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68886" w14:textId="77777777" w:rsidR="00702DF2" w:rsidRDefault="00702DF2" w:rsidP="00702DF2">
      <w:pPr>
        <w:jc w:val="center"/>
        <w:rPr>
          <w:szCs w:val="28"/>
        </w:rPr>
      </w:pPr>
      <w:r>
        <w:rPr>
          <w:szCs w:val="28"/>
        </w:rPr>
        <w:t>Министерство образования Республики Беларусь</w:t>
      </w:r>
    </w:p>
    <w:p w14:paraId="2C006CB3" w14:textId="77777777" w:rsidR="00702DF2" w:rsidRDefault="00702DF2" w:rsidP="00702DF2">
      <w:pPr>
        <w:pStyle w:val="NoSpacing"/>
        <w:jc w:val="center"/>
        <w:rPr>
          <w:szCs w:val="28"/>
        </w:rPr>
      </w:pPr>
      <w:r>
        <w:rPr>
          <w:szCs w:val="28"/>
        </w:rPr>
        <w:t>Учреждение образования</w:t>
      </w:r>
    </w:p>
    <w:p w14:paraId="2756D7B6" w14:textId="77777777" w:rsidR="00702DF2" w:rsidRDefault="00702DF2" w:rsidP="00702DF2">
      <w:pPr>
        <w:pStyle w:val="NoSpacing"/>
        <w:jc w:val="center"/>
        <w:rPr>
          <w:szCs w:val="28"/>
        </w:rPr>
      </w:pPr>
      <w:r>
        <w:rPr>
          <w:szCs w:val="28"/>
        </w:rPr>
        <w:t>БЕЛОРУССКИЙ ГОСУДАРСТВЕННЫЙ УНИВЕРСИТЕТ</w:t>
      </w:r>
    </w:p>
    <w:p w14:paraId="499E1BF0" w14:textId="77777777" w:rsidR="00702DF2" w:rsidRDefault="00702DF2" w:rsidP="00702DF2">
      <w:pPr>
        <w:pStyle w:val="NoSpacing"/>
        <w:jc w:val="center"/>
      </w:pPr>
      <w:r>
        <w:rPr>
          <w:szCs w:val="28"/>
        </w:rPr>
        <w:t>ИНФОРМАТИКИ И РАДИОЭЛЕКТРОНИКИ</w:t>
      </w:r>
    </w:p>
    <w:p w14:paraId="51A29037" w14:textId="77777777" w:rsidR="00702DF2" w:rsidRPr="004F0BD4" w:rsidRDefault="00702DF2" w:rsidP="00702DF2"/>
    <w:p w14:paraId="64837980" w14:textId="77777777" w:rsidR="00702DF2" w:rsidRPr="004F0BD4" w:rsidRDefault="00702DF2" w:rsidP="00702DF2"/>
    <w:p w14:paraId="22D91671" w14:textId="77777777" w:rsidR="00702DF2" w:rsidRDefault="00702DF2" w:rsidP="00702DF2">
      <w:pPr>
        <w:pStyle w:val="NoSpacing"/>
      </w:pPr>
      <w:r>
        <w:t>Факультет компьютерных систем и сетей</w:t>
      </w:r>
    </w:p>
    <w:p w14:paraId="7D3EB8F3" w14:textId="77777777" w:rsidR="00702DF2" w:rsidRDefault="00702DF2" w:rsidP="00702DF2">
      <w:pPr>
        <w:pStyle w:val="NoSpacing"/>
      </w:pPr>
      <w:r>
        <w:t>Кафедра программного обеспечения информационных технологий</w:t>
      </w:r>
    </w:p>
    <w:p w14:paraId="6A4A428D" w14:textId="77777777" w:rsidR="00702DF2" w:rsidRDefault="00702DF2" w:rsidP="00702DF2">
      <w:pPr>
        <w:pStyle w:val="NoSpacing"/>
      </w:pPr>
      <w:r>
        <w:t>Дисциплина: Основы алгоритмизации и программирования (ОАиП)</w:t>
      </w:r>
    </w:p>
    <w:p w14:paraId="3DE81A3A" w14:textId="77777777" w:rsidR="00702DF2" w:rsidRDefault="00702DF2" w:rsidP="00702DF2">
      <w:pPr>
        <w:rPr>
          <w:szCs w:val="28"/>
        </w:rPr>
      </w:pPr>
    </w:p>
    <w:p w14:paraId="0C42F858" w14:textId="77777777" w:rsidR="00702DF2" w:rsidRPr="004F0BD4" w:rsidRDefault="00702DF2" w:rsidP="00702DF2">
      <w:pPr>
        <w:rPr>
          <w:szCs w:val="28"/>
        </w:rPr>
      </w:pPr>
    </w:p>
    <w:p w14:paraId="003DF036" w14:textId="77777777" w:rsidR="00702DF2" w:rsidRPr="004F0BD4" w:rsidRDefault="00702DF2" w:rsidP="00702DF2">
      <w:pPr>
        <w:rPr>
          <w:szCs w:val="28"/>
        </w:rPr>
      </w:pPr>
    </w:p>
    <w:p w14:paraId="6334E97C" w14:textId="77777777" w:rsidR="00702DF2" w:rsidRPr="00DB64D3" w:rsidRDefault="00702DF2" w:rsidP="00702DF2">
      <w:pPr>
        <w:rPr>
          <w:szCs w:val="28"/>
        </w:rPr>
      </w:pPr>
    </w:p>
    <w:p w14:paraId="7FEE17C8" w14:textId="77777777" w:rsidR="00702DF2" w:rsidRPr="00DB64D3" w:rsidRDefault="00702DF2" w:rsidP="00702DF2">
      <w:pPr>
        <w:rPr>
          <w:szCs w:val="28"/>
        </w:rPr>
      </w:pPr>
    </w:p>
    <w:p w14:paraId="6C1344CC" w14:textId="77777777" w:rsidR="00702DF2" w:rsidRPr="00DB64D3" w:rsidRDefault="00702DF2" w:rsidP="00702DF2">
      <w:pPr>
        <w:rPr>
          <w:szCs w:val="28"/>
        </w:rPr>
      </w:pPr>
    </w:p>
    <w:p w14:paraId="3A432ABD" w14:textId="4631DAEA" w:rsidR="00702DF2" w:rsidRPr="00DB64D3" w:rsidRDefault="00702DF2" w:rsidP="00700F46">
      <w:pPr>
        <w:rPr>
          <w:szCs w:val="28"/>
        </w:rPr>
      </w:pPr>
    </w:p>
    <w:p w14:paraId="5552025F" w14:textId="77777777" w:rsidR="00700F46" w:rsidRPr="00C67911" w:rsidRDefault="00700F46" w:rsidP="00700F46">
      <w:pPr>
        <w:rPr>
          <w:szCs w:val="28"/>
        </w:rPr>
      </w:pPr>
    </w:p>
    <w:p w14:paraId="400A79CB" w14:textId="77777777" w:rsidR="00702DF2" w:rsidRDefault="00702DF2" w:rsidP="00700F46">
      <w:pPr>
        <w:rPr>
          <w:szCs w:val="28"/>
        </w:rPr>
      </w:pPr>
    </w:p>
    <w:p w14:paraId="6CEF3A6F" w14:textId="77777777" w:rsidR="00702DF2" w:rsidRDefault="00702DF2" w:rsidP="00700F46">
      <w:pPr>
        <w:pStyle w:val="a5"/>
      </w:pPr>
      <w:r>
        <w:t>ОТЧЕТ</w:t>
      </w:r>
    </w:p>
    <w:p w14:paraId="30A19E6D" w14:textId="1199F69F" w:rsidR="00702DF2" w:rsidRPr="002B32DB" w:rsidRDefault="00702DF2" w:rsidP="00700F46">
      <w:pPr>
        <w:jc w:val="center"/>
        <w:rPr>
          <w:szCs w:val="28"/>
          <w:lang w:val="ru-BY"/>
        </w:rPr>
      </w:pPr>
      <w:r>
        <w:rPr>
          <w:szCs w:val="28"/>
        </w:rPr>
        <w:t>по лабораторной работе №</w:t>
      </w:r>
      <w:r w:rsidR="002B32DB">
        <w:rPr>
          <w:szCs w:val="28"/>
          <w:lang w:val="ru-BY"/>
        </w:rPr>
        <w:t>4</w:t>
      </w:r>
    </w:p>
    <w:p w14:paraId="434776DE" w14:textId="77777777" w:rsidR="00702DF2" w:rsidRPr="00DB64D3" w:rsidRDefault="00702DF2" w:rsidP="00700F46"/>
    <w:p w14:paraId="27A7F020" w14:textId="4A4CE861" w:rsidR="00702DF2" w:rsidRDefault="00702DF2" w:rsidP="00700F46">
      <w:pPr>
        <w:jc w:val="center"/>
      </w:pPr>
      <w:r>
        <w:t xml:space="preserve">Тема работы: </w:t>
      </w:r>
    </w:p>
    <w:p w14:paraId="037BB7AB" w14:textId="0C3980A2" w:rsidR="009318C3" w:rsidRPr="00107A5F" w:rsidRDefault="00657625" w:rsidP="00700F46">
      <w:pPr>
        <w:jc w:val="center"/>
      </w:pPr>
      <w:r>
        <w:t xml:space="preserve">Работа с </w:t>
      </w:r>
      <w:r w:rsidR="002B32DB">
        <w:rPr>
          <w:lang w:val="ru-BY"/>
        </w:rPr>
        <w:t>многомерными</w:t>
      </w:r>
      <w:r w:rsidR="00107A5F">
        <w:t xml:space="preserve"> массивами</w:t>
      </w:r>
    </w:p>
    <w:p w14:paraId="70B3CE6B" w14:textId="77777777" w:rsidR="00702DF2" w:rsidRDefault="00702DF2" w:rsidP="00700F46">
      <w:pPr>
        <w:rPr>
          <w:i/>
          <w:szCs w:val="28"/>
        </w:rPr>
      </w:pPr>
    </w:p>
    <w:p w14:paraId="3D02D40F" w14:textId="77777777" w:rsidR="00702DF2" w:rsidRDefault="00702DF2" w:rsidP="00700F46">
      <w:pPr>
        <w:rPr>
          <w:szCs w:val="28"/>
        </w:rPr>
      </w:pPr>
    </w:p>
    <w:p w14:paraId="308E2096" w14:textId="77777777" w:rsidR="00702DF2" w:rsidRDefault="00702DF2" w:rsidP="00700F46">
      <w:pPr>
        <w:rPr>
          <w:szCs w:val="28"/>
        </w:rPr>
      </w:pPr>
    </w:p>
    <w:p w14:paraId="5784EBDD" w14:textId="77777777" w:rsidR="00702DF2" w:rsidRDefault="00702DF2" w:rsidP="00700F46">
      <w:pPr>
        <w:rPr>
          <w:szCs w:val="28"/>
        </w:rPr>
      </w:pPr>
    </w:p>
    <w:p w14:paraId="2159612B" w14:textId="77777777" w:rsidR="00702DF2" w:rsidRDefault="00702DF2" w:rsidP="00700F46">
      <w:pPr>
        <w:rPr>
          <w:szCs w:val="28"/>
        </w:rPr>
      </w:pPr>
    </w:p>
    <w:p w14:paraId="7CF166F7" w14:textId="77777777" w:rsidR="00702DF2" w:rsidRDefault="00702DF2" w:rsidP="00700F46">
      <w:pPr>
        <w:rPr>
          <w:szCs w:val="28"/>
        </w:rPr>
      </w:pPr>
    </w:p>
    <w:p w14:paraId="54080259" w14:textId="77777777" w:rsidR="00702DF2" w:rsidRDefault="00702DF2" w:rsidP="00700F46">
      <w:pPr>
        <w:rPr>
          <w:szCs w:val="28"/>
        </w:rPr>
      </w:pPr>
    </w:p>
    <w:p w14:paraId="524EEA78" w14:textId="77777777" w:rsidR="00702DF2" w:rsidRDefault="00702DF2" w:rsidP="00700F46">
      <w:pPr>
        <w:rPr>
          <w:szCs w:val="28"/>
        </w:rPr>
      </w:pPr>
    </w:p>
    <w:p w14:paraId="3885EB24" w14:textId="05B73359" w:rsidR="00702DF2" w:rsidRDefault="00700F46" w:rsidP="00700F46">
      <w:pPr>
        <w:pStyle w:val="NoSpacing"/>
        <w:ind w:firstLine="709"/>
      </w:pPr>
      <w:r>
        <w:tab/>
      </w:r>
      <w:r w:rsidR="00702DF2">
        <w:t xml:space="preserve">Выполнил </w:t>
      </w:r>
    </w:p>
    <w:p w14:paraId="049A8CFD" w14:textId="3CD8F49B" w:rsidR="00702DF2" w:rsidRPr="007C4A57" w:rsidRDefault="00700F46" w:rsidP="00700F46">
      <w:pPr>
        <w:pStyle w:val="NoSpacing"/>
        <w:ind w:firstLine="709"/>
        <w:rPr>
          <w:lang w:val="ru-BY"/>
        </w:rPr>
      </w:pPr>
      <w:r>
        <w:tab/>
      </w:r>
      <w:proofErr w:type="gramStart"/>
      <w:r w:rsidR="00702DF2">
        <w:t>студент</w:t>
      </w:r>
      <w:r w:rsidR="00702DF2" w:rsidRPr="00C853AE">
        <w:t xml:space="preserve">:   </w:t>
      </w:r>
      <w:proofErr w:type="gramEnd"/>
      <w:r w:rsidR="00702DF2" w:rsidRPr="00C853AE">
        <w:t xml:space="preserve">гр. </w:t>
      </w:r>
      <w:r w:rsidR="00702DF2">
        <w:t>15100</w:t>
      </w:r>
      <w:r w:rsidR="007C4A57">
        <w:rPr>
          <w:lang w:val="ru-BY"/>
        </w:rPr>
        <w:t>4</w:t>
      </w:r>
      <w:r w:rsidR="00702DF2">
        <w:t xml:space="preserve">                                                    </w:t>
      </w:r>
      <w:r w:rsidR="007C4A57">
        <w:rPr>
          <w:lang w:val="ru-BY"/>
        </w:rPr>
        <w:t>Данилов Ф.А.</w:t>
      </w:r>
    </w:p>
    <w:p w14:paraId="381F6F45" w14:textId="77777777" w:rsidR="00702DF2" w:rsidRPr="005251C5" w:rsidRDefault="00702DF2" w:rsidP="00700F46">
      <w:pPr>
        <w:pStyle w:val="NoSpacing"/>
        <w:ind w:firstLine="709"/>
      </w:pPr>
    </w:p>
    <w:p w14:paraId="28FC8E19" w14:textId="00A75419" w:rsidR="00702DF2" w:rsidRDefault="00700F46" w:rsidP="00700F46">
      <w:pPr>
        <w:pStyle w:val="NoSpacing"/>
        <w:ind w:firstLine="709"/>
      </w:pPr>
      <w:r>
        <w:tab/>
      </w:r>
      <w:proofErr w:type="gramStart"/>
      <w:r w:rsidR="00702DF2">
        <w:t xml:space="preserve">Проверил:   </w:t>
      </w:r>
      <w:proofErr w:type="gramEnd"/>
      <w:r w:rsidR="00702DF2">
        <w:t xml:space="preserve">                                                                  Фадеева Е.П.  </w:t>
      </w:r>
    </w:p>
    <w:p w14:paraId="7BE41B5D" w14:textId="5E68165F" w:rsidR="00702DF2" w:rsidRDefault="00702DF2" w:rsidP="00700F46">
      <w:pPr>
        <w:rPr>
          <w:szCs w:val="28"/>
        </w:rPr>
      </w:pPr>
    </w:p>
    <w:p w14:paraId="42EBAAC8" w14:textId="77777777" w:rsidR="00702DF2" w:rsidRDefault="00702DF2" w:rsidP="00700F46">
      <w:pPr>
        <w:rPr>
          <w:szCs w:val="28"/>
        </w:rPr>
      </w:pPr>
    </w:p>
    <w:p w14:paraId="6603A13B" w14:textId="77777777" w:rsidR="00702DF2" w:rsidRDefault="00702DF2" w:rsidP="00700F46">
      <w:pPr>
        <w:rPr>
          <w:szCs w:val="28"/>
        </w:rPr>
      </w:pPr>
    </w:p>
    <w:p w14:paraId="344D47D3" w14:textId="77777777" w:rsidR="00702DF2" w:rsidRDefault="00702DF2" w:rsidP="00700F46">
      <w:pPr>
        <w:rPr>
          <w:szCs w:val="28"/>
        </w:rPr>
      </w:pPr>
    </w:p>
    <w:p w14:paraId="13C93901" w14:textId="77777777" w:rsidR="00702DF2" w:rsidRDefault="00702DF2" w:rsidP="00700F46">
      <w:pPr>
        <w:rPr>
          <w:szCs w:val="28"/>
        </w:rPr>
      </w:pPr>
    </w:p>
    <w:p w14:paraId="1EB084E0" w14:textId="13E979B3" w:rsidR="00700F46" w:rsidRDefault="00700F46" w:rsidP="00700F46">
      <w:pPr>
        <w:rPr>
          <w:szCs w:val="28"/>
        </w:rPr>
      </w:pPr>
    </w:p>
    <w:p w14:paraId="7EEE931A" w14:textId="218E4CCD" w:rsidR="00700F46" w:rsidRDefault="00700F46" w:rsidP="00700F46">
      <w:pPr>
        <w:rPr>
          <w:szCs w:val="28"/>
        </w:rPr>
      </w:pPr>
    </w:p>
    <w:p w14:paraId="6B250DCA" w14:textId="078EFCDE" w:rsidR="00700F46" w:rsidRDefault="00700F46" w:rsidP="00700F46">
      <w:pPr>
        <w:rPr>
          <w:szCs w:val="28"/>
        </w:rPr>
      </w:pPr>
    </w:p>
    <w:p w14:paraId="13877524" w14:textId="77777777" w:rsidR="00700F46" w:rsidRDefault="00700F46" w:rsidP="00700F46"/>
    <w:p w14:paraId="114F2D38" w14:textId="080A1047" w:rsidR="00702DF2" w:rsidRDefault="00702DF2" w:rsidP="00700F46">
      <w:pPr>
        <w:jc w:val="center"/>
      </w:pPr>
      <w:r>
        <w:t>Минск 20</w:t>
      </w:r>
      <w:r w:rsidRPr="00DB64D3">
        <w:t>2</w:t>
      </w:r>
      <w:r>
        <w:t>1</w:t>
      </w:r>
    </w:p>
    <w:p w14:paraId="204DD73F" w14:textId="4B9E41CD" w:rsidR="0062228E" w:rsidRDefault="0062228E" w:rsidP="0062228E">
      <w:pPr>
        <w:pStyle w:val="a2"/>
        <w:rPr>
          <w:lang w:val="en-US"/>
        </w:rPr>
      </w:pPr>
      <w:r>
        <w:lastRenderedPageBreak/>
        <w:t>Содержание</w:t>
      </w:r>
    </w:p>
    <w:p w14:paraId="49E2234E" w14:textId="47AE97B0" w:rsidR="008B5D77" w:rsidRDefault="002F00FB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87565823" w:history="1">
        <w:r w:rsidR="008B5D77" w:rsidRPr="00CC0F9D">
          <w:rPr>
            <w:rStyle w:val="Hyperlink"/>
          </w:rPr>
          <w:t>1 Постановка задачи</w:t>
        </w:r>
        <w:r w:rsidR="008B5D77">
          <w:rPr>
            <w:webHidden/>
          </w:rPr>
          <w:tab/>
        </w:r>
        <w:r w:rsidR="008B5D77">
          <w:rPr>
            <w:webHidden/>
          </w:rPr>
          <w:fldChar w:fldCharType="begin"/>
        </w:r>
        <w:r w:rsidR="008B5D77">
          <w:rPr>
            <w:webHidden/>
          </w:rPr>
          <w:instrText xml:space="preserve"> PAGEREF _Toc87565823 \h </w:instrText>
        </w:r>
        <w:r w:rsidR="008B5D77">
          <w:rPr>
            <w:webHidden/>
          </w:rPr>
        </w:r>
        <w:r w:rsidR="008B5D77">
          <w:rPr>
            <w:webHidden/>
          </w:rPr>
          <w:fldChar w:fldCharType="separate"/>
        </w:r>
        <w:r w:rsidR="00A07969">
          <w:rPr>
            <w:webHidden/>
          </w:rPr>
          <w:t>3</w:t>
        </w:r>
        <w:r w:rsidR="008B5D77">
          <w:rPr>
            <w:webHidden/>
          </w:rPr>
          <w:fldChar w:fldCharType="end"/>
        </w:r>
      </w:hyperlink>
    </w:p>
    <w:p w14:paraId="037138C9" w14:textId="473E1290" w:rsidR="008B5D77" w:rsidRDefault="008E4C5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565824" w:history="1">
        <w:r w:rsidR="008B5D77" w:rsidRPr="00CC0F9D">
          <w:rPr>
            <w:rStyle w:val="Hyperlink"/>
          </w:rPr>
          <w:t>2 Ход решения</w:t>
        </w:r>
        <w:r w:rsidR="008B5D77">
          <w:rPr>
            <w:webHidden/>
          </w:rPr>
          <w:tab/>
        </w:r>
        <w:r w:rsidR="008B5D77">
          <w:rPr>
            <w:webHidden/>
          </w:rPr>
          <w:fldChar w:fldCharType="begin"/>
        </w:r>
        <w:r w:rsidR="008B5D77">
          <w:rPr>
            <w:webHidden/>
          </w:rPr>
          <w:instrText xml:space="preserve"> PAGEREF _Toc87565824 \h </w:instrText>
        </w:r>
        <w:r w:rsidR="008B5D77">
          <w:rPr>
            <w:webHidden/>
          </w:rPr>
        </w:r>
        <w:r w:rsidR="008B5D77">
          <w:rPr>
            <w:webHidden/>
          </w:rPr>
          <w:fldChar w:fldCharType="separate"/>
        </w:r>
        <w:r w:rsidR="00A07969">
          <w:rPr>
            <w:webHidden/>
          </w:rPr>
          <w:t>4</w:t>
        </w:r>
        <w:r w:rsidR="008B5D77">
          <w:rPr>
            <w:webHidden/>
          </w:rPr>
          <w:fldChar w:fldCharType="end"/>
        </w:r>
      </w:hyperlink>
    </w:p>
    <w:p w14:paraId="299C3B81" w14:textId="7AA1BDA1" w:rsidR="008B5D77" w:rsidRDefault="008E4C5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565825" w:history="1">
        <w:r w:rsidR="008B5D77" w:rsidRPr="00CC0F9D">
          <w:rPr>
            <w:rStyle w:val="Hyperlink"/>
          </w:rPr>
          <w:t>3 Текстовый алгоритм решения задачи</w:t>
        </w:r>
        <w:r w:rsidR="008B5D77">
          <w:rPr>
            <w:webHidden/>
          </w:rPr>
          <w:tab/>
        </w:r>
        <w:r w:rsidR="008B5D77">
          <w:rPr>
            <w:webHidden/>
          </w:rPr>
          <w:fldChar w:fldCharType="begin"/>
        </w:r>
        <w:r w:rsidR="008B5D77">
          <w:rPr>
            <w:webHidden/>
          </w:rPr>
          <w:instrText xml:space="preserve"> PAGEREF _Toc87565825 \h </w:instrText>
        </w:r>
        <w:r w:rsidR="008B5D77">
          <w:rPr>
            <w:webHidden/>
          </w:rPr>
        </w:r>
        <w:r w:rsidR="008B5D77">
          <w:rPr>
            <w:webHidden/>
          </w:rPr>
          <w:fldChar w:fldCharType="separate"/>
        </w:r>
        <w:r w:rsidR="00A07969">
          <w:rPr>
            <w:webHidden/>
          </w:rPr>
          <w:t>5</w:t>
        </w:r>
        <w:r w:rsidR="008B5D77">
          <w:rPr>
            <w:webHidden/>
          </w:rPr>
          <w:fldChar w:fldCharType="end"/>
        </w:r>
      </w:hyperlink>
    </w:p>
    <w:p w14:paraId="69A39E73" w14:textId="7D8EEC60" w:rsidR="008B5D77" w:rsidRDefault="008E4C5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565826" w:history="1">
        <w:r w:rsidR="008B5D77" w:rsidRPr="00CC0F9D">
          <w:rPr>
            <w:rStyle w:val="Hyperlink"/>
          </w:rPr>
          <w:t>4 Структура данных</w:t>
        </w:r>
        <w:r w:rsidR="008B5D77">
          <w:rPr>
            <w:webHidden/>
          </w:rPr>
          <w:tab/>
        </w:r>
        <w:r w:rsidR="008B5D77">
          <w:rPr>
            <w:webHidden/>
          </w:rPr>
          <w:fldChar w:fldCharType="begin"/>
        </w:r>
        <w:r w:rsidR="008B5D77">
          <w:rPr>
            <w:webHidden/>
          </w:rPr>
          <w:instrText xml:space="preserve"> PAGEREF _Toc87565826 \h </w:instrText>
        </w:r>
        <w:r w:rsidR="008B5D77">
          <w:rPr>
            <w:webHidden/>
          </w:rPr>
        </w:r>
        <w:r w:rsidR="008B5D77">
          <w:rPr>
            <w:webHidden/>
          </w:rPr>
          <w:fldChar w:fldCharType="separate"/>
        </w:r>
        <w:r w:rsidR="00A07969">
          <w:rPr>
            <w:webHidden/>
          </w:rPr>
          <w:t>7</w:t>
        </w:r>
        <w:r w:rsidR="008B5D77">
          <w:rPr>
            <w:webHidden/>
          </w:rPr>
          <w:fldChar w:fldCharType="end"/>
        </w:r>
      </w:hyperlink>
    </w:p>
    <w:p w14:paraId="450292C5" w14:textId="07C643C6" w:rsidR="008B5D77" w:rsidRDefault="008E4C5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565827" w:history="1">
        <w:r w:rsidR="008B5D77" w:rsidRPr="00CC0F9D">
          <w:rPr>
            <w:rStyle w:val="Hyperlink"/>
          </w:rPr>
          <w:t>5 Схема алгоритма решения задачи по ГОСТ 19.701-90</w:t>
        </w:r>
        <w:r w:rsidR="008B5D77">
          <w:rPr>
            <w:webHidden/>
          </w:rPr>
          <w:tab/>
        </w:r>
        <w:r w:rsidR="008B5D77">
          <w:rPr>
            <w:webHidden/>
          </w:rPr>
          <w:fldChar w:fldCharType="begin"/>
        </w:r>
        <w:r w:rsidR="008B5D77">
          <w:rPr>
            <w:webHidden/>
          </w:rPr>
          <w:instrText xml:space="preserve"> PAGEREF _Toc87565827 \h </w:instrText>
        </w:r>
        <w:r w:rsidR="008B5D77">
          <w:rPr>
            <w:webHidden/>
          </w:rPr>
        </w:r>
        <w:r w:rsidR="008B5D77">
          <w:rPr>
            <w:webHidden/>
          </w:rPr>
          <w:fldChar w:fldCharType="separate"/>
        </w:r>
        <w:r w:rsidR="00A07969">
          <w:rPr>
            <w:webHidden/>
          </w:rPr>
          <w:t>8</w:t>
        </w:r>
        <w:r w:rsidR="008B5D77">
          <w:rPr>
            <w:webHidden/>
          </w:rPr>
          <w:fldChar w:fldCharType="end"/>
        </w:r>
      </w:hyperlink>
    </w:p>
    <w:p w14:paraId="0EC5661D" w14:textId="59F64C92" w:rsidR="008B5D77" w:rsidRDefault="008E4C5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565828" w:history="1">
        <w:r w:rsidR="008B5D77" w:rsidRPr="00CC0F9D">
          <w:rPr>
            <w:rStyle w:val="Hyperlink"/>
          </w:rPr>
          <w:t>6 Результаты расчетов</w:t>
        </w:r>
        <w:r w:rsidR="008B5D77">
          <w:rPr>
            <w:webHidden/>
          </w:rPr>
          <w:tab/>
        </w:r>
        <w:r w:rsidR="008B5D77">
          <w:rPr>
            <w:webHidden/>
          </w:rPr>
          <w:fldChar w:fldCharType="begin"/>
        </w:r>
        <w:r w:rsidR="008B5D77">
          <w:rPr>
            <w:webHidden/>
          </w:rPr>
          <w:instrText xml:space="preserve"> PAGEREF _Toc87565828 \h </w:instrText>
        </w:r>
        <w:r w:rsidR="008B5D77">
          <w:rPr>
            <w:webHidden/>
          </w:rPr>
        </w:r>
        <w:r w:rsidR="008B5D77">
          <w:rPr>
            <w:webHidden/>
          </w:rPr>
          <w:fldChar w:fldCharType="separate"/>
        </w:r>
        <w:r w:rsidR="00A07969">
          <w:rPr>
            <w:webHidden/>
          </w:rPr>
          <w:t>12</w:t>
        </w:r>
        <w:r w:rsidR="008B5D77">
          <w:rPr>
            <w:webHidden/>
          </w:rPr>
          <w:fldChar w:fldCharType="end"/>
        </w:r>
      </w:hyperlink>
    </w:p>
    <w:p w14:paraId="45EB1225" w14:textId="603A13B9" w:rsidR="008B5D77" w:rsidRDefault="008E4C5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565829" w:history="1">
        <w:r w:rsidR="008B5D77" w:rsidRPr="00CC0F9D">
          <w:rPr>
            <w:rStyle w:val="Hyperlink"/>
          </w:rPr>
          <w:t>Приложение А</w:t>
        </w:r>
        <w:r w:rsidR="008B5D77">
          <w:rPr>
            <w:webHidden/>
          </w:rPr>
          <w:tab/>
        </w:r>
        <w:r w:rsidR="008B5D77">
          <w:rPr>
            <w:webHidden/>
          </w:rPr>
          <w:fldChar w:fldCharType="begin"/>
        </w:r>
        <w:r w:rsidR="008B5D77">
          <w:rPr>
            <w:webHidden/>
          </w:rPr>
          <w:instrText xml:space="preserve"> PAGEREF _Toc87565829 \h </w:instrText>
        </w:r>
        <w:r w:rsidR="008B5D77">
          <w:rPr>
            <w:webHidden/>
          </w:rPr>
        </w:r>
        <w:r w:rsidR="008B5D77">
          <w:rPr>
            <w:webHidden/>
          </w:rPr>
          <w:fldChar w:fldCharType="separate"/>
        </w:r>
        <w:r w:rsidR="00A07969">
          <w:rPr>
            <w:webHidden/>
          </w:rPr>
          <w:t>13</w:t>
        </w:r>
        <w:r w:rsidR="008B5D77">
          <w:rPr>
            <w:webHidden/>
          </w:rPr>
          <w:fldChar w:fldCharType="end"/>
        </w:r>
      </w:hyperlink>
    </w:p>
    <w:p w14:paraId="6623E457" w14:textId="780F1F30" w:rsidR="008B5D77" w:rsidRDefault="008E4C5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565830" w:history="1">
        <w:r w:rsidR="008B5D77" w:rsidRPr="00CC0F9D">
          <w:rPr>
            <w:rStyle w:val="Hyperlink"/>
          </w:rPr>
          <w:t>Приложение Б</w:t>
        </w:r>
        <w:r w:rsidR="008B5D77">
          <w:rPr>
            <w:webHidden/>
          </w:rPr>
          <w:tab/>
        </w:r>
        <w:r w:rsidR="008B5D77">
          <w:rPr>
            <w:webHidden/>
          </w:rPr>
          <w:fldChar w:fldCharType="begin"/>
        </w:r>
        <w:r w:rsidR="008B5D77">
          <w:rPr>
            <w:webHidden/>
          </w:rPr>
          <w:instrText xml:space="preserve"> PAGEREF _Toc87565830 \h </w:instrText>
        </w:r>
        <w:r w:rsidR="008B5D77">
          <w:rPr>
            <w:webHidden/>
          </w:rPr>
        </w:r>
        <w:r w:rsidR="008B5D77">
          <w:rPr>
            <w:webHidden/>
          </w:rPr>
          <w:fldChar w:fldCharType="separate"/>
        </w:r>
        <w:r w:rsidR="00A07969">
          <w:rPr>
            <w:webHidden/>
          </w:rPr>
          <w:t>18</w:t>
        </w:r>
        <w:r w:rsidR="008B5D77">
          <w:rPr>
            <w:webHidden/>
          </w:rPr>
          <w:fldChar w:fldCharType="end"/>
        </w:r>
      </w:hyperlink>
    </w:p>
    <w:p w14:paraId="09FBC1B7" w14:textId="22269EFB" w:rsidR="008B5D77" w:rsidRDefault="008E4C5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565831" w:history="1">
        <w:r w:rsidR="008B5D77" w:rsidRPr="00CC0F9D">
          <w:rPr>
            <w:rStyle w:val="Hyperlink"/>
          </w:rPr>
          <w:t>Приложение В</w:t>
        </w:r>
        <w:r w:rsidR="008B5D77">
          <w:rPr>
            <w:webHidden/>
          </w:rPr>
          <w:tab/>
        </w:r>
        <w:r w:rsidR="008B5D77">
          <w:rPr>
            <w:webHidden/>
          </w:rPr>
          <w:fldChar w:fldCharType="begin"/>
        </w:r>
        <w:r w:rsidR="008B5D77">
          <w:rPr>
            <w:webHidden/>
          </w:rPr>
          <w:instrText xml:space="preserve"> PAGEREF _Toc87565831 \h </w:instrText>
        </w:r>
        <w:r w:rsidR="008B5D77">
          <w:rPr>
            <w:webHidden/>
          </w:rPr>
        </w:r>
        <w:r w:rsidR="008B5D77">
          <w:rPr>
            <w:webHidden/>
          </w:rPr>
          <w:fldChar w:fldCharType="separate"/>
        </w:r>
        <w:r w:rsidR="00A07969">
          <w:rPr>
            <w:webHidden/>
          </w:rPr>
          <w:t>21</w:t>
        </w:r>
        <w:r w:rsidR="008B5D77">
          <w:rPr>
            <w:webHidden/>
          </w:rPr>
          <w:fldChar w:fldCharType="end"/>
        </w:r>
      </w:hyperlink>
    </w:p>
    <w:p w14:paraId="1A43305F" w14:textId="023A904C" w:rsidR="008B5D77" w:rsidRDefault="008E4C52">
      <w:pPr>
        <w:pStyle w:val="TOC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7565832" w:history="1">
        <w:r w:rsidR="008B5D77" w:rsidRPr="00CC0F9D">
          <w:rPr>
            <w:rStyle w:val="Hyperlink"/>
          </w:rPr>
          <w:t>Приложение Г</w:t>
        </w:r>
        <w:r w:rsidR="008B5D77">
          <w:rPr>
            <w:webHidden/>
          </w:rPr>
          <w:tab/>
        </w:r>
        <w:r w:rsidR="008B5D77">
          <w:rPr>
            <w:webHidden/>
          </w:rPr>
          <w:fldChar w:fldCharType="begin"/>
        </w:r>
        <w:r w:rsidR="008B5D77">
          <w:rPr>
            <w:webHidden/>
          </w:rPr>
          <w:instrText xml:space="preserve"> PAGEREF _Toc87565832 \h </w:instrText>
        </w:r>
        <w:r w:rsidR="008B5D77">
          <w:rPr>
            <w:webHidden/>
          </w:rPr>
        </w:r>
        <w:r w:rsidR="008B5D77">
          <w:rPr>
            <w:webHidden/>
          </w:rPr>
          <w:fldChar w:fldCharType="separate"/>
        </w:r>
        <w:r w:rsidR="00A07969">
          <w:rPr>
            <w:webHidden/>
          </w:rPr>
          <w:t>24</w:t>
        </w:r>
        <w:r w:rsidR="008B5D77">
          <w:rPr>
            <w:webHidden/>
          </w:rPr>
          <w:fldChar w:fldCharType="end"/>
        </w:r>
      </w:hyperlink>
    </w:p>
    <w:p w14:paraId="28DCC64B" w14:textId="1EA36A68" w:rsidR="002F00FB" w:rsidRPr="002F00FB" w:rsidRDefault="002F00FB" w:rsidP="002F00FB">
      <w:pPr>
        <w:pStyle w:val="a1"/>
        <w:rPr>
          <w:lang w:val="en-US"/>
        </w:rPr>
      </w:pPr>
      <w:r>
        <w:rPr>
          <w:lang w:val="en-US"/>
        </w:rPr>
        <w:fldChar w:fldCharType="end"/>
      </w:r>
    </w:p>
    <w:p w14:paraId="38AFEAB6" w14:textId="77777777" w:rsidR="002F00FB" w:rsidRPr="00D6536F" w:rsidRDefault="002F00FB" w:rsidP="002F00FB">
      <w:pPr>
        <w:pStyle w:val="TOC1"/>
        <w:rPr>
          <w:rFonts w:ascii="Calibri" w:eastAsia="Times New Roman" w:hAnsi="Calibri"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</w:p>
    <w:p w14:paraId="4FCC1C30" w14:textId="77777777" w:rsidR="002F00FB" w:rsidRPr="00D6536F" w:rsidRDefault="002F00FB">
      <w:pPr>
        <w:pStyle w:val="TOC1"/>
        <w:rPr>
          <w:rFonts w:ascii="Calibri" w:eastAsia="Times New Roman" w:hAnsi="Calibri"/>
          <w:sz w:val="22"/>
          <w:lang w:val="en-US"/>
        </w:rPr>
      </w:pPr>
    </w:p>
    <w:p w14:paraId="64622FA2" w14:textId="77777777" w:rsidR="002F00FB" w:rsidRPr="007B2112" w:rsidRDefault="002F00FB" w:rsidP="002F00FB">
      <w:pPr>
        <w:pStyle w:val="a1"/>
      </w:pPr>
      <w:r>
        <w:rPr>
          <w:lang w:val="en-US"/>
        </w:rPr>
        <w:fldChar w:fldCharType="end"/>
      </w:r>
    </w:p>
    <w:p w14:paraId="25CA3DA8" w14:textId="77777777" w:rsidR="00B40DA8" w:rsidRDefault="009506F5" w:rsidP="007B2112">
      <w:pPr>
        <w:pStyle w:val="Heading1"/>
        <w:ind w:right="709"/>
      </w:pPr>
      <w:bookmarkStart w:id="0" w:name="_Toc388266365"/>
      <w:bookmarkStart w:id="1" w:name="_Toc388266384"/>
      <w:bookmarkStart w:id="2" w:name="_Toc388266395"/>
      <w:bookmarkStart w:id="3" w:name="_Toc388434571"/>
      <w:bookmarkStart w:id="4" w:name="_Toc411432893"/>
      <w:bookmarkStart w:id="5" w:name="_Toc411433282"/>
      <w:bookmarkStart w:id="6" w:name="_Toc411433520"/>
      <w:bookmarkStart w:id="7" w:name="_Toc411433715"/>
      <w:bookmarkStart w:id="8" w:name="_Toc411433883"/>
      <w:bookmarkStart w:id="9" w:name="_Toc411870075"/>
      <w:bookmarkStart w:id="10" w:name="_Toc534481650"/>
      <w:bookmarkStart w:id="11" w:name="_Toc460586191"/>
      <w:bookmarkStart w:id="12" w:name="_Toc462140308"/>
      <w:bookmarkStart w:id="13" w:name="_Toc87565823"/>
      <w:r>
        <w:rPr>
          <w:lang w:val="ru-RU"/>
        </w:rPr>
        <w:lastRenderedPageBreak/>
        <w:t>Постановка задачи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27F2BB6D" w14:textId="30022B7B" w:rsidR="002B32DB" w:rsidRPr="0096087C" w:rsidRDefault="002B32DB" w:rsidP="002B32DB">
      <w:pPr>
        <w:pStyle w:val="a1"/>
      </w:pPr>
      <w:bookmarkStart w:id="14" w:name="_Toc460586192"/>
      <w:bookmarkStart w:id="15" w:name="_Toc462140309"/>
      <w:bookmarkStart w:id="16" w:name="_Toc388266366"/>
      <w:bookmarkStart w:id="17" w:name="_Toc388266385"/>
      <w:bookmarkStart w:id="18" w:name="_Toc388266396"/>
      <w:r w:rsidRPr="00527089">
        <w:t xml:space="preserve">Дан целочисленный массив </w:t>
      </w:r>
      <w:r w:rsidRPr="00527089">
        <w:rPr>
          <w:position w:val="-4"/>
        </w:rPr>
        <w:object w:dxaOrig="279" w:dyaOrig="260" w14:anchorId="08AB72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.45pt;height:17.55pt" o:ole="">
            <v:imagedata r:id="rId8" o:title=""/>
          </v:shape>
          <o:OLEObject Type="Embed" ProgID="Equation.3" ShapeID="_x0000_i1025" DrawAspect="Content" ObjectID="_1700073238" r:id="rId9"/>
        </w:object>
      </w:r>
      <w:r w:rsidRPr="00527089">
        <w:t xml:space="preserve"> размерности </w:t>
      </w:r>
      <w:r w:rsidRPr="00527089">
        <w:rPr>
          <w:position w:val="-6"/>
        </w:rPr>
        <w:object w:dxaOrig="520" w:dyaOrig="220" w14:anchorId="344DCE5E">
          <v:shape id="_x0000_i1026" type="#_x0000_t75" style="width:35.55pt;height:14.3pt" o:ole="">
            <v:imagedata r:id="rId10" o:title=""/>
          </v:shape>
          <o:OLEObject Type="Embed" ProgID="Equation.3" ShapeID="_x0000_i1026" DrawAspect="Content" ObjectID="_1700073239" r:id="rId11"/>
        </w:object>
      </w:r>
      <w:r w:rsidRPr="00527089">
        <w:t xml:space="preserve">.  Каждая строка массива упорядочена по </w:t>
      </w:r>
      <w:proofErr w:type="spellStart"/>
      <w:r w:rsidRPr="00527089">
        <w:t>неубыванию</w:t>
      </w:r>
      <w:proofErr w:type="spellEnd"/>
      <w:r w:rsidRPr="00527089">
        <w:t>. Найти числа, встречающиеся во всех строках.</w:t>
      </w:r>
    </w:p>
    <w:p w14:paraId="7281750D" w14:textId="77777777" w:rsidR="00D13E58" w:rsidRDefault="00D13E58">
      <w:pPr>
        <w:ind w:firstLine="0"/>
        <w:rPr>
          <w:szCs w:val="28"/>
        </w:rPr>
      </w:pPr>
      <w:r>
        <w:br w:type="page"/>
      </w:r>
    </w:p>
    <w:p w14:paraId="07291F5A" w14:textId="3EC1E650" w:rsidR="00C00052" w:rsidRDefault="00D13E58" w:rsidP="00D13E58">
      <w:pPr>
        <w:pStyle w:val="Heading1"/>
      </w:pPr>
      <w:bookmarkStart w:id="19" w:name="_Toc87565824"/>
      <w:r>
        <w:lastRenderedPageBreak/>
        <w:t>Ход решения</w:t>
      </w:r>
      <w:bookmarkEnd w:id="19"/>
    </w:p>
    <w:p w14:paraId="15B302A5" w14:textId="77777777" w:rsidR="00414965" w:rsidRPr="00414965" w:rsidRDefault="00D13E58" w:rsidP="00D13E58">
      <w:pPr>
        <w:pStyle w:val="a1"/>
        <w:rPr>
          <w:highlight w:val="yellow"/>
          <w:lang w:val="ru-BY"/>
        </w:rPr>
      </w:pPr>
      <w:r w:rsidRPr="00414965">
        <w:rPr>
          <w:highlight w:val="yellow"/>
          <w:lang w:val="ru-BY"/>
        </w:rPr>
        <w:t>Для</w:t>
      </w:r>
      <w:r w:rsidR="00582B04" w:rsidRPr="00414965">
        <w:rPr>
          <w:highlight w:val="yellow"/>
          <w:lang w:val="ru-BY"/>
        </w:rPr>
        <w:t xml:space="preserve"> того, чтобы решить задачу </w:t>
      </w:r>
      <w:r w:rsidR="00ED5CE9" w:rsidRPr="00414965">
        <w:rPr>
          <w:highlight w:val="yellow"/>
          <w:lang w:val="ru-BY"/>
        </w:rPr>
        <w:t>необходимо</w:t>
      </w:r>
      <w:r w:rsidR="00582B04" w:rsidRPr="00414965">
        <w:rPr>
          <w:highlight w:val="yellow"/>
          <w:lang w:val="ru-BY"/>
        </w:rPr>
        <w:t xml:space="preserve"> проверить каждый элемент первой строки и сравнить его с элементами других строк. Так как по условию задачи строки первоначального массива отсортированы по </w:t>
      </w:r>
      <w:proofErr w:type="spellStart"/>
      <w:proofErr w:type="gramStart"/>
      <w:r w:rsidR="00582B04" w:rsidRPr="00414965">
        <w:rPr>
          <w:highlight w:val="yellow"/>
          <w:lang w:val="ru-BY"/>
        </w:rPr>
        <w:t>неубыванию</w:t>
      </w:r>
      <w:proofErr w:type="spellEnd"/>
      <w:r w:rsidR="00582B04" w:rsidRPr="00414965">
        <w:rPr>
          <w:highlight w:val="yellow"/>
          <w:lang w:val="ru-BY"/>
        </w:rPr>
        <w:t>,  мож</w:t>
      </w:r>
      <w:r w:rsidR="003E2196" w:rsidRPr="00414965">
        <w:rPr>
          <w:highlight w:val="yellow"/>
          <w:lang w:val="ru-BY"/>
        </w:rPr>
        <w:t>но</w:t>
      </w:r>
      <w:proofErr w:type="gramEnd"/>
      <w:r w:rsidR="00582B04" w:rsidRPr="00414965">
        <w:rPr>
          <w:highlight w:val="yellow"/>
          <w:lang w:val="ru-BY"/>
        </w:rPr>
        <w:t xml:space="preserve"> оптимизировать задачу, не сравнивая элементы первой строки со всеми элементами других строк. </w:t>
      </w:r>
    </w:p>
    <w:p w14:paraId="3A22D4EB" w14:textId="77777777" w:rsidR="00414965" w:rsidRPr="00414965" w:rsidRDefault="003E2196" w:rsidP="00D13E58">
      <w:pPr>
        <w:pStyle w:val="a1"/>
        <w:rPr>
          <w:highlight w:val="yellow"/>
          <w:lang w:val="ru-BY"/>
        </w:rPr>
      </w:pPr>
      <w:r w:rsidRPr="00414965">
        <w:rPr>
          <w:highlight w:val="yellow"/>
          <w:lang w:val="ru-BY"/>
        </w:rPr>
        <w:t>Необходимо</w:t>
      </w:r>
      <w:r w:rsidR="00582B04" w:rsidRPr="00414965">
        <w:rPr>
          <w:highlight w:val="yellow"/>
          <w:lang w:val="ru-BY"/>
        </w:rPr>
        <w:t xml:space="preserve"> сравни</w:t>
      </w:r>
      <w:r w:rsidR="00E350B2" w:rsidRPr="00414965">
        <w:rPr>
          <w:highlight w:val="yellow"/>
          <w:lang w:val="ru-BY"/>
        </w:rPr>
        <w:t>ть каждый</w:t>
      </w:r>
      <w:r w:rsidR="00582B04" w:rsidRPr="00414965">
        <w:rPr>
          <w:highlight w:val="yellow"/>
          <w:lang w:val="ru-BY"/>
        </w:rPr>
        <w:t xml:space="preserve"> элемент первой строки с элементами других строк</w:t>
      </w:r>
      <w:r w:rsidR="007D2315" w:rsidRPr="00414965">
        <w:rPr>
          <w:highlight w:val="yellow"/>
          <w:lang w:val="ru-BY"/>
        </w:rPr>
        <w:t>.</w:t>
      </w:r>
      <w:r w:rsidR="00EE1125" w:rsidRPr="00414965">
        <w:rPr>
          <w:highlight w:val="yellow"/>
          <w:lang w:val="ru-BY"/>
        </w:rPr>
        <w:t xml:space="preserve"> В начале цикла значение </w:t>
      </w:r>
      <w:r w:rsidR="00EE1125" w:rsidRPr="00414965">
        <w:rPr>
          <w:highlight w:val="yellow"/>
          <w:lang w:val="en-US"/>
        </w:rPr>
        <w:t>Count</w:t>
      </w:r>
      <w:r w:rsidR="00EE1125" w:rsidRPr="00414965">
        <w:rPr>
          <w:highlight w:val="yellow"/>
        </w:rPr>
        <w:t xml:space="preserve"> = 1.</w:t>
      </w:r>
      <w:r w:rsidR="007D2315" w:rsidRPr="00414965">
        <w:rPr>
          <w:highlight w:val="yellow"/>
          <w:lang w:val="ru-BY"/>
        </w:rPr>
        <w:t xml:space="preserve"> Если элемент первой строки </w:t>
      </w:r>
      <w:r w:rsidR="00582B04" w:rsidRPr="00414965">
        <w:rPr>
          <w:highlight w:val="yellow"/>
          <w:lang w:val="ru-BY"/>
        </w:rPr>
        <w:t>меньше</w:t>
      </w:r>
      <w:r w:rsidR="007D2315" w:rsidRPr="00414965">
        <w:rPr>
          <w:highlight w:val="yellow"/>
          <w:lang w:val="ru-BY"/>
        </w:rPr>
        <w:t xml:space="preserve"> или равен элементу другой строки</w:t>
      </w:r>
      <w:r w:rsidR="00582B04" w:rsidRPr="00414965">
        <w:rPr>
          <w:highlight w:val="yellow"/>
        </w:rPr>
        <w:t xml:space="preserve"> </w:t>
      </w:r>
      <w:r w:rsidR="007D2315" w:rsidRPr="00414965">
        <w:rPr>
          <w:highlight w:val="yellow"/>
          <w:lang w:val="ru-BY"/>
        </w:rPr>
        <w:t>цикл сравн</w:t>
      </w:r>
      <w:r w:rsidR="00924075" w:rsidRPr="00414965">
        <w:rPr>
          <w:highlight w:val="yellow"/>
          <w:lang w:val="ru-BY"/>
        </w:rPr>
        <w:t>ивания</w:t>
      </w:r>
      <w:r w:rsidR="007D2315" w:rsidRPr="00414965">
        <w:rPr>
          <w:highlight w:val="yellow"/>
          <w:lang w:val="ru-BY"/>
        </w:rPr>
        <w:t xml:space="preserve"> останавливается</w:t>
      </w:r>
      <w:r w:rsidR="00582B04" w:rsidRPr="00414965">
        <w:rPr>
          <w:highlight w:val="yellow"/>
          <w:lang w:val="ru-BY"/>
        </w:rPr>
        <w:t xml:space="preserve">. </w:t>
      </w:r>
    </w:p>
    <w:p w14:paraId="239D64EF" w14:textId="77777777" w:rsidR="00414965" w:rsidRPr="00414965" w:rsidRDefault="00582B04" w:rsidP="00D13E58">
      <w:pPr>
        <w:pStyle w:val="a1"/>
        <w:rPr>
          <w:i/>
          <w:iCs/>
          <w:highlight w:val="yellow"/>
          <w:lang w:val="ru-BY"/>
        </w:rPr>
      </w:pPr>
      <w:proofErr w:type="gramStart"/>
      <w:r w:rsidRPr="00414965">
        <w:rPr>
          <w:highlight w:val="yellow"/>
          <w:lang w:val="ru-BY"/>
        </w:rPr>
        <w:t>Если  элемент</w:t>
      </w:r>
      <w:proofErr w:type="gramEnd"/>
      <w:r w:rsidRPr="00414965">
        <w:rPr>
          <w:highlight w:val="yellow"/>
          <w:lang w:val="ru-BY"/>
        </w:rPr>
        <w:t xml:space="preserve"> первой строки присутствует в другой строке, значение </w:t>
      </w:r>
      <w:r w:rsidRPr="00414965">
        <w:rPr>
          <w:i/>
          <w:iCs/>
          <w:highlight w:val="yellow"/>
          <w:lang w:val="en-US"/>
        </w:rPr>
        <w:t>Count</w:t>
      </w:r>
      <w:r w:rsidR="003E2196" w:rsidRPr="00414965">
        <w:rPr>
          <w:i/>
          <w:iCs/>
          <w:highlight w:val="yellow"/>
          <w:lang w:val="ru-BY"/>
        </w:rPr>
        <w:t xml:space="preserve"> </w:t>
      </w:r>
      <w:r w:rsidR="003E2196" w:rsidRPr="00414965">
        <w:rPr>
          <w:highlight w:val="yellow"/>
          <w:lang w:val="ru-BY"/>
        </w:rPr>
        <w:t>инкрементируется</w:t>
      </w:r>
      <w:r w:rsidRPr="00414965">
        <w:rPr>
          <w:i/>
          <w:iCs/>
          <w:highlight w:val="yellow"/>
          <w:lang w:val="ru-BY"/>
        </w:rPr>
        <w:t>.</w:t>
      </w:r>
      <w:r w:rsidR="00611C5F" w:rsidRPr="00414965">
        <w:rPr>
          <w:i/>
          <w:iCs/>
          <w:highlight w:val="yellow"/>
          <w:lang w:val="ru-BY"/>
        </w:rPr>
        <w:t xml:space="preserve"> </w:t>
      </w:r>
      <w:r w:rsidR="00611C5F" w:rsidRPr="00414965">
        <w:rPr>
          <w:highlight w:val="yellow"/>
          <w:lang w:val="ru-BY"/>
        </w:rPr>
        <w:t>Иначе процесс сравнивания приостанавливается, так как элемент первой строки не присутствует во всех строках массива.</w:t>
      </w:r>
      <w:r w:rsidRPr="00414965">
        <w:rPr>
          <w:i/>
          <w:iCs/>
          <w:highlight w:val="yellow"/>
          <w:lang w:val="ru-BY"/>
        </w:rPr>
        <w:t xml:space="preserve"> </w:t>
      </w:r>
    </w:p>
    <w:p w14:paraId="2FAD577E" w14:textId="654F05C6" w:rsidR="00D13E58" w:rsidRPr="009C7288" w:rsidRDefault="00582B04" w:rsidP="00D13E58">
      <w:pPr>
        <w:pStyle w:val="a1"/>
        <w:rPr>
          <w:vertAlign w:val="subscript"/>
        </w:rPr>
      </w:pPr>
      <w:r w:rsidRPr="00414965">
        <w:rPr>
          <w:highlight w:val="yellow"/>
          <w:lang w:val="ru-BY"/>
        </w:rPr>
        <w:t xml:space="preserve">После проверки всех строк, если </w:t>
      </w:r>
      <w:r w:rsidRPr="00414965">
        <w:rPr>
          <w:i/>
          <w:iCs/>
          <w:highlight w:val="yellow"/>
          <w:lang w:val="en-US"/>
        </w:rPr>
        <w:t>Count</w:t>
      </w:r>
      <w:r w:rsidRPr="00414965">
        <w:rPr>
          <w:i/>
          <w:iCs/>
          <w:highlight w:val="yellow"/>
        </w:rPr>
        <w:t xml:space="preserve"> = </w:t>
      </w:r>
      <w:r w:rsidRPr="00414965">
        <w:rPr>
          <w:i/>
          <w:iCs/>
          <w:highlight w:val="yellow"/>
          <w:lang w:val="en-US"/>
        </w:rPr>
        <w:t>N</w:t>
      </w:r>
      <w:r w:rsidRPr="00414965">
        <w:rPr>
          <w:highlight w:val="yellow"/>
          <w:lang w:val="ru-BY"/>
        </w:rPr>
        <w:t xml:space="preserve">, элемент первой строки присутствует </w:t>
      </w:r>
      <w:proofErr w:type="gramStart"/>
      <w:r w:rsidRPr="00414965">
        <w:rPr>
          <w:highlight w:val="yellow"/>
          <w:lang w:val="ru-BY"/>
        </w:rPr>
        <w:t>в каждой строке</w:t>
      </w:r>
      <w:proofErr w:type="gramEnd"/>
      <w:r w:rsidRPr="00414965">
        <w:rPr>
          <w:highlight w:val="yellow"/>
          <w:lang w:val="ru-BY"/>
        </w:rPr>
        <w:t xml:space="preserve"> и мы добавляем его в массив </w:t>
      </w:r>
      <w:r w:rsidRPr="00414965">
        <w:rPr>
          <w:i/>
          <w:iCs/>
          <w:highlight w:val="yellow"/>
          <w:lang w:val="en-US"/>
        </w:rPr>
        <w:t>Num</w:t>
      </w:r>
      <w:r w:rsidRPr="00414965">
        <w:rPr>
          <w:highlight w:val="yellow"/>
        </w:rPr>
        <w:t xml:space="preserve">. </w:t>
      </w:r>
      <w:r w:rsidRPr="00414965">
        <w:rPr>
          <w:highlight w:val="yellow"/>
          <w:lang w:val="ru-BY"/>
        </w:rPr>
        <w:t xml:space="preserve">После проверки всех элементов первой строки, мы выводим уникальные элементы массива </w:t>
      </w:r>
      <w:r w:rsidRPr="00414965">
        <w:rPr>
          <w:i/>
          <w:iCs/>
          <w:highlight w:val="yellow"/>
          <w:lang w:val="en-US"/>
        </w:rPr>
        <w:t>Num</w:t>
      </w:r>
      <w:r w:rsidRPr="00414965">
        <w:rPr>
          <w:highlight w:val="yellow"/>
        </w:rPr>
        <w:t>.</w:t>
      </w:r>
    </w:p>
    <w:p w14:paraId="70D5A9E1" w14:textId="4FE30137" w:rsidR="00502313" w:rsidRDefault="00502313" w:rsidP="00D13E58">
      <w:pPr>
        <w:pStyle w:val="a1"/>
        <w:rPr>
          <w:lang w:val="ru-BY"/>
        </w:rPr>
      </w:pPr>
    </w:p>
    <w:p w14:paraId="290B3107" w14:textId="77777777" w:rsidR="00267EC0" w:rsidRDefault="00267EC0" w:rsidP="007B2112">
      <w:pPr>
        <w:pStyle w:val="Heading1"/>
        <w:rPr>
          <w:lang w:val="ru-RU"/>
        </w:rPr>
      </w:pPr>
      <w:bookmarkStart w:id="20" w:name="_Toc87565825"/>
      <w:r>
        <w:rPr>
          <w:lang w:val="ru-RU"/>
        </w:rPr>
        <w:lastRenderedPageBreak/>
        <w:t>Текстовый алгоритм решения задачи</w:t>
      </w:r>
      <w:bookmarkEnd w:id="14"/>
      <w:bookmarkEnd w:id="15"/>
      <w:bookmarkEnd w:id="20"/>
    </w:p>
    <w:p w14:paraId="3DDC1C8E" w14:textId="6E3F69B0" w:rsidR="00D83596" w:rsidRDefault="00D83596" w:rsidP="00D83596">
      <w:pPr>
        <w:pStyle w:val="Caption"/>
        <w:jc w:val="left"/>
      </w:pPr>
      <w:r>
        <w:t xml:space="preserve">Таблица </w:t>
      </w:r>
      <w:fldSimple w:instr=" SEQ Таблица \* ARABIC ">
        <w:r>
          <w:rPr>
            <w:noProof/>
          </w:rPr>
          <w:t>1</w:t>
        </w:r>
      </w:fldSimple>
      <w:r>
        <w:rPr>
          <w:lang w:val="en-US"/>
        </w:rPr>
        <w:t xml:space="preserve"> – </w:t>
      </w:r>
      <w:r>
        <w:t>Алгоритм реш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8270"/>
      </w:tblGrid>
      <w:tr w:rsidR="00267EC0" w:rsidRPr="00675BCC" w14:paraId="5D9F01ED" w14:textId="77777777" w:rsidTr="00BE72D3">
        <w:tc>
          <w:tcPr>
            <w:tcW w:w="575" w:type="pct"/>
            <w:shd w:val="clear" w:color="auto" w:fill="auto"/>
          </w:tcPr>
          <w:p w14:paraId="07F28E6E" w14:textId="77777777" w:rsidR="00267EC0" w:rsidRPr="006A2E7F" w:rsidRDefault="00267EC0" w:rsidP="0051026E">
            <w:pPr>
              <w:pStyle w:val="a6"/>
              <w:rPr>
                <w:szCs w:val="28"/>
              </w:rPr>
            </w:pPr>
            <w:r w:rsidRPr="006A2E7F">
              <w:rPr>
                <w:szCs w:val="28"/>
              </w:rPr>
              <w:t>Номер</w:t>
            </w:r>
          </w:p>
          <w:p w14:paraId="7F4EB912" w14:textId="77777777" w:rsidR="00267EC0" w:rsidRPr="006A2E7F" w:rsidRDefault="00267EC0" w:rsidP="0051026E">
            <w:pPr>
              <w:pStyle w:val="a6"/>
              <w:rPr>
                <w:szCs w:val="28"/>
              </w:rPr>
            </w:pPr>
            <w:r w:rsidRPr="006A2E7F">
              <w:rPr>
                <w:szCs w:val="28"/>
              </w:rPr>
              <w:t>шага</w:t>
            </w:r>
          </w:p>
        </w:tc>
        <w:tc>
          <w:tcPr>
            <w:tcW w:w="4425" w:type="pct"/>
            <w:shd w:val="clear" w:color="auto" w:fill="auto"/>
          </w:tcPr>
          <w:p w14:paraId="0A1EE0B4" w14:textId="77777777" w:rsidR="00267EC0" w:rsidRPr="006A2E7F" w:rsidRDefault="00267EC0" w:rsidP="0051026E">
            <w:pPr>
              <w:pStyle w:val="a6"/>
              <w:rPr>
                <w:szCs w:val="28"/>
              </w:rPr>
            </w:pPr>
            <w:r w:rsidRPr="006A2E7F">
              <w:rPr>
                <w:szCs w:val="28"/>
              </w:rPr>
              <w:t>Назначение шага</w:t>
            </w:r>
          </w:p>
        </w:tc>
      </w:tr>
      <w:tr w:rsidR="00D22D11" w:rsidRPr="00675BCC" w14:paraId="3016BBC8" w14:textId="77777777" w:rsidTr="00BE72D3">
        <w:tc>
          <w:tcPr>
            <w:tcW w:w="575" w:type="pct"/>
            <w:shd w:val="clear" w:color="auto" w:fill="auto"/>
          </w:tcPr>
          <w:p w14:paraId="46EBD0C3" w14:textId="7E22EEC7" w:rsidR="00D22D11" w:rsidRPr="006A2E7F" w:rsidRDefault="00D22D11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5FB4A47A" w14:textId="16F3887A" w:rsidR="00D22D11" w:rsidRPr="00D33726" w:rsidRDefault="00E9025B" w:rsidP="00FA126C">
            <w:pPr>
              <w:pStyle w:val="a6"/>
              <w:tabs>
                <w:tab w:val="left" w:pos="1380"/>
              </w:tabs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N := 4</w:t>
            </w:r>
          </w:p>
        </w:tc>
      </w:tr>
      <w:tr w:rsidR="00E9025B" w:rsidRPr="00675BCC" w14:paraId="41C145B1" w14:textId="77777777" w:rsidTr="00BE72D3">
        <w:tc>
          <w:tcPr>
            <w:tcW w:w="575" w:type="pct"/>
            <w:shd w:val="clear" w:color="auto" w:fill="auto"/>
          </w:tcPr>
          <w:p w14:paraId="18450656" w14:textId="77777777" w:rsidR="00E9025B" w:rsidRPr="006A2E7F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2B10E22B" w14:textId="592B25F3" w:rsidR="00E9025B" w:rsidRPr="00E9025B" w:rsidRDefault="00624672" w:rsidP="00FA126C">
            <w:pPr>
              <w:pStyle w:val="a6"/>
              <w:tabs>
                <w:tab w:val="left" w:pos="1380"/>
              </w:tabs>
              <w:rPr>
                <w:szCs w:val="28"/>
                <w:lang w:val="en-US"/>
              </w:rPr>
            </w:pPr>
            <w:r>
              <w:rPr>
                <w:szCs w:val="28"/>
                <w:lang w:val="ru-BY"/>
              </w:rPr>
              <w:t xml:space="preserve">Ввод </w:t>
            </w:r>
            <w:proofErr w:type="gramStart"/>
            <w:r>
              <w:rPr>
                <w:szCs w:val="28"/>
                <w:lang w:val="en-US"/>
              </w:rPr>
              <w:t>X[</w:t>
            </w:r>
            <w:proofErr w:type="gramEnd"/>
            <w:r>
              <w:rPr>
                <w:szCs w:val="28"/>
                <w:lang w:val="en-US"/>
              </w:rPr>
              <w:t>1..N, 1..N]</w:t>
            </w:r>
          </w:p>
        </w:tc>
      </w:tr>
      <w:tr w:rsidR="00D22D11" w:rsidRPr="00FA126C" w14:paraId="4A73203F" w14:textId="77777777" w:rsidTr="00BE72D3">
        <w:tc>
          <w:tcPr>
            <w:tcW w:w="575" w:type="pct"/>
            <w:shd w:val="clear" w:color="auto" w:fill="auto"/>
          </w:tcPr>
          <w:p w14:paraId="763BCDF5" w14:textId="77777777" w:rsidR="00D22D11" w:rsidRPr="001734C6" w:rsidRDefault="00D22D11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F59287C" w14:textId="0DB44E43" w:rsidR="00E9025B" w:rsidRPr="00E9025B" w:rsidRDefault="00624672" w:rsidP="00E9025B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M := 0</w:t>
            </w:r>
          </w:p>
        </w:tc>
      </w:tr>
      <w:tr w:rsidR="00E9025B" w:rsidRPr="00FA126C" w14:paraId="339F6418" w14:textId="77777777" w:rsidTr="00BE72D3">
        <w:tc>
          <w:tcPr>
            <w:tcW w:w="575" w:type="pct"/>
            <w:shd w:val="clear" w:color="auto" w:fill="auto"/>
          </w:tcPr>
          <w:p w14:paraId="7606092D" w14:textId="77777777" w:rsidR="00E9025B" w:rsidRPr="001734C6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09AF46A" w14:textId="50A1FCD9" w:rsidR="00E9025B" w:rsidRPr="00E9025B" w:rsidRDefault="00E9025B" w:rsidP="00E9025B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j := 1</w:t>
            </w:r>
          </w:p>
        </w:tc>
      </w:tr>
      <w:tr w:rsidR="00E9025B" w:rsidRPr="00FA126C" w14:paraId="7956B49C" w14:textId="77777777" w:rsidTr="00BE72D3">
        <w:tc>
          <w:tcPr>
            <w:tcW w:w="575" w:type="pct"/>
            <w:shd w:val="clear" w:color="auto" w:fill="auto"/>
          </w:tcPr>
          <w:p w14:paraId="6D4ADADA" w14:textId="77777777" w:rsidR="00E9025B" w:rsidRPr="001734C6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BBAD3A8" w14:textId="38607848" w:rsidR="00E9025B" w:rsidRPr="00BE72D3" w:rsidRDefault="00E9025B" w:rsidP="00143677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>Начало цикла А</w:t>
            </w:r>
            <w:r w:rsidRPr="00624672">
              <w:rPr>
                <w:szCs w:val="28"/>
              </w:rPr>
              <w:t>1</w:t>
            </w:r>
            <w:r>
              <w:rPr>
                <w:szCs w:val="28"/>
                <w:lang w:val="ru-BY"/>
              </w:rPr>
              <w:t>. Проверка выполнения условия (</w:t>
            </w:r>
            <w:r>
              <w:rPr>
                <w:szCs w:val="28"/>
                <w:lang w:val="en-US"/>
              </w:rPr>
              <w:t>j</w:t>
            </w:r>
            <w:r>
              <w:rPr>
                <w:szCs w:val="28"/>
                <w:lang w:val="ru-BY"/>
              </w:rPr>
              <w:t xml:space="preserve"> </w:t>
            </w:r>
            <w:r w:rsidRPr="00DE609F">
              <w:rPr>
                <w:szCs w:val="28"/>
              </w:rPr>
              <w:t>≤</w:t>
            </w:r>
            <w:r>
              <w:rPr>
                <w:szCs w:val="28"/>
                <w:lang w:val="ru-BY"/>
              </w:rPr>
              <w:t xml:space="preserve"> </w:t>
            </w:r>
            <w:r>
              <w:rPr>
                <w:szCs w:val="28"/>
                <w:lang w:val="en-US"/>
              </w:rPr>
              <w:t>N</w:t>
            </w:r>
            <w:r w:rsidRPr="00D33726">
              <w:rPr>
                <w:szCs w:val="28"/>
              </w:rPr>
              <w:t xml:space="preserve">). </w:t>
            </w:r>
            <w:r>
              <w:rPr>
                <w:szCs w:val="28"/>
                <w:lang w:val="ru-BY"/>
              </w:rPr>
              <w:t xml:space="preserve">Если условие истинно, идти к шагу </w:t>
            </w:r>
            <w:r w:rsidRPr="00E9025B">
              <w:rPr>
                <w:szCs w:val="28"/>
              </w:rPr>
              <w:t>6</w:t>
            </w:r>
            <w:r>
              <w:rPr>
                <w:szCs w:val="28"/>
                <w:lang w:val="ru-BY"/>
              </w:rPr>
              <w:t>, иначе – к шагу</w:t>
            </w:r>
            <w:r w:rsidR="00BE72D3" w:rsidRPr="00BE72D3">
              <w:rPr>
                <w:szCs w:val="28"/>
              </w:rPr>
              <w:t xml:space="preserve"> 27</w:t>
            </w:r>
          </w:p>
        </w:tc>
      </w:tr>
      <w:tr w:rsidR="00E9025B" w:rsidRPr="00675BCC" w14:paraId="5D268ED7" w14:textId="77777777" w:rsidTr="00BE72D3">
        <w:tc>
          <w:tcPr>
            <w:tcW w:w="575" w:type="pct"/>
            <w:shd w:val="clear" w:color="auto" w:fill="auto"/>
          </w:tcPr>
          <w:p w14:paraId="5A7C4364" w14:textId="77777777" w:rsidR="00E9025B" w:rsidRPr="00FA126C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C3234F5" w14:textId="335250B9" w:rsidR="00E9025B" w:rsidRPr="00D33726" w:rsidRDefault="00E9025B" w:rsidP="0051026E">
            <w:pPr>
              <w:pStyle w:val="a6"/>
              <w:rPr>
                <w:color w:val="000000"/>
                <w:szCs w:val="28"/>
                <w:shd w:val="clear" w:color="auto" w:fill="F8F9FA"/>
                <w:lang w:val="en-US"/>
              </w:rPr>
            </w:pPr>
            <w:r>
              <w:rPr>
                <w:szCs w:val="28"/>
                <w:lang w:val="en-US"/>
              </w:rPr>
              <w:t>Count := 1</w:t>
            </w:r>
          </w:p>
        </w:tc>
      </w:tr>
      <w:tr w:rsidR="00E9025B" w:rsidRPr="00675BCC" w14:paraId="3EF6C1CB" w14:textId="77777777" w:rsidTr="00BE72D3">
        <w:tc>
          <w:tcPr>
            <w:tcW w:w="575" w:type="pct"/>
            <w:shd w:val="clear" w:color="auto" w:fill="auto"/>
          </w:tcPr>
          <w:p w14:paraId="05DF1678" w14:textId="77777777" w:rsidR="00E9025B" w:rsidRPr="00FA126C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A6DBCF4" w14:textId="26CEA6B0" w:rsidR="00E9025B" w:rsidRDefault="00E9025B" w:rsidP="0051026E">
            <w:pPr>
              <w:pStyle w:val="a6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IsAbsent</w:t>
            </w:r>
            <w:proofErr w:type="spellEnd"/>
            <w:r>
              <w:rPr>
                <w:szCs w:val="28"/>
                <w:lang w:val="en-US"/>
              </w:rPr>
              <w:t xml:space="preserve"> := false</w:t>
            </w:r>
          </w:p>
        </w:tc>
      </w:tr>
      <w:tr w:rsidR="00E9025B" w:rsidRPr="00675BCC" w14:paraId="6E0D705A" w14:textId="77777777" w:rsidTr="00BE72D3">
        <w:tc>
          <w:tcPr>
            <w:tcW w:w="575" w:type="pct"/>
            <w:shd w:val="clear" w:color="auto" w:fill="auto"/>
          </w:tcPr>
          <w:p w14:paraId="6FA60505" w14:textId="77777777" w:rsidR="00E9025B" w:rsidRPr="002D27D7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F1B86C1" w14:textId="40854710" w:rsidR="00E9025B" w:rsidRPr="00625FC9" w:rsidRDefault="00E9025B" w:rsidP="0051026E">
            <w:pPr>
              <w:pStyle w:val="a6"/>
              <w:rPr>
                <w:szCs w:val="28"/>
                <w:lang w:val="ru-BY"/>
              </w:rPr>
            </w:pP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:= 2</w:t>
            </w:r>
          </w:p>
        </w:tc>
      </w:tr>
      <w:tr w:rsidR="00E9025B" w:rsidRPr="00675BCC" w14:paraId="231BC762" w14:textId="77777777" w:rsidTr="00BE72D3">
        <w:tc>
          <w:tcPr>
            <w:tcW w:w="575" w:type="pct"/>
            <w:shd w:val="clear" w:color="auto" w:fill="auto"/>
          </w:tcPr>
          <w:p w14:paraId="15964C4C" w14:textId="6AF618D1" w:rsidR="00E9025B" w:rsidRPr="001D79CD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1F9B183" w14:textId="381FFA9A" w:rsidR="00E9025B" w:rsidRPr="00BE72D3" w:rsidRDefault="00E9025B" w:rsidP="0051026E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ru-BY"/>
              </w:rPr>
              <w:t>Начало цикла А</w:t>
            </w:r>
            <w:r w:rsidRPr="00E9025B">
              <w:rPr>
                <w:szCs w:val="28"/>
              </w:rPr>
              <w:t>2</w:t>
            </w:r>
            <w:r>
              <w:rPr>
                <w:szCs w:val="28"/>
                <w:lang w:val="ru-BY"/>
              </w:rPr>
              <w:t xml:space="preserve">. Проверка выполнения условия (i ≤ </w:t>
            </w:r>
            <w:r>
              <w:rPr>
                <w:szCs w:val="28"/>
                <w:lang w:val="en-US"/>
              </w:rPr>
              <w:t>N</w:t>
            </w:r>
            <w:r w:rsidRPr="00E9025B">
              <w:rPr>
                <w:szCs w:val="28"/>
              </w:rPr>
              <w:t xml:space="preserve"> </w:t>
            </w:r>
            <w:proofErr w:type="spellStart"/>
            <w:r>
              <w:rPr>
                <w:szCs w:val="28"/>
              </w:rPr>
              <w:t>and</w:t>
            </w:r>
            <w:proofErr w:type="spellEnd"/>
            <w:r>
              <w:rPr>
                <w:szCs w:val="28"/>
              </w:rPr>
              <w:t xml:space="preserve"> </w:t>
            </w:r>
            <w:r>
              <w:rPr>
                <w:szCs w:val="28"/>
                <w:lang w:val="en-US"/>
              </w:rPr>
              <w:t>not</w:t>
            </w:r>
            <w:r w:rsidRPr="00E9025B">
              <w:rPr>
                <w:szCs w:val="28"/>
              </w:rPr>
              <w:t xml:space="preserve"> </w:t>
            </w:r>
            <w:proofErr w:type="spellStart"/>
            <w:r>
              <w:rPr>
                <w:szCs w:val="28"/>
                <w:lang w:val="en-US"/>
              </w:rPr>
              <w:t>IsAbsent</w:t>
            </w:r>
            <w:proofErr w:type="spellEnd"/>
            <w:r>
              <w:rPr>
                <w:szCs w:val="28"/>
              </w:rPr>
              <w:t>)</w:t>
            </w:r>
            <w:r w:rsidRPr="00D33726">
              <w:rPr>
                <w:szCs w:val="28"/>
              </w:rPr>
              <w:t xml:space="preserve">. </w:t>
            </w:r>
            <w:r>
              <w:rPr>
                <w:szCs w:val="28"/>
                <w:lang w:val="ru-BY"/>
              </w:rPr>
              <w:t>Если условие истинно, идти к шагу 1</w:t>
            </w:r>
            <w:r>
              <w:rPr>
                <w:szCs w:val="28"/>
                <w:lang w:val="en-US"/>
              </w:rPr>
              <w:t>0</w:t>
            </w:r>
            <w:r>
              <w:rPr>
                <w:szCs w:val="28"/>
                <w:lang w:val="ru-BY"/>
              </w:rPr>
              <w:t>, иначе – к шагу</w:t>
            </w:r>
            <w:r w:rsidR="00BE72D3">
              <w:rPr>
                <w:szCs w:val="28"/>
                <w:lang w:val="en-US"/>
              </w:rPr>
              <w:t xml:space="preserve"> 22</w:t>
            </w:r>
          </w:p>
        </w:tc>
      </w:tr>
      <w:tr w:rsidR="00E9025B" w:rsidRPr="00675BCC" w14:paraId="3DB2C907" w14:textId="77777777" w:rsidTr="00BE72D3">
        <w:tc>
          <w:tcPr>
            <w:tcW w:w="575" w:type="pct"/>
            <w:shd w:val="clear" w:color="auto" w:fill="auto"/>
          </w:tcPr>
          <w:p w14:paraId="2F9E4B35" w14:textId="6742063C" w:rsidR="00E9025B" w:rsidRPr="006A2E7F" w:rsidRDefault="00E9025B" w:rsidP="009E74A7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6B80C0A" w14:textId="51D7916A" w:rsidR="00E9025B" w:rsidRPr="00D33726" w:rsidRDefault="00E9025B" w:rsidP="001D79CD">
            <w:pPr>
              <w:pStyle w:val="a6"/>
              <w:tabs>
                <w:tab w:val="left" w:pos="1656"/>
              </w:tabs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k := 1</w:t>
            </w:r>
          </w:p>
        </w:tc>
      </w:tr>
      <w:tr w:rsidR="00E9025B" w:rsidRPr="00675BCC" w14:paraId="15BDF974" w14:textId="77777777" w:rsidTr="00BE72D3">
        <w:tc>
          <w:tcPr>
            <w:tcW w:w="575" w:type="pct"/>
            <w:shd w:val="clear" w:color="auto" w:fill="auto"/>
          </w:tcPr>
          <w:p w14:paraId="6BD9B8CA" w14:textId="3CC83264" w:rsidR="00E9025B" w:rsidRPr="006A2E7F" w:rsidRDefault="00E9025B" w:rsidP="001D79CD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A93089C" w14:textId="45880B49" w:rsidR="00E9025B" w:rsidRPr="006A2E7F" w:rsidRDefault="00E9025B" w:rsidP="001D79CD">
            <w:pPr>
              <w:pStyle w:val="a6"/>
              <w:rPr>
                <w:szCs w:val="28"/>
              </w:rPr>
            </w:pPr>
            <w:proofErr w:type="spellStart"/>
            <w:r>
              <w:rPr>
                <w:szCs w:val="28"/>
                <w:lang w:val="en-US"/>
              </w:rPr>
              <w:t>IsFound</w:t>
            </w:r>
            <w:proofErr w:type="spellEnd"/>
            <w:r>
              <w:rPr>
                <w:szCs w:val="28"/>
                <w:lang w:val="en-US"/>
              </w:rPr>
              <w:t xml:space="preserve"> := false</w:t>
            </w:r>
          </w:p>
        </w:tc>
      </w:tr>
      <w:tr w:rsidR="00E9025B" w:rsidRPr="00675BCC" w14:paraId="2B415B8D" w14:textId="77777777" w:rsidTr="00BE72D3">
        <w:tc>
          <w:tcPr>
            <w:tcW w:w="575" w:type="pct"/>
            <w:shd w:val="clear" w:color="auto" w:fill="auto"/>
          </w:tcPr>
          <w:p w14:paraId="40EA596D" w14:textId="77777777" w:rsidR="00E9025B" w:rsidRPr="006A2E7F" w:rsidRDefault="00E9025B" w:rsidP="001D79CD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79757CCA" w14:textId="3B5C0258" w:rsidR="00E9025B" w:rsidRPr="00BE72D3" w:rsidRDefault="00E9025B" w:rsidP="001D79CD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ru-BY"/>
              </w:rPr>
              <w:t>Начало цикла А</w:t>
            </w:r>
            <w:r w:rsidRPr="00E9025B">
              <w:rPr>
                <w:szCs w:val="28"/>
              </w:rPr>
              <w:t>3</w:t>
            </w:r>
            <w:r>
              <w:rPr>
                <w:szCs w:val="28"/>
                <w:lang w:val="ru-BY"/>
              </w:rPr>
              <w:t>. Проверка выполнения условия (</w:t>
            </w:r>
            <w:r w:rsidRPr="00D33726">
              <w:rPr>
                <w:szCs w:val="28"/>
                <w:lang w:val="ru-BY"/>
              </w:rPr>
              <w:t>X[</w:t>
            </w:r>
            <w:proofErr w:type="gramStart"/>
            <w:r w:rsidRPr="00D33726">
              <w:rPr>
                <w:szCs w:val="28"/>
                <w:lang w:val="ru-BY"/>
              </w:rPr>
              <w:t>1,j</w:t>
            </w:r>
            <w:proofErr w:type="gramEnd"/>
            <w:r w:rsidRPr="00D33726">
              <w:rPr>
                <w:szCs w:val="28"/>
                <w:lang w:val="ru-BY"/>
              </w:rPr>
              <w:t xml:space="preserve">] </w:t>
            </w:r>
            <w:r>
              <w:rPr>
                <w:szCs w:val="28"/>
                <w:lang w:val="ru-BY"/>
              </w:rPr>
              <w:t>≥</w:t>
            </w:r>
            <w:r w:rsidRPr="00D33726">
              <w:rPr>
                <w:szCs w:val="28"/>
                <w:lang w:val="ru-BY"/>
              </w:rPr>
              <w:t xml:space="preserve"> X[</w:t>
            </w:r>
            <w:proofErr w:type="spellStart"/>
            <w:r w:rsidRPr="00D33726">
              <w:rPr>
                <w:szCs w:val="28"/>
                <w:lang w:val="ru-BY"/>
              </w:rPr>
              <w:t>i,k</w:t>
            </w:r>
            <w:proofErr w:type="spellEnd"/>
            <w:r w:rsidRPr="00D33726">
              <w:rPr>
                <w:szCs w:val="28"/>
                <w:lang w:val="ru-BY"/>
              </w:rPr>
              <w:t>]</w:t>
            </w:r>
            <w:r w:rsidRPr="00B477E0">
              <w:rPr>
                <w:szCs w:val="28"/>
              </w:rPr>
              <w:t xml:space="preserve"> </w:t>
            </w:r>
            <w:r>
              <w:rPr>
                <w:szCs w:val="28"/>
                <w:lang w:val="en-US"/>
              </w:rPr>
              <w:t>and</w:t>
            </w:r>
            <w:r w:rsidRPr="00B477E0">
              <w:rPr>
                <w:szCs w:val="28"/>
              </w:rPr>
              <w:t xml:space="preserve"> </w:t>
            </w:r>
            <w:r>
              <w:rPr>
                <w:szCs w:val="28"/>
                <w:lang w:val="en-US"/>
              </w:rPr>
              <w:t>k</w:t>
            </w:r>
            <w:r w:rsidRPr="00E9025B">
              <w:rPr>
                <w:szCs w:val="28"/>
              </w:rPr>
              <w:t xml:space="preserve"> </w:t>
            </w:r>
            <w:r>
              <w:rPr>
                <w:szCs w:val="28"/>
              </w:rPr>
              <w:t>≤</w:t>
            </w:r>
            <w:r w:rsidRPr="00E9025B">
              <w:rPr>
                <w:szCs w:val="28"/>
              </w:rPr>
              <w:t xml:space="preserve"> </w:t>
            </w:r>
            <w:r>
              <w:rPr>
                <w:szCs w:val="28"/>
                <w:lang w:val="en-US"/>
              </w:rPr>
              <w:t>N</w:t>
            </w:r>
            <w:r w:rsidRPr="00E9025B">
              <w:rPr>
                <w:szCs w:val="28"/>
              </w:rPr>
              <w:t xml:space="preserve"> </w:t>
            </w:r>
            <w:r>
              <w:rPr>
                <w:szCs w:val="28"/>
                <w:lang w:val="en-US"/>
              </w:rPr>
              <w:t>and</w:t>
            </w:r>
            <w:r w:rsidRPr="00E9025B">
              <w:rPr>
                <w:szCs w:val="28"/>
              </w:rPr>
              <w:t xml:space="preserve"> </w:t>
            </w:r>
            <w:r>
              <w:rPr>
                <w:szCs w:val="28"/>
                <w:lang w:val="en-US"/>
              </w:rPr>
              <w:t>not</w:t>
            </w:r>
            <w:r w:rsidRPr="00E9025B">
              <w:rPr>
                <w:szCs w:val="28"/>
              </w:rPr>
              <w:t xml:space="preserve"> </w:t>
            </w:r>
            <w:proofErr w:type="spellStart"/>
            <w:r>
              <w:rPr>
                <w:szCs w:val="28"/>
                <w:lang w:val="en-US"/>
              </w:rPr>
              <w:t>IsFound</w:t>
            </w:r>
            <w:proofErr w:type="spellEnd"/>
            <w:r w:rsidRPr="00D33726">
              <w:rPr>
                <w:szCs w:val="28"/>
              </w:rPr>
              <w:t xml:space="preserve">). </w:t>
            </w:r>
            <w:r>
              <w:rPr>
                <w:szCs w:val="28"/>
                <w:lang w:val="ru-BY"/>
              </w:rPr>
              <w:t>Если условие истинно, идти к шагу 1</w:t>
            </w:r>
            <w:r w:rsidR="00BE72D3" w:rsidRPr="00BE72D3">
              <w:rPr>
                <w:szCs w:val="28"/>
              </w:rPr>
              <w:t>3</w:t>
            </w:r>
            <w:r>
              <w:rPr>
                <w:szCs w:val="28"/>
                <w:lang w:val="ru-BY"/>
              </w:rPr>
              <w:t xml:space="preserve">, иначе – к шагу </w:t>
            </w:r>
            <w:r w:rsidR="00BE72D3">
              <w:rPr>
                <w:szCs w:val="28"/>
                <w:lang w:val="ru-BY"/>
              </w:rPr>
              <w:t>18</w:t>
            </w:r>
          </w:p>
        </w:tc>
      </w:tr>
      <w:tr w:rsidR="00E9025B" w:rsidRPr="00675BCC" w14:paraId="663EC4BA" w14:textId="77777777" w:rsidTr="00BE72D3">
        <w:tc>
          <w:tcPr>
            <w:tcW w:w="575" w:type="pct"/>
            <w:shd w:val="clear" w:color="auto" w:fill="auto"/>
          </w:tcPr>
          <w:p w14:paraId="2D549796" w14:textId="27CB494F" w:rsidR="00E9025B" w:rsidRPr="001D79CD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1481AF4" w14:textId="29CB7F73" w:rsidR="00E9025B" w:rsidRPr="00BE72D3" w:rsidRDefault="00E9025B" w:rsidP="001D79CD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>Проверка выполнения условия (</w:t>
            </w:r>
            <w:r w:rsidRPr="00D33726">
              <w:rPr>
                <w:szCs w:val="28"/>
                <w:lang w:val="ru-BY"/>
              </w:rPr>
              <w:t>X[</w:t>
            </w:r>
            <w:proofErr w:type="gramStart"/>
            <w:r w:rsidRPr="00D33726">
              <w:rPr>
                <w:szCs w:val="28"/>
                <w:lang w:val="ru-BY"/>
              </w:rPr>
              <w:t>1,j</w:t>
            </w:r>
            <w:proofErr w:type="gramEnd"/>
            <w:r w:rsidRPr="00D33726">
              <w:rPr>
                <w:szCs w:val="28"/>
                <w:lang w:val="ru-BY"/>
              </w:rPr>
              <w:t>] = X[</w:t>
            </w:r>
            <w:proofErr w:type="spellStart"/>
            <w:r w:rsidRPr="00D33726">
              <w:rPr>
                <w:szCs w:val="28"/>
                <w:lang w:val="ru-BY"/>
              </w:rPr>
              <w:t>i,k</w:t>
            </w:r>
            <w:proofErr w:type="spellEnd"/>
            <w:r>
              <w:rPr>
                <w:szCs w:val="28"/>
                <w:lang w:val="ru-BY"/>
              </w:rPr>
              <w:t>). Если условие истинно, идти к шагу 1</w:t>
            </w:r>
            <w:r w:rsidR="00BE72D3" w:rsidRPr="00BE72D3">
              <w:rPr>
                <w:szCs w:val="28"/>
              </w:rPr>
              <w:t>4</w:t>
            </w:r>
            <w:r>
              <w:rPr>
                <w:szCs w:val="28"/>
                <w:lang w:val="ru-BY"/>
              </w:rPr>
              <w:t xml:space="preserve">, иначе – к шагу </w:t>
            </w:r>
            <w:r w:rsidR="00BE72D3" w:rsidRPr="00BE72D3">
              <w:rPr>
                <w:szCs w:val="28"/>
              </w:rPr>
              <w:t>16</w:t>
            </w:r>
          </w:p>
        </w:tc>
      </w:tr>
      <w:tr w:rsidR="00E9025B" w:rsidRPr="00675BCC" w14:paraId="48E5670E" w14:textId="77777777" w:rsidTr="00BE72D3">
        <w:tc>
          <w:tcPr>
            <w:tcW w:w="575" w:type="pct"/>
            <w:shd w:val="clear" w:color="auto" w:fill="auto"/>
          </w:tcPr>
          <w:p w14:paraId="737E0BB2" w14:textId="2CED5464" w:rsidR="00E9025B" w:rsidRPr="006A2E7F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5938F18" w14:textId="36D78A96" w:rsidR="00E9025B" w:rsidRPr="00D33726" w:rsidRDefault="00E9025B" w:rsidP="004B7932">
            <w:pPr>
              <w:pStyle w:val="a6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IsFound</w:t>
            </w:r>
            <w:proofErr w:type="spellEnd"/>
            <w:r>
              <w:rPr>
                <w:szCs w:val="28"/>
                <w:lang w:val="en-US"/>
              </w:rPr>
              <w:t xml:space="preserve"> := true</w:t>
            </w:r>
          </w:p>
        </w:tc>
      </w:tr>
      <w:tr w:rsidR="00E9025B" w:rsidRPr="00675BCC" w14:paraId="624F8F4B" w14:textId="77777777" w:rsidTr="00BE72D3">
        <w:tc>
          <w:tcPr>
            <w:tcW w:w="575" w:type="pct"/>
            <w:shd w:val="clear" w:color="auto" w:fill="auto"/>
          </w:tcPr>
          <w:p w14:paraId="04111C26" w14:textId="638CD5A7" w:rsidR="00E9025B" w:rsidRPr="006A2E7F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F718D89" w14:textId="0ACF6FB2" w:rsidR="00E9025B" w:rsidRPr="00D33726" w:rsidRDefault="00E9025B" w:rsidP="00B81529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Count := Count + 1</w:t>
            </w:r>
          </w:p>
        </w:tc>
      </w:tr>
      <w:tr w:rsidR="00E9025B" w:rsidRPr="00675BCC" w14:paraId="2BF1533C" w14:textId="77777777" w:rsidTr="00BE72D3">
        <w:tc>
          <w:tcPr>
            <w:tcW w:w="575" w:type="pct"/>
            <w:shd w:val="clear" w:color="auto" w:fill="auto"/>
          </w:tcPr>
          <w:p w14:paraId="77260315" w14:textId="36D34F0F" w:rsidR="00E9025B" w:rsidRPr="006A2E7F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0851247C" w14:textId="41CD90A2" w:rsidR="00E9025B" w:rsidRPr="00D33726" w:rsidRDefault="00E9025B" w:rsidP="00B81529">
            <w:pPr>
              <w:pStyle w:val="a6"/>
              <w:rPr>
                <w:szCs w:val="28"/>
                <w:lang w:val="ru-BY"/>
              </w:rPr>
            </w:pPr>
            <w:r>
              <w:rPr>
                <w:szCs w:val="28"/>
                <w:lang w:val="en-US"/>
              </w:rPr>
              <w:t>k := k + 1</w:t>
            </w:r>
          </w:p>
        </w:tc>
      </w:tr>
      <w:tr w:rsidR="00E9025B" w:rsidRPr="00675BCC" w14:paraId="7C7A0E15" w14:textId="77777777" w:rsidTr="00BE72D3">
        <w:tc>
          <w:tcPr>
            <w:tcW w:w="575" w:type="pct"/>
            <w:shd w:val="clear" w:color="auto" w:fill="auto"/>
          </w:tcPr>
          <w:p w14:paraId="410C5FCB" w14:textId="77777777" w:rsidR="00E9025B" w:rsidRPr="00625FC9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2C3CC1C" w14:textId="36E8830B" w:rsidR="00E9025B" w:rsidRPr="00BE72D3" w:rsidRDefault="00E9025B" w:rsidP="00B81529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>Конец цикла А</w:t>
            </w:r>
            <w:r w:rsidRPr="00BE72D3">
              <w:rPr>
                <w:szCs w:val="28"/>
              </w:rPr>
              <w:t>3</w:t>
            </w:r>
            <w:r>
              <w:rPr>
                <w:szCs w:val="28"/>
                <w:lang w:val="ru-BY"/>
              </w:rPr>
              <w:t>. Идти к шагу 1</w:t>
            </w:r>
            <w:r w:rsidR="00BE72D3" w:rsidRPr="00BE72D3">
              <w:rPr>
                <w:szCs w:val="28"/>
              </w:rPr>
              <w:t>2</w:t>
            </w:r>
          </w:p>
        </w:tc>
      </w:tr>
      <w:tr w:rsidR="00BE72D3" w:rsidRPr="00675BCC" w14:paraId="35FE69E6" w14:textId="77777777" w:rsidTr="00BE72D3">
        <w:tc>
          <w:tcPr>
            <w:tcW w:w="575" w:type="pct"/>
            <w:shd w:val="clear" w:color="auto" w:fill="auto"/>
          </w:tcPr>
          <w:p w14:paraId="34EDE404" w14:textId="77777777" w:rsidR="00BE72D3" w:rsidRPr="00625FC9" w:rsidRDefault="00BE72D3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5512B7F" w14:textId="43E24745" w:rsidR="00BE72D3" w:rsidRPr="00BE72D3" w:rsidRDefault="00BE72D3" w:rsidP="00B81529">
            <w:pPr>
              <w:pStyle w:val="a6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Проверка выполнения условия (</w:t>
            </w:r>
            <w:proofErr w:type="spellStart"/>
            <w:r>
              <w:rPr>
                <w:szCs w:val="28"/>
                <w:lang w:val="en-US"/>
              </w:rPr>
              <w:t>IsFound</w:t>
            </w:r>
            <w:proofErr w:type="spellEnd"/>
            <w:r w:rsidRPr="00BE72D3"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false</w:t>
            </w:r>
            <w:r>
              <w:rPr>
                <w:szCs w:val="28"/>
                <w:lang w:val="ru-BY"/>
              </w:rPr>
              <w:t>)</w:t>
            </w:r>
            <w:r w:rsidRPr="00BE72D3">
              <w:rPr>
                <w:szCs w:val="28"/>
              </w:rPr>
              <w:t xml:space="preserve">. </w:t>
            </w:r>
            <w:r>
              <w:rPr>
                <w:szCs w:val="28"/>
                <w:lang w:val="ru-BY"/>
              </w:rPr>
              <w:t>Если условие истинно, идти к шагу 19, иначе – к шагу 20</w:t>
            </w:r>
          </w:p>
        </w:tc>
      </w:tr>
      <w:tr w:rsidR="00BE72D3" w:rsidRPr="00675BCC" w14:paraId="10CA936B" w14:textId="77777777" w:rsidTr="00BE72D3">
        <w:tc>
          <w:tcPr>
            <w:tcW w:w="575" w:type="pct"/>
            <w:shd w:val="clear" w:color="auto" w:fill="auto"/>
          </w:tcPr>
          <w:p w14:paraId="02F12193" w14:textId="77777777" w:rsidR="00BE72D3" w:rsidRPr="00625FC9" w:rsidRDefault="00BE72D3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77A1AF2F" w14:textId="29B4AC0C" w:rsidR="00BE72D3" w:rsidRPr="00BE72D3" w:rsidRDefault="00BE72D3" w:rsidP="00B81529">
            <w:pPr>
              <w:pStyle w:val="a6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IsAbsent</w:t>
            </w:r>
            <w:proofErr w:type="spellEnd"/>
            <w:r>
              <w:rPr>
                <w:szCs w:val="28"/>
                <w:lang w:val="en-US"/>
              </w:rPr>
              <w:t xml:space="preserve"> := true</w:t>
            </w:r>
          </w:p>
        </w:tc>
      </w:tr>
      <w:tr w:rsidR="00E9025B" w:rsidRPr="00675BCC" w14:paraId="6E20F327" w14:textId="77777777" w:rsidTr="00BE72D3">
        <w:tc>
          <w:tcPr>
            <w:tcW w:w="575" w:type="pct"/>
            <w:shd w:val="clear" w:color="auto" w:fill="auto"/>
          </w:tcPr>
          <w:p w14:paraId="5D1AA54C" w14:textId="77777777" w:rsidR="00E9025B" w:rsidRPr="00BE72D3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24437E3" w14:textId="610214FE" w:rsidR="00E9025B" w:rsidRDefault="00E9025B" w:rsidP="00B81529">
            <w:pPr>
              <w:pStyle w:val="a6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:= 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+ 1</w:t>
            </w:r>
          </w:p>
        </w:tc>
      </w:tr>
      <w:tr w:rsidR="00E9025B" w:rsidRPr="00675BCC" w14:paraId="0E3C8080" w14:textId="77777777" w:rsidTr="00BE72D3">
        <w:tc>
          <w:tcPr>
            <w:tcW w:w="575" w:type="pct"/>
            <w:shd w:val="clear" w:color="auto" w:fill="auto"/>
          </w:tcPr>
          <w:p w14:paraId="5EC0DCEB" w14:textId="77777777" w:rsidR="00E9025B" w:rsidRPr="006A2E7F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27E81A0F" w14:textId="03E02099" w:rsidR="00E9025B" w:rsidRPr="00BE72D3" w:rsidRDefault="00E9025B" w:rsidP="00B81529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>Конец цикла А</w:t>
            </w:r>
            <w:r w:rsidRPr="00BE72D3">
              <w:rPr>
                <w:szCs w:val="28"/>
              </w:rPr>
              <w:t>2</w:t>
            </w:r>
            <w:r>
              <w:rPr>
                <w:szCs w:val="28"/>
                <w:lang w:val="ru-BY"/>
              </w:rPr>
              <w:t xml:space="preserve">. Идти к шагу </w:t>
            </w:r>
            <w:r w:rsidR="00BE72D3" w:rsidRPr="00BE72D3">
              <w:rPr>
                <w:szCs w:val="28"/>
              </w:rPr>
              <w:t>9</w:t>
            </w:r>
          </w:p>
        </w:tc>
      </w:tr>
      <w:tr w:rsidR="00E9025B" w:rsidRPr="00675BCC" w14:paraId="47B30728" w14:textId="77777777" w:rsidTr="00BE72D3">
        <w:tc>
          <w:tcPr>
            <w:tcW w:w="575" w:type="pct"/>
            <w:shd w:val="clear" w:color="auto" w:fill="auto"/>
          </w:tcPr>
          <w:p w14:paraId="4DB25BEF" w14:textId="3AADC109" w:rsidR="00E9025B" w:rsidRPr="00D33726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E7DB5C4" w14:textId="120447D5" w:rsidR="00E9025B" w:rsidRPr="00BE72D3" w:rsidRDefault="00E9025B" w:rsidP="00B81529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>Проверка выполнения условия (</w:t>
            </w:r>
            <w:r>
              <w:rPr>
                <w:szCs w:val="28"/>
                <w:lang w:val="en-US"/>
              </w:rPr>
              <w:t>Count</w:t>
            </w:r>
            <w:r w:rsidRPr="00D33726">
              <w:rPr>
                <w:szCs w:val="28"/>
              </w:rPr>
              <w:t xml:space="preserve"> = </w:t>
            </w:r>
            <w:r>
              <w:rPr>
                <w:szCs w:val="28"/>
                <w:lang w:val="en-US"/>
              </w:rPr>
              <w:t>N</w:t>
            </w:r>
            <w:r w:rsidRPr="00D33726">
              <w:rPr>
                <w:szCs w:val="28"/>
              </w:rPr>
              <w:t xml:space="preserve">). </w:t>
            </w:r>
            <w:r>
              <w:rPr>
                <w:szCs w:val="28"/>
                <w:lang w:val="ru-BY"/>
              </w:rPr>
              <w:t xml:space="preserve">Если условие истинно, идти к шагу </w:t>
            </w:r>
            <w:r w:rsidR="00BE72D3" w:rsidRPr="00BE72D3">
              <w:rPr>
                <w:szCs w:val="28"/>
              </w:rPr>
              <w:t>23</w:t>
            </w:r>
            <w:r>
              <w:rPr>
                <w:szCs w:val="28"/>
                <w:lang w:val="ru-BY"/>
              </w:rPr>
              <w:t>, иначе – к шагу 2</w:t>
            </w:r>
            <w:r w:rsidR="00BE72D3" w:rsidRPr="00BE72D3">
              <w:rPr>
                <w:szCs w:val="28"/>
              </w:rPr>
              <w:t>5</w:t>
            </w:r>
          </w:p>
        </w:tc>
      </w:tr>
      <w:tr w:rsidR="00E9025B" w:rsidRPr="00657625" w14:paraId="6FC0E599" w14:textId="77777777" w:rsidTr="00BE72D3">
        <w:tc>
          <w:tcPr>
            <w:tcW w:w="575" w:type="pct"/>
            <w:shd w:val="clear" w:color="auto" w:fill="auto"/>
          </w:tcPr>
          <w:p w14:paraId="4898DBEE" w14:textId="65FF6A77" w:rsidR="00E9025B" w:rsidRPr="006A2E7F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B3A1EEB" w14:textId="64C5433B" w:rsidR="00E9025B" w:rsidRPr="00D33726" w:rsidRDefault="00E9025B" w:rsidP="00B81529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M := M + 1</w:t>
            </w:r>
          </w:p>
        </w:tc>
      </w:tr>
      <w:tr w:rsidR="00E9025B" w:rsidRPr="00675BCC" w14:paraId="1ABA812A" w14:textId="77777777" w:rsidTr="00BE72D3">
        <w:tc>
          <w:tcPr>
            <w:tcW w:w="575" w:type="pct"/>
            <w:shd w:val="clear" w:color="auto" w:fill="auto"/>
          </w:tcPr>
          <w:p w14:paraId="7793E5C0" w14:textId="35714793" w:rsidR="00E9025B" w:rsidRPr="001D79CD" w:rsidRDefault="00E9025B" w:rsidP="00B53830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7FE1F680" w14:textId="6BC1E9A2" w:rsidR="00E9025B" w:rsidRPr="00D33726" w:rsidRDefault="00E9025B" w:rsidP="00B53830">
            <w:pPr>
              <w:pStyle w:val="a6"/>
              <w:rPr>
                <w:szCs w:val="28"/>
                <w:lang w:val="ru-BY"/>
              </w:rPr>
            </w:pPr>
            <w:r w:rsidRPr="00D33726">
              <w:rPr>
                <w:szCs w:val="28"/>
                <w:lang w:val="en-US"/>
              </w:rPr>
              <w:t>Num[M] := X[1,j]</w:t>
            </w:r>
          </w:p>
        </w:tc>
      </w:tr>
      <w:tr w:rsidR="00E9025B" w:rsidRPr="00675BCC" w14:paraId="79A2DE75" w14:textId="77777777" w:rsidTr="00BE72D3">
        <w:tc>
          <w:tcPr>
            <w:tcW w:w="575" w:type="pct"/>
            <w:shd w:val="clear" w:color="auto" w:fill="auto"/>
          </w:tcPr>
          <w:p w14:paraId="0DE91664" w14:textId="77777777" w:rsidR="00E9025B" w:rsidRPr="006A2E7F" w:rsidRDefault="00E9025B" w:rsidP="00B53830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tcBorders>
              <w:bottom w:val="single" w:sz="4" w:space="0" w:color="auto"/>
            </w:tcBorders>
            <w:shd w:val="clear" w:color="auto" w:fill="auto"/>
          </w:tcPr>
          <w:p w14:paraId="420CA1AA" w14:textId="184F4A88" w:rsidR="00E9025B" w:rsidRPr="00D33726" w:rsidRDefault="00E9025B" w:rsidP="00B53830">
            <w:pPr>
              <w:pStyle w:val="a6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j := j + 1 </w:t>
            </w:r>
          </w:p>
        </w:tc>
      </w:tr>
      <w:tr w:rsidR="00E9025B" w:rsidRPr="00675BCC" w14:paraId="42F72134" w14:textId="77777777" w:rsidTr="00BE72D3">
        <w:tc>
          <w:tcPr>
            <w:tcW w:w="575" w:type="pct"/>
            <w:shd w:val="clear" w:color="auto" w:fill="auto"/>
          </w:tcPr>
          <w:p w14:paraId="66724CC3" w14:textId="77777777" w:rsidR="00E9025B" w:rsidRPr="006A2E7F" w:rsidRDefault="00E9025B" w:rsidP="005008A6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tcBorders>
              <w:bottom w:val="nil"/>
            </w:tcBorders>
            <w:shd w:val="clear" w:color="auto" w:fill="auto"/>
          </w:tcPr>
          <w:p w14:paraId="49F7D019" w14:textId="086ADC50" w:rsidR="00E9025B" w:rsidRPr="00BE72D3" w:rsidRDefault="00E9025B" w:rsidP="00B81529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>Конец цикла А</w:t>
            </w:r>
            <w:r w:rsidRPr="00BE72D3">
              <w:rPr>
                <w:szCs w:val="28"/>
              </w:rPr>
              <w:t>1</w:t>
            </w:r>
            <w:r>
              <w:rPr>
                <w:szCs w:val="28"/>
                <w:lang w:val="ru-BY"/>
              </w:rPr>
              <w:t xml:space="preserve">. Идти к шагу </w:t>
            </w:r>
            <w:r w:rsidR="00BE72D3" w:rsidRPr="00BE72D3">
              <w:rPr>
                <w:szCs w:val="28"/>
              </w:rPr>
              <w:t>5</w:t>
            </w:r>
          </w:p>
        </w:tc>
      </w:tr>
      <w:tr w:rsidR="00BE72D3" w:rsidRPr="00675BCC" w14:paraId="08286DF4" w14:textId="77777777" w:rsidTr="00BE72D3">
        <w:tc>
          <w:tcPr>
            <w:tcW w:w="575" w:type="pct"/>
            <w:shd w:val="clear" w:color="auto" w:fill="auto"/>
          </w:tcPr>
          <w:p w14:paraId="7E746B47" w14:textId="77777777" w:rsidR="00BE72D3" w:rsidRPr="00BE72D3" w:rsidRDefault="00BE72D3" w:rsidP="00BE72D3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3448ED5" w14:textId="4BAC28F9" w:rsidR="00BE72D3" w:rsidRPr="00BE72D3" w:rsidRDefault="00BE72D3" w:rsidP="00BE72D3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>Проверка выполнения условия (</w:t>
            </w:r>
            <w:proofErr w:type="gramStart"/>
            <w:r>
              <w:rPr>
                <w:szCs w:val="28"/>
                <w:lang w:val="en-US"/>
              </w:rPr>
              <w:t>M</w:t>
            </w:r>
            <w:r w:rsidRPr="00625FC9">
              <w:rPr>
                <w:szCs w:val="28"/>
              </w:rPr>
              <w:t xml:space="preserve"> &gt;</w:t>
            </w:r>
            <w:proofErr w:type="gramEnd"/>
            <w:r w:rsidRPr="00625FC9">
              <w:rPr>
                <w:szCs w:val="28"/>
              </w:rPr>
              <w:t xml:space="preserve"> 0)</w:t>
            </w:r>
            <w:r>
              <w:rPr>
                <w:szCs w:val="28"/>
                <w:lang w:val="ru-BY"/>
              </w:rPr>
              <w:t>. Если условие истинно, идти к шагу 32, иначе – к шагу 39</w:t>
            </w:r>
          </w:p>
        </w:tc>
      </w:tr>
      <w:tr w:rsidR="00BE72D3" w:rsidRPr="00675BCC" w14:paraId="755EE765" w14:textId="77777777" w:rsidTr="00BE72D3"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</w:tcPr>
          <w:p w14:paraId="11114CBE" w14:textId="77777777" w:rsidR="00BE72D3" w:rsidRPr="006A2E7F" w:rsidRDefault="00BE72D3" w:rsidP="00BE72D3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tcBorders>
              <w:bottom w:val="single" w:sz="4" w:space="0" w:color="auto"/>
            </w:tcBorders>
            <w:shd w:val="clear" w:color="auto" w:fill="auto"/>
          </w:tcPr>
          <w:p w14:paraId="5FB9C8F2" w14:textId="5D4BC1F6" w:rsidR="00BE72D3" w:rsidRPr="00BE72D3" w:rsidRDefault="00BE72D3" w:rsidP="00BE72D3">
            <w:pPr>
              <w:pStyle w:val="a6"/>
              <w:rPr>
                <w:szCs w:val="28"/>
              </w:rPr>
            </w:pPr>
            <w:r>
              <w:rPr>
                <w:szCs w:val="28"/>
                <w:lang w:val="ru-BY"/>
              </w:rPr>
              <w:t xml:space="preserve">Вывод </w:t>
            </w:r>
            <w:proofErr w:type="gramStart"/>
            <w:r>
              <w:rPr>
                <w:szCs w:val="28"/>
                <w:lang w:val="en-US"/>
              </w:rPr>
              <w:t>B[</w:t>
            </w:r>
            <w:proofErr w:type="gramEnd"/>
            <w:r>
              <w:rPr>
                <w:szCs w:val="28"/>
                <w:lang w:val="ru-BY"/>
              </w:rPr>
              <w:t>1</w:t>
            </w:r>
            <w:r>
              <w:rPr>
                <w:szCs w:val="28"/>
                <w:lang w:val="en-US"/>
              </w:rPr>
              <w:t>]</w:t>
            </w:r>
            <w:r>
              <w:rPr>
                <w:szCs w:val="28"/>
                <w:lang w:val="ru-BY"/>
              </w:rPr>
              <w:t xml:space="preserve"> </w:t>
            </w:r>
          </w:p>
        </w:tc>
      </w:tr>
      <w:tr w:rsidR="00BE72D3" w:rsidRPr="00675BCC" w14:paraId="22187099" w14:textId="77777777" w:rsidTr="00BE72D3">
        <w:tc>
          <w:tcPr>
            <w:tcW w:w="575" w:type="pct"/>
            <w:tcBorders>
              <w:bottom w:val="nil"/>
            </w:tcBorders>
            <w:shd w:val="clear" w:color="auto" w:fill="auto"/>
          </w:tcPr>
          <w:p w14:paraId="7FFAEE15" w14:textId="77777777" w:rsidR="00BE72D3" w:rsidRPr="006A2E7F" w:rsidRDefault="00BE72D3" w:rsidP="00BE72D3">
            <w:pPr>
              <w:pStyle w:val="a6"/>
              <w:numPr>
                <w:ilvl w:val="0"/>
                <w:numId w:val="2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tcBorders>
              <w:bottom w:val="nil"/>
            </w:tcBorders>
            <w:shd w:val="clear" w:color="auto" w:fill="auto"/>
          </w:tcPr>
          <w:p w14:paraId="588C86B3" w14:textId="4B3A11C9" w:rsidR="00BE72D3" w:rsidRPr="00D33726" w:rsidRDefault="00BE72D3" w:rsidP="00BE72D3">
            <w:pPr>
              <w:pStyle w:val="a6"/>
              <w:rPr>
                <w:szCs w:val="28"/>
                <w:lang w:val="ru-BY"/>
              </w:rPr>
            </w:pP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:= 2</w:t>
            </w:r>
          </w:p>
        </w:tc>
      </w:tr>
    </w:tbl>
    <w:p w14:paraId="5D72FFE6" w14:textId="5982CA34" w:rsidR="00D83596" w:rsidRDefault="00B5254F" w:rsidP="00D83596">
      <w:pPr>
        <w:ind w:firstLine="0"/>
      </w:pPr>
      <w:bookmarkStart w:id="21" w:name="_Toc460586193"/>
      <w:bookmarkStart w:id="22" w:name="_Toc462140310"/>
      <w:r>
        <w:lastRenderedPageBreak/>
        <w:t>Продолжение таблицы 1</w:t>
      </w:r>
    </w:p>
    <w:tbl>
      <w:tblPr>
        <w:tblW w:w="517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3"/>
        <w:gridCol w:w="8567"/>
      </w:tblGrid>
      <w:tr w:rsidR="00EC6084" w:rsidRPr="00675BCC" w14:paraId="03DBC027" w14:textId="77777777" w:rsidTr="008F27C7">
        <w:tc>
          <w:tcPr>
            <w:tcW w:w="575" w:type="pct"/>
            <w:shd w:val="clear" w:color="auto" w:fill="auto"/>
          </w:tcPr>
          <w:p w14:paraId="3A9D1BB3" w14:textId="13D44C04" w:rsidR="00EC6084" w:rsidRPr="00BE72D3" w:rsidRDefault="00EC6084" w:rsidP="00EC6084">
            <w:pPr>
              <w:pStyle w:val="a6"/>
              <w:jc w:val="center"/>
              <w:rPr>
                <w:szCs w:val="28"/>
                <w:lang w:val="en-US"/>
              </w:rPr>
            </w:pPr>
            <w:r>
              <w:rPr>
                <w:szCs w:val="28"/>
                <w:lang w:val="ru-BY"/>
              </w:rPr>
              <w:t>3</w:t>
            </w:r>
            <w:r w:rsidR="00CD46F6">
              <w:rPr>
                <w:szCs w:val="28"/>
                <w:lang w:val="ru-BY"/>
              </w:rPr>
              <w:t>0</w:t>
            </w:r>
          </w:p>
        </w:tc>
        <w:tc>
          <w:tcPr>
            <w:tcW w:w="4425" w:type="pct"/>
            <w:shd w:val="clear" w:color="auto" w:fill="auto"/>
          </w:tcPr>
          <w:p w14:paraId="383C7EDD" w14:textId="23E5991E" w:rsidR="00EC6084" w:rsidRPr="00625FC9" w:rsidRDefault="00EC6084" w:rsidP="00EC6084">
            <w:pPr>
              <w:pStyle w:val="a6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 xml:space="preserve">Начало цикла А6. Проверка выполнения условия (i </w:t>
            </w:r>
            <w:r w:rsidR="00DE609F">
              <w:rPr>
                <w:szCs w:val="28"/>
                <w:lang w:val="ru-BY"/>
              </w:rPr>
              <w:t>≤</w:t>
            </w:r>
            <w:r w:rsidRPr="00625FC9">
              <w:rPr>
                <w:szCs w:val="28"/>
              </w:rPr>
              <w:t xml:space="preserve"> </w:t>
            </w:r>
            <w:r>
              <w:rPr>
                <w:szCs w:val="28"/>
              </w:rPr>
              <w:t>M</w:t>
            </w:r>
            <w:r w:rsidRPr="00625FC9">
              <w:rPr>
                <w:szCs w:val="28"/>
              </w:rPr>
              <w:t xml:space="preserve">). </w:t>
            </w:r>
            <w:r>
              <w:rPr>
                <w:szCs w:val="28"/>
                <w:lang w:val="ru-BY"/>
              </w:rPr>
              <w:t>Если условие истинно, идти к шагу 35, иначе – к шагу 39</w:t>
            </w:r>
          </w:p>
        </w:tc>
      </w:tr>
      <w:tr w:rsidR="00EC6084" w:rsidRPr="00675BCC" w14:paraId="5211E08A" w14:textId="77777777" w:rsidTr="008F27C7">
        <w:tc>
          <w:tcPr>
            <w:tcW w:w="575" w:type="pct"/>
            <w:shd w:val="clear" w:color="auto" w:fill="auto"/>
          </w:tcPr>
          <w:p w14:paraId="726EE154" w14:textId="6E153638" w:rsidR="00EC6084" w:rsidRPr="00BE72D3" w:rsidRDefault="00EC6084" w:rsidP="00EC6084">
            <w:pPr>
              <w:pStyle w:val="a6"/>
              <w:jc w:val="center"/>
              <w:rPr>
                <w:szCs w:val="28"/>
                <w:lang w:val="en-US"/>
              </w:rPr>
            </w:pPr>
            <w:r>
              <w:rPr>
                <w:szCs w:val="28"/>
                <w:lang w:val="ru-BY"/>
              </w:rPr>
              <w:t>3</w:t>
            </w:r>
            <w:r w:rsidR="00CD46F6">
              <w:rPr>
                <w:szCs w:val="28"/>
                <w:lang w:val="ru-BY"/>
              </w:rPr>
              <w:t>1</w:t>
            </w:r>
          </w:p>
        </w:tc>
        <w:tc>
          <w:tcPr>
            <w:tcW w:w="4425" w:type="pct"/>
            <w:shd w:val="clear" w:color="auto" w:fill="auto"/>
          </w:tcPr>
          <w:p w14:paraId="22C74795" w14:textId="2AEE55C1" w:rsidR="00EC6084" w:rsidRDefault="00EC6084" w:rsidP="00EC6084">
            <w:pPr>
              <w:pStyle w:val="a6"/>
              <w:rPr>
                <w:szCs w:val="28"/>
                <w:lang w:val="ru-BY"/>
              </w:rPr>
            </w:pPr>
            <w:r>
              <w:rPr>
                <w:szCs w:val="28"/>
                <w:lang w:val="ru-BY"/>
              </w:rPr>
              <w:t>Проверка выполнения условия (</w:t>
            </w:r>
            <w:proofErr w:type="spellStart"/>
            <w:r w:rsidRPr="00625FC9">
              <w:rPr>
                <w:szCs w:val="28"/>
                <w:lang w:val="ru-BY"/>
              </w:rPr>
              <w:t>Num</w:t>
            </w:r>
            <w:proofErr w:type="spellEnd"/>
            <w:r w:rsidRPr="00625FC9">
              <w:rPr>
                <w:szCs w:val="28"/>
                <w:lang w:val="ru-BY"/>
              </w:rPr>
              <w:t xml:space="preserve">[i] </w:t>
            </w:r>
            <w:r w:rsidR="00DE609F">
              <w:rPr>
                <w:szCs w:val="28"/>
                <w:lang w:val="ru-BY"/>
              </w:rPr>
              <w:t>≠</w:t>
            </w:r>
            <w:r w:rsidRPr="00625FC9">
              <w:rPr>
                <w:szCs w:val="28"/>
                <w:lang w:val="ru-BY"/>
              </w:rPr>
              <w:t xml:space="preserve"> </w:t>
            </w:r>
            <w:proofErr w:type="spellStart"/>
            <w:r w:rsidRPr="00625FC9">
              <w:rPr>
                <w:szCs w:val="28"/>
                <w:lang w:val="ru-BY"/>
              </w:rPr>
              <w:t>Num</w:t>
            </w:r>
            <w:proofErr w:type="spellEnd"/>
            <w:r w:rsidRPr="00625FC9">
              <w:rPr>
                <w:szCs w:val="28"/>
                <w:lang w:val="ru-BY"/>
              </w:rPr>
              <w:t>[i-1]</w:t>
            </w:r>
            <w:r>
              <w:rPr>
                <w:szCs w:val="28"/>
                <w:lang w:val="ru-BY"/>
              </w:rPr>
              <w:t>). Если условие истинно, идти к шагу 36, иначе – к шагу 37</w:t>
            </w:r>
          </w:p>
        </w:tc>
      </w:tr>
      <w:tr w:rsidR="00EC6084" w:rsidRPr="00675BCC" w14:paraId="4893785A" w14:textId="77777777" w:rsidTr="008F27C7">
        <w:tc>
          <w:tcPr>
            <w:tcW w:w="575" w:type="pct"/>
            <w:shd w:val="clear" w:color="auto" w:fill="auto"/>
          </w:tcPr>
          <w:p w14:paraId="3B192911" w14:textId="7F6CF03A" w:rsidR="00EC6084" w:rsidRPr="00BE72D3" w:rsidRDefault="00EC6084" w:rsidP="00EC6084">
            <w:pPr>
              <w:pStyle w:val="a6"/>
              <w:jc w:val="center"/>
              <w:rPr>
                <w:szCs w:val="28"/>
                <w:lang w:val="en-US"/>
              </w:rPr>
            </w:pPr>
            <w:r>
              <w:rPr>
                <w:szCs w:val="28"/>
                <w:lang w:val="ru-BY"/>
              </w:rPr>
              <w:t>3</w:t>
            </w:r>
            <w:r w:rsidR="00CD46F6">
              <w:rPr>
                <w:szCs w:val="28"/>
                <w:lang w:val="ru-BY"/>
              </w:rPr>
              <w:t>2</w:t>
            </w:r>
          </w:p>
        </w:tc>
        <w:tc>
          <w:tcPr>
            <w:tcW w:w="4425" w:type="pct"/>
            <w:shd w:val="clear" w:color="auto" w:fill="auto"/>
          </w:tcPr>
          <w:p w14:paraId="4F4942C6" w14:textId="2CB65C43" w:rsidR="00EC6084" w:rsidRPr="00625FC9" w:rsidRDefault="00EC6084" w:rsidP="00EC6084">
            <w:pPr>
              <w:pStyle w:val="a6"/>
              <w:rPr>
                <w:szCs w:val="28"/>
                <w:lang w:val="en-US"/>
              </w:rPr>
            </w:pPr>
            <w:r>
              <w:rPr>
                <w:szCs w:val="28"/>
                <w:lang w:val="ru-BY"/>
              </w:rPr>
              <w:t xml:space="preserve">Вывод </w:t>
            </w:r>
            <w:r>
              <w:rPr>
                <w:szCs w:val="28"/>
                <w:lang w:val="en-US"/>
              </w:rPr>
              <w:t>Num[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>]</w:t>
            </w:r>
          </w:p>
        </w:tc>
      </w:tr>
      <w:tr w:rsidR="00EC6084" w:rsidRPr="00675BCC" w14:paraId="16CC8596" w14:textId="77777777" w:rsidTr="008F27C7">
        <w:tc>
          <w:tcPr>
            <w:tcW w:w="575" w:type="pct"/>
            <w:shd w:val="clear" w:color="auto" w:fill="auto"/>
          </w:tcPr>
          <w:p w14:paraId="16BF9A02" w14:textId="34392947" w:rsidR="00EC6084" w:rsidRPr="00BE72D3" w:rsidRDefault="00EC6084" w:rsidP="00EC6084">
            <w:pPr>
              <w:pStyle w:val="a6"/>
              <w:jc w:val="center"/>
              <w:rPr>
                <w:szCs w:val="28"/>
                <w:lang w:val="en-US"/>
              </w:rPr>
            </w:pPr>
            <w:r>
              <w:rPr>
                <w:szCs w:val="28"/>
                <w:lang w:val="ru-BY"/>
              </w:rPr>
              <w:t>3</w:t>
            </w:r>
            <w:r w:rsidR="00CD46F6">
              <w:rPr>
                <w:szCs w:val="28"/>
                <w:lang w:val="ru-BY"/>
              </w:rPr>
              <w:t>3</w:t>
            </w:r>
          </w:p>
        </w:tc>
        <w:tc>
          <w:tcPr>
            <w:tcW w:w="4425" w:type="pct"/>
            <w:shd w:val="clear" w:color="auto" w:fill="auto"/>
          </w:tcPr>
          <w:p w14:paraId="4F84054F" w14:textId="0B2D95BD" w:rsidR="00EC6084" w:rsidRPr="00625FC9" w:rsidRDefault="00EC6084" w:rsidP="00EC6084">
            <w:pPr>
              <w:pStyle w:val="a6"/>
              <w:rPr>
                <w:szCs w:val="28"/>
                <w:lang w:val="en-US"/>
              </w:rPr>
            </w:pP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:= </w:t>
            </w:r>
            <w:proofErr w:type="spellStart"/>
            <w:r>
              <w:rPr>
                <w:szCs w:val="28"/>
                <w:lang w:val="en-US"/>
              </w:rPr>
              <w:t>i</w:t>
            </w:r>
            <w:proofErr w:type="spellEnd"/>
            <w:r>
              <w:rPr>
                <w:szCs w:val="28"/>
                <w:lang w:val="en-US"/>
              </w:rPr>
              <w:t xml:space="preserve"> + 1</w:t>
            </w:r>
          </w:p>
        </w:tc>
      </w:tr>
      <w:tr w:rsidR="00EC6084" w:rsidRPr="00675BCC" w14:paraId="4AE728B6" w14:textId="77777777" w:rsidTr="008F27C7">
        <w:tc>
          <w:tcPr>
            <w:tcW w:w="575" w:type="pct"/>
            <w:shd w:val="clear" w:color="auto" w:fill="auto"/>
          </w:tcPr>
          <w:p w14:paraId="56E96E93" w14:textId="39B25A6A" w:rsidR="00EC6084" w:rsidRPr="00BE72D3" w:rsidRDefault="00EC6084" w:rsidP="00EC6084">
            <w:pPr>
              <w:pStyle w:val="a6"/>
              <w:jc w:val="center"/>
              <w:rPr>
                <w:szCs w:val="28"/>
                <w:lang w:val="en-US"/>
              </w:rPr>
            </w:pPr>
            <w:r>
              <w:rPr>
                <w:szCs w:val="28"/>
              </w:rPr>
              <w:t>3</w:t>
            </w:r>
            <w:r w:rsidR="00CD46F6">
              <w:rPr>
                <w:szCs w:val="28"/>
              </w:rPr>
              <w:t>4</w:t>
            </w:r>
          </w:p>
        </w:tc>
        <w:tc>
          <w:tcPr>
            <w:tcW w:w="4425" w:type="pct"/>
            <w:shd w:val="clear" w:color="auto" w:fill="auto"/>
          </w:tcPr>
          <w:p w14:paraId="5443DFA2" w14:textId="039629A1" w:rsidR="00EC6084" w:rsidRPr="00625FC9" w:rsidRDefault="00EC6084" w:rsidP="00EC6084">
            <w:pPr>
              <w:pStyle w:val="a6"/>
              <w:rPr>
                <w:color w:val="000000"/>
                <w:szCs w:val="28"/>
                <w:shd w:val="clear" w:color="auto" w:fill="F8F9FA"/>
                <w:lang w:val="ru-BY"/>
              </w:rPr>
            </w:pPr>
            <w:r>
              <w:rPr>
                <w:color w:val="000000"/>
                <w:szCs w:val="28"/>
                <w:shd w:val="clear" w:color="auto" w:fill="F8F9FA"/>
                <w:lang w:val="ru-BY"/>
              </w:rPr>
              <w:t>Конец цикла А6. Идти к шагу 34</w:t>
            </w:r>
          </w:p>
        </w:tc>
      </w:tr>
      <w:tr w:rsidR="00EC6084" w:rsidRPr="00675BCC" w14:paraId="5BA6C30B" w14:textId="77777777" w:rsidTr="008F27C7">
        <w:tc>
          <w:tcPr>
            <w:tcW w:w="575" w:type="pct"/>
            <w:shd w:val="clear" w:color="auto" w:fill="auto"/>
          </w:tcPr>
          <w:p w14:paraId="41D386E7" w14:textId="50014BB0" w:rsidR="00EC6084" w:rsidRPr="00BE72D3" w:rsidRDefault="00EC6084" w:rsidP="00EC6084">
            <w:pPr>
              <w:pStyle w:val="a6"/>
              <w:jc w:val="center"/>
              <w:rPr>
                <w:szCs w:val="28"/>
                <w:lang w:val="en-US"/>
              </w:rPr>
            </w:pPr>
            <w:r>
              <w:rPr>
                <w:szCs w:val="28"/>
                <w:lang w:val="ru-BY"/>
              </w:rPr>
              <w:t>3</w:t>
            </w:r>
            <w:r w:rsidR="00CD46F6">
              <w:rPr>
                <w:szCs w:val="28"/>
                <w:lang w:val="ru-BY"/>
              </w:rPr>
              <w:t>5</w:t>
            </w:r>
          </w:p>
        </w:tc>
        <w:tc>
          <w:tcPr>
            <w:tcW w:w="4425" w:type="pct"/>
            <w:shd w:val="clear" w:color="auto" w:fill="auto"/>
          </w:tcPr>
          <w:p w14:paraId="6AEB303F" w14:textId="77777777" w:rsidR="00EC6084" w:rsidRPr="006A2E7F" w:rsidRDefault="00EC6084" w:rsidP="00EC6084">
            <w:pPr>
              <w:pStyle w:val="a6"/>
              <w:rPr>
                <w:szCs w:val="28"/>
              </w:rPr>
            </w:pPr>
            <w:r w:rsidRPr="006A2E7F">
              <w:rPr>
                <w:szCs w:val="28"/>
              </w:rPr>
              <w:t>Останов.</w:t>
            </w:r>
          </w:p>
        </w:tc>
      </w:tr>
    </w:tbl>
    <w:p w14:paraId="0903DBC7" w14:textId="77777777" w:rsidR="00D83596" w:rsidRPr="00D83596" w:rsidRDefault="00D83596" w:rsidP="00D83596">
      <w:pPr>
        <w:ind w:firstLine="0"/>
      </w:pPr>
    </w:p>
    <w:p w14:paraId="15A54C18" w14:textId="77777777" w:rsidR="00D83596" w:rsidRDefault="00D83596">
      <w:pPr>
        <w:ind w:firstLine="0"/>
        <w:rPr>
          <w:rFonts w:eastAsia="Times New Roman"/>
          <w:b/>
          <w:bCs/>
          <w:caps/>
          <w:szCs w:val="28"/>
        </w:rPr>
      </w:pPr>
      <w:r>
        <w:br w:type="page"/>
      </w:r>
    </w:p>
    <w:p w14:paraId="25ADD7E6" w14:textId="31B8B284" w:rsidR="00420DAB" w:rsidRDefault="00E172F5" w:rsidP="00420DAB">
      <w:pPr>
        <w:pStyle w:val="Heading1"/>
        <w:rPr>
          <w:lang w:val="ru-RU"/>
        </w:rPr>
      </w:pPr>
      <w:bookmarkStart w:id="23" w:name="_Toc87565826"/>
      <w:r>
        <w:rPr>
          <w:lang w:val="ru-RU"/>
        </w:rPr>
        <w:lastRenderedPageBreak/>
        <w:t xml:space="preserve">Структура </w:t>
      </w:r>
      <w:r w:rsidR="00420DAB">
        <w:rPr>
          <w:lang w:val="ru-RU"/>
        </w:rPr>
        <w:t>данных</w:t>
      </w:r>
      <w:bookmarkEnd w:id="21"/>
      <w:bookmarkEnd w:id="22"/>
      <w:bookmarkEnd w:id="23"/>
    </w:p>
    <w:p w14:paraId="19405791" w14:textId="4383854D" w:rsidR="002950AC" w:rsidRPr="002950AC" w:rsidRDefault="00E172F5" w:rsidP="002950AC">
      <w:pPr>
        <w:pStyle w:val="a7"/>
        <w:rPr>
          <w:lang w:val="en-US"/>
        </w:rPr>
      </w:pPr>
      <w:r>
        <w:t xml:space="preserve">Таблица </w:t>
      </w:r>
      <w:fldSimple w:instr=" SEQ Таблица \* ARABIC ">
        <w:r w:rsidR="00D83596">
          <w:rPr>
            <w:noProof/>
          </w:rPr>
          <w:t>3</w:t>
        </w:r>
      </w:fldSimple>
      <w:r w:rsidR="002950AC">
        <w:t xml:space="preserve"> </w:t>
      </w:r>
      <w:r w:rsidR="00F90518">
        <w:t>–</w:t>
      </w:r>
      <w:r w:rsidR="002950AC">
        <w:t xml:space="preserve"> </w:t>
      </w:r>
      <w:r w:rsidR="00902AEF">
        <w:t>Д</w:t>
      </w:r>
      <w:r w:rsidR="00C539B7">
        <w:t xml:space="preserve">анные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0"/>
        <w:gridCol w:w="2768"/>
        <w:gridCol w:w="4117"/>
      </w:tblGrid>
      <w:tr w:rsidR="00740430" w14:paraId="2DFF8F93" w14:textId="77777777" w:rsidTr="00740430">
        <w:tc>
          <w:tcPr>
            <w:tcW w:w="1316" w:type="pct"/>
            <w:shd w:val="clear" w:color="auto" w:fill="auto"/>
          </w:tcPr>
          <w:p w14:paraId="546C1451" w14:textId="77777777" w:rsidR="00740430" w:rsidRDefault="00740430" w:rsidP="00E172F5">
            <w:pPr>
              <w:pStyle w:val="a6"/>
            </w:pPr>
            <w:r>
              <w:t xml:space="preserve">Элементы данных </w:t>
            </w:r>
          </w:p>
        </w:tc>
        <w:tc>
          <w:tcPr>
            <w:tcW w:w="1481" w:type="pct"/>
            <w:shd w:val="clear" w:color="auto" w:fill="auto"/>
          </w:tcPr>
          <w:p w14:paraId="51543B92" w14:textId="77777777" w:rsidR="00740430" w:rsidRDefault="00740430" w:rsidP="00E172F5">
            <w:pPr>
              <w:pStyle w:val="a6"/>
            </w:pPr>
            <w:r>
              <w:t>Рекомендуемый тип</w:t>
            </w:r>
          </w:p>
        </w:tc>
        <w:tc>
          <w:tcPr>
            <w:tcW w:w="2203" w:type="pct"/>
            <w:shd w:val="clear" w:color="auto" w:fill="auto"/>
          </w:tcPr>
          <w:p w14:paraId="277E2935" w14:textId="77777777" w:rsidR="00740430" w:rsidRDefault="00740430" w:rsidP="00E172F5">
            <w:pPr>
              <w:pStyle w:val="a6"/>
            </w:pPr>
            <w:r>
              <w:t xml:space="preserve">Назначение </w:t>
            </w:r>
          </w:p>
        </w:tc>
      </w:tr>
      <w:tr w:rsidR="00853143" w:rsidRPr="005201AE" w14:paraId="5CE2F993" w14:textId="77777777" w:rsidTr="00740430">
        <w:tc>
          <w:tcPr>
            <w:tcW w:w="1316" w:type="pct"/>
            <w:shd w:val="clear" w:color="auto" w:fill="auto"/>
          </w:tcPr>
          <w:p w14:paraId="47FBD13E" w14:textId="636CA49C" w:rsidR="00853143" w:rsidRPr="002B32DB" w:rsidRDefault="002B32DB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1481" w:type="pct"/>
            <w:shd w:val="clear" w:color="auto" w:fill="auto"/>
          </w:tcPr>
          <w:p w14:paraId="229724C5" w14:textId="20F3A957" w:rsidR="00853143" w:rsidRPr="005201AE" w:rsidRDefault="009D21C8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1B6A6CF7" w14:textId="467C9FAD" w:rsidR="00853143" w:rsidRPr="002B32DB" w:rsidRDefault="002B32DB" w:rsidP="00853143">
            <w:pPr>
              <w:pStyle w:val="a6"/>
              <w:rPr>
                <w:lang w:val="en-US"/>
              </w:rPr>
            </w:pPr>
            <w:r>
              <w:rPr>
                <w:lang w:val="ru-BY"/>
              </w:rPr>
              <w:t xml:space="preserve">Размер массива </w:t>
            </w:r>
            <w:r w:rsidRPr="002B32DB">
              <w:rPr>
                <w:i/>
                <w:iCs/>
                <w:lang w:val="en-US"/>
              </w:rPr>
              <w:t>X</w:t>
            </w:r>
          </w:p>
        </w:tc>
      </w:tr>
      <w:tr w:rsidR="00C00052" w:rsidRPr="005201AE" w14:paraId="4C35140E" w14:textId="77777777" w:rsidTr="00740430">
        <w:tc>
          <w:tcPr>
            <w:tcW w:w="1316" w:type="pct"/>
            <w:shd w:val="clear" w:color="auto" w:fill="auto"/>
          </w:tcPr>
          <w:p w14:paraId="6D287E63" w14:textId="3380FAC0" w:rsidR="00C00052" w:rsidRDefault="002B32DB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1481" w:type="pct"/>
            <w:shd w:val="clear" w:color="auto" w:fill="auto"/>
          </w:tcPr>
          <w:p w14:paraId="4585847D" w14:textId="52DBF10E" w:rsid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2E38983C" w14:textId="5BC19A6D" w:rsidR="00C00052" w:rsidRPr="002B32DB" w:rsidRDefault="00C00052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 xml:space="preserve">Размер </w:t>
            </w:r>
            <w:r w:rsidR="002B32DB">
              <w:rPr>
                <w:lang w:val="ru-BY"/>
              </w:rPr>
              <w:t xml:space="preserve">массива </w:t>
            </w:r>
            <w:r w:rsidR="002B32DB" w:rsidRPr="002B32DB">
              <w:rPr>
                <w:i/>
                <w:iCs/>
                <w:lang w:val="en-US"/>
              </w:rPr>
              <w:t>Num</w:t>
            </w:r>
          </w:p>
        </w:tc>
      </w:tr>
      <w:tr w:rsidR="00C00052" w:rsidRPr="005201AE" w14:paraId="4C11D8B6" w14:textId="77777777" w:rsidTr="00740430">
        <w:tc>
          <w:tcPr>
            <w:tcW w:w="1316" w:type="pct"/>
            <w:shd w:val="clear" w:color="auto" w:fill="auto"/>
          </w:tcPr>
          <w:p w14:paraId="2E6C355A" w14:textId="73770C48" w:rsidR="00C00052" w:rsidRDefault="002B32DB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481" w:type="pct"/>
            <w:shd w:val="clear" w:color="auto" w:fill="auto"/>
          </w:tcPr>
          <w:p w14:paraId="084786E7" w14:textId="5A58476E" w:rsid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Array</w:t>
            </w:r>
            <w:r w:rsidR="002B32DB">
              <w:rPr>
                <w:lang w:val="en-US"/>
              </w:rPr>
              <w:t xml:space="preserve"> </w:t>
            </w:r>
            <w:r w:rsidR="00B02F3C">
              <w:rPr>
                <w:lang w:val="en-US"/>
              </w:rPr>
              <w:t>[</w:t>
            </w:r>
            <w:proofErr w:type="gramStart"/>
            <w:r w:rsidR="00B02F3C">
              <w:rPr>
                <w:lang w:val="en-US"/>
              </w:rPr>
              <w:t>1..</w:t>
            </w:r>
            <w:proofErr w:type="gramEnd"/>
            <w:r w:rsidR="00B02F3C">
              <w:rPr>
                <w:lang w:val="en-US"/>
              </w:rPr>
              <w:t>N, 1..N]</w:t>
            </w:r>
            <w:r w:rsidR="00B02F3C">
              <w:rPr>
                <w:lang w:val="ru-BY"/>
              </w:rPr>
              <w:t xml:space="preserve"> </w:t>
            </w:r>
            <w:r>
              <w:rPr>
                <w:lang w:val="en-US"/>
              </w:rPr>
              <w:t>of Integer</w:t>
            </w:r>
          </w:p>
        </w:tc>
        <w:tc>
          <w:tcPr>
            <w:tcW w:w="2203" w:type="pct"/>
            <w:shd w:val="clear" w:color="auto" w:fill="auto"/>
          </w:tcPr>
          <w:p w14:paraId="3B0F1127" w14:textId="40FB00E8" w:rsidR="00C00052" w:rsidRPr="002B32DB" w:rsidRDefault="002B32DB" w:rsidP="00853143">
            <w:pPr>
              <w:pStyle w:val="a6"/>
              <w:rPr>
                <w:lang w:val="en-US"/>
              </w:rPr>
            </w:pPr>
            <w:r>
              <w:rPr>
                <w:lang w:val="ru-BY"/>
              </w:rPr>
              <w:t>Первоначальный массив</w:t>
            </w:r>
          </w:p>
        </w:tc>
      </w:tr>
      <w:tr w:rsidR="00C00052" w:rsidRPr="005201AE" w14:paraId="00FD7425" w14:textId="77777777" w:rsidTr="00740430">
        <w:tc>
          <w:tcPr>
            <w:tcW w:w="1316" w:type="pct"/>
            <w:shd w:val="clear" w:color="auto" w:fill="auto"/>
          </w:tcPr>
          <w:p w14:paraId="4D145907" w14:textId="0D0FA4D0" w:rsidR="00C00052" w:rsidRDefault="002B32DB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Num</w:t>
            </w:r>
          </w:p>
        </w:tc>
        <w:tc>
          <w:tcPr>
            <w:tcW w:w="1481" w:type="pct"/>
            <w:shd w:val="clear" w:color="auto" w:fill="auto"/>
          </w:tcPr>
          <w:p w14:paraId="20A84DAB" w14:textId="7E60E97B" w:rsid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Array</w:t>
            </w:r>
            <w:r w:rsidR="00B02F3C">
              <w:rPr>
                <w:lang w:val="en-US"/>
              </w:rPr>
              <w:t>[</w:t>
            </w:r>
            <w:proofErr w:type="gramStart"/>
            <w:r w:rsidR="00B02F3C">
              <w:rPr>
                <w:lang w:val="en-US"/>
              </w:rPr>
              <w:t>1..</w:t>
            </w:r>
            <w:proofErr w:type="gramEnd"/>
            <w:r w:rsidR="00B02F3C">
              <w:rPr>
                <w:lang w:val="en-US"/>
              </w:rPr>
              <w:t>M]</w:t>
            </w:r>
            <w:r>
              <w:rPr>
                <w:lang w:val="en-US"/>
              </w:rPr>
              <w:t xml:space="preserve"> of Integer</w:t>
            </w:r>
          </w:p>
        </w:tc>
        <w:tc>
          <w:tcPr>
            <w:tcW w:w="2203" w:type="pct"/>
            <w:shd w:val="clear" w:color="auto" w:fill="auto"/>
          </w:tcPr>
          <w:p w14:paraId="73B850B7" w14:textId="40A7B443" w:rsidR="00C00052" w:rsidRDefault="002B32DB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Массив чисел, которые соответствуют условиям постановки</w:t>
            </w:r>
          </w:p>
        </w:tc>
      </w:tr>
      <w:tr w:rsidR="00C00052" w:rsidRPr="005201AE" w14:paraId="5398DCF2" w14:textId="77777777" w:rsidTr="00740430">
        <w:tc>
          <w:tcPr>
            <w:tcW w:w="1316" w:type="pct"/>
            <w:shd w:val="clear" w:color="auto" w:fill="auto"/>
          </w:tcPr>
          <w:p w14:paraId="40325DC2" w14:textId="7E912638" w:rsidR="00C00052" w:rsidRPr="002B32DB" w:rsidRDefault="00C00052" w:rsidP="00853143">
            <w:pPr>
              <w:pStyle w:val="a6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  <w:r>
              <w:rPr>
                <w:lang w:val="en-US"/>
              </w:rPr>
              <w:t>, j</w:t>
            </w:r>
            <w:r w:rsidR="002B32DB">
              <w:rPr>
                <w:lang w:val="en-US"/>
              </w:rPr>
              <w:t>, k</w:t>
            </w:r>
          </w:p>
        </w:tc>
        <w:tc>
          <w:tcPr>
            <w:tcW w:w="1481" w:type="pct"/>
            <w:shd w:val="clear" w:color="auto" w:fill="auto"/>
          </w:tcPr>
          <w:p w14:paraId="67439F0F" w14:textId="6DEC6015" w:rsidR="00C00052" w:rsidRDefault="00C00052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2839FC82" w14:textId="6E1F9075" w:rsidR="00C00052" w:rsidRDefault="00C00052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Счетчики циклов</w:t>
            </w:r>
          </w:p>
        </w:tc>
      </w:tr>
      <w:tr w:rsidR="002B32DB" w:rsidRPr="005201AE" w14:paraId="59368B4F" w14:textId="77777777" w:rsidTr="00740430">
        <w:tc>
          <w:tcPr>
            <w:tcW w:w="1316" w:type="pct"/>
            <w:shd w:val="clear" w:color="auto" w:fill="auto"/>
          </w:tcPr>
          <w:p w14:paraId="48F732A0" w14:textId="794B60BC" w:rsidR="002B32DB" w:rsidRDefault="00D22D11" w:rsidP="00853143">
            <w:pPr>
              <w:pStyle w:val="a6"/>
              <w:rPr>
                <w:lang w:val="en-US"/>
              </w:rPr>
            </w:pPr>
            <w:proofErr w:type="spellStart"/>
            <w:r>
              <w:rPr>
                <w:lang w:val="en-US"/>
              </w:rPr>
              <w:t>IsFound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4E5E005C" w14:textId="53CA8578" w:rsidR="002B32DB" w:rsidRDefault="002B32DB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Boolean</w:t>
            </w:r>
          </w:p>
        </w:tc>
        <w:tc>
          <w:tcPr>
            <w:tcW w:w="2203" w:type="pct"/>
            <w:shd w:val="clear" w:color="auto" w:fill="auto"/>
          </w:tcPr>
          <w:p w14:paraId="0740BA45" w14:textId="0154A106" w:rsidR="002B32DB" w:rsidRPr="00D22D11" w:rsidRDefault="002B32DB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 xml:space="preserve">Переменная </w:t>
            </w:r>
            <w:r w:rsidR="00D22D11">
              <w:rPr>
                <w:lang w:val="ru-BY"/>
              </w:rPr>
              <w:t>для проверки нахождения одинакового числа в строке</w:t>
            </w:r>
          </w:p>
        </w:tc>
      </w:tr>
      <w:tr w:rsidR="00D22D11" w:rsidRPr="005201AE" w14:paraId="6976A4D7" w14:textId="77777777" w:rsidTr="00740430">
        <w:tc>
          <w:tcPr>
            <w:tcW w:w="1316" w:type="pct"/>
            <w:shd w:val="clear" w:color="auto" w:fill="auto"/>
          </w:tcPr>
          <w:p w14:paraId="0DF04018" w14:textId="6B32C6CF" w:rsidR="00D22D11" w:rsidRPr="00D22D11" w:rsidRDefault="00D22D11" w:rsidP="00853143">
            <w:pPr>
              <w:pStyle w:val="a6"/>
              <w:rPr>
                <w:lang w:val="en-US"/>
              </w:rPr>
            </w:pPr>
            <w:proofErr w:type="spellStart"/>
            <w:r>
              <w:rPr>
                <w:lang w:val="en-US"/>
              </w:rPr>
              <w:t>IsAbsent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54D79C27" w14:textId="5CB40C6C" w:rsidR="00D22D11" w:rsidRPr="00D22D11" w:rsidRDefault="00D22D11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Boolean</w:t>
            </w:r>
          </w:p>
        </w:tc>
        <w:tc>
          <w:tcPr>
            <w:tcW w:w="2203" w:type="pct"/>
            <w:shd w:val="clear" w:color="auto" w:fill="auto"/>
          </w:tcPr>
          <w:p w14:paraId="6E8E7049" w14:textId="36E8C043" w:rsidR="00D22D11" w:rsidRPr="00D22D11" w:rsidRDefault="00D22D11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Переменная для проверки отсутствия элемента во всех строках</w:t>
            </w:r>
          </w:p>
        </w:tc>
      </w:tr>
      <w:tr w:rsidR="002B32DB" w:rsidRPr="005201AE" w14:paraId="25F633A3" w14:textId="77777777" w:rsidTr="00740430">
        <w:tc>
          <w:tcPr>
            <w:tcW w:w="1316" w:type="pct"/>
            <w:shd w:val="clear" w:color="auto" w:fill="auto"/>
          </w:tcPr>
          <w:p w14:paraId="22800D07" w14:textId="6AEFB2BE" w:rsidR="002B32DB" w:rsidRDefault="002B32DB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Count</w:t>
            </w:r>
          </w:p>
        </w:tc>
        <w:tc>
          <w:tcPr>
            <w:tcW w:w="1481" w:type="pct"/>
            <w:shd w:val="clear" w:color="auto" w:fill="auto"/>
          </w:tcPr>
          <w:p w14:paraId="258084C9" w14:textId="3E601E5F" w:rsidR="002B32DB" w:rsidRDefault="002B32DB" w:rsidP="00853143">
            <w:pPr>
              <w:pStyle w:val="a6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4E72D22F" w14:textId="61E9590A" w:rsidR="002B32DB" w:rsidRDefault="002B32DB" w:rsidP="00853143">
            <w:pPr>
              <w:pStyle w:val="a6"/>
              <w:rPr>
                <w:lang w:val="ru-BY"/>
              </w:rPr>
            </w:pPr>
            <w:r>
              <w:rPr>
                <w:lang w:val="ru-BY"/>
              </w:rPr>
              <w:t>Счетчик найденных чисел в строках</w:t>
            </w:r>
          </w:p>
        </w:tc>
      </w:tr>
    </w:tbl>
    <w:p w14:paraId="620A63AD" w14:textId="77777777" w:rsidR="00420DAB" w:rsidRPr="00801590" w:rsidRDefault="00420DAB" w:rsidP="00420DAB">
      <w:pPr>
        <w:pStyle w:val="a6"/>
      </w:pPr>
    </w:p>
    <w:p w14:paraId="439ED5F7" w14:textId="77777777" w:rsidR="00C539B7" w:rsidRPr="00801590" w:rsidRDefault="00C539B7" w:rsidP="00420DAB">
      <w:pPr>
        <w:pStyle w:val="a6"/>
      </w:pPr>
    </w:p>
    <w:p w14:paraId="3F8330B5" w14:textId="661E593F" w:rsidR="00DF45B0" w:rsidRPr="00C539B7" w:rsidRDefault="00DF45B0" w:rsidP="00DF45B0">
      <w:pPr>
        <w:pStyle w:val="Heading1"/>
        <w:rPr>
          <w:lang w:val="ru-RU"/>
        </w:rPr>
      </w:pPr>
      <w:bookmarkStart w:id="24" w:name="_Toc534481652"/>
      <w:bookmarkStart w:id="25" w:name="_Toc460586194"/>
      <w:bookmarkStart w:id="26" w:name="_Toc462140311"/>
      <w:bookmarkStart w:id="27" w:name="_Toc87565827"/>
      <w:bookmarkEnd w:id="16"/>
      <w:bookmarkEnd w:id="17"/>
      <w:bookmarkEnd w:id="18"/>
      <w:r>
        <w:rPr>
          <w:lang w:val="ru-RU"/>
        </w:rPr>
        <w:lastRenderedPageBreak/>
        <w:t xml:space="preserve">Схема алгоритма </w:t>
      </w:r>
      <w:r w:rsidR="008611AB">
        <w:rPr>
          <w:lang w:val="ru-RU"/>
        </w:rPr>
        <w:t>ре</w:t>
      </w:r>
      <w:r w:rsidR="000351AF">
        <w:rPr>
          <w:lang w:val="ru-RU"/>
        </w:rPr>
        <w:t>шения</w:t>
      </w:r>
      <w:r>
        <w:rPr>
          <w:lang w:val="ru-RU"/>
        </w:rPr>
        <w:t xml:space="preserve"> задачи по ГОСТ 1</w:t>
      </w:r>
      <w:r w:rsidR="00C93871">
        <w:rPr>
          <w:lang w:val="ru-RU"/>
        </w:rPr>
        <w:t>9</w:t>
      </w:r>
      <w:r>
        <w:rPr>
          <w:lang w:val="ru-RU"/>
        </w:rPr>
        <w:t>.</w:t>
      </w:r>
      <w:r w:rsidR="00C93871">
        <w:rPr>
          <w:lang w:val="ru-RU"/>
        </w:rPr>
        <w:t>7</w:t>
      </w:r>
      <w:r>
        <w:rPr>
          <w:lang w:val="ru-RU"/>
        </w:rPr>
        <w:t>01-90</w:t>
      </w:r>
      <w:bookmarkEnd w:id="24"/>
      <w:bookmarkEnd w:id="25"/>
      <w:bookmarkEnd w:id="26"/>
      <w:bookmarkEnd w:id="27"/>
    </w:p>
    <w:p w14:paraId="110D72FC" w14:textId="3E3779BB" w:rsidR="001E6ED1" w:rsidRDefault="004D197A" w:rsidP="001E6ED1">
      <w:pPr>
        <w:pStyle w:val="a5"/>
        <w:keepNext/>
      </w:pPr>
      <w:r>
        <w:rPr>
          <w:noProof/>
        </w:rPr>
        <w:drawing>
          <wp:inline distT="0" distB="0" distL="0" distR="0" wp14:anchorId="7145C1F7" wp14:editId="037F0A93">
            <wp:extent cx="1782118" cy="8096250"/>
            <wp:effectExtent l="0" t="0" r="889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9636" cy="81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23F10" w14:textId="0E4DC176" w:rsidR="001734C6" w:rsidRPr="000A1B63" w:rsidRDefault="001734C6" w:rsidP="001E6ED1">
      <w:pPr>
        <w:pStyle w:val="Caption"/>
        <w:rPr>
          <w:lang w:val="en-US"/>
        </w:rPr>
      </w:pPr>
    </w:p>
    <w:p w14:paraId="79CC7F61" w14:textId="31865642" w:rsidR="00C856EA" w:rsidRPr="0063384C" w:rsidRDefault="001E6ED1" w:rsidP="001A6E4F">
      <w:pPr>
        <w:pStyle w:val="Caption"/>
        <w:rPr>
          <w:noProof/>
          <w:lang w:val="ru-BY"/>
        </w:rPr>
      </w:pPr>
      <w:r>
        <w:t xml:space="preserve">Рисунок </w:t>
      </w:r>
      <w:fldSimple w:instr=" SEQ Рисунок \* ARABIC ">
        <w:r>
          <w:rPr>
            <w:noProof/>
          </w:rPr>
          <w:t>1</w:t>
        </w:r>
      </w:fldSimple>
      <w:r w:rsidR="0063384C">
        <w:rPr>
          <w:noProof/>
          <w:lang w:val="ru-BY"/>
        </w:rPr>
        <w:t xml:space="preserve"> – Схема алгоритма решения задачи по ГОСТ 19.701-90 (1 часть)</w:t>
      </w:r>
    </w:p>
    <w:p w14:paraId="2FB55101" w14:textId="636CBD31" w:rsidR="008641B4" w:rsidRDefault="001E6ED1" w:rsidP="008641B4">
      <w:pPr>
        <w:pStyle w:val="Caption"/>
      </w:pPr>
      <w:r w:rsidRPr="001E6ED1">
        <w:lastRenderedPageBreak/>
        <w:t xml:space="preserve"> </w:t>
      </w:r>
      <w:r w:rsidR="00C856EA">
        <w:rPr>
          <w:noProof/>
        </w:rPr>
        <w:drawing>
          <wp:inline distT="0" distB="0" distL="0" distR="0" wp14:anchorId="5C844167" wp14:editId="5F390451">
            <wp:extent cx="3183919" cy="8334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260" cy="8392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2F65D" w14:textId="77777777" w:rsidR="008641B4" w:rsidRPr="008641B4" w:rsidRDefault="008641B4" w:rsidP="008641B4"/>
    <w:p w14:paraId="2C616EF8" w14:textId="1CDC9DC3" w:rsidR="008641B4" w:rsidRDefault="0063384C" w:rsidP="008641B4">
      <w:pPr>
        <w:pStyle w:val="Caption"/>
        <w:rPr>
          <w:noProof/>
          <w:lang w:val="ru-BY"/>
        </w:rPr>
      </w:pPr>
      <w:r>
        <w:t xml:space="preserve">Рисунок </w:t>
      </w:r>
      <w:r>
        <w:rPr>
          <w:lang w:val="ru-BY"/>
        </w:rPr>
        <w:t>2</w:t>
      </w:r>
      <w:r>
        <w:rPr>
          <w:noProof/>
          <w:lang w:val="ru-BY"/>
        </w:rPr>
        <w:t xml:space="preserve"> – Схема алгоритма решения задачи по ГОСТ 19.701-90 (2 часть)</w:t>
      </w:r>
    </w:p>
    <w:p w14:paraId="4C3E572F" w14:textId="77777777" w:rsidR="008641B4" w:rsidRPr="008641B4" w:rsidRDefault="008641B4" w:rsidP="008641B4">
      <w:pPr>
        <w:rPr>
          <w:lang w:val="ru-BY"/>
        </w:rPr>
      </w:pPr>
    </w:p>
    <w:p w14:paraId="720EDD33" w14:textId="625D96D2" w:rsidR="0063384C" w:rsidRDefault="00C856EA" w:rsidP="0063384C">
      <w:pPr>
        <w:jc w:val="center"/>
      </w:pPr>
      <w:r>
        <w:rPr>
          <w:noProof/>
          <w:lang w:val="ru-BY"/>
        </w:rPr>
        <w:lastRenderedPageBreak/>
        <w:drawing>
          <wp:inline distT="0" distB="0" distL="0" distR="0" wp14:anchorId="181A1A01" wp14:editId="7704B1B3">
            <wp:extent cx="3592937" cy="8676191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2937" cy="867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FEB67" w14:textId="77777777" w:rsidR="008B5B95" w:rsidRDefault="008B5B95" w:rsidP="0063384C">
      <w:pPr>
        <w:jc w:val="center"/>
      </w:pPr>
    </w:p>
    <w:p w14:paraId="6B85ADAC" w14:textId="77777777" w:rsidR="00D22D11" w:rsidRDefault="0063384C" w:rsidP="00E219C6">
      <w:pPr>
        <w:ind w:firstLine="0"/>
        <w:jc w:val="center"/>
        <w:rPr>
          <w:noProof/>
          <w:lang w:val="ru-BY"/>
        </w:rPr>
      </w:pPr>
      <w:r>
        <w:t xml:space="preserve">Рисунок </w:t>
      </w:r>
      <w:r>
        <w:rPr>
          <w:lang w:val="ru-BY"/>
        </w:rPr>
        <w:t>3</w:t>
      </w:r>
      <w:r>
        <w:rPr>
          <w:noProof/>
          <w:lang w:val="ru-BY"/>
        </w:rPr>
        <w:t xml:space="preserve"> – Схема алгоритма решения задачи по ГОСТ 19.701-90 (3 часть)</w:t>
      </w:r>
    </w:p>
    <w:p w14:paraId="0DB15A78" w14:textId="77777777" w:rsidR="00D22D11" w:rsidRDefault="00D22D11" w:rsidP="00E219C6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6E64CB1" wp14:editId="31C4DF8F">
            <wp:extent cx="3257550" cy="3978778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4160" cy="3986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0C136" w14:textId="77777777" w:rsidR="00D22D11" w:rsidRDefault="00D22D11" w:rsidP="00E219C6">
      <w:pPr>
        <w:ind w:firstLine="0"/>
        <w:jc w:val="center"/>
      </w:pPr>
    </w:p>
    <w:p w14:paraId="41610E02" w14:textId="73DB8A62" w:rsidR="00D22D11" w:rsidRDefault="00D22D11" w:rsidP="00D22D11">
      <w:pPr>
        <w:ind w:firstLine="0"/>
        <w:jc w:val="center"/>
        <w:rPr>
          <w:noProof/>
          <w:lang w:val="ru-BY"/>
        </w:rPr>
      </w:pPr>
      <w:r>
        <w:t xml:space="preserve">Рисунок </w:t>
      </w:r>
      <w:r w:rsidRPr="00D22D11">
        <w:t>4</w:t>
      </w:r>
      <w:r>
        <w:rPr>
          <w:noProof/>
          <w:lang w:val="ru-BY"/>
        </w:rPr>
        <w:t xml:space="preserve"> – Схема алгоритма решения задачи по ГОСТ 19.701-90 (</w:t>
      </w:r>
      <w:r w:rsidRPr="00D22D11">
        <w:rPr>
          <w:noProof/>
        </w:rPr>
        <w:t>4</w:t>
      </w:r>
      <w:r>
        <w:rPr>
          <w:noProof/>
          <w:lang w:val="ru-BY"/>
        </w:rPr>
        <w:t xml:space="preserve"> часть)</w:t>
      </w:r>
    </w:p>
    <w:p w14:paraId="4C6EDF8B" w14:textId="67E86111" w:rsidR="00C8391B" w:rsidRPr="00E219C6" w:rsidRDefault="00C856EA" w:rsidP="00E219C6">
      <w:pPr>
        <w:ind w:firstLine="0"/>
        <w:jc w:val="center"/>
        <w:rPr>
          <w:lang w:val="ru-BY"/>
        </w:rPr>
      </w:pPr>
      <w:r>
        <w:br w:type="page"/>
      </w:r>
    </w:p>
    <w:p w14:paraId="5328A059" w14:textId="77777777" w:rsidR="00B40DA8" w:rsidRPr="0097352A" w:rsidRDefault="00912CF8" w:rsidP="009B0C8C">
      <w:pPr>
        <w:pStyle w:val="Heading1"/>
        <w:rPr>
          <w:lang w:val="ru-RU"/>
        </w:rPr>
      </w:pPr>
      <w:bookmarkStart w:id="28" w:name="_Toc388266369"/>
      <w:bookmarkStart w:id="29" w:name="_Toc388266388"/>
      <w:bookmarkStart w:id="30" w:name="_Toc388266399"/>
      <w:bookmarkStart w:id="31" w:name="_Toc388434576"/>
      <w:bookmarkStart w:id="32" w:name="_Toc411432898"/>
      <w:bookmarkStart w:id="33" w:name="_Toc411433287"/>
      <w:bookmarkStart w:id="34" w:name="_Toc411433525"/>
      <w:bookmarkStart w:id="35" w:name="_Toc411433720"/>
      <w:bookmarkStart w:id="36" w:name="_Toc411433888"/>
      <w:bookmarkStart w:id="37" w:name="_Toc411870080"/>
      <w:bookmarkStart w:id="38" w:name="_Toc534481653"/>
      <w:bookmarkStart w:id="39" w:name="_Toc460586195"/>
      <w:bookmarkStart w:id="40" w:name="_Toc462140312"/>
      <w:bookmarkStart w:id="41" w:name="_Toc87565828"/>
      <w:r>
        <w:rPr>
          <w:lang w:val="ru-RU"/>
        </w:rPr>
        <w:lastRenderedPageBreak/>
        <w:t>Результаты расчетов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 w14:paraId="43AA6D58" w14:textId="58AC5D3A" w:rsidR="007C072C" w:rsidRDefault="00663395" w:rsidP="007C072C">
      <w:pPr>
        <w:pStyle w:val="a1"/>
      </w:pPr>
      <w:r>
        <w:t>Вследствие выполнения</w:t>
      </w:r>
      <w:r w:rsidR="00E50B06">
        <w:t xml:space="preserve"> программы на экран выводятся следующие результаты:</w:t>
      </w:r>
    </w:p>
    <w:p w14:paraId="6C528BBC" w14:textId="7DA304DE" w:rsidR="00E50B06" w:rsidRPr="00DA275D" w:rsidRDefault="00E50B06" w:rsidP="00E50B06">
      <w:pPr>
        <w:pStyle w:val="a1"/>
        <w:jc w:val="center"/>
      </w:pPr>
    </w:p>
    <w:p w14:paraId="72EC3EDE" w14:textId="023A4871" w:rsidR="00A32FBE" w:rsidRPr="00D22D11" w:rsidRDefault="00FC4753" w:rsidP="00A32FBE">
      <w:pPr>
        <w:pStyle w:val="a1"/>
        <w:keepNext/>
        <w:ind w:firstLine="0"/>
        <w:jc w:val="center"/>
        <w:rPr>
          <w:lang w:val="en-US"/>
        </w:rPr>
      </w:pPr>
      <w:r w:rsidRPr="00FC4753">
        <w:rPr>
          <w:noProof/>
        </w:rPr>
        <w:drawing>
          <wp:inline distT="0" distB="0" distL="0" distR="0" wp14:anchorId="062EFB01" wp14:editId="30F74373">
            <wp:extent cx="3955630" cy="1948729"/>
            <wp:effectExtent l="0" t="0" r="698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5630" cy="1948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9D445" w14:textId="77777777" w:rsidR="00A32FBE" w:rsidRDefault="00A32FBE" w:rsidP="00A32FBE">
      <w:pPr>
        <w:pStyle w:val="a1"/>
        <w:keepNext/>
        <w:ind w:firstLine="0"/>
        <w:jc w:val="center"/>
      </w:pPr>
    </w:p>
    <w:p w14:paraId="17A03BEF" w14:textId="38739260" w:rsidR="00A32FBE" w:rsidRDefault="00A32FBE" w:rsidP="00A32FBE">
      <w:pPr>
        <w:pStyle w:val="Caption"/>
      </w:pPr>
      <w:r>
        <w:t xml:space="preserve">Рисунок </w:t>
      </w:r>
      <w:r w:rsidR="00C959E4">
        <w:rPr>
          <w:lang w:val="en-US"/>
        </w:rPr>
        <w:t>5</w:t>
      </w:r>
      <w:r>
        <w:t xml:space="preserve"> – Результаты расчётов</w:t>
      </w:r>
    </w:p>
    <w:p w14:paraId="7FFBB6CF" w14:textId="77777777" w:rsidR="00C54C7E" w:rsidRDefault="00C54C7E" w:rsidP="00C54C7E">
      <w:pPr>
        <w:pStyle w:val="a4"/>
      </w:pPr>
      <w:bookmarkStart w:id="42" w:name="_Toc388266392"/>
      <w:bookmarkStart w:id="43" w:name="_Toc388434580"/>
      <w:bookmarkStart w:id="44" w:name="_Toc411433291"/>
      <w:bookmarkStart w:id="45" w:name="_Toc411433529"/>
      <w:bookmarkStart w:id="46" w:name="_Toc411433724"/>
      <w:bookmarkStart w:id="47" w:name="_Toc411433892"/>
      <w:bookmarkStart w:id="48" w:name="_Toc411870084"/>
      <w:bookmarkStart w:id="49" w:name="_Toc411946695"/>
      <w:bookmarkStart w:id="50" w:name="_Toc460586196"/>
      <w:bookmarkStart w:id="51" w:name="_Toc462140313"/>
      <w:bookmarkStart w:id="52" w:name="_Toc87565829"/>
      <w:r>
        <w:lastRenderedPageBreak/>
        <w:t xml:space="preserve">Приложение </w:t>
      </w:r>
      <w:bookmarkEnd w:id="42"/>
      <w:bookmarkEnd w:id="43"/>
      <w:bookmarkEnd w:id="44"/>
      <w:bookmarkEnd w:id="45"/>
      <w:bookmarkEnd w:id="46"/>
      <w:bookmarkEnd w:id="47"/>
      <w:r>
        <w:t>А</w:t>
      </w:r>
      <w:bookmarkEnd w:id="48"/>
      <w:bookmarkEnd w:id="49"/>
      <w:bookmarkEnd w:id="50"/>
      <w:bookmarkEnd w:id="51"/>
      <w:bookmarkEnd w:id="52"/>
    </w:p>
    <w:p w14:paraId="76A11503" w14:textId="77777777" w:rsidR="00C54C7E" w:rsidRPr="00517A6C" w:rsidRDefault="00C54C7E" w:rsidP="00C54C7E">
      <w:pPr>
        <w:pStyle w:val="a5"/>
      </w:pPr>
      <w:r w:rsidRPr="00517A6C">
        <w:t>(обязательное)</w:t>
      </w:r>
    </w:p>
    <w:p w14:paraId="1CB010FF" w14:textId="77777777" w:rsidR="00C54C7E" w:rsidRPr="00C00052" w:rsidRDefault="00C54C7E" w:rsidP="00C54C7E">
      <w:pPr>
        <w:pStyle w:val="a5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</w:p>
    <w:p w14:paraId="2988D8AF" w14:textId="77777777" w:rsidR="00C54C7E" w:rsidRPr="00C00052" w:rsidRDefault="00C54C7E" w:rsidP="00C54C7E"/>
    <w:p w14:paraId="2417E9EA" w14:textId="77777777" w:rsidR="00CD46F6" w:rsidRPr="00624672" w:rsidRDefault="00CD46F6" w:rsidP="00CD46F6">
      <w:pPr>
        <w:pStyle w:val="a9"/>
        <w:rPr>
          <w:lang w:val="ru-RU"/>
        </w:rPr>
      </w:pPr>
      <w:bookmarkStart w:id="53" w:name="_Toc460586197"/>
      <w:bookmarkStart w:id="54" w:name="_Toc462140314"/>
      <w:bookmarkStart w:id="55" w:name="_Toc85065046"/>
      <w:r>
        <w:t>program</w:t>
      </w:r>
      <w:r w:rsidRPr="00624672">
        <w:rPr>
          <w:lang w:val="ru-RU"/>
        </w:rPr>
        <w:t xml:space="preserve"> </w:t>
      </w:r>
      <w:r>
        <w:t>Lab</w:t>
      </w:r>
      <w:r w:rsidRPr="00624672">
        <w:rPr>
          <w:lang w:val="ru-RU"/>
        </w:rPr>
        <w:t>4_1;</w:t>
      </w:r>
    </w:p>
    <w:p w14:paraId="44758AC0" w14:textId="77777777" w:rsidR="00CD46F6" w:rsidRPr="00624672" w:rsidRDefault="00CD46F6" w:rsidP="00CD46F6">
      <w:pPr>
        <w:pStyle w:val="a9"/>
        <w:rPr>
          <w:lang w:val="ru-RU"/>
        </w:rPr>
      </w:pPr>
    </w:p>
    <w:p w14:paraId="6C58D24C" w14:textId="77777777" w:rsidR="00CD46F6" w:rsidRDefault="00CD46F6" w:rsidP="00CD46F6">
      <w:pPr>
        <w:pStyle w:val="a9"/>
      </w:pPr>
      <w:r>
        <w:t>{</w:t>
      </w:r>
    </w:p>
    <w:p w14:paraId="268892B1" w14:textId="77777777" w:rsidR="00CD46F6" w:rsidRDefault="00CD46F6" w:rsidP="00CD46F6">
      <w:pPr>
        <w:pStyle w:val="a9"/>
      </w:pPr>
      <w:r>
        <w:t xml:space="preserve">  Given matrix X size N*N find all numbers that exist in all rows.</w:t>
      </w:r>
    </w:p>
    <w:p w14:paraId="60704520" w14:textId="77777777" w:rsidR="00CD46F6" w:rsidRDefault="00CD46F6" w:rsidP="00CD46F6">
      <w:pPr>
        <w:pStyle w:val="a9"/>
      </w:pPr>
      <w:r>
        <w:t xml:space="preserve">  Input: matrix X size N*N</w:t>
      </w:r>
    </w:p>
    <w:p w14:paraId="4E18B8A3" w14:textId="77777777" w:rsidR="00CD46F6" w:rsidRDefault="00CD46F6" w:rsidP="00CD46F6">
      <w:pPr>
        <w:pStyle w:val="a9"/>
      </w:pPr>
      <w:r>
        <w:t xml:space="preserve">  Output: numbers that exist in all rows</w:t>
      </w:r>
    </w:p>
    <w:p w14:paraId="25702127" w14:textId="77777777" w:rsidR="00CD46F6" w:rsidRDefault="00CD46F6" w:rsidP="00CD46F6">
      <w:pPr>
        <w:pStyle w:val="a9"/>
      </w:pPr>
      <w:r>
        <w:t>}</w:t>
      </w:r>
    </w:p>
    <w:p w14:paraId="59B4AA23" w14:textId="77777777" w:rsidR="00CD46F6" w:rsidRDefault="00CD46F6" w:rsidP="00CD46F6">
      <w:pPr>
        <w:pStyle w:val="a9"/>
      </w:pPr>
    </w:p>
    <w:p w14:paraId="02EFD9CF" w14:textId="77777777" w:rsidR="00CD46F6" w:rsidRDefault="00CD46F6" w:rsidP="00CD46F6">
      <w:pPr>
        <w:pStyle w:val="a9"/>
      </w:pPr>
      <w:r>
        <w:t>{$APPTYPE CONSOLE}</w:t>
      </w:r>
    </w:p>
    <w:p w14:paraId="46838C8D" w14:textId="77777777" w:rsidR="00CD46F6" w:rsidRDefault="00CD46F6" w:rsidP="00CD46F6">
      <w:pPr>
        <w:pStyle w:val="a9"/>
      </w:pPr>
    </w:p>
    <w:p w14:paraId="3FB3D976" w14:textId="77777777" w:rsidR="00CD46F6" w:rsidRDefault="00CD46F6" w:rsidP="00CD46F6">
      <w:pPr>
        <w:pStyle w:val="a9"/>
      </w:pPr>
      <w:r>
        <w:t>{$R *.res}</w:t>
      </w:r>
    </w:p>
    <w:p w14:paraId="71AA6559" w14:textId="77777777" w:rsidR="00CD46F6" w:rsidRDefault="00CD46F6" w:rsidP="00CD46F6">
      <w:pPr>
        <w:pStyle w:val="a9"/>
      </w:pPr>
    </w:p>
    <w:p w14:paraId="30FEED3C" w14:textId="77777777" w:rsidR="00CD46F6" w:rsidRDefault="00CD46F6" w:rsidP="00CD46F6">
      <w:pPr>
        <w:pStyle w:val="a9"/>
      </w:pPr>
      <w:r>
        <w:t>uses</w:t>
      </w:r>
    </w:p>
    <w:p w14:paraId="3EDFF1D6" w14:textId="77777777" w:rsidR="00CD46F6" w:rsidRDefault="00CD46F6" w:rsidP="00CD46F6">
      <w:pPr>
        <w:pStyle w:val="a9"/>
      </w:pPr>
      <w:r>
        <w:t xml:space="preserve">  </w:t>
      </w:r>
      <w:proofErr w:type="spellStart"/>
      <w:r>
        <w:t>System.SysUtils</w:t>
      </w:r>
      <w:proofErr w:type="spellEnd"/>
      <w:r>
        <w:t>;</w:t>
      </w:r>
    </w:p>
    <w:p w14:paraId="304D6CD2" w14:textId="77777777" w:rsidR="00CD46F6" w:rsidRDefault="00CD46F6" w:rsidP="00CD46F6">
      <w:pPr>
        <w:pStyle w:val="a9"/>
      </w:pPr>
    </w:p>
    <w:p w14:paraId="2554721B" w14:textId="77777777" w:rsidR="00CD46F6" w:rsidRDefault="00CD46F6" w:rsidP="00CD46F6">
      <w:pPr>
        <w:pStyle w:val="a9"/>
      </w:pPr>
      <w:r>
        <w:t>// N - size of matrix</w:t>
      </w:r>
    </w:p>
    <w:p w14:paraId="33AA4A07" w14:textId="77777777" w:rsidR="00CD46F6" w:rsidRDefault="00CD46F6" w:rsidP="00CD46F6">
      <w:pPr>
        <w:pStyle w:val="a9"/>
      </w:pPr>
      <w:r>
        <w:t>const</w:t>
      </w:r>
    </w:p>
    <w:p w14:paraId="26E6CEAE" w14:textId="77777777" w:rsidR="00CD46F6" w:rsidRDefault="00CD46F6" w:rsidP="00CD46F6">
      <w:pPr>
        <w:pStyle w:val="a9"/>
      </w:pPr>
      <w:r>
        <w:t xml:space="preserve">  N = 4;</w:t>
      </w:r>
    </w:p>
    <w:p w14:paraId="7F939E68" w14:textId="77777777" w:rsidR="00CD46F6" w:rsidRDefault="00CD46F6" w:rsidP="00CD46F6">
      <w:pPr>
        <w:pStyle w:val="a9"/>
      </w:pPr>
    </w:p>
    <w:p w14:paraId="5D30FAA2" w14:textId="77777777" w:rsidR="00CD46F6" w:rsidRDefault="00CD46F6" w:rsidP="00CD46F6">
      <w:pPr>
        <w:pStyle w:val="a9"/>
      </w:pPr>
      <w:r>
        <w:t>// X - given array</w:t>
      </w:r>
    </w:p>
    <w:p w14:paraId="3B0C069F" w14:textId="77777777" w:rsidR="00CD46F6" w:rsidRDefault="00CD46F6" w:rsidP="00CD46F6">
      <w:pPr>
        <w:pStyle w:val="a9"/>
      </w:pPr>
      <w:r>
        <w:t>// Num - array to store found numbers</w:t>
      </w:r>
    </w:p>
    <w:p w14:paraId="5766DF92" w14:textId="77777777" w:rsidR="00CD46F6" w:rsidRDefault="00CD46F6" w:rsidP="00CD46F6">
      <w:pPr>
        <w:pStyle w:val="a9"/>
      </w:pPr>
      <w:r>
        <w:t>// M - size of Num</w:t>
      </w:r>
    </w:p>
    <w:p w14:paraId="209BCDC4" w14:textId="77777777" w:rsidR="00CD46F6" w:rsidRDefault="00CD46F6" w:rsidP="00CD46F6">
      <w:pPr>
        <w:pStyle w:val="a9"/>
      </w:pPr>
      <w:r>
        <w:t xml:space="preserve">// </w:t>
      </w:r>
      <w:proofErr w:type="spellStart"/>
      <w:r>
        <w:t>i</w:t>
      </w:r>
      <w:proofErr w:type="spellEnd"/>
      <w:r>
        <w:t>, j, k - counts for loops</w:t>
      </w:r>
    </w:p>
    <w:p w14:paraId="143196FF" w14:textId="77777777" w:rsidR="00CD46F6" w:rsidRDefault="00CD46F6" w:rsidP="00CD46F6">
      <w:pPr>
        <w:pStyle w:val="a9"/>
      </w:pPr>
      <w:r>
        <w:t>// Count - count of numbers in rows</w:t>
      </w:r>
    </w:p>
    <w:p w14:paraId="4D7A705B" w14:textId="77777777" w:rsidR="00CD46F6" w:rsidRDefault="00CD46F6" w:rsidP="00CD46F6">
      <w:pPr>
        <w:pStyle w:val="a9"/>
      </w:pPr>
      <w:r>
        <w:t>// Error - value for input</w:t>
      </w:r>
    </w:p>
    <w:p w14:paraId="6D3523FB" w14:textId="77777777" w:rsidR="00CD46F6" w:rsidRDefault="00CD46F6" w:rsidP="00CD46F6">
      <w:pPr>
        <w:pStyle w:val="a9"/>
      </w:pPr>
      <w:r>
        <w:t xml:space="preserve">// </w:t>
      </w:r>
      <w:proofErr w:type="spellStart"/>
      <w:r>
        <w:t>InputStr</w:t>
      </w:r>
      <w:proofErr w:type="spellEnd"/>
      <w:r>
        <w:t xml:space="preserve"> - string for input</w:t>
      </w:r>
    </w:p>
    <w:p w14:paraId="7D266A8D" w14:textId="77777777" w:rsidR="00196683" w:rsidRDefault="00CD46F6" w:rsidP="00CD46F6">
      <w:pPr>
        <w:pStyle w:val="a9"/>
      </w:pPr>
      <w:r>
        <w:t xml:space="preserve">// </w:t>
      </w:r>
      <w:proofErr w:type="spellStart"/>
      <w:r>
        <w:t>IsFound</w:t>
      </w:r>
      <w:proofErr w:type="spellEnd"/>
      <w:r>
        <w:t xml:space="preserve"> - </w:t>
      </w:r>
      <w:proofErr w:type="spellStart"/>
      <w:r>
        <w:t>boolean</w:t>
      </w:r>
      <w:proofErr w:type="spellEnd"/>
      <w:r>
        <w:t xml:space="preserve"> to check if same number was </w:t>
      </w:r>
    </w:p>
    <w:p w14:paraId="2AB2349E" w14:textId="1E93B3B6" w:rsidR="00CD46F6" w:rsidRDefault="00196683" w:rsidP="00CD46F6">
      <w:pPr>
        <w:pStyle w:val="a9"/>
      </w:pPr>
      <w:r>
        <w:t xml:space="preserve">// </w:t>
      </w:r>
      <w:r w:rsidR="00CD46F6">
        <w:t>found in a row</w:t>
      </w:r>
    </w:p>
    <w:p w14:paraId="05F0A887" w14:textId="77777777" w:rsidR="00196683" w:rsidRDefault="00CD46F6" w:rsidP="00CD46F6">
      <w:pPr>
        <w:pStyle w:val="a9"/>
      </w:pPr>
      <w:r>
        <w:t xml:space="preserve">// </w:t>
      </w:r>
      <w:proofErr w:type="spellStart"/>
      <w:r>
        <w:t>IsAbsent</w:t>
      </w:r>
      <w:proofErr w:type="spellEnd"/>
      <w:r>
        <w:t xml:space="preserve"> - </w:t>
      </w:r>
      <w:proofErr w:type="spellStart"/>
      <w:r>
        <w:t>boolean</w:t>
      </w:r>
      <w:proofErr w:type="spellEnd"/>
      <w:r>
        <w:t xml:space="preserve"> to check if no same numbers exist</w:t>
      </w:r>
    </w:p>
    <w:p w14:paraId="1199628D" w14:textId="06532A68" w:rsidR="00CD46F6" w:rsidRDefault="00196683" w:rsidP="00CD46F6">
      <w:pPr>
        <w:pStyle w:val="a9"/>
      </w:pPr>
      <w:r>
        <w:t>//</w:t>
      </w:r>
      <w:r w:rsidR="00CD46F6">
        <w:t xml:space="preserve"> in table</w:t>
      </w:r>
    </w:p>
    <w:p w14:paraId="446663D5" w14:textId="77777777" w:rsidR="00CD46F6" w:rsidRDefault="00CD46F6" w:rsidP="00CD46F6">
      <w:pPr>
        <w:pStyle w:val="a9"/>
      </w:pPr>
      <w:r>
        <w:t>var</w:t>
      </w:r>
    </w:p>
    <w:p w14:paraId="2710CD74" w14:textId="77777777" w:rsidR="00CD46F6" w:rsidRDefault="00CD46F6" w:rsidP="00CD46F6">
      <w:pPr>
        <w:pStyle w:val="a9"/>
      </w:pPr>
      <w:r>
        <w:t xml:space="preserve">  </w:t>
      </w:r>
      <w:proofErr w:type="spellStart"/>
      <w:r>
        <w:t>i</w:t>
      </w:r>
      <w:proofErr w:type="spellEnd"/>
      <w:r>
        <w:t>, j, k, Error, Count, M: Integer;</w:t>
      </w:r>
    </w:p>
    <w:p w14:paraId="4AA6A445" w14:textId="77777777" w:rsidR="00CD46F6" w:rsidRDefault="00CD46F6" w:rsidP="00CD46F6">
      <w:pPr>
        <w:pStyle w:val="a9"/>
      </w:pPr>
      <w:r>
        <w:t xml:space="preserve">  </w:t>
      </w:r>
      <w:proofErr w:type="spellStart"/>
      <w:r>
        <w:t>InputStr</w:t>
      </w:r>
      <w:proofErr w:type="spellEnd"/>
      <w:r>
        <w:t>: String;</w:t>
      </w:r>
    </w:p>
    <w:p w14:paraId="75F8CFB1" w14:textId="77777777" w:rsidR="00CD46F6" w:rsidRDefault="00CD46F6" w:rsidP="00CD46F6">
      <w:pPr>
        <w:pStyle w:val="a9"/>
      </w:pPr>
      <w:r>
        <w:t xml:space="preserve">  </w:t>
      </w:r>
      <w:proofErr w:type="spellStart"/>
      <w:r>
        <w:t>IsFound</w:t>
      </w:r>
      <w:proofErr w:type="spellEnd"/>
      <w:r>
        <w:t xml:space="preserve">, </w:t>
      </w:r>
      <w:proofErr w:type="spellStart"/>
      <w:r>
        <w:t>IsAbsent</w:t>
      </w:r>
      <w:proofErr w:type="spellEnd"/>
      <w:r>
        <w:t>: Boolean;</w:t>
      </w:r>
    </w:p>
    <w:p w14:paraId="6544B754" w14:textId="77777777" w:rsidR="00CD46F6" w:rsidRDefault="00CD46F6" w:rsidP="00CD46F6">
      <w:pPr>
        <w:pStyle w:val="a9"/>
      </w:pPr>
      <w:r>
        <w:t xml:space="preserve">  X: Array [</w:t>
      </w:r>
      <w:proofErr w:type="gramStart"/>
      <w:r>
        <w:t>1..</w:t>
      </w:r>
      <w:proofErr w:type="gramEnd"/>
      <w:r>
        <w:t>N, 1..N] of Integer;</w:t>
      </w:r>
    </w:p>
    <w:p w14:paraId="1839FF70" w14:textId="77777777" w:rsidR="00CD46F6" w:rsidRDefault="00CD46F6" w:rsidP="00CD46F6">
      <w:pPr>
        <w:pStyle w:val="a9"/>
      </w:pPr>
      <w:r>
        <w:t xml:space="preserve">  Num: Array [</w:t>
      </w:r>
      <w:proofErr w:type="gramStart"/>
      <w:r>
        <w:t>1..</w:t>
      </w:r>
      <w:proofErr w:type="gramEnd"/>
      <w:r>
        <w:t>N] of Integer;</w:t>
      </w:r>
    </w:p>
    <w:p w14:paraId="04093113" w14:textId="77777777" w:rsidR="00CD46F6" w:rsidRDefault="00CD46F6" w:rsidP="00CD46F6">
      <w:pPr>
        <w:pStyle w:val="a9"/>
      </w:pPr>
    </w:p>
    <w:p w14:paraId="6FAC6105" w14:textId="77777777" w:rsidR="00CD46F6" w:rsidRDefault="00CD46F6" w:rsidP="00CD46F6">
      <w:pPr>
        <w:pStyle w:val="a9"/>
      </w:pPr>
      <w:r>
        <w:t>begin</w:t>
      </w:r>
    </w:p>
    <w:p w14:paraId="4312E2B8" w14:textId="77777777" w:rsidR="00CD46F6" w:rsidRDefault="00CD46F6" w:rsidP="00CD46F6">
      <w:pPr>
        <w:pStyle w:val="a9"/>
      </w:pPr>
    </w:p>
    <w:p w14:paraId="469087E2" w14:textId="77777777" w:rsidR="00CD46F6" w:rsidRDefault="00CD46F6" w:rsidP="00CD46F6">
      <w:pPr>
        <w:pStyle w:val="a9"/>
      </w:pPr>
      <w:r>
        <w:t xml:space="preserve">  // Input X using following methods:</w:t>
      </w:r>
    </w:p>
    <w:p w14:paraId="31B9B72E" w14:textId="77777777" w:rsidR="00CD46F6" w:rsidRDefault="00CD46F6" w:rsidP="00CD46F6">
      <w:pPr>
        <w:pStyle w:val="a9"/>
      </w:pPr>
      <w:r>
        <w:t xml:space="preserve">  // Iterate through rows from </w:t>
      </w:r>
      <w:proofErr w:type="spellStart"/>
      <w:r>
        <w:t>i</w:t>
      </w:r>
      <w:proofErr w:type="spellEnd"/>
      <w:r>
        <w:t xml:space="preserve"> to N</w:t>
      </w:r>
    </w:p>
    <w:p w14:paraId="3CB51D87" w14:textId="77777777" w:rsidR="00CD46F6" w:rsidRDefault="00CD46F6" w:rsidP="00CD46F6">
      <w:pPr>
        <w:pStyle w:val="a9"/>
      </w:pPr>
      <w:r>
        <w:t xml:space="preserve">  // Iterate </w:t>
      </w:r>
      <w:proofErr w:type="spellStart"/>
      <w:r>
        <w:t>throuth</w:t>
      </w:r>
      <w:proofErr w:type="spellEnd"/>
      <w:r>
        <w:t xml:space="preserve"> columns from </w:t>
      </w:r>
      <w:proofErr w:type="spellStart"/>
      <w:r>
        <w:t>i</w:t>
      </w:r>
      <w:proofErr w:type="spellEnd"/>
      <w:r>
        <w:t xml:space="preserve"> to N</w:t>
      </w:r>
    </w:p>
    <w:p w14:paraId="0B3A9844" w14:textId="77777777" w:rsidR="00CD46F6" w:rsidRDefault="00CD46F6" w:rsidP="00CD46F6">
      <w:pPr>
        <w:pStyle w:val="a9"/>
      </w:pPr>
      <w:r>
        <w:t xml:space="preserve">  // Input integer number using method Val</w:t>
      </w:r>
    </w:p>
    <w:p w14:paraId="5C41A079" w14:textId="77777777" w:rsidR="00196683" w:rsidRDefault="00CD46F6" w:rsidP="00CD46F6">
      <w:pPr>
        <w:pStyle w:val="a9"/>
      </w:pPr>
      <w:r>
        <w:lastRenderedPageBreak/>
        <w:t xml:space="preserve">  // In each input check if previous value is smaller</w:t>
      </w:r>
    </w:p>
    <w:p w14:paraId="61F02279" w14:textId="69C41E82" w:rsidR="00CD46F6" w:rsidRDefault="00196683" w:rsidP="00CD46F6">
      <w:pPr>
        <w:pStyle w:val="a9"/>
      </w:pPr>
      <w:r>
        <w:t xml:space="preserve">  //</w:t>
      </w:r>
      <w:r w:rsidR="00CD46F6">
        <w:t xml:space="preserve"> than the current one</w:t>
      </w:r>
    </w:p>
    <w:p w14:paraId="54675785" w14:textId="77777777" w:rsidR="00CD46F6" w:rsidRDefault="00CD46F6" w:rsidP="00CD46F6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1B9561CF" w14:textId="77777777" w:rsidR="00CD46F6" w:rsidRDefault="00CD46F6" w:rsidP="00CD46F6">
      <w:pPr>
        <w:pStyle w:val="a9"/>
      </w:pPr>
      <w:r>
        <w:t xml:space="preserve">  begin</w:t>
      </w:r>
    </w:p>
    <w:p w14:paraId="4CD60988" w14:textId="77777777" w:rsidR="00CD46F6" w:rsidRDefault="00CD46F6" w:rsidP="00CD46F6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 xml:space="preserve">('Enter array X[', </w:t>
      </w:r>
      <w:proofErr w:type="spellStart"/>
      <w:r>
        <w:t>i</w:t>
      </w:r>
      <w:proofErr w:type="spellEnd"/>
      <w:r>
        <w:t>, ']:');</w:t>
      </w:r>
    </w:p>
    <w:p w14:paraId="4A387D3F" w14:textId="77777777" w:rsidR="00CD46F6" w:rsidRDefault="00CD46F6" w:rsidP="00CD46F6">
      <w:pPr>
        <w:pStyle w:val="a9"/>
      </w:pPr>
      <w:r>
        <w:t xml:space="preserve">    for j := 1 to N do</w:t>
      </w:r>
    </w:p>
    <w:p w14:paraId="7429C7BB" w14:textId="77777777" w:rsidR="00CD46F6" w:rsidRDefault="00CD46F6" w:rsidP="00CD46F6">
      <w:pPr>
        <w:pStyle w:val="a9"/>
      </w:pPr>
      <w:r>
        <w:t xml:space="preserve">      repeat</w:t>
      </w:r>
    </w:p>
    <w:p w14:paraId="01E035B7" w14:textId="77777777" w:rsidR="00CD46F6" w:rsidRDefault="00CD46F6" w:rsidP="00CD46F6">
      <w:pPr>
        <w:pStyle w:val="a9"/>
      </w:pPr>
      <w:r>
        <w:t xml:space="preserve">        </w:t>
      </w:r>
      <w:proofErr w:type="spellStart"/>
      <w:r>
        <w:t>readln</w:t>
      </w:r>
      <w:proofErr w:type="spellEnd"/>
      <w:r>
        <w:t>(</w:t>
      </w:r>
      <w:proofErr w:type="spellStart"/>
      <w:r>
        <w:t>InputStr</w:t>
      </w:r>
      <w:proofErr w:type="spellEnd"/>
      <w:r>
        <w:t>);</w:t>
      </w:r>
    </w:p>
    <w:p w14:paraId="11796CCC" w14:textId="77777777" w:rsidR="00CD46F6" w:rsidRDefault="00CD46F6" w:rsidP="00CD46F6">
      <w:pPr>
        <w:pStyle w:val="a9"/>
      </w:pPr>
      <w:r>
        <w:t xml:space="preserve">        </w:t>
      </w:r>
      <w:proofErr w:type="spellStart"/>
      <w:r>
        <w:t>val</w:t>
      </w:r>
      <w:proofErr w:type="spellEnd"/>
      <w:r>
        <w:t>(</w:t>
      </w:r>
      <w:proofErr w:type="spellStart"/>
      <w:r>
        <w:t>InputStr</w:t>
      </w:r>
      <w:proofErr w:type="spellEnd"/>
      <w:r>
        <w:t>, X[</w:t>
      </w:r>
      <w:proofErr w:type="spellStart"/>
      <w:r>
        <w:t>i,j</w:t>
      </w:r>
      <w:proofErr w:type="spellEnd"/>
      <w:r>
        <w:t>], Error);</w:t>
      </w:r>
    </w:p>
    <w:p w14:paraId="7A4F943E" w14:textId="77777777" w:rsidR="00CD46F6" w:rsidRDefault="00CD46F6" w:rsidP="00CD46F6">
      <w:pPr>
        <w:pStyle w:val="a9"/>
      </w:pPr>
      <w:r>
        <w:t xml:space="preserve">        </w:t>
      </w:r>
      <w:proofErr w:type="spellStart"/>
      <w:r>
        <w:t>IsFound</w:t>
      </w:r>
      <w:proofErr w:type="spellEnd"/>
      <w:r>
        <w:t xml:space="preserve"> := true;</w:t>
      </w:r>
    </w:p>
    <w:p w14:paraId="59F6FFF7" w14:textId="77777777" w:rsidR="00CD46F6" w:rsidRDefault="00CD46F6" w:rsidP="00CD46F6">
      <w:pPr>
        <w:pStyle w:val="a9"/>
      </w:pPr>
      <w:r>
        <w:t xml:space="preserve">        if (j &gt; 1) then</w:t>
      </w:r>
    </w:p>
    <w:p w14:paraId="73C680DE" w14:textId="77777777" w:rsidR="00CD46F6" w:rsidRDefault="00CD46F6" w:rsidP="00CD46F6">
      <w:pPr>
        <w:pStyle w:val="a9"/>
      </w:pPr>
      <w:r>
        <w:t xml:space="preserve">          if X[</w:t>
      </w:r>
      <w:proofErr w:type="spellStart"/>
      <w:r>
        <w:t>i,j</w:t>
      </w:r>
      <w:proofErr w:type="spellEnd"/>
      <w:r>
        <w:t>] &lt; X[i,j-1] then</w:t>
      </w:r>
    </w:p>
    <w:p w14:paraId="214AB232" w14:textId="77777777" w:rsidR="00CD46F6" w:rsidRDefault="00CD46F6" w:rsidP="00CD46F6">
      <w:pPr>
        <w:pStyle w:val="a9"/>
      </w:pPr>
      <w:r>
        <w:t xml:space="preserve">          begin</w:t>
      </w:r>
    </w:p>
    <w:p w14:paraId="1167E42A" w14:textId="77777777" w:rsidR="00196683" w:rsidRDefault="00CD46F6" w:rsidP="00CD46F6">
      <w:pPr>
        <w:pStyle w:val="a9"/>
      </w:pPr>
      <w:r>
        <w:t xml:space="preserve">            </w:t>
      </w:r>
      <w:proofErr w:type="spellStart"/>
      <w:r>
        <w:t>writeln</w:t>
      </w:r>
      <w:proofErr w:type="spellEnd"/>
      <w:r>
        <w:t>('Enter value, not less than ',</w:t>
      </w:r>
    </w:p>
    <w:p w14:paraId="49A2F138" w14:textId="7A250E97" w:rsidR="00CD46F6" w:rsidRDefault="00196683" w:rsidP="00CD46F6">
      <w:pPr>
        <w:pStyle w:val="a9"/>
      </w:pPr>
      <w:r>
        <w:t xml:space="preserve">                    </w:t>
      </w:r>
      <w:r w:rsidR="00CD46F6">
        <w:t xml:space="preserve"> X[i,j-1]);</w:t>
      </w:r>
    </w:p>
    <w:p w14:paraId="0B0CCF02" w14:textId="77777777" w:rsidR="00CD46F6" w:rsidRDefault="00CD46F6" w:rsidP="00CD46F6">
      <w:pPr>
        <w:pStyle w:val="a9"/>
      </w:pPr>
      <w:r>
        <w:t xml:space="preserve">            </w:t>
      </w:r>
      <w:proofErr w:type="spellStart"/>
      <w:r>
        <w:t>IsFound</w:t>
      </w:r>
      <w:proofErr w:type="spellEnd"/>
      <w:r>
        <w:t xml:space="preserve"> := false;</w:t>
      </w:r>
    </w:p>
    <w:p w14:paraId="056E3528" w14:textId="77777777" w:rsidR="00CD46F6" w:rsidRDefault="00CD46F6" w:rsidP="00CD46F6">
      <w:pPr>
        <w:pStyle w:val="a9"/>
      </w:pPr>
      <w:r>
        <w:t xml:space="preserve">          end;</w:t>
      </w:r>
    </w:p>
    <w:p w14:paraId="6FF9E033" w14:textId="77777777" w:rsidR="00CD46F6" w:rsidRDefault="00CD46F6" w:rsidP="00CD46F6">
      <w:pPr>
        <w:pStyle w:val="a9"/>
      </w:pPr>
      <w:r>
        <w:t xml:space="preserve">      until (Error = 0) and </w:t>
      </w:r>
      <w:proofErr w:type="spellStart"/>
      <w:r>
        <w:t>IsFound</w:t>
      </w:r>
      <w:proofErr w:type="spellEnd"/>
      <w:r>
        <w:t>;</w:t>
      </w:r>
    </w:p>
    <w:p w14:paraId="601AE5DC" w14:textId="77777777" w:rsidR="00CD46F6" w:rsidRDefault="00CD46F6" w:rsidP="00CD46F6">
      <w:pPr>
        <w:pStyle w:val="a9"/>
      </w:pPr>
      <w:r>
        <w:t xml:space="preserve">  end;</w:t>
      </w:r>
    </w:p>
    <w:p w14:paraId="02F100F7" w14:textId="77777777" w:rsidR="00CD46F6" w:rsidRDefault="00CD46F6" w:rsidP="00CD46F6">
      <w:pPr>
        <w:pStyle w:val="a9"/>
      </w:pPr>
    </w:p>
    <w:p w14:paraId="72BEC79D" w14:textId="77777777" w:rsidR="00CD46F6" w:rsidRDefault="00CD46F6" w:rsidP="00CD46F6">
      <w:pPr>
        <w:pStyle w:val="a9"/>
      </w:pPr>
      <w:r>
        <w:t xml:space="preserve">  // Output given array</w:t>
      </w:r>
    </w:p>
    <w:p w14:paraId="1BFCC19C" w14:textId="77777777" w:rsidR="00CD46F6" w:rsidRDefault="00CD46F6" w:rsidP="00CD46F6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Given array:');</w:t>
      </w:r>
    </w:p>
    <w:p w14:paraId="4A9C338C" w14:textId="77777777" w:rsidR="00CD46F6" w:rsidRDefault="00CD46F6" w:rsidP="00CD46F6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65724C56" w14:textId="77777777" w:rsidR="00CD46F6" w:rsidRDefault="00CD46F6" w:rsidP="00CD46F6">
      <w:pPr>
        <w:pStyle w:val="a9"/>
      </w:pPr>
      <w:r>
        <w:t xml:space="preserve">  begin</w:t>
      </w:r>
    </w:p>
    <w:p w14:paraId="6CE76E35" w14:textId="77777777" w:rsidR="00CD46F6" w:rsidRDefault="00CD46F6" w:rsidP="00CD46F6">
      <w:pPr>
        <w:pStyle w:val="a9"/>
      </w:pPr>
      <w:r>
        <w:t xml:space="preserve">    for j := 1 to N do</w:t>
      </w:r>
    </w:p>
    <w:p w14:paraId="057BE7D6" w14:textId="77777777" w:rsidR="00CD46F6" w:rsidRDefault="00CD46F6" w:rsidP="00CD46F6">
      <w:pPr>
        <w:pStyle w:val="a9"/>
      </w:pPr>
      <w:r>
        <w:t xml:space="preserve">      write(X[</w:t>
      </w:r>
      <w:proofErr w:type="spellStart"/>
      <w:r>
        <w:t>i,j</w:t>
      </w:r>
      <w:proofErr w:type="spellEnd"/>
      <w:r>
        <w:t>]:4, ' ');</w:t>
      </w:r>
    </w:p>
    <w:p w14:paraId="7D79A487" w14:textId="77777777" w:rsidR="00CD46F6" w:rsidRDefault="00CD46F6" w:rsidP="00CD46F6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;</w:t>
      </w:r>
    </w:p>
    <w:p w14:paraId="3EA9BA31" w14:textId="77777777" w:rsidR="00CD46F6" w:rsidRDefault="00CD46F6" w:rsidP="00CD46F6">
      <w:pPr>
        <w:pStyle w:val="a9"/>
      </w:pPr>
      <w:r>
        <w:t xml:space="preserve">  end;</w:t>
      </w:r>
    </w:p>
    <w:p w14:paraId="1058BA0D" w14:textId="77777777" w:rsidR="00CD46F6" w:rsidRDefault="00CD46F6" w:rsidP="00CD46F6">
      <w:pPr>
        <w:pStyle w:val="a9"/>
      </w:pPr>
    </w:p>
    <w:p w14:paraId="36E64CCE" w14:textId="77777777" w:rsidR="00CD46F6" w:rsidRDefault="00CD46F6" w:rsidP="00CD46F6">
      <w:pPr>
        <w:pStyle w:val="a9"/>
      </w:pPr>
      <w:r>
        <w:t xml:space="preserve">  // Algorithm to find same </w:t>
      </w:r>
      <w:proofErr w:type="spellStart"/>
      <w:r>
        <w:t>nubmers</w:t>
      </w:r>
      <w:proofErr w:type="spellEnd"/>
    </w:p>
    <w:p w14:paraId="3C1D4AA3" w14:textId="77777777" w:rsidR="00CD46F6" w:rsidRDefault="00CD46F6" w:rsidP="00CD46F6">
      <w:pPr>
        <w:pStyle w:val="a9"/>
      </w:pPr>
      <w:r>
        <w:t xml:space="preserve">  M := 0;</w:t>
      </w:r>
    </w:p>
    <w:p w14:paraId="4AC513D9" w14:textId="77777777" w:rsidR="00CD46F6" w:rsidRDefault="00CD46F6" w:rsidP="00CD46F6">
      <w:pPr>
        <w:pStyle w:val="a9"/>
      </w:pPr>
    </w:p>
    <w:p w14:paraId="0597545C" w14:textId="77777777" w:rsidR="00CD46F6" w:rsidRDefault="00CD46F6" w:rsidP="00CD46F6">
      <w:pPr>
        <w:pStyle w:val="a9"/>
      </w:pPr>
      <w:r>
        <w:t xml:space="preserve">  // Iterate through columns of first row</w:t>
      </w:r>
    </w:p>
    <w:p w14:paraId="198C0FD0" w14:textId="77777777" w:rsidR="00CD46F6" w:rsidRDefault="00CD46F6" w:rsidP="00CD46F6">
      <w:pPr>
        <w:pStyle w:val="a9"/>
      </w:pPr>
      <w:r>
        <w:t xml:space="preserve">  for j := 1 to N do</w:t>
      </w:r>
    </w:p>
    <w:p w14:paraId="2D474F7E" w14:textId="77777777" w:rsidR="00CD46F6" w:rsidRDefault="00CD46F6" w:rsidP="00CD46F6">
      <w:pPr>
        <w:pStyle w:val="a9"/>
      </w:pPr>
      <w:r>
        <w:t xml:space="preserve">  begin</w:t>
      </w:r>
    </w:p>
    <w:p w14:paraId="23C15FB4" w14:textId="77777777" w:rsidR="00CD46F6" w:rsidRDefault="00CD46F6" w:rsidP="00CD46F6">
      <w:pPr>
        <w:pStyle w:val="a9"/>
      </w:pPr>
      <w:r>
        <w:t xml:space="preserve">    Count := 1;</w:t>
      </w:r>
    </w:p>
    <w:p w14:paraId="4C814871" w14:textId="77777777" w:rsidR="00CD46F6" w:rsidRDefault="00CD46F6" w:rsidP="00CD46F6">
      <w:pPr>
        <w:pStyle w:val="a9"/>
      </w:pPr>
      <w:r>
        <w:t xml:space="preserve">    </w:t>
      </w:r>
      <w:proofErr w:type="spellStart"/>
      <w:r>
        <w:t>IsAbsent</w:t>
      </w:r>
      <w:proofErr w:type="spellEnd"/>
      <w:r>
        <w:t xml:space="preserve"> := false;</w:t>
      </w:r>
    </w:p>
    <w:p w14:paraId="16C4FEE7" w14:textId="77777777" w:rsidR="00CD46F6" w:rsidRDefault="00CD46F6" w:rsidP="00CD46F6">
      <w:pPr>
        <w:pStyle w:val="a9"/>
      </w:pPr>
      <w:r>
        <w:t xml:space="preserve">    </w:t>
      </w:r>
      <w:proofErr w:type="spellStart"/>
      <w:r>
        <w:t>i</w:t>
      </w:r>
      <w:proofErr w:type="spellEnd"/>
      <w:r>
        <w:t xml:space="preserve"> := 2;</w:t>
      </w:r>
    </w:p>
    <w:p w14:paraId="1E73B452" w14:textId="77777777" w:rsidR="00CD46F6" w:rsidRDefault="00CD46F6" w:rsidP="00CD46F6">
      <w:pPr>
        <w:pStyle w:val="a9"/>
      </w:pPr>
    </w:p>
    <w:p w14:paraId="57D95D71" w14:textId="77777777" w:rsidR="00CD46F6" w:rsidRDefault="00CD46F6" w:rsidP="00CD46F6">
      <w:pPr>
        <w:pStyle w:val="a9"/>
      </w:pPr>
      <w:r>
        <w:t xml:space="preserve">    // Iterate through rows</w:t>
      </w:r>
    </w:p>
    <w:p w14:paraId="48E2A5F8" w14:textId="77777777" w:rsidR="00CD46F6" w:rsidRDefault="00CD46F6" w:rsidP="00CD46F6">
      <w:pPr>
        <w:pStyle w:val="a9"/>
      </w:pPr>
      <w:r>
        <w:t xml:space="preserve">    // If element is absent in one of rows stop cycle</w:t>
      </w:r>
    </w:p>
    <w:p w14:paraId="3A0606D7" w14:textId="77777777" w:rsidR="00CD46F6" w:rsidRDefault="00CD46F6" w:rsidP="00CD46F6">
      <w:pPr>
        <w:pStyle w:val="a9"/>
      </w:pPr>
      <w:r>
        <w:t xml:space="preserve">    while (</w:t>
      </w:r>
      <w:proofErr w:type="spellStart"/>
      <w:r>
        <w:t>i</w:t>
      </w:r>
      <w:proofErr w:type="spellEnd"/>
      <w:r>
        <w:t xml:space="preserve"> &lt;= N) and (not </w:t>
      </w:r>
      <w:proofErr w:type="spellStart"/>
      <w:r>
        <w:t>IsAbsent</w:t>
      </w:r>
      <w:proofErr w:type="spellEnd"/>
      <w:r>
        <w:t>) do</w:t>
      </w:r>
    </w:p>
    <w:p w14:paraId="14414797" w14:textId="77777777" w:rsidR="00CD46F6" w:rsidRDefault="00CD46F6" w:rsidP="00CD46F6">
      <w:pPr>
        <w:pStyle w:val="a9"/>
      </w:pPr>
      <w:r>
        <w:t xml:space="preserve">    begin</w:t>
      </w:r>
    </w:p>
    <w:p w14:paraId="27642B66" w14:textId="77777777" w:rsidR="00CD46F6" w:rsidRDefault="00CD46F6" w:rsidP="00CD46F6">
      <w:pPr>
        <w:pStyle w:val="a9"/>
      </w:pPr>
      <w:r>
        <w:t xml:space="preserve">      k := 1;</w:t>
      </w:r>
    </w:p>
    <w:p w14:paraId="48E19CBB" w14:textId="77777777" w:rsidR="00CD46F6" w:rsidRDefault="00CD46F6" w:rsidP="00CD46F6">
      <w:pPr>
        <w:pStyle w:val="a9"/>
      </w:pPr>
      <w:r>
        <w:t xml:space="preserve">      </w:t>
      </w:r>
      <w:proofErr w:type="spellStart"/>
      <w:r>
        <w:t>IsFound</w:t>
      </w:r>
      <w:proofErr w:type="spellEnd"/>
      <w:r>
        <w:t xml:space="preserve"> := false;</w:t>
      </w:r>
    </w:p>
    <w:p w14:paraId="12468003" w14:textId="7AADBC86" w:rsidR="00CD46F6" w:rsidRDefault="00CD46F6" w:rsidP="00CD46F6">
      <w:pPr>
        <w:pStyle w:val="a9"/>
      </w:pPr>
    </w:p>
    <w:p w14:paraId="762662AD" w14:textId="39A48CBF" w:rsidR="00196683" w:rsidRDefault="00196683" w:rsidP="00CD46F6">
      <w:pPr>
        <w:pStyle w:val="a9"/>
      </w:pPr>
    </w:p>
    <w:p w14:paraId="78B845A3" w14:textId="77777777" w:rsidR="00196683" w:rsidRDefault="00196683" w:rsidP="00CD46F6">
      <w:pPr>
        <w:pStyle w:val="a9"/>
      </w:pPr>
    </w:p>
    <w:p w14:paraId="35A9B0E8" w14:textId="77777777" w:rsidR="00CD46F6" w:rsidRDefault="00CD46F6" w:rsidP="00CD46F6">
      <w:pPr>
        <w:pStyle w:val="a9"/>
      </w:pPr>
      <w:r>
        <w:lastRenderedPageBreak/>
        <w:t xml:space="preserve">      // Iterate through columns of other rows</w:t>
      </w:r>
    </w:p>
    <w:p w14:paraId="548B404E" w14:textId="77777777" w:rsidR="00196683" w:rsidRDefault="00CD46F6" w:rsidP="00CD46F6">
      <w:pPr>
        <w:pStyle w:val="a9"/>
      </w:pPr>
      <w:r>
        <w:t xml:space="preserve">      while (X[1,j] &gt;= X[</w:t>
      </w:r>
      <w:proofErr w:type="spellStart"/>
      <w:r>
        <w:t>i,k</w:t>
      </w:r>
      <w:proofErr w:type="spellEnd"/>
      <w:r>
        <w:t>]) and</w:t>
      </w:r>
    </w:p>
    <w:p w14:paraId="49F48880" w14:textId="44BDBB1A" w:rsidR="00CD46F6" w:rsidRDefault="00196683" w:rsidP="00CD46F6">
      <w:pPr>
        <w:pStyle w:val="a9"/>
      </w:pPr>
      <w:r>
        <w:t xml:space="preserve">           </w:t>
      </w:r>
      <w:r w:rsidR="00CD46F6">
        <w:t xml:space="preserve"> (k &lt;= N) and (not </w:t>
      </w:r>
      <w:proofErr w:type="spellStart"/>
      <w:r w:rsidR="00CD46F6">
        <w:t>IsFound</w:t>
      </w:r>
      <w:proofErr w:type="spellEnd"/>
      <w:r w:rsidR="00CD46F6">
        <w:t>) do</w:t>
      </w:r>
    </w:p>
    <w:p w14:paraId="452576A2" w14:textId="77777777" w:rsidR="00CD46F6" w:rsidRDefault="00CD46F6" w:rsidP="00CD46F6">
      <w:pPr>
        <w:pStyle w:val="a9"/>
      </w:pPr>
      <w:r>
        <w:t xml:space="preserve">      begin</w:t>
      </w:r>
    </w:p>
    <w:p w14:paraId="4945006A" w14:textId="77777777" w:rsidR="00CD46F6" w:rsidRDefault="00CD46F6" w:rsidP="00CD46F6">
      <w:pPr>
        <w:pStyle w:val="a9"/>
      </w:pPr>
    </w:p>
    <w:p w14:paraId="772DBAFF" w14:textId="77777777" w:rsidR="00CD46F6" w:rsidRDefault="00CD46F6" w:rsidP="00CD46F6">
      <w:pPr>
        <w:pStyle w:val="a9"/>
      </w:pPr>
      <w:r>
        <w:t xml:space="preserve">        // Check if elements are the same</w:t>
      </w:r>
    </w:p>
    <w:p w14:paraId="306BB655" w14:textId="77777777" w:rsidR="00CD46F6" w:rsidRDefault="00CD46F6" w:rsidP="00CD46F6">
      <w:pPr>
        <w:pStyle w:val="a9"/>
      </w:pPr>
      <w:r>
        <w:t xml:space="preserve">        if X[1,j] = X[</w:t>
      </w:r>
      <w:proofErr w:type="spellStart"/>
      <w:r>
        <w:t>i,k</w:t>
      </w:r>
      <w:proofErr w:type="spellEnd"/>
      <w:r>
        <w:t>] then</w:t>
      </w:r>
    </w:p>
    <w:p w14:paraId="2F3EB1B9" w14:textId="77777777" w:rsidR="00CD46F6" w:rsidRDefault="00CD46F6" w:rsidP="00CD46F6">
      <w:pPr>
        <w:pStyle w:val="a9"/>
      </w:pPr>
      <w:r>
        <w:t xml:space="preserve">        begin</w:t>
      </w:r>
    </w:p>
    <w:p w14:paraId="1334CDB1" w14:textId="77777777" w:rsidR="00CD46F6" w:rsidRDefault="00CD46F6" w:rsidP="00CD46F6">
      <w:pPr>
        <w:pStyle w:val="a9"/>
      </w:pPr>
      <w:r>
        <w:t xml:space="preserve">          </w:t>
      </w:r>
      <w:proofErr w:type="spellStart"/>
      <w:r>
        <w:t>IsFound</w:t>
      </w:r>
      <w:proofErr w:type="spellEnd"/>
      <w:r>
        <w:t xml:space="preserve"> := true;</w:t>
      </w:r>
    </w:p>
    <w:p w14:paraId="6BC3BDB7" w14:textId="77777777" w:rsidR="00CD46F6" w:rsidRDefault="00CD46F6" w:rsidP="00CD46F6">
      <w:pPr>
        <w:pStyle w:val="a9"/>
      </w:pPr>
    </w:p>
    <w:p w14:paraId="4F51FB15" w14:textId="77777777" w:rsidR="00CD46F6" w:rsidRDefault="00CD46F6" w:rsidP="00CD46F6">
      <w:pPr>
        <w:pStyle w:val="a9"/>
      </w:pPr>
      <w:r>
        <w:t xml:space="preserve">          // Increment count for same elements in each row</w:t>
      </w:r>
    </w:p>
    <w:p w14:paraId="171A3A29" w14:textId="77777777" w:rsidR="00CD46F6" w:rsidRDefault="00CD46F6" w:rsidP="00CD46F6">
      <w:pPr>
        <w:pStyle w:val="a9"/>
      </w:pPr>
      <w:r>
        <w:t xml:space="preserve">          Count := Count + 1;</w:t>
      </w:r>
    </w:p>
    <w:p w14:paraId="6435EF17" w14:textId="77777777" w:rsidR="00CD46F6" w:rsidRDefault="00CD46F6" w:rsidP="00CD46F6">
      <w:pPr>
        <w:pStyle w:val="a9"/>
      </w:pPr>
      <w:r>
        <w:t xml:space="preserve">        end;</w:t>
      </w:r>
    </w:p>
    <w:p w14:paraId="0422280A" w14:textId="77777777" w:rsidR="00CD46F6" w:rsidRDefault="00CD46F6" w:rsidP="00CD46F6">
      <w:pPr>
        <w:pStyle w:val="a9"/>
      </w:pPr>
    </w:p>
    <w:p w14:paraId="2D66C394" w14:textId="77777777" w:rsidR="00CD46F6" w:rsidRDefault="00CD46F6" w:rsidP="00CD46F6">
      <w:pPr>
        <w:pStyle w:val="a9"/>
      </w:pPr>
      <w:r>
        <w:t xml:space="preserve">        // Move to another element of row </w:t>
      </w:r>
      <w:proofErr w:type="spellStart"/>
      <w:r>
        <w:t>i</w:t>
      </w:r>
      <w:proofErr w:type="spellEnd"/>
    </w:p>
    <w:p w14:paraId="5A69C43B" w14:textId="77777777" w:rsidR="00CD46F6" w:rsidRDefault="00CD46F6" w:rsidP="00CD46F6">
      <w:pPr>
        <w:pStyle w:val="a9"/>
      </w:pPr>
      <w:r>
        <w:t xml:space="preserve">        k := k + 1;</w:t>
      </w:r>
    </w:p>
    <w:p w14:paraId="2699DF81" w14:textId="77777777" w:rsidR="00CD46F6" w:rsidRDefault="00CD46F6" w:rsidP="00CD46F6">
      <w:pPr>
        <w:pStyle w:val="a9"/>
      </w:pPr>
      <w:r>
        <w:t xml:space="preserve">      end;</w:t>
      </w:r>
    </w:p>
    <w:p w14:paraId="78202A0E" w14:textId="77777777" w:rsidR="00CD46F6" w:rsidRDefault="00CD46F6" w:rsidP="00CD46F6">
      <w:pPr>
        <w:pStyle w:val="a9"/>
      </w:pPr>
    </w:p>
    <w:p w14:paraId="04FA6542" w14:textId="77777777" w:rsidR="00CD46F6" w:rsidRDefault="00CD46F6" w:rsidP="00CD46F6">
      <w:pPr>
        <w:pStyle w:val="a9"/>
      </w:pPr>
      <w:r>
        <w:t xml:space="preserve">      // Check if element is absent in row </w:t>
      </w:r>
      <w:proofErr w:type="spellStart"/>
      <w:r>
        <w:t>i</w:t>
      </w:r>
      <w:proofErr w:type="spellEnd"/>
    </w:p>
    <w:p w14:paraId="150B465B" w14:textId="77777777" w:rsidR="00CD46F6" w:rsidRDefault="00CD46F6" w:rsidP="00CD46F6">
      <w:pPr>
        <w:pStyle w:val="a9"/>
      </w:pPr>
      <w:r>
        <w:t xml:space="preserve">      if </w:t>
      </w:r>
      <w:proofErr w:type="spellStart"/>
      <w:r>
        <w:t>IsFound</w:t>
      </w:r>
      <w:proofErr w:type="spellEnd"/>
      <w:r>
        <w:t xml:space="preserve"> = false then</w:t>
      </w:r>
    </w:p>
    <w:p w14:paraId="6C96DF6E" w14:textId="77777777" w:rsidR="00CD46F6" w:rsidRDefault="00CD46F6" w:rsidP="00CD46F6">
      <w:pPr>
        <w:pStyle w:val="a9"/>
      </w:pPr>
      <w:r>
        <w:t xml:space="preserve">        </w:t>
      </w:r>
      <w:proofErr w:type="spellStart"/>
      <w:r>
        <w:t>IsAbsent</w:t>
      </w:r>
      <w:proofErr w:type="spellEnd"/>
      <w:r>
        <w:t xml:space="preserve"> := true;</w:t>
      </w:r>
    </w:p>
    <w:p w14:paraId="73067F03" w14:textId="77777777" w:rsidR="00CD46F6" w:rsidRDefault="00CD46F6" w:rsidP="00CD46F6">
      <w:pPr>
        <w:pStyle w:val="a9"/>
      </w:pPr>
    </w:p>
    <w:p w14:paraId="5B438043" w14:textId="77777777" w:rsidR="00CD46F6" w:rsidRDefault="00CD46F6" w:rsidP="00CD46F6">
      <w:pPr>
        <w:pStyle w:val="a9"/>
      </w:pPr>
      <w:r>
        <w:t xml:space="preserve">      // Move to another row</w:t>
      </w:r>
    </w:p>
    <w:p w14:paraId="479C7304" w14:textId="77777777" w:rsidR="00CD46F6" w:rsidRDefault="00CD46F6" w:rsidP="00CD46F6">
      <w:pPr>
        <w:pStyle w:val="a9"/>
      </w:pPr>
      <w:r>
        <w:t xml:space="preserve">  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57F530C6" w14:textId="77777777" w:rsidR="00CD46F6" w:rsidRDefault="00CD46F6" w:rsidP="00CD46F6">
      <w:pPr>
        <w:pStyle w:val="a9"/>
      </w:pPr>
      <w:r>
        <w:t xml:space="preserve">    end;</w:t>
      </w:r>
    </w:p>
    <w:p w14:paraId="745D1157" w14:textId="77777777" w:rsidR="00CD46F6" w:rsidRDefault="00CD46F6" w:rsidP="00CD46F6">
      <w:pPr>
        <w:pStyle w:val="a9"/>
      </w:pPr>
      <w:r>
        <w:t xml:space="preserve">    if Count = N then</w:t>
      </w:r>
    </w:p>
    <w:p w14:paraId="316F28A6" w14:textId="77777777" w:rsidR="00CD46F6" w:rsidRDefault="00CD46F6" w:rsidP="00CD46F6">
      <w:pPr>
        <w:pStyle w:val="a9"/>
      </w:pPr>
      <w:r>
        <w:t xml:space="preserve">    begin</w:t>
      </w:r>
    </w:p>
    <w:p w14:paraId="10772D77" w14:textId="77777777" w:rsidR="00CD46F6" w:rsidRDefault="00CD46F6" w:rsidP="00CD46F6">
      <w:pPr>
        <w:pStyle w:val="a9"/>
      </w:pPr>
      <w:r>
        <w:t xml:space="preserve">      M := M + 1;</w:t>
      </w:r>
    </w:p>
    <w:p w14:paraId="4717FACF" w14:textId="77777777" w:rsidR="00CD46F6" w:rsidRDefault="00CD46F6" w:rsidP="00CD46F6">
      <w:pPr>
        <w:pStyle w:val="a9"/>
      </w:pPr>
      <w:r>
        <w:t xml:space="preserve">      Num[M] := X[1,j];</w:t>
      </w:r>
    </w:p>
    <w:p w14:paraId="7DFDA319" w14:textId="77777777" w:rsidR="00CD46F6" w:rsidRDefault="00CD46F6" w:rsidP="00CD46F6">
      <w:pPr>
        <w:pStyle w:val="a9"/>
      </w:pPr>
      <w:r>
        <w:t xml:space="preserve">    end;</w:t>
      </w:r>
    </w:p>
    <w:p w14:paraId="0666F65D" w14:textId="77777777" w:rsidR="00CD46F6" w:rsidRDefault="00CD46F6" w:rsidP="00CD46F6">
      <w:pPr>
        <w:pStyle w:val="a9"/>
      </w:pPr>
      <w:r>
        <w:t xml:space="preserve">  end;</w:t>
      </w:r>
    </w:p>
    <w:p w14:paraId="37060010" w14:textId="77777777" w:rsidR="00CD46F6" w:rsidRDefault="00CD46F6" w:rsidP="00CD46F6">
      <w:pPr>
        <w:pStyle w:val="a9"/>
      </w:pPr>
    </w:p>
    <w:p w14:paraId="7C3D3B14" w14:textId="77777777" w:rsidR="00CD46F6" w:rsidRDefault="00CD46F6" w:rsidP="00CD46F6">
      <w:pPr>
        <w:pStyle w:val="a9"/>
      </w:pPr>
      <w:r>
        <w:t xml:space="preserve">  // Output unique Num values</w:t>
      </w:r>
    </w:p>
    <w:p w14:paraId="5410633A" w14:textId="77777777" w:rsidR="00CD46F6" w:rsidRDefault="00CD46F6" w:rsidP="00CD46F6">
      <w:pPr>
        <w:pStyle w:val="a9"/>
      </w:pPr>
      <w:r>
        <w:t xml:space="preserve">  if M &gt; 0 then</w:t>
      </w:r>
    </w:p>
    <w:p w14:paraId="13BB96BE" w14:textId="77777777" w:rsidR="00CD46F6" w:rsidRDefault="00CD46F6" w:rsidP="00CD46F6">
      <w:pPr>
        <w:pStyle w:val="a9"/>
      </w:pPr>
      <w:r>
        <w:t xml:space="preserve">  begin</w:t>
      </w:r>
    </w:p>
    <w:p w14:paraId="1E92B55E" w14:textId="77777777" w:rsidR="00CD46F6" w:rsidRDefault="00CD46F6" w:rsidP="00CD46F6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('Numbers that exist in all rows:');</w:t>
      </w:r>
    </w:p>
    <w:p w14:paraId="7D448F6B" w14:textId="77777777" w:rsidR="00CD46F6" w:rsidRDefault="00CD46F6" w:rsidP="00CD46F6">
      <w:pPr>
        <w:pStyle w:val="a9"/>
      </w:pPr>
      <w:r>
        <w:t xml:space="preserve">    write(Num[1], ' ');</w:t>
      </w:r>
    </w:p>
    <w:p w14:paraId="4A3EE585" w14:textId="77777777" w:rsidR="00CD46F6" w:rsidRDefault="00CD46F6" w:rsidP="00CD46F6">
      <w:pPr>
        <w:pStyle w:val="a9"/>
      </w:pPr>
      <w:r>
        <w:t xml:space="preserve">    for </w:t>
      </w:r>
      <w:proofErr w:type="spellStart"/>
      <w:r>
        <w:t>i</w:t>
      </w:r>
      <w:proofErr w:type="spellEnd"/>
      <w:r>
        <w:t xml:space="preserve"> := 2 to M do</w:t>
      </w:r>
    </w:p>
    <w:p w14:paraId="69F7FDA6" w14:textId="77777777" w:rsidR="00CD46F6" w:rsidRDefault="00CD46F6" w:rsidP="00CD46F6">
      <w:pPr>
        <w:pStyle w:val="a9"/>
      </w:pPr>
      <w:r>
        <w:t xml:space="preserve">      if Num[</w:t>
      </w:r>
      <w:proofErr w:type="spellStart"/>
      <w:r>
        <w:t>i</w:t>
      </w:r>
      <w:proofErr w:type="spellEnd"/>
      <w:r>
        <w:t>] &lt;&gt; Num[i-1] then</w:t>
      </w:r>
    </w:p>
    <w:p w14:paraId="69CABD71" w14:textId="77777777" w:rsidR="00CD46F6" w:rsidRDefault="00CD46F6" w:rsidP="00CD46F6">
      <w:pPr>
        <w:pStyle w:val="a9"/>
      </w:pPr>
      <w:r>
        <w:t xml:space="preserve">        write(Num[</w:t>
      </w:r>
      <w:proofErr w:type="spellStart"/>
      <w:r>
        <w:t>i</w:t>
      </w:r>
      <w:proofErr w:type="spellEnd"/>
      <w:r>
        <w:t>], ' ');</w:t>
      </w:r>
    </w:p>
    <w:p w14:paraId="21D286B9" w14:textId="77777777" w:rsidR="00CD46F6" w:rsidRDefault="00CD46F6" w:rsidP="00CD46F6">
      <w:pPr>
        <w:pStyle w:val="a9"/>
      </w:pPr>
      <w:r>
        <w:t xml:space="preserve">  end</w:t>
      </w:r>
    </w:p>
    <w:p w14:paraId="2487258D" w14:textId="77777777" w:rsidR="00CD46F6" w:rsidRDefault="00CD46F6" w:rsidP="00CD46F6">
      <w:pPr>
        <w:pStyle w:val="a9"/>
      </w:pPr>
      <w:r>
        <w:t xml:space="preserve">  else</w:t>
      </w:r>
    </w:p>
    <w:p w14:paraId="6FB84A7E" w14:textId="77777777" w:rsidR="00CD46F6" w:rsidRDefault="00CD46F6" w:rsidP="00CD46F6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('No such numbers found :(');</w:t>
      </w:r>
    </w:p>
    <w:p w14:paraId="0C0EAD6D" w14:textId="77777777" w:rsidR="00CD46F6" w:rsidRDefault="00CD46F6" w:rsidP="00CD46F6">
      <w:pPr>
        <w:pStyle w:val="a9"/>
      </w:pPr>
    </w:p>
    <w:p w14:paraId="2A1FE692" w14:textId="77777777" w:rsidR="00CD46F6" w:rsidRDefault="00CD46F6" w:rsidP="00CD46F6">
      <w:pPr>
        <w:pStyle w:val="a9"/>
      </w:pPr>
      <w:r>
        <w:t xml:space="preserve">  // Stop console from closing</w:t>
      </w:r>
    </w:p>
    <w:p w14:paraId="24DD3CD1" w14:textId="77777777" w:rsidR="00CD46F6" w:rsidRDefault="00CD46F6" w:rsidP="00CD46F6">
      <w:pPr>
        <w:pStyle w:val="a9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0F93E344" w14:textId="5672E63B" w:rsidR="00D12245" w:rsidRPr="00F5682F" w:rsidRDefault="00CD46F6" w:rsidP="00CD46F6">
      <w:pPr>
        <w:pStyle w:val="a9"/>
        <w:rPr>
          <w:lang w:val="ru-RU"/>
        </w:rPr>
      </w:pPr>
      <w:r>
        <w:t>end</w:t>
      </w:r>
      <w:r w:rsidRPr="00624672">
        <w:rPr>
          <w:lang w:val="ru-RU"/>
        </w:rPr>
        <w:t>.</w:t>
      </w:r>
    </w:p>
    <w:p w14:paraId="1DC8B2B5" w14:textId="77777777" w:rsidR="00D12245" w:rsidRPr="00F5682F" w:rsidRDefault="00D12245" w:rsidP="00D12245">
      <w:pPr>
        <w:pStyle w:val="a9"/>
        <w:rPr>
          <w:lang w:val="ru-RU"/>
        </w:rPr>
      </w:pPr>
    </w:p>
    <w:p w14:paraId="381CCEB8" w14:textId="10F74A24" w:rsidR="006E158B" w:rsidRDefault="006E158B" w:rsidP="00CD46F6">
      <w:pPr>
        <w:pStyle w:val="a5"/>
        <w:ind w:firstLine="0"/>
        <w:jc w:val="left"/>
      </w:pPr>
    </w:p>
    <w:p w14:paraId="79E3FF59" w14:textId="77777777" w:rsidR="00CD46F6" w:rsidRDefault="00CD46F6" w:rsidP="00CD46F6">
      <w:pPr>
        <w:pStyle w:val="a5"/>
        <w:ind w:firstLine="0"/>
        <w:jc w:val="left"/>
      </w:pPr>
    </w:p>
    <w:p w14:paraId="6B688C2E" w14:textId="1D5DF215" w:rsidR="00612BCF" w:rsidRPr="00936D76" w:rsidRDefault="00612BCF" w:rsidP="00D12245">
      <w:pPr>
        <w:pStyle w:val="a5"/>
      </w:pPr>
      <w:r w:rsidRPr="00936D76">
        <w:t>Приложение Б</w:t>
      </w:r>
      <w:bookmarkEnd w:id="53"/>
      <w:bookmarkEnd w:id="54"/>
      <w:bookmarkEnd w:id="55"/>
    </w:p>
    <w:p w14:paraId="24D6C3EA" w14:textId="77777777" w:rsidR="00612BCF" w:rsidRPr="00936D76" w:rsidRDefault="00612BCF" w:rsidP="00D12245">
      <w:pPr>
        <w:pStyle w:val="a5"/>
      </w:pPr>
      <w:r w:rsidRPr="00936D76">
        <w:t>(обязательное)</w:t>
      </w:r>
    </w:p>
    <w:p w14:paraId="6358BA8F" w14:textId="696FE4EC" w:rsidR="00274F76" w:rsidRDefault="00612BCF" w:rsidP="00274F76">
      <w:pPr>
        <w:pStyle w:val="a5"/>
      </w:pPr>
      <w:r w:rsidRPr="00936D76">
        <w:t>Тестовые наборы</w:t>
      </w:r>
    </w:p>
    <w:p w14:paraId="1DE80D7B" w14:textId="77777777" w:rsidR="002559A1" w:rsidRDefault="002559A1" w:rsidP="009C5423">
      <w:pPr>
        <w:pStyle w:val="a5"/>
      </w:pPr>
    </w:p>
    <w:p w14:paraId="157E56F5" w14:textId="77777777" w:rsidR="002559A1" w:rsidRDefault="002559A1" w:rsidP="009C5423">
      <w:pPr>
        <w:pStyle w:val="a5"/>
      </w:pPr>
    </w:p>
    <w:p w14:paraId="6873107B" w14:textId="6A59E3A0" w:rsidR="009C5423" w:rsidRPr="002559A1" w:rsidRDefault="00A45BCD" w:rsidP="009C5423">
      <w:pPr>
        <w:pStyle w:val="a5"/>
        <w:rPr>
          <w:b w:val="0"/>
          <w:bCs/>
        </w:rPr>
      </w:pPr>
      <w:r w:rsidRPr="002559A1">
        <w:rPr>
          <w:b w:val="0"/>
          <w:bCs/>
        </w:rPr>
        <w:t xml:space="preserve">Тестовые наборы </w:t>
      </w:r>
      <w:r w:rsidR="009C5423" w:rsidRPr="002559A1">
        <w:rPr>
          <w:b w:val="0"/>
          <w:bCs/>
        </w:rPr>
        <w:t>для проверки вычислений</w:t>
      </w:r>
    </w:p>
    <w:p w14:paraId="6FB71B49" w14:textId="5E9EA0A0" w:rsidR="00805DD2" w:rsidRPr="002559A1" w:rsidRDefault="00805DD2" w:rsidP="009C5423">
      <w:pPr>
        <w:pStyle w:val="a5"/>
        <w:rPr>
          <w:b w:val="0"/>
          <w:bCs/>
        </w:rPr>
      </w:pPr>
    </w:p>
    <w:p w14:paraId="214C1F6B" w14:textId="6B724338" w:rsidR="009C5423" w:rsidRPr="002559A1" w:rsidRDefault="00805DD2" w:rsidP="007F23C7">
      <w:pPr>
        <w:pStyle w:val="a5"/>
        <w:rPr>
          <w:highlight w:val="yellow"/>
        </w:rPr>
      </w:pPr>
      <w:r w:rsidRPr="002559A1">
        <w:rPr>
          <w:highlight w:val="yellow"/>
        </w:rPr>
        <w:t>Тест 1</w:t>
      </w:r>
    </w:p>
    <w:p w14:paraId="34A9D14A" w14:textId="1F759177" w:rsidR="002559A1" w:rsidRPr="002559A1" w:rsidRDefault="002559A1" w:rsidP="009C5423">
      <w:pPr>
        <w:pStyle w:val="a1"/>
        <w:rPr>
          <w:highlight w:val="yellow"/>
          <w:lang w:val="ru-BY"/>
        </w:rPr>
      </w:pPr>
      <w:r w:rsidRPr="002559A1">
        <w:rPr>
          <w:highlight w:val="yellow"/>
          <w:lang w:val="ru-BY"/>
        </w:rPr>
        <w:t>Тест</w:t>
      </w:r>
      <w:r w:rsidRPr="002559A1">
        <w:rPr>
          <w:highlight w:val="yellow"/>
          <w:lang w:val="en-US"/>
        </w:rPr>
        <w:t xml:space="preserve">:   </w:t>
      </w:r>
      <w:proofErr w:type="spellStart"/>
      <w:r w:rsidRPr="002559A1">
        <w:rPr>
          <w:highlight w:val="yellow"/>
          <w:lang w:val="ru-BY"/>
        </w:rPr>
        <w:t>апргшгрпаапролшщлшорпапрол</w:t>
      </w:r>
      <w:proofErr w:type="spellEnd"/>
    </w:p>
    <w:p w14:paraId="005E1275" w14:textId="0ABAA071" w:rsidR="009C5423" w:rsidRPr="002559A1" w:rsidRDefault="009C5423" w:rsidP="009C5423">
      <w:pPr>
        <w:pStyle w:val="a1"/>
        <w:rPr>
          <w:highlight w:val="yellow"/>
        </w:rPr>
      </w:pPr>
      <w:r w:rsidRPr="002559A1">
        <w:rPr>
          <w:highlight w:val="yellow"/>
        </w:rPr>
        <w:t xml:space="preserve">Исходные данные: </w:t>
      </w:r>
    </w:p>
    <w:p w14:paraId="52F67FB6" w14:textId="4D2B39C5" w:rsidR="00776CE0" w:rsidRPr="002559A1" w:rsidRDefault="00776CE0" w:rsidP="00776CE0">
      <w:pPr>
        <w:pStyle w:val="a1"/>
        <w:ind w:left="708" w:firstLine="1"/>
        <w:rPr>
          <w:highlight w:val="yellow"/>
          <w:lang w:val="ru-BY"/>
        </w:rPr>
      </w:pPr>
      <w:r w:rsidRPr="002559A1">
        <w:rPr>
          <w:highlight w:val="yellow"/>
          <w:lang w:val="en-US"/>
        </w:rPr>
        <w:t>X</w:t>
      </w:r>
      <w:r w:rsidR="008F27C7" w:rsidRPr="002559A1">
        <w:rPr>
          <w:highlight w:val="yellow"/>
        </w:rPr>
        <w:t xml:space="preserve"> = (</w:t>
      </w:r>
      <w:r w:rsidRPr="002559A1">
        <w:rPr>
          <w:highlight w:val="yellow"/>
        </w:rPr>
        <w:t>(1, 2, 3, 4)</w:t>
      </w:r>
      <w:r w:rsidRPr="002559A1">
        <w:rPr>
          <w:highlight w:val="yellow"/>
          <w:lang w:val="ru-BY"/>
        </w:rPr>
        <w:t>,</w:t>
      </w:r>
    </w:p>
    <w:p w14:paraId="558E3DEF" w14:textId="71BF263F" w:rsidR="00776CE0" w:rsidRPr="002559A1" w:rsidRDefault="00776CE0" w:rsidP="00776CE0">
      <w:pPr>
        <w:pStyle w:val="a1"/>
        <w:ind w:left="708" w:firstLine="1"/>
        <w:rPr>
          <w:highlight w:val="yellow"/>
          <w:lang w:val="ru-BY"/>
        </w:rPr>
      </w:pPr>
      <w:r w:rsidRPr="002559A1">
        <w:rPr>
          <w:highlight w:val="yellow"/>
        </w:rPr>
        <w:t xml:space="preserve">         (1, 3, 5, 7</w:t>
      </w:r>
      <w:r w:rsidRPr="002559A1">
        <w:rPr>
          <w:highlight w:val="yellow"/>
          <w:lang w:val="ru-BY"/>
        </w:rPr>
        <w:t>),</w:t>
      </w:r>
    </w:p>
    <w:p w14:paraId="4CEAEB57" w14:textId="2BB1692C" w:rsidR="00776CE0" w:rsidRPr="002559A1" w:rsidRDefault="00776CE0" w:rsidP="00776CE0">
      <w:pPr>
        <w:pStyle w:val="a1"/>
        <w:ind w:left="708" w:firstLine="1"/>
        <w:rPr>
          <w:highlight w:val="yellow"/>
          <w:lang w:val="ru-BY"/>
        </w:rPr>
      </w:pPr>
      <w:r w:rsidRPr="002559A1">
        <w:rPr>
          <w:highlight w:val="yellow"/>
        </w:rPr>
        <w:t xml:space="preserve">   </w:t>
      </w:r>
      <w:r w:rsidRPr="002559A1">
        <w:rPr>
          <w:highlight w:val="yellow"/>
          <w:lang w:val="ru-BY"/>
        </w:rPr>
        <w:t xml:space="preserve">      (</w:t>
      </w:r>
      <w:r w:rsidRPr="002559A1">
        <w:rPr>
          <w:highlight w:val="yellow"/>
        </w:rPr>
        <w:t>3</w:t>
      </w:r>
      <w:r w:rsidRPr="002559A1">
        <w:rPr>
          <w:highlight w:val="yellow"/>
          <w:lang w:val="ru-BY"/>
        </w:rPr>
        <w:t xml:space="preserve">, </w:t>
      </w:r>
      <w:r w:rsidRPr="002559A1">
        <w:rPr>
          <w:highlight w:val="yellow"/>
        </w:rPr>
        <w:t>4</w:t>
      </w:r>
      <w:r w:rsidRPr="002559A1">
        <w:rPr>
          <w:highlight w:val="yellow"/>
          <w:lang w:val="ru-BY"/>
        </w:rPr>
        <w:t>,</w:t>
      </w:r>
      <w:r w:rsidRPr="002559A1">
        <w:rPr>
          <w:highlight w:val="yellow"/>
        </w:rPr>
        <w:t xml:space="preserve"> 5, 6</w:t>
      </w:r>
      <w:r w:rsidRPr="002559A1">
        <w:rPr>
          <w:highlight w:val="yellow"/>
          <w:lang w:val="ru-BY"/>
        </w:rPr>
        <w:t>),</w:t>
      </w:r>
    </w:p>
    <w:p w14:paraId="3008463F" w14:textId="48879C11" w:rsidR="009C5423" w:rsidRPr="002559A1" w:rsidRDefault="00776CE0" w:rsidP="00776CE0">
      <w:pPr>
        <w:pStyle w:val="a1"/>
        <w:ind w:left="708" w:firstLine="1"/>
        <w:rPr>
          <w:sz w:val="24"/>
          <w:szCs w:val="24"/>
          <w:highlight w:val="yellow"/>
          <w:lang w:eastAsia="ru-RU"/>
        </w:rPr>
      </w:pPr>
      <w:r w:rsidRPr="002559A1">
        <w:rPr>
          <w:highlight w:val="yellow"/>
        </w:rPr>
        <w:t xml:space="preserve">   </w:t>
      </w:r>
      <w:r w:rsidRPr="002559A1">
        <w:rPr>
          <w:highlight w:val="yellow"/>
          <w:lang w:val="ru-BY"/>
        </w:rPr>
        <w:t xml:space="preserve">      (</w:t>
      </w:r>
      <w:r w:rsidRPr="002559A1">
        <w:rPr>
          <w:highlight w:val="yellow"/>
        </w:rPr>
        <w:t>3</w:t>
      </w:r>
      <w:r w:rsidRPr="002559A1">
        <w:rPr>
          <w:highlight w:val="yellow"/>
          <w:lang w:val="ru-BY"/>
        </w:rPr>
        <w:t xml:space="preserve">, </w:t>
      </w:r>
      <w:r w:rsidRPr="002559A1">
        <w:rPr>
          <w:highlight w:val="yellow"/>
        </w:rPr>
        <w:t>9, 27, 81</w:t>
      </w:r>
      <w:r w:rsidRPr="002559A1">
        <w:rPr>
          <w:highlight w:val="yellow"/>
          <w:lang w:val="ru-BY"/>
        </w:rPr>
        <w:t>)</w:t>
      </w:r>
      <w:r w:rsidR="008F27C7" w:rsidRPr="002559A1">
        <w:rPr>
          <w:highlight w:val="yellow"/>
        </w:rPr>
        <w:t>)</w:t>
      </w:r>
    </w:p>
    <w:p w14:paraId="39030942" w14:textId="77777777" w:rsidR="008F27C7" w:rsidRPr="002559A1" w:rsidRDefault="008F27C7" w:rsidP="008F27C7">
      <w:pPr>
        <w:pStyle w:val="a1"/>
        <w:ind w:left="2124"/>
        <w:rPr>
          <w:sz w:val="24"/>
          <w:szCs w:val="24"/>
          <w:highlight w:val="yellow"/>
          <w:lang w:eastAsia="ru-RU"/>
        </w:rPr>
      </w:pPr>
    </w:p>
    <w:p w14:paraId="49FDD0B0" w14:textId="1989B9C0" w:rsidR="009C5423" w:rsidRPr="002559A1" w:rsidRDefault="009C5423" w:rsidP="007F23C7">
      <w:pPr>
        <w:pStyle w:val="a1"/>
        <w:ind w:firstLine="708"/>
        <w:rPr>
          <w:highlight w:val="yellow"/>
        </w:rPr>
      </w:pPr>
      <w:r w:rsidRPr="002559A1">
        <w:rPr>
          <w:highlight w:val="yellow"/>
        </w:rPr>
        <w:t>Ожидаемый результат:</w:t>
      </w:r>
    </w:p>
    <w:p w14:paraId="7F494D0E" w14:textId="546F9B39" w:rsidR="009C5423" w:rsidRPr="002559A1" w:rsidRDefault="00776CE0" w:rsidP="00776CE0">
      <w:pPr>
        <w:pStyle w:val="a1"/>
        <w:ind w:firstLine="708"/>
        <w:rPr>
          <w:highlight w:val="yellow"/>
          <w:lang w:val="ru-BY"/>
        </w:rPr>
      </w:pPr>
      <w:r w:rsidRPr="002559A1">
        <w:rPr>
          <w:highlight w:val="yellow"/>
          <w:lang w:val="ru-BY"/>
        </w:rPr>
        <w:t>3</w:t>
      </w:r>
    </w:p>
    <w:p w14:paraId="58A2CE5F" w14:textId="77777777" w:rsidR="00776CE0" w:rsidRPr="002559A1" w:rsidRDefault="00776CE0" w:rsidP="00776CE0">
      <w:pPr>
        <w:pStyle w:val="a1"/>
        <w:ind w:firstLine="708"/>
        <w:rPr>
          <w:highlight w:val="yellow"/>
          <w:lang w:val="ru-BY"/>
        </w:rPr>
      </w:pPr>
    </w:p>
    <w:p w14:paraId="2EDE7090" w14:textId="53A7BEB6" w:rsidR="009C5423" w:rsidRPr="002559A1" w:rsidRDefault="009C5423" w:rsidP="007F23C7">
      <w:pPr>
        <w:pStyle w:val="a1"/>
        <w:rPr>
          <w:highlight w:val="yellow"/>
        </w:rPr>
      </w:pPr>
      <w:r w:rsidRPr="002559A1">
        <w:rPr>
          <w:highlight w:val="yellow"/>
        </w:rPr>
        <w:t>Полученный результат:</w:t>
      </w:r>
    </w:p>
    <w:p w14:paraId="26910919" w14:textId="29A4F118" w:rsidR="009C5423" w:rsidRDefault="009C5423" w:rsidP="009C5423">
      <w:pPr>
        <w:pStyle w:val="a1"/>
      </w:pPr>
      <w:r w:rsidRPr="002559A1">
        <w:rPr>
          <w:noProof/>
          <w:highlight w:val="yellow"/>
        </w:rPr>
        <w:drawing>
          <wp:inline distT="0" distB="0" distL="0" distR="0" wp14:anchorId="37C1FC09" wp14:editId="4B1A30A7">
            <wp:extent cx="1753048" cy="822003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048" cy="82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A70DC" w14:textId="1B887F97" w:rsidR="00C22830" w:rsidRDefault="00C22830" w:rsidP="009C5423">
      <w:pPr>
        <w:pStyle w:val="a1"/>
        <w:ind w:firstLine="0"/>
        <w:rPr>
          <w:noProof/>
        </w:rPr>
      </w:pPr>
    </w:p>
    <w:p w14:paraId="740DF6A6" w14:textId="77777777" w:rsidR="00776CE0" w:rsidRDefault="00776CE0" w:rsidP="007F23C7">
      <w:pPr>
        <w:pStyle w:val="a5"/>
      </w:pPr>
    </w:p>
    <w:p w14:paraId="7928406C" w14:textId="78D3E53B" w:rsidR="00C22830" w:rsidRDefault="00C22830" w:rsidP="007F23C7">
      <w:pPr>
        <w:pStyle w:val="a5"/>
      </w:pPr>
      <w:r>
        <w:t>Тест</w:t>
      </w:r>
      <w:r w:rsidR="00805DD2">
        <w:t xml:space="preserve"> 2</w:t>
      </w:r>
    </w:p>
    <w:p w14:paraId="0CA03C09" w14:textId="1E65ED3E" w:rsidR="007F7172" w:rsidRDefault="00C22830" w:rsidP="00050B63">
      <w:pPr>
        <w:pStyle w:val="a1"/>
      </w:pPr>
      <w:r>
        <w:t>Исходные</w:t>
      </w:r>
      <w:r w:rsidRPr="00715C84">
        <w:t xml:space="preserve"> </w:t>
      </w:r>
      <w:r>
        <w:t>данные</w:t>
      </w:r>
      <w:r w:rsidRPr="00715C84">
        <w:t xml:space="preserve">: </w:t>
      </w:r>
    </w:p>
    <w:p w14:paraId="586A54C2" w14:textId="536855BA" w:rsidR="00776CE0" w:rsidRPr="00776CE0" w:rsidRDefault="00776CE0" w:rsidP="00776CE0">
      <w:pPr>
        <w:pStyle w:val="a1"/>
        <w:ind w:left="708" w:firstLine="1"/>
        <w:rPr>
          <w:lang w:val="ru-BY"/>
        </w:rPr>
      </w:pPr>
      <w:r>
        <w:rPr>
          <w:lang w:val="en-US"/>
        </w:rPr>
        <w:t>X</w:t>
      </w:r>
      <w:r>
        <w:t xml:space="preserve"> = (</w:t>
      </w:r>
      <w:r w:rsidRPr="00754F5F">
        <w:t>(</w:t>
      </w:r>
      <w:r>
        <w:t>1</w:t>
      </w:r>
      <w:r w:rsidRPr="00754F5F">
        <w:t>,</w:t>
      </w:r>
      <w:r>
        <w:t xml:space="preserve"> 2</w:t>
      </w:r>
      <w:r w:rsidRPr="00754F5F">
        <w:t>,</w:t>
      </w:r>
      <w:r>
        <w:t xml:space="preserve"> 3</w:t>
      </w:r>
      <w:r w:rsidRPr="00754F5F">
        <w:t>,</w:t>
      </w:r>
      <w:r>
        <w:t xml:space="preserve"> 4</w:t>
      </w:r>
      <w:r w:rsidRPr="00754F5F">
        <w:t>)</w:t>
      </w:r>
      <w:r>
        <w:rPr>
          <w:lang w:val="ru-BY"/>
        </w:rPr>
        <w:t>,</w:t>
      </w:r>
    </w:p>
    <w:p w14:paraId="02427BA2" w14:textId="15024F6F" w:rsidR="00776CE0" w:rsidRPr="00776CE0" w:rsidRDefault="00776CE0" w:rsidP="00776CE0">
      <w:pPr>
        <w:pStyle w:val="a1"/>
        <w:ind w:left="708" w:firstLine="1"/>
        <w:rPr>
          <w:lang w:val="ru-BY"/>
        </w:rPr>
      </w:pPr>
      <w:r>
        <w:t xml:space="preserve">   </w:t>
      </w:r>
      <w:r w:rsidRPr="00754F5F">
        <w:t xml:space="preserve">      (</w:t>
      </w:r>
      <w:r>
        <w:t>1</w:t>
      </w:r>
      <w:r w:rsidRPr="00754F5F">
        <w:t>,</w:t>
      </w:r>
      <w:r>
        <w:t xml:space="preserve"> 2</w:t>
      </w:r>
      <w:r w:rsidRPr="00754F5F">
        <w:t>,</w:t>
      </w:r>
      <w:r>
        <w:t xml:space="preserve"> 3</w:t>
      </w:r>
      <w:r w:rsidRPr="00754F5F">
        <w:t>,</w:t>
      </w:r>
      <w:r>
        <w:t xml:space="preserve"> 4</w:t>
      </w:r>
      <w:r w:rsidRPr="00754F5F">
        <w:t>)</w:t>
      </w:r>
      <w:r>
        <w:rPr>
          <w:lang w:val="ru-BY"/>
        </w:rPr>
        <w:t>,</w:t>
      </w:r>
    </w:p>
    <w:p w14:paraId="4B8DB192" w14:textId="4744CA13" w:rsidR="00776CE0" w:rsidRPr="00776CE0" w:rsidRDefault="00776CE0" w:rsidP="00776CE0">
      <w:pPr>
        <w:pStyle w:val="a1"/>
        <w:ind w:left="708" w:firstLine="1"/>
        <w:rPr>
          <w:lang w:val="ru-BY"/>
        </w:rPr>
      </w:pPr>
      <w:r>
        <w:t xml:space="preserve">   </w:t>
      </w:r>
      <w:r>
        <w:rPr>
          <w:lang w:val="ru-BY"/>
        </w:rPr>
        <w:t xml:space="preserve">      </w:t>
      </w:r>
      <w:r w:rsidRPr="00754F5F">
        <w:t>(</w:t>
      </w:r>
      <w:r>
        <w:t>1</w:t>
      </w:r>
      <w:r w:rsidRPr="00754F5F">
        <w:t>,</w:t>
      </w:r>
      <w:r>
        <w:t xml:space="preserve"> 2</w:t>
      </w:r>
      <w:r w:rsidRPr="00754F5F">
        <w:t>,</w:t>
      </w:r>
      <w:r>
        <w:t xml:space="preserve"> 3</w:t>
      </w:r>
      <w:r w:rsidRPr="00754F5F">
        <w:t>,</w:t>
      </w:r>
      <w:r>
        <w:t xml:space="preserve"> 4</w:t>
      </w:r>
      <w:r w:rsidRPr="00754F5F">
        <w:t>)</w:t>
      </w:r>
      <w:r>
        <w:rPr>
          <w:lang w:val="ru-BY"/>
        </w:rPr>
        <w:t>,</w:t>
      </w:r>
    </w:p>
    <w:p w14:paraId="15E1FEF8" w14:textId="74B18A71" w:rsidR="00776CE0" w:rsidRDefault="00776CE0" w:rsidP="00776CE0">
      <w:pPr>
        <w:pStyle w:val="a1"/>
        <w:ind w:left="708" w:firstLine="1"/>
        <w:rPr>
          <w:sz w:val="24"/>
          <w:szCs w:val="24"/>
          <w:lang w:eastAsia="ru-RU"/>
        </w:rPr>
      </w:pPr>
      <w:r>
        <w:t xml:space="preserve">   </w:t>
      </w:r>
      <w:r>
        <w:rPr>
          <w:lang w:val="ru-BY"/>
        </w:rPr>
        <w:t xml:space="preserve">      </w:t>
      </w:r>
      <w:r w:rsidRPr="00754F5F">
        <w:t>(</w:t>
      </w:r>
      <w:r>
        <w:t>1</w:t>
      </w:r>
      <w:r w:rsidRPr="00754F5F">
        <w:t>,</w:t>
      </w:r>
      <w:r>
        <w:t xml:space="preserve"> 2</w:t>
      </w:r>
      <w:r w:rsidRPr="00754F5F">
        <w:t>,</w:t>
      </w:r>
      <w:r>
        <w:t xml:space="preserve"> 3</w:t>
      </w:r>
      <w:r w:rsidRPr="00754F5F">
        <w:t>,</w:t>
      </w:r>
      <w:r>
        <w:t xml:space="preserve"> 4</w:t>
      </w:r>
      <w:r w:rsidRPr="00754F5F">
        <w:t>)</w:t>
      </w:r>
      <w:r>
        <w:t>)</w:t>
      </w:r>
    </w:p>
    <w:p w14:paraId="3C37A35B" w14:textId="19FF1ACE" w:rsidR="007F23C7" w:rsidRPr="001E6ED1" w:rsidRDefault="007F23C7" w:rsidP="008F27C7">
      <w:pPr>
        <w:pStyle w:val="a1"/>
        <w:ind w:firstLine="0"/>
      </w:pPr>
    </w:p>
    <w:p w14:paraId="3A299691" w14:textId="65E139F8" w:rsidR="00C22830" w:rsidRPr="007F7172" w:rsidRDefault="00C22830" w:rsidP="00C22830">
      <w:pPr>
        <w:pStyle w:val="a1"/>
        <w:ind w:firstLine="708"/>
      </w:pPr>
      <w:r>
        <w:t>Ожидаемый</w:t>
      </w:r>
      <w:r w:rsidRPr="007F7172">
        <w:t xml:space="preserve"> </w:t>
      </w:r>
      <w:r>
        <w:t>результат</w:t>
      </w:r>
      <w:r w:rsidRPr="007F7172">
        <w:t>:</w:t>
      </w:r>
    </w:p>
    <w:p w14:paraId="1CE50C32" w14:textId="4C0C4E00" w:rsidR="007F7172" w:rsidRDefault="00776CE0" w:rsidP="007F23C7">
      <w:pPr>
        <w:pStyle w:val="a1"/>
        <w:ind w:firstLine="0"/>
        <w:rPr>
          <w:lang w:val="ru-BY"/>
        </w:rPr>
      </w:pPr>
      <w:r>
        <w:rPr>
          <w:lang w:val="ru-BY"/>
        </w:rPr>
        <w:tab/>
        <w:t>1, 2, 3, 4</w:t>
      </w:r>
    </w:p>
    <w:p w14:paraId="0F1930BE" w14:textId="77777777" w:rsidR="00776CE0" w:rsidRPr="00776CE0" w:rsidRDefault="00776CE0" w:rsidP="007F23C7">
      <w:pPr>
        <w:pStyle w:val="a1"/>
        <w:ind w:firstLine="0"/>
        <w:rPr>
          <w:lang w:val="ru-BY"/>
        </w:rPr>
      </w:pPr>
    </w:p>
    <w:p w14:paraId="6AE89590" w14:textId="443BB73E" w:rsidR="007F23C7" w:rsidRDefault="00C22830" w:rsidP="00D905D1">
      <w:pPr>
        <w:pStyle w:val="a1"/>
        <w:rPr>
          <w:noProof/>
        </w:rPr>
      </w:pPr>
      <w:r>
        <w:t>Полученный результат:</w:t>
      </w:r>
      <w:r w:rsidR="007F23C7" w:rsidRPr="007F23C7">
        <w:rPr>
          <w:noProof/>
        </w:rPr>
        <w:t xml:space="preserve"> </w:t>
      </w:r>
    </w:p>
    <w:p w14:paraId="46400258" w14:textId="0178A35F" w:rsidR="009C5423" w:rsidRDefault="007F23C7" w:rsidP="007F23C7">
      <w:pPr>
        <w:pStyle w:val="a1"/>
        <w:rPr>
          <w:noProof/>
        </w:rPr>
      </w:pPr>
      <w:r w:rsidRPr="007F7172">
        <w:rPr>
          <w:noProof/>
        </w:rPr>
        <w:drawing>
          <wp:inline distT="0" distB="0" distL="0" distR="0" wp14:anchorId="118EB870" wp14:editId="50809686">
            <wp:extent cx="1906887" cy="946822"/>
            <wp:effectExtent l="0" t="0" r="0" b="5715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Рисунок 5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6887" cy="946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973F7" w14:textId="77777777" w:rsidR="00776CE0" w:rsidRDefault="00776CE0" w:rsidP="00776CE0">
      <w:pPr>
        <w:pStyle w:val="a5"/>
      </w:pPr>
    </w:p>
    <w:p w14:paraId="5EBFADEF" w14:textId="6C1FCEA8" w:rsidR="00776CE0" w:rsidRPr="00776CE0" w:rsidRDefault="00776CE0" w:rsidP="00776CE0">
      <w:pPr>
        <w:pStyle w:val="a5"/>
        <w:rPr>
          <w:lang w:val="ru-BY"/>
        </w:rPr>
      </w:pPr>
      <w:r>
        <w:t xml:space="preserve">Тест </w:t>
      </w:r>
      <w:r>
        <w:rPr>
          <w:lang w:val="ru-BY"/>
        </w:rPr>
        <w:t>3</w:t>
      </w:r>
    </w:p>
    <w:p w14:paraId="7A808B3A" w14:textId="77777777" w:rsidR="00776CE0" w:rsidRDefault="00776CE0" w:rsidP="00776CE0">
      <w:pPr>
        <w:pStyle w:val="a1"/>
      </w:pPr>
      <w:r>
        <w:lastRenderedPageBreak/>
        <w:t>Исходные</w:t>
      </w:r>
      <w:r w:rsidRPr="00715C84">
        <w:t xml:space="preserve"> </w:t>
      </w:r>
      <w:r>
        <w:t>данные</w:t>
      </w:r>
      <w:r w:rsidRPr="00715C84">
        <w:t xml:space="preserve">: </w:t>
      </w:r>
    </w:p>
    <w:p w14:paraId="306A355E" w14:textId="77777777" w:rsidR="00776CE0" w:rsidRPr="00776CE0" w:rsidRDefault="00776CE0" w:rsidP="00776CE0">
      <w:pPr>
        <w:pStyle w:val="a1"/>
        <w:ind w:left="708" w:firstLine="1"/>
        <w:rPr>
          <w:lang w:val="ru-BY"/>
        </w:rPr>
      </w:pPr>
      <w:r>
        <w:rPr>
          <w:lang w:val="en-US"/>
        </w:rPr>
        <w:t>X</w:t>
      </w:r>
      <w:r>
        <w:t xml:space="preserve"> = (</w:t>
      </w:r>
      <w:r w:rsidRPr="00776CE0">
        <w:t>(</w:t>
      </w:r>
      <w:r>
        <w:t>1</w:t>
      </w:r>
      <w:r w:rsidRPr="00776CE0">
        <w:t>,</w:t>
      </w:r>
      <w:r>
        <w:t xml:space="preserve"> 2</w:t>
      </w:r>
      <w:r w:rsidRPr="00776CE0">
        <w:t>,</w:t>
      </w:r>
      <w:r>
        <w:t xml:space="preserve"> 3</w:t>
      </w:r>
      <w:r w:rsidRPr="00776CE0">
        <w:t>,</w:t>
      </w:r>
      <w:r>
        <w:t xml:space="preserve"> 4</w:t>
      </w:r>
      <w:r w:rsidRPr="00776CE0">
        <w:t>)</w:t>
      </w:r>
      <w:r>
        <w:rPr>
          <w:lang w:val="ru-BY"/>
        </w:rPr>
        <w:t>,</w:t>
      </w:r>
    </w:p>
    <w:p w14:paraId="758E3661" w14:textId="1823A973" w:rsidR="00776CE0" w:rsidRPr="00776CE0" w:rsidRDefault="00776CE0" w:rsidP="00776CE0">
      <w:pPr>
        <w:pStyle w:val="a1"/>
        <w:ind w:left="708" w:firstLine="1"/>
        <w:rPr>
          <w:lang w:val="ru-BY"/>
        </w:rPr>
      </w:pPr>
      <w:r>
        <w:t xml:space="preserve">   </w:t>
      </w:r>
      <w:r w:rsidRPr="00776CE0">
        <w:t xml:space="preserve">      (</w:t>
      </w:r>
      <w:r>
        <w:rPr>
          <w:lang w:val="ru-BY"/>
        </w:rPr>
        <w:t>5</w:t>
      </w:r>
      <w:r w:rsidRPr="00776CE0">
        <w:t>,</w:t>
      </w:r>
      <w:r>
        <w:t xml:space="preserve"> </w:t>
      </w:r>
      <w:r>
        <w:rPr>
          <w:lang w:val="ru-BY"/>
        </w:rPr>
        <w:t>6</w:t>
      </w:r>
      <w:r w:rsidRPr="00776CE0">
        <w:t>,</w:t>
      </w:r>
      <w:r>
        <w:t xml:space="preserve"> </w:t>
      </w:r>
      <w:r>
        <w:rPr>
          <w:lang w:val="ru-BY"/>
        </w:rPr>
        <w:t>7</w:t>
      </w:r>
      <w:r w:rsidRPr="00776CE0">
        <w:t>,</w:t>
      </w:r>
      <w:r>
        <w:t xml:space="preserve"> </w:t>
      </w:r>
      <w:r>
        <w:rPr>
          <w:lang w:val="ru-BY"/>
        </w:rPr>
        <w:t>8</w:t>
      </w:r>
      <w:r w:rsidRPr="00776CE0">
        <w:t>)</w:t>
      </w:r>
      <w:r>
        <w:rPr>
          <w:lang w:val="ru-BY"/>
        </w:rPr>
        <w:t>,</w:t>
      </w:r>
    </w:p>
    <w:p w14:paraId="6BC92245" w14:textId="433C1D66" w:rsidR="00776CE0" w:rsidRPr="00776CE0" w:rsidRDefault="00776CE0" w:rsidP="00776CE0">
      <w:pPr>
        <w:pStyle w:val="a1"/>
        <w:ind w:left="708" w:firstLine="1"/>
        <w:rPr>
          <w:lang w:val="ru-BY"/>
        </w:rPr>
      </w:pPr>
      <w:r>
        <w:t xml:space="preserve">   </w:t>
      </w:r>
      <w:r>
        <w:rPr>
          <w:lang w:val="ru-BY"/>
        </w:rPr>
        <w:t xml:space="preserve">      </w:t>
      </w:r>
      <w:r w:rsidRPr="00776CE0">
        <w:t>(</w:t>
      </w:r>
      <w:r>
        <w:rPr>
          <w:lang w:val="ru-BY"/>
        </w:rPr>
        <w:t>9</w:t>
      </w:r>
      <w:r w:rsidRPr="00776CE0">
        <w:t>,</w:t>
      </w:r>
      <w:r>
        <w:t xml:space="preserve"> </w:t>
      </w:r>
      <w:r>
        <w:rPr>
          <w:lang w:val="ru-BY"/>
        </w:rPr>
        <w:t>10</w:t>
      </w:r>
      <w:r w:rsidRPr="00776CE0">
        <w:t>,</w:t>
      </w:r>
      <w:r>
        <w:t xml:space="preserve"> </w:t>
      </w:r>
      <w:r>
        <w:rPr>
          <w:lang w:val="ru-BY"/>
        </w:rPr>
        <w:t>11</w:t>
      </w:r>
      <w:r w:rsidRPr="00776CE0">
        <w:t>,</w:t>
      </w:r>
      <w:r>
        <w:t xml:space="preserve"> </w:t>
      </w:r>
      <w:r>
        <w:rPr>
          <w:lang w:val="ru-BY"/>
        </w:rPr>
        <w:t>12</w:t>
      </w:r>
      <w:r w:rsidRPr="00776CE0">
        <w:t>)</w:t>
      </w:r>
      <w:r>
        <w:rPr>
          <w:lang w:val="ru-BY"/>
        </w:rPr>
        <w:t>,</w:t>
      </w:r>
    </w:p>
    <w:p w14:paraId="1E3494CC" w14:textId="390392FD" w:rsidR="00776CE0" w:rsidRDefault="00776CE0" w:rsidP="00776CE0">
      <w:pPr>
        <w:pStyle w:val="a1"/>
        <w:ind w:left="708" w:firstLine="1"/>
        <w:rPr>
          <w:sz w:val="24"/>
          <w:szCs w:val="24"/>
          <w:lang w:eastAsia="ru-RU"/>
        </w:rPr>
      </w:pPr>
      <w:r>
        <w:t xml:space="preserve">   </w:t>
      </w:r>
      <w:r>
        <w:rPr>
          <w:lang w:val="ru-BY"/>
        </w:rPr>
        <w:t xml:space="preserve">      </w:t>
      </w:r>
      <w:r w:rsidRPr="00776CE0">
        <w:t>(</w:t>
      </w:r>
      <w:r>
        <w:rPr>
          <w:lang w:val="ru-BY"/>
        </w:rPr>
        <w:t>13</w:t>
      </w:r>
      <w:r w:rsidRPr="00776CE0">
        <w:t>,</w:t>
      </w:r>
      <w:r>
        <w:t xml:space="preserve"> </w:t>
      </w:r>
      <w:r>
        <w:rPr>
          <w:lang w:val="ru-BY"/>
        </w:rPr>
        <w:t>14</w:t>
      </w:r>
      <w:r w:rsidRPr="00776CE0">
        <w:t>,</w:t>
      </w:r>
      <w:r>
        <w:t xml:space="preserve"> </w:t>
      </w:r>
      <w:r>
        <w:rPr>
          <w:lang w:val="ru-BY"/>
        </w:rPr>
        <w:t>15</w:t>
      </w:r>
      <w:r w:rsidRPr="00776CE0">
        <w:t>,</w:t>
      </w:r>
      <w:r>
        <w:t xml:space="preserve"> </w:t>
      </w:r>
      <w:r>
        <w:rPr>
          <w:lang w:val="ru-BY"/>
        </w:rPr>
        <w:t>16</w:t>
      </w:r>
      <w:r w:rsidRPr="00776CE0">
        <w:t>)</w:t>
      </w:r>
      <w:r>
        <w:t>)</w:t>
      </w:r>
    </w:p>
    <w:p w14:paraId="623D26F5" w14:textId="77777777" w:rsidR="00776CE0" w:rsidRPr="001E6ED1" w:rsidRDefault="00776CE0" w:rsidP="00776CE0">
      <w:pPr>
        <w:pStyle w:val="a1"/>
        <w:ind w:firstLine="0"/>
      </w:pPr>
    </w:p>
    <w:p w14:paraId="7CFF0E06" w14:textId="5FCA017A" w:rsidR="00776CE0" w:rsidRPr="007F7172" w:rsidRDefault="00776CE0" w:rsidP="00776CE0">
      <w:pPr>
        <w:pStyle w:val="a1"/>
        <w:ind w:left="708" w:firstLine="1"/>
      </w:pPr>
      <w:r>
        <w:t>Ожидаемый</w:t>
      </w:r>
      <w:r w:rsidRPr="007F7172">
        <w:t xml:space="preserve"> </w:t>
      </w:r>
      <w:r>
        <w:t>результат</w:t>
      </w:r>
      <w:r w:rsidRPr="007F7172">
        <w:t>:</w:t>
      </w:r>
    </w:p>
    <w:p w14:paraId="7890F6C9" w14:textId="6D9D7131" w:rsidR="00776CE0" w:rsidRDefault="00776CE0" w:rsidP="00776CE0">
      <w:pPr>
        <w:pStyle w:val="a1"/>
        <w:ind w:left="708" w:firstLine="1"/>
        <w:rPr>
          <w:lang w:val="ru-BY"/>
        </w:rPr>
      </w:pPr>
      <w:r>
        <w:rPr>
          <w:lang w:val="ru-BY"/>
        </w:rPr>
        <w:t>Числа не найдены</w:t>
      </w:r>
    </w:p>
    <w:p w14:paraId="2C951042" w14:textId="77777777" w:rsidR="00776CE0" w:rsidRPr="00776CE0" w:rsidRDefault="00776CE0" w:rsidP="00776CE0">
      <w:pPr>
        <w:pStyle w:val="a1"/>
        <w:ind w:firstLine="0"/>
        <w:rPr>
          <w:lang w:val="ru-BY"/>
        </w:rPr>
      </w:pPr>
    </w:p>
    <w:p w14:paraId="6C586B03" w14:textId="77777777" w:rsidR="00776CE0" w:rsidRDefault="00776CE0" w:rsidP="00776CE0">
      <w:pPr>
        <w:pStyle w:val="a1"/>
        <w:rPr>
          <w:noProof/>
        </w:rPr>
      </w:pPr>
      <w:r>
        <w:t>Полученный результат:</w:t>
      </w:r>
      <w:r w:rsidRPr="007F23C7">
        <w:rPr>
          <w:noProof/>
        </w:rPr>
        <w:t xml:space="preserve"> </w:t>
      </w:r>
    </w:p>
    <w:p w14:paraId="170E44CF" w14:textId="77777777" w:rsidR="00776CE0" w:rsidRDefault="00776CE0" w:rsidP="00776CE0">
      <w:pPr>
        <w:pStyle w:val="a1"/>
        <w:rPr>
          <w:noProof/>
        </w:rPr>
      </w:pPr>
      <w:r w:rsidRPr="007F7172">
        <w:rPr>
          <w:noProof/>
        </w:rPr>
        <w:drawing>
          <wp:inline distT="0" distB="0" distL="0" distR="0" wp14:anchorId="19727046" wp14:editId="653CA575">
            <wp:extent cx="1776269" cy="946822"/>
            <wp:effectExtent l="0" t="0" r="0" b="5715"/>
            <wp:docPr id="8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5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6269" cy="946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6C1A7" w14:textId="77777777" w:rsidR="00776CE0" w:rsidRDefault="00776CE0" w:rsidP="007F23C7">
      <w:pPr>
        <w:pStyle w:val="a1"/>
        <w:rPr>
          <w:noProof/>
        </w:rPr>
      </w:pPr>
    </w:p>
    <w:p w14:paraId="3D1E99D9" w14:textId="327B2D05" w:rsidR="00532440" w:rsidRDefault="00532440" w:rsidP="00532440">
      <w:pPr>
        <w:pStyle w:val="a4"/>
      </w:pPr>
      <w:bookmarkStart w:id="56" w:name="_Toc86173952"/>
      <w:bookmarkStart w:id="57" w:name="_Toc87565830"/>
      <w:r>
        <w:lastRenderedPageBreak/>
        <w:t xml:space="preserve">Приложение </w:t>
      </w:r>
      <w:bookmarkEnd w:id="56"/>
      <w:r w:rsidR="008611AB">
        <w:t>Б</w:t>
      </w:r>
      <w:bookmarkEnd w:id="57"/>
    </w:p>
    <w:p w14:paraId="5A00EE20" w14:textId="77777777" w:rsidR="00532440" w:rsidRDefault="00532440" w:rsidP="00532440">
      <w:pPr>
        <w:pStyle w:val="a5"/>
      </w:pPr>
      <w:r>
        <w:t>(обязательное)</w:t>
      </w:r>
    </w:p>
    <w:p w14:paraId="70BC28B9" w14:textId="2B959481" w:rsidR="00532440" w:rsidRDefault="00532440" w:rsidP="00532440">
      <w:pPr>
        <w:pStyle w:val="a5"/>
      </w:pPr>
      <w:r>
        <w:t>Дополнительный код программы №1</w:t>
      </w:r>
    </w:p>
    <w:p w14:paraId="246ED362" w14:textId="47524E6E" w:rsidR="00AF5E68" w:rsidRPr="00715C84" w:rsidRDefault="00AF5E68" w:rsidP="00AF5E68">
      <w:pPr>
        <w:pStyle w:val="a9"/>
        <w:rPr>
          <w:lang w:val="ru-RU"/>
        </w:rPr>
      </w:pPr>
    </w:p>
    <w:p w14:paraId="3E08041F" w14:textId="77777777" w:rsidR="001874E0" w:rsidRDefault="001874E0" w:rsidP="001874E0">
      <w:pPr>
        <w:pStyle w:val="a9"/>
      </w:pPr>
      <w:r>
        <w:t>program Lab4_2;</w:t>
      </w:r>
    </w:p>
    <w:p w14:paraId="5492E098" w14:textId="77777777" w:rsidR="001874E0" w:rsidRDefault="001874E0" w:rsidP="001874E0">
      <w:pPr>
        <w:pStyle w:val="a9"/>
      </w:pPr>
    </w:p>
    <w:p w14:paraId="21BEFE10" w14:textId="77777777" w:rsidR="001874E0" w:rsidRDefault="001874E0" w:rsidP="001874E0">
      <w:pPr>
        <w:pStyle w:val="a9"/>
      </w:pPr>
      <w:r>
        <w:t>{</w:t>
      </w:r>
    </w:p>
    <w:p w14:paraId="3725734C" w14:textId="77777777" w:rsidR="001874E0" w:rsidRDefault="001874E0" w:rsidP="001874E0">
      <w:pPr>
        <w:pStyle w:val="a9"/>
      </w:pPr>
      <w:r>
        <w:t xml:space="preserve">  Given random generated matrix X size N*N</w:t>
      </w:r>
    </w:p>
    <w:p w14:paraId="32C4E907" w14:textId="77777777" w:rsidR="001874E0" w:rsidRDefault="001874E0" w:rsidP="001874E0">
      <w:pPr>
        <w:pStyle w:val="a9"/>
      </w:pPr>
      <w:r>
        <w:t xml:space="preserve">  find all numbers that exist in all rows.</w:t>
      </w:r>
    </w:p>
    <w:p w14:paraId="472C70C8" w14:textId="77777777" w:rsidR="001874E0" w:rsidRDefault="001874E0" w:rsidP="001874E0">
      <w:pPr>
        <w:pStyle w:val="a9"/>
      </w:pPr>
      <w:r>
        <w:t xml:space="preserve">  Output: numbers that exist in all rows</w:t>
      </w:r>
    </w:p>
    <w:p w14:paraId="0EEF8E30" w14:textId="77777777" w:rsidR="001874E0" w:rsidRDefault="001874E0" w:rsidP="001874E0">
      <w:pPr>
        <w:pStyle w:val="a9"/>
      </w:pPr>
      <w:r>
        <w:t>}</w:t>
      </w:r>
    </w:p>
    <w:p w14:paraId="172E7FA3" w14:textId="77777777" w:rsidR="001874E0" w:rsidRDefault="001874E0" w:rsidP="001874E0">
      <w:pPr>
        <w:pStyle w:val="a9"/>
      </w:pPr>
    </w:p>
    <w:p w14:paraId="6DE34C88" w14:textId="77777777" w:rsidR="001874E0" w:rsidRDefault="001874E0" w:rsidP="001874E0">
      <w:pPr>
        <w:pStyle w:val="a9"/>
      </w:pPr>
      <w:r>
        <w:t>{$APPTYPE CONSOLE}</w:t>
      </w:r>
    </w:p>
    <w:p w14:paraId="43FBDFB6" w14:textId="77777777" w:rsidR="001874E0" w:rsidRDefault="001874E0" w:rsidP="001874E0">
      <w:pPr>
        <w:pStyle w:val="a9"/>
      </w:pPr>
    </w:p>
    <w:p w14:paraId="30C22EF2" w14:textId="77777777" w:rsidR="001874E0" w:rsidRDefault="001874E0" w:rsidP="001874E0">
      <w:pPr>
        <w:pStyle w:val="a9"/>
      </w:pPr>
      <w:r>
        <w:t>{$R *.res}</w:t>
      </w:r>
    </w:p>
    <w:p w14:paraId="248FCDFC" w14:textId="77777777" w:rsidR="001874E0" w:rsidRDefault="001874E0" w:rsidP="001874E0">
      <w:pPr>
        <w:pStyle w:val="a9"/>
      </w:pPr>
    </w:p>
    <w:p w14:paraId="3BDE0EBE" w14:textId="77777777" w:rsidR="001874E0" w:rsidRDefault="001874E0" w:rsidP="001874E0">
      <w:pPr>
        <w:pStyle w:val="a9"/>
      </w:pPr>
      <w:r>
        <w:t>uses</w:t>
      </w:r>
    </w:p>
    <w:p w14:paraId="50E872D4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System.SysUtils</w:t>
      </w:r>
      <w:proofErr w:type="spellEnd"/>
      <w:r>
        <w:t>;</w:t>
      </w:r>
    </w:p>
    <w:p w14:paraId="008A06C3" w14:textId="77777777" w:rsidR="001874E0" w:rsidRDefault="001874E0" w:rsidP="001874E0">
      <w:pPr>
        <w:pStyle w:val="a9"/>
      </w:pPr>
    </w:p>
    <w:p w14:paraId="4A320EDA" w14:textId="77777777" w:rsidR="001874E0" w:rsidRDefault="001874E0" w:rsidP="001874E0">
      <w:pPr>
        <w:pStyle w:val="a9"/>
      </w:pPr>
      <w:r>
        <w:t>// N - size of matrix</w:t>
      </w:r>
    </w:p>
    <w:p w14:paraId="7D709AE2" w14:textId="77777777" w:rsidR="001874E0" w:rsidRDefault="001874E0" w:rsidP="001874E0">
      <w:pPr>
        <w:pStyle w:val="a9"/>
      </w:pPr>
      <w:r>
        <w:t>const</w:t>
      </w:r>
    </w:p>
    <w:p w14:paraId="63F2C5AA" w14:textId="77777777" w:rsidR="001874E0" w:rsidRDefault="001874E0" w:rsidP="001874E0">
      <w:pPr>
        <w:pStyle w:val="a9"/>
      </w:pPr>
      <w:r>
        <w:t xml:space="preserve">  N = 4;</w:t>
      </w:r>
    </w:p>
    <w:p w14:paraId="7395E472" w14:textId="77777777" w:rsidR="001874E0" w:rsidRDefault="001874E0" w:rsidP="001874E0">
      <w:pPr>
        <w:pStyle w:val="a9"/>
      </w:pPr>
    </w:p>
    <w:p w14:paraId="5869D383" w14:textId="77777777" w:rsidR="001874E0" w:rsidRDefault="001874E0" w:rsidP="001874E0">
      <w:pPr>
        <w:pStyle w:val="a9"/>
      </w:pPr>
      <w:r>
        <w:t>// X - given array</w:t>
      </w:r>
    </w:p>
    <w:p w14:paraId="6EE42A38" w14:textId="77777777" w:rsidR="001874E0" w:rsidRDefault="001874E0" w:rsidP="001874E0">
      <w:pPr>
        <w:pStyle w:val="a9"/>
      </w:pPr>
      <w:r>
        <w:t>// Num - array to store found numbers</w:t>
      </w:r>
    </w:p>
    <w:p w14:paraId="42349A2F" w14:textId="77777777" w:rsidR="001874E0" w:rsidRDefault="001874E0" w:rsidP="001874E0">
      <w:pPr>
        <w:pStyle w:val="a9"/>
      </w:pPr>
      <w:r>
        <w:t>// M - size of Num</w:t>
      </w:r>
    </w:p>
    <w:p w14:paraId="770BD004" w14:textId="77777777" w:rsidR="001874E0" w:rsidRDefault="001874E0" w:rsidP="001874E0">
      <w:pPr>
        <w:pStyle w:val="a9"/>
      </w:pPr>
      <w:r>
        <w:t xml:space="preserve">// </w:t>
      </w:r>
      <w:proofErr w:type="spellStart"/>
      <w:r>
        <w:t>i</w:t>
      </w:r>
      <w:proofErr w:type="spellEnd"/>
      <w:r>
        <w:t>, j, k - counts for loops</w:t>
      </w:r>
    </w:p>
    <w:p w14:paraId="1B382C95" w14:textId="77777777" w:rsidR="001874E0" w:rsidRDefault="001874E0" w:rsidP="001874E0">
      <w:pPr>
        <w:pStyle w:val="a9"/>
      </w:pPr>
      <w:r>
        <w:t>// Count - count of numbers in rows</w:t>
      </w:r>
    </w:p>
    <w:p w14:paraId="7E880CF0" w14:textId="77777777" w:rsidR="00196683" w:rsidRDefault="001874E0" w:rsidP="001874E0">
      <w:pPr>
        <w:pStyle w:val="a9"/>
      </w:pPr>
      <w:r>
        <w:t xml:space="preserve">// </w:t>
      </w:r>
      <w:proofErr w:type="spellStart"/>
      <w:r>
        <w:t>IsFound</w:t>
      </w:r>
      <w:proofErr w:type="spellEnd"/>
      <w:r>
        <w:t xml:space="preserve"> - </w:t>
      </w:r>
      <w:proofErr w:type="spellStart"/>
      <w:r>
        <w:t>boolean</w:t>
      </w:r>
      <w:proofErr w:type="spellEnd"/>
      <w:r>
        <w:t xml:space="preserve"> to check if same number was </w:t>
      </w:r>
    </w:p>
    <w:p w14:paraId="5512FECF" w14:textId="2F3A2866" w:rsidR="001874E0" w:rsidRDefault="00196683" w:rsidP="001874E0">
      <w:pPr>
        <w:pStyle w:val="a9"/>
      </w:pPr>
      <w:r>
        <w:t xml:space="preserve">// </w:t>
      </w:r>
      <w:r w:rsidR="001874E0">
        <w:t>found in a row</w:t>
      </w:r>
    </w:p>
    <w:p w14:paraId="7E2857D2" w14:textId="77777777" w:rsidR="00196683" w:rsidRDefault="001874E0" w:rsidP="001874E0">
      <w:pPr>
        <w:pStyle w:val="a9"/>
      </w:pPr>
      <w:r>
        <w:t xml:space="preserve">// </w:t>
      </w:r>
      <w:proofErr w:type="spellStart"/>
      <w:r>
        <w:t>IsAbsent</w:t>
      </w:r>
      <w:proofErr w:type="spellEnd"/>
      <w:r>
        <w:t xml:space="preserve"> - </w:t>
      </w:r>
      <w:proofErr w:type="spellStart"/>
      <w:r>
        <w:t>boolean</w:t>
      </w:r>
      <w:proofErr w:type="spellEnd"/>
      <w:r>
        <w:t xml:space="preserve"> to check if no same numbers exist</w:t>
      </w:r>
    </w:p>
    <w:p w14:paraId="54C62B42" w14:textId="52AE1E24" w:rsidR="001874E0" w:rsidRDefault="00196683" w:rsidP="001874E0">
      <w:pPr>
        <w:pStyle w:val="a9"/>
      </w:pPr>
      <w:r>
        <w:t>//</w:t>
      </w:r>
      <w:r w:rsidR="001874E0">
        <w:t xml:space="preserve"> in table</w:t>
      </w:r>
    </w:p>
    <w:p w14:paraId="51765792" w14:textId="77777777" w:rsidR="001874E0" w:rsidRDefault="001874E0" w:rsidP="001874E0">
      <w:pPr>
        <w:pStyle w:val="a9"/>
      </w:pPr>
      <w:r>
        <w:t>var</w:t>
      </w:r>
    </w:p>
    <w:p w14:paraId="440A58A7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i</w:t>
      </w:r>
      <w:proofErr w:type="spellEnd"/>
      <w:r>
        <w:t>, j, k, Count, M: Integer;</w:t>
      </w:r>
    </w:p>
    <w:p w14:paraId="5BF7C5A0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IsFound</w:t>
      </w:r>
      <w:proofErr w:type="spellEnd"/>
      <w:r>
        <w:t xml:space="preserve">, </w:t>
      </w:r>
      <w:proofErr w:type="spellStart"/>
      <w:r>
        <w:t>IsAbsent</w:t>
      </w:r>
      <w:proofErr w:type="spellEnd"/>
      <w:r>
        <w:t>: Boolean;</w:t>
      </w:r>
    </w:p>
    <w:p w14:paraId="4B65657D" w14:textId="77777777" w:rsidR="001874E0" w:rsidRDefault="001874E0" w:rsidP="001874E0">
      <w:pPr>
        <w:pStyle w:val="a9"/>
      </w:pPr>
      <w:r>
        <w:t xml:space="preserve">  X: Array [</w:t>
      </w:r>
      <w:proofErr w:type="gramStart"/>
      <w:r>
        <w:t>1..</w:t>
      </w:r>
      <w:proofErr w:type="gramEnd"/>
      <w:r>
        <w:t>N, 1..N] of Integer;</w:t>
      </w:r>
    </w:p>
    <w:p w14:paraId="0BF34880" w14:textId="77777777" w:rsidR="001874E0" w:rsidRDefault="001874E0" w:rsidP="001874E0">
      <w:pPr>
        <w:pStyle w:val="a9"/>
      </w:pPr>
      <w:r>
        <w:t xml:space="preserve">  Num: Array [</w:t>
      </w:r>
      <w:proofErr w:type="gramStart"/>
      <w:r>
        <w:t>1..</w:t>
      </w:r>
      <w:proofErr w:type="gramEnd"/>
      <w:r>
        <w:t>N] of Integer;</w:t>
      </w:r>
    </w:p>
    <w:p w14:paraId="0F31130C" w14:textId="77777777" w:rsidR="001874E0" w:rsidRDefault="001874E0" w:rsidP="001874E0">
      <w:pPr>
        <w:pStyle w:val="a9"/>
      </w:pPr>
    </w:p>
    <w:p w14:paraId="68B45DD7" w14:textId="77777777" w:rsidR="001874E0" w:rsidRDefault="001874E0" w:rsidP="001874E0">
      <w:pPr>
        <w:pStyle w:val="a9"/>
      </w:pPr>
      <w:r>
        <w:t>begin</w:t>
      </w:r>
    </w:p>
    <w:p w14:paraId="6A8100EE" w14:textId="77777777" w:rsidR="001874E0" w:rsidRDefault="001874E0" w:rsidP="001874E0">
      <w:pPr>
        <w:pStyle w:val="a9"/>
      </w:pPr>
      <w:r>
        <w:t xml:space="preserve">  // Input X</w:t>
      </w:r>
    </w:p>
    <w:p w14:paraId="720DA604" w14:textId="77777777" w:rsidR="001874E0" w:rsidRDefault="001874E0" w:rsidP="001874E0">
      <w:pPr>
        <w:pStyle w:val="a9"/>
      </w:pPr>
      <w:r>
        <w:t xml:space="preserve">  randomize;</w:t>
      </w:r>
    </w:p>
    <w:p w14:paraId="10A6D573" w14:textId="77777777" w:rsidR="001874E0" w:rsidRDefault="001874E0" w:rsidP="001874E0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6B576921" w14:textId="77777777" w:rsidR="001874E0" w:rsidRDefault="001874E0" w:rsidP="001874E0">
      <w:pPr>
        <w:pStyle w:val="a9"/>
      </w:pPr>
      <w:r>
        <w:t xml:space="preserve">  begin</w:t>
      </w:r>
    </w:p>
    <w:p w14:paraId="1368F45A" w14:textId="77777777" w:rsidR="001874E0" w:rsidRDefault="001874E0" w:rsidP="001874E0">
      <w:pPr>
        <w:pStyle w:val="a9"/>
      </w:pPr>
      <w:r>
        <w:t xml:space="preserve">    for j := 1 to N do</w:t>
      </w:r>
    </w:p>
    <w:p w14:paraId="3C72E0C2" w14:textId="77777777" w:rsidR="001874E0" w:rsidRDefault="001874E0" w:rsidP="001874E0">
      <w:pPr>
        <w:pStyle w:val="a9"/>
      </w:pPr>
      <w:r>
        <w:t xml:space="preserve">      repeat</w:t>
      </w:r>
    </w:p>
    <w:p w14:paraId="1E2557EF" w14:textId="77777777" w:rsidR="001874E0" w:rsidRDefault="001874E0" w:rsidP="001874E0">
      <w:pPr>
        <w:pStyle w:val="a9"/>
      </w:pPr>
      <w:r>
        <w:t xml:space="preserve">        X[</w:t>
      </w:r>
      <w:proofErr w:type="spellStart"/>
      <w:r>
        <w:t>i,j</w:t>
      </w:r>
      <w:proofErr w:type="spellEnd"/>
      <w:r>
        <w:t>] := random(100);</w:t>
      </w:r>
    </w:p>
    <w:p w14:paraId="19AB1D0E" w14:textId="77777777" w:rsidR="001874E0" w:rsidRDefault="001874E0" w:rsidP="001874E0">
      <w:pPr>
        <w:pStyle w:val="a9"/>
      </w:pPr>
      <w:r>
        <w:t xml:space="preserve">        </w:t>
      </w:r>
      <w:proofErr w:type="spellStart"/>
      <w:r>
        <w:t>IsFound</w:t>
      </w:r>
      <w:proofErr w:type="spellEnd"/>
      <w:r>
        <w:t xml:space="preserve"> := true;</w:t>
      </w:r>
    </w:p>
    <w:p w14:paraId="54866286" w14:textId="77777777" w:rsidR="001874E0" w:rsidRDefault="001874E0" w:rsidP="001874E0">
      <w:pPr>
        <w:pStyle w:val="a9"/>
      </w:pPr>
      <w:r>
        <w:t xml:space="preserve">        if (j &gt; 1) then</w:t>
      </w:r>
    </w:p>
    <w:p w14:paraId="427E909C" w14:textId="77777777" w:rsidR="001874E0" w:rsidRDefault="001874E0" w:rsidP="001874E0">
      <w:pPr>
        <w:pStyle w:val="a9"/>
      </w:pPr>
      <w:r>
        <w:lastRenderedPageBreak/>
        <w:t xml:space="preserve">          if X[</w:t>
      </w:r>
      <w:proofErr w:type="spellStart"/>
      <w:r>
        <w:t>i,j</w:t>
      </w:r>
      <w:proofErr w:type="spellEnd"/>
      <w:r>
        <w:t>] &lt; X[i,j-1] then</w:t>
      </w:r>
    </w:p>
    <w:p w14:paraId="0C7E9A06" w14:textId="77777777" w:rsidR="001874E0" w:rsidRDefault="001874E0" w:rsidP="001874E0">
      <w:pPr>
        <w:pStyle w:val="a9"/>
      </w:pPr>
      <w:r>
        <w:t xml:space="preserve">            </w:t>
      </w:r>
      <w:proofErr w:type="spellStart"/>
      <w:r>
        <w:t>IsFound</w:t>
      </w:r>
      <w:proofErr w:type="spellEnd"/>
      <w:r>
        <w:t xml:space="preserve"> := false;</w:t>
      </w:r>
    </w:p>
    <w:p w14:paraId="6FE79A7D" w14:textId="77777777" w:rsidR="001874E0" w:rsidRDefault="001874E0" w:rsidP="001874E0">
      <w:pPr>
        <w:pStyle w:val="a9"/>
      </w:pPr>
      <w:r>
        <w:t xml:space="preserve">      until </w:t>
      </w:r>
      <w:proofErr w:type="spellStart"/>
      <w:r>
        <w:t>IsFound</w:t>
      </w:r>
      <w:proofErr w:type="spellEnd"/>
      <w:r>
        <w:t>;</w:t>
      </w:r>
    </w:p>
    <w:p w14:paraId="231EA419" w14:textId="77777777" w:rsidR="001874E0" w:rsidRDefault="001874E0" w:rsidP="001874E0">
      <w:pPr>
        <w:pStyle w:val="a9"/>
      </w:pPr>
      <w:r>
        <w:t xml:space="preserve">  end;</w:t>
      </w:r>
    </w:p>
    <w:p w14:paraId="698A2221" w14:textId="77777777" w:rsidR="001874E0" w:rsidRDefault="001874E0" w:rsidP="001874E0">
      <w:pPr>
        <w:pStyle w:val="a9"/>
      </w:pPr>
    </w:p>
    <w:p w14:paraId="734C3E07" w14:textId="77777777" w:rsidR="001874E0" w:rsidRDefault="001874E0" w:rsidP="001874E0">
      <w:pPr>
        <w:pStyle w:val="a9"/>
      </w:pPr>
      <w:r>
        <w:t xml:space="preserve">  // Output given array</w:t>
      </w:r>
    </w:p>
    <w:p w14:paraId="4EF47DEA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Given array:');</w:t>
      </w:r>
    </w:p>
    <w:p w14:paraId="148F5F17" w14:textId="77777777" w:rsidR="001874E0" w:rsidRDefault="001874E0" w:rsidP="001874E0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5B3FAA1B" w14:textId="77777777" w:rsidR="001874E0" w:rsidRDefault="001874E0" w:rsidP="001874E0">
      <w:pPr>
        <w:pStyle w:val="a9"/>
      </w:pPr>
      <w:r>
        <w:t xml:space="preserve">  begin</w:t>
      </w:r>
    </w:p>
    <w:p w14:paraId="346DA2DA" w14:textId="77777777" w:rsidR="001874E0" w:rsidRDefault="001874E0" w:rsidP="001874E0">
      <w:pPr>
        <w:pStyle w:val="a9"/>
      </w:pPr>
      <w:r>
        <w:t xml:space="preserve">    for j := 1 to N do</w:t>
      </w:r>
    </w:p>
    <w:p w14:paraId="6D0D6540" w14:textId="77777777" w:rsidR="001874E0" w:rsidRDefault="001874E0" w:rsidP="001874E0">
      <w:pPr>
        <w:pStyle w:val="a9"/>
      </w:pPr>
      <w:r>
        <w:t xml:space="preserve">      write(X[</w:t>
      </w:r>
      <w:proofErr w:type="spellStart"/>
      <w:r>
        <w:t>i,j</w:t>
      </w:r>
      <w:proofErr w:type="spellEnd"/>
      <w:r>
        <w:t>]:4, ' ');</w:t>
      </w:r>
    </w:p>
    <w:p w14:paraId="35F24335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;</w:t>
      </w:r>
    </w:p>
    <w:p w14:paraId="2A0924F1" w14:textId="77777777" w:rsidR="001874E0" w:rsidRDefault="001874E0" w:rsidP="001874E0">
      <w:pPr>
        <w:pStyle w:val="a9"/>
      </w:pPr>
      <w:r>
        <w:t xml:space="preserve">  end;</w:t>
      </w:r>
    </w:p>
    <w:p w14:paraId="3BDAFF7A" w14:textId="77777777" w:rsidR="001874E0" w:rsidRDefault="001874E0" w:rsidP="001874E0">
      <w:pPr>
        <w:pStyle w:val="a9"/>
      </w:pPr>
    </w:p>
    <w:p w14:paraId="5B87C190" w14:textId="77777777" w:rsidR="001874E0" w:rsidRDefault="001874E0" w:rsidP="001874E0">
      <w:pPr>
        <w:pStyle w:val="a9"/>
      </w:pPr>
      <w:r>
        <w:t xml:space="preserve">  // Algorithm to find same </w:t>
      </w:r>
      <w:proofErr w:type="spellStart"/>
      <w:r>
        <w:t>nubmers</w:t>
      </w:r>
      <w:proofErr w:type="spellEnd"/>
    </w:p>
    <w:p w14:paraId="02198DC7" w14:textId="77777777" w:rsidR="001874E0" w:rsidRDefault="001874E0" w:rsidP="001874E0">
      <w:pPr>
        <w:pStyle w:val="a9"/>
      </w:pPr>
      <w:r>
        <w:t xml:space="preserve">  M := 0;</w:t>
      </w:r>
    </w:p>
    <w:p w14:paraId="2960C451" w14:textId="77777777" w:rsidR="001874E0" w:rsidRDefault="001874E0" w:rsidP="001874E0">
      <w:pPr>
        <w:pStyle w:val="a9"/>
      </w:pPr>
    </w:p>
    <w:p w14:paraId="005813AD" w14:textId="77777777" w:rsidR="001874E0" w:rsidRDefault="001874E0" w:rsidP="001874E0">
      <w:pPr>
        <w:pStyle w:val="a9"/>
      </w:pPr>
      <w:r>
        <w:t xml:space="preserve">  // Iterate through columns of first row</w:t>
      </w:r>
    </w:p>
    <w:p w14:paraId="4DF77976" w14:textId="77777777" w:rsidR="001874E0" w:rsidRDefault="001874E0" w:rsidP="001874E0">
      <w:pPr>
        <w:pStyle w:val="a9"/>
      </w:pPr>
      <w:r>
        <w:t xml:space="preserve">  for j := 1 to N do</w:t>
      </w:r>
    </w:p>
    <w:p w14:paraId="29FB84C1" w14:textId="77777777" w:rsidR="001874E0" w:rsidRDefault="001874E0" w:rsidP="001874E0">
      <w:pPr>
        <w:pStyle w:val="a9"/>
      </w:pPr>
      <w:r>
        <w:t xml:space="preserve">  begin</w:t>
      </w:r>
    </w:p>
    <w:p w14:paraId="31209CA8" w14:textId="77777777" w:rsidR="001874E0" w:rsidRDefault="001874E0" w:rsidP="001874E0">
      <w:pPr>
        <w:pStyle w:val="a9"/>
      </w:pPr>
      <w:r>
        <w:t xml:space="preserve">    Count := 1;</w:t>
      </w:r>
    </w:p>
    <w:p w14:paraId="4B26A9E1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IsAbsent</w:t>
      </w:r>
      <w:proofErr w:type="spellEnd"/>
      <w:r>
        <w:t xml:space="preserve"> := false;</w:t>
      </w:r>
    </w:p>
    <w:p w14:paraId="254FF634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i</w:t>
      </w:r>
      <w:proofErr w:type="spellEnd"/>
      <w:r>
        <w:t xml:space="preserve"> := 2;</w:t>
      </w:r>
    </w:p>
    <w:p w14:paraId="07A4FE16" w14:textId="77777777" w:rsidR="001874E0" w:rsidRDefault="001874E0" w:rsidP="001874E0">
      <w:pPr>
        <w:pStyle w:val="a9"/>
      </w:pPr>
    </w:p>
    <w:p w14:paraId="5FB4599F" w14:textId="77777777" w:rsidR="001874E0" w:rsidRDefault="001874E0" w:rsidP="001874E0">
      <w:pPr>
        <w:pStyle w:val="a9"/>
      </w:pPr>
      <w:r>
        <w:t xml:space="preserve">    // Iterate through rows</w:t>
      </w:r>
    </w:p>
    <w:p w14:paraId="24DF1B7B" w14:textId="77777777" w:rsidR="001874E0" w:rsidRDefault="001874E0" w:rsidP="001874E0">
      <w:pPr>
        <w:pStyle w:val="a9"/>
      </w:pPr>
      <w:r>
        <w:t xml:space="preserve">    // If element is absent in one of rows stop cycle</w:t>
      </w:r>
    </w:p>
    <w:p w14:paraId="1E2DF4AF" w14:textId="77777777" w:rsidR="001874E0" w:rsidRDefault="001874E0" w:rsidP="001874E0">
      <w:pPr>
        <w:pStyle w:val="a9"/>
      </w:pPr>
      <w:r>
        <w:t xml:space="preserve">    while (</w:t>
      </w:r>
      <w:proofErr w:type="spellStart"/>
      <w:r>
        <w:t>i</w:t>
      </w:r>
      <w:proofErr w:type="spellEnd"/>
      <w:r>
        <w:t xml:space="preserve"> &lt;= N) and (not </w:t>
      </w:r>
      <w:proofErr w:type="spellStart"/>
      <w:r>
        <w:t>IsAbsent</w:t>
      </w:r>
      <w:proofErr w:type="spellEnd"/>
      <w:r>
        <w:t>) do</w:t>
      </w:r>
    </w:p>
    <w:p w14:paraId="64109D7C" w14:textId="77777777" w:rsidR="001874E0" w:rsidRDefault="001874E0" w:rsidP="001874E0">
      <w:pPr>
        <w:pStyle w:val="a9"/>
      </w:pPr>
      <w:r>
        <w:t xml:space="preserve">    begin</w:t>
      </w:r>
    </w:p>
    <w:p w14:paraId="6C769BED" w14:textId="77777777" w:rsidR="001874E0" w:rsidRDefault="001874E0" w:rsidP="001874E0">
      <w:pPr>
        <w:pStyle w:val="a9"/>
      </w:pPr>
      <w:r>
        <w:t xml:space="preserve">      k := 1;</w:t>
      </w:r>
    </w:p>
    <w:p w14:paraId="1D48B2EF" w14:textId="77777777" w:rsidR="001874E0" w:rsidRDefault="001874E0" w:rsidP="001874E0">
      <w:pPr>
        <w:pStyle w:val="a9"/>
      </w:pPr>
      <w:r>
        <w:t xml:space="preserve">      </w:t>
      </w:r>
      <w:proofErr w:type="spellStart"/>
      <w:r>
        <w:t>IsFound</w:t>
      </w:r>
      <w:proofErr w:type="spellEnd"/>
      <w:r>
        <w:t xml:space="preserve"> := false;</w:t>
      </w:r>
    </w:p>
    <w:p w14:paraId="09053A98" w14:textId="77777777" w:rsidR="001874E0" w:rsidRDefault="001874E0" w:rsidP="001874E0">
      <w:pPr>
        <w:pStyle w:val="a9"/>
      </w:pPr>
    </w:p>
    <w:p w14:paraId="28A57C70" w14:textId="77777777" w:rsidR="001874E0" w:rsidRDefault="001874E0" w:rsidP="001874E0">
      <w:pPr>
        <w:pStyle w:val="a9"/>
      </w:pPr>
      <w:r>
        <w:t xml:space="preserve">      // Iterate through columns of other rows</w:t>
      </w:r>
    </w:p>
    <w:p w14:paraId="7FE89124" w14:textId="77777777" w:rsidR="00196683" w:rsidRDefault="001874E0" w:rsidP="001874E0">
      <w:pPr>
        <w:pStyle w:val="a9"/>
      </w:pPr>
      <w:r>
        <w:t xml:space="preserve">      while (X[1,j] &gt;= X[</w:t>
      </w:r>
      <w:proofErr w:type="spellStart"/>
      <w:r>
        <w:t>i,k</w:t>
      </w:r>
      <w:proofErr w:type="spellEnd"/>
      <w:r>
        <w:t xml:space="preserve">]) and (k &lt;= N) </w:t>
      </w:r>
    </w:p>
    <w:p w14:paraId="6FA39666" w14:textId="662F68E1" w:rsidR="001874E0" w:rsidRDefault="00196683" w:rsidP="001874E0">
      <w:pPr>
        <w:pStyle w:val="a9"/>
      </w:pPr>
      <w:r>
        <w:t xml:space="preserve">             </w:t>
      </w:r>
      <w:r w:rsidR="001874E0">
        <w:t xml:space="preserve">and (not </w:t>
      </w:r>
      <w:proofErr w:type="spellStart"/>
      <w:r w:rsidR="001874E0">
        <w:t>IsFound</w:t>
      </w:r>
      <w:proofErr w:type="spellEnd"/>
      <w:r w:rsidR="001874E0">
        <w:t>) do</w:t>
      </w:r>
    </w:p>
    <w:p w14:paraId="71CDAC5B" w14:textId="77777777" w:rsidR="001874E0" w:rsidRDefault="001874E0" w:rsidP="001874E0">
      <w:pPr>
        <w:pStyle w:val="a9"/>
      </w:pPr>
      <w:r>
        <w:t xml:space="preserve">      begin</w:t>
      </w:r>
    </w:p>
    <w:p w14:paraId="7A5A0F13" w14:textId="77777777" w:rsidR="001874E0" w:rsidRDefault="001874E0" w:rsidP="001874E0">
      <w:pPr>
        <w:pStyle w:val="a9"/>
      </w:pPr>
    </w:p>
    <w:p w14:paraId="6C013B05" w14:textId="77777777" w:rsidR="001874E0" w:rsidRDefault="001874E0" w:rsidP="001874E0">
      <w:pPr>
        <w:pStyle w:val="a9"/>
      </w:pPr>
      <w:r>
        <w:t xml:space="preserve">        // Check if elements are the same</w:t>
      </w:r>
    </w:p>
    <w:p w14:paraId="0642170C" w14:textId="77777777" w:rsidR="001874E0" w:rsidRDefault="001874E0" w:rsidP="001874E0">
      <w:pPr>
        <w:pStyle w:val="a9"/>
      </w:pPr>
      <w:r>
        <w:t xml:space="preserve">        if X[1,j] = X[</w:t>
      </w:r>
      <w:proofErr w:type="spellStart"/>
      <w:r>
        <w:t>i,k</w:t>
      </w:r>
      <w:proofErr w:type="spellEnd"/>
      <w:r>
        <w:t>] then</w:t>
      </w:r>
    </w:p>
    <w:p w14:paraId="307ACDF3" w14:textId="77777777" w:rsidR="001874E0" w:rsidRDefault="001874E0" w:rsidP="001874E0">
      <w:pPr>
        <w:pStyle w:val="a9"/>
      </w:pPr>
      <w:r>
        <w:t xml:space="preserve">        begin</w:t>
      </w:r>
    </w:p>
    <w:p w14:paraId="723BABA8" w14:textId="77777777" w:rsidR="001874E0" w:rsidRDefault="001874E0" w:rsidP="001874E0">
      <w:pPr>
        <w:pStyle w:val="a9"/>
      </w:pPr>
      <w:r>
        <w:t xml:space="preserve">          </w:t>
      </w:r>
      <w:proofErr w:type="spellStart"/>
      <w:r>
        <w:t>IsFound</w:t>
      </w:r>
      <w:proofErr w:type="spellEnd"/>
      <w:r>
        <w:t xml:space="preserve"> := true;</w:t>
      </w:r>
    </w:p>
    <w:p w14:paraId="763537B3" w14:textId="77777777" w:rsidR="001874E0" w:rsidRDefault="001874E0" w:rsidP="001874E0">
      <w:pPr>
        <w:pStyle w:val="a9"/>
      </w:pPr>
    </w:p>
    <w:p w14:paraId="72A6CEFA" w14:textId="77777777" w:rsidR="001874E0" w:rsidRDefault="001874E0" w:rsidP="001874E0">
      <w:pPr>
        <w:pStyle w:val="a9"/>
      </w:pPr>
      <w:r>
        <w:t xml:space="preserve">          // Increment count for same elements in each row</w:t>
      </w:r>
    </w:p>
    <w:p w14:paraId="045F3DE4" w14:textId="77777777" w:rsidR="001874E0" w:rsidRDefault="001874E0" w:rsidP="001874E0">
      <w:pPr>
        <w:pStyle w:val="a9"/>
      </w:pPr>
      <w:r>
        <w:t xml:space="preserve">          Count := Count + 1;</w:t>
      </w:r>
    </w:p>
    <w:p w14:paraId="54D60B0D" w14:textId="77777777" w:rsidR="001874E0" w:rsidRDefault="001874E0" w:rsidP="001874E0">
      <w:pPr>
        <w:pStyle w:val="a9"/>
      </w:pPr>
      <w:r>
        <w:t xml:space="preserve">        end;</w:t>
      </w:r>
    </w:p>
    <w:p w14:paraId="3272C68B" w14:textId="77777777" w:rsidR="001874E0" w:rsidRDefault="001874E0" w:rsidP="001874E0">
      <w:pPr>
        <w:pStyle w:val="a9"/>
      </w:pPr>
    </w:p>
    <w:p w14:paraId="78378DA5" w14:textId="77777777" w:rsidR="001874E0" w:rsidRDefault="001874E0" w:rsidP="001874E0">
      <w:pPr>
        <w:pStyle w:val="a9"/>
      </w:pPr>
      <w:r>
        <w:t xml:space="preserve">        // Move to another element of row </w:t>
      </w:r>
      <w:proofErr w:type="spellStart"/>
      <w:r>
        <w:t>i</w:t>
      </w:r>
      <w:proofErr w:type="spellEnd"/>
    </w:p>
    <w:p w14:paraId="0641FA44" w14:textId="77777777" w:rsidR="001874E0" w:rsidRDefault="001874E0" w:rsidP="001874E0">
      <w:pPr>
        <w:pStyle w:val="a9"/>
      </w:pPr>
      <w:r>
        <w:t xml:space="preserve">        k := k + 1;</w:t>
      </w:r>
    </w:p>
    <w:p w14:paraId="2C2AB7FB" w14:textId="77777777" w:rsidR="001874E0" w:rsidRDefault="001874E0" w:rsidP="001874E0">
      <w:pPr>
        <w:pStyle w:val="a9"/>
      </w:pPr>
      <w:r>
        <w:t xml:space="preserve">      end;</w:t>
      </w:r>
    </w:p>
    <w:p w14:paraId="7DE0D147" w14:textId="77777777" w:rsidR="001874E0" w:rsidRDefault="001874E0" w:rsidP="001874E0">
      <w:pPr>
        <w:pStyle w:val="a9"/>
      </w:pPr>
    </w:p>
    <w:p w14:paraId="34C97A5E" w14:textId="77777777" w:rsidR="001874E0" w:rsidRDefault="001874E0" w:rsidP="001874E0">
      <w:pPr>
        <w:pStyle w:val="a9"/>
      </w:pPr>
      <w:r>
        <w:t xml:space="preserve">      // Check if element is absent in row </w:t>
      </w:r>
      <w:proofErr w:type="spellStart"/>
      <w:r>
        <w:t>i</w:t>
      </w:r>
      <w:proofErr w:type="spellEnd"/>
    </w:p>
    <w:p w14:paraId="30683F71" w14:textId="77777777" w:rsidR="001874E0" w:rsidRDefault="001874E0" w:rsidP="001874E0">
      <w:pPr>
        <w:pStyle w:val="a9"/>
      </w:pPr>
      <w:r>
        <w:t xml:space="preserve">      if </w:t>
      </w:r>
      <w:proofErr w:type="spellStart"/>
      <w:r>
        <w:t>IsFound</w:t>
      </w:r>
      <w:proofErr w:type="spellEnd"/>
      <w:r>
        <w:t xml:space="preserve"> = false then</w:t>
      </w:r>
    </w:p>
    <w:p w14:paraId="2A569CFB" w14:textId="77777777" w:rsidR="001874E0" w:rsidRDefault="001874E0" w:rsidP="001874E0">
      <w:pPr>
        <w:pStyle w:val="a9"/>
      </w:pPr>
      <w:r>
        <w:t xml:space="preserve">        </w:t>
      </w:r>
      <w:proofErr w:type="spellStart"/>
      <w:r>
        <w:t>IsAbsent</w:t>
      </w:r>
      <w:proofErr w:type="spellEnd"/>
      <w:r>
        <w:t xml:space="preserve"> := true;</w:t>
      </w:r>
    </w:p>
    <w:p w14:paraId="57D1153C" w14:textId="77777777" w:rsidR="001874E0" w:rsidRDefault="001874E0" w:rsidP="001874E0">
      <w:pPr>
        <w:pStyle w:val="a9"/>
      </w:pPr>
    </w:p>
    <w:p w14:paraId="0B2886A7" w14:textId="77777777" w:rsidR="001874E0" w:rsidRDefault="001874E0" w:rsidP="001874E0">
      <w:pPr>
        <w:pStyle w:val="a9"/>
      </w:pPr>
      <w:r>
        <w:t xml:space="preserve">      // Move to another row</w:t>
      </w:r>
    </w:p>
    <w:p w14:paraId="2CC25EB4" w14:textId="77777777" w:rsidR="001874E0" w:rsidRDefault="001874E0" w:rsidP="001874E0">
      <w:pPr>
        <w:pStyle w:val="a9"/>
      </w:pPr>
      <w:r>
        <w:t xml:space="preserve">  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37B7F569" w14:textId="77777777" w:rsidR="001874E0" w:rsidRDefault="001874E0" w:rsidP="001874E0">
      <w:pPr>
        <w:pStyle w:val="a9"/>
      </w:pPr>
      <w:r>
        <w:t xml:space="preserve">    end;</w:t>
      </w:r>
    </w:p>
    <w:p w14:paraId="274E84B4" w14:textId="77777777" w:rsidR="001874E0" w:rsidRDefault="001874E0" w:rsidP="001874E0">
      <w:pPr>
        <w:pStyle w:val="a9"/>
      </w:pPr>
      <w:r>
        <w:t xml:space="preserve">    if Count = N then</w:t>
      </w:r>
    </w:p>
    <w:p w14:paraId="0A45B2C7" w14:textId="77777777" w:rsidR="001874E0" w:rsidRDefault="001874E0" w:rsidP="001874E0">
      <w:pPr>
        <w:pStyle w:val="a9"/>
      </w:pPr>
      <w:r>
        <w:t xml:space="preserve">    begin</w:t>
      </w:r>
    </w:p>
    <w:p w14:paraId="2EE8376A" w14:textId="77777777" w:rsidR="001874E0" w:rsidRDefault="001874E0" w:rsidP="001874E0">
      <w:pPr>
        <w:pStyle w:val="a9"/>
      </w:pPr>
      <w:r>
        <w:t xml:space="preserve">      M := M + 1;</w:t>
      </w:r>
    </w:p>
    <w:p w14:paraId="1DA29D0D" w14:textId="77777777" w:rsidR="001874E0" w:rsidRDefault="001874E0" w:rsidP="001874E0">
      <w:pPr>
        <w:pStyle w:val="a9"/>
      </w:pPr>
      <w:r>
        <w:t xml:space="preserve">      Num[M] := X[1,j];</w:t>
      </w:r>
    </w:p>
    <w:p w14:paraId="026FB067" w14:textId="77777777" w:rsidR="001874E0" w:rsidRDefault="001874E0" w:rsidP="001874E0">
      <w:pPr>
        <w:pStyle w:val="a9"/>
      </w:pPr>
      <w:r>
        <w:t xml:space="preserve">    end;</w:t>
      </w:r>
    </w:p>
    <w:p w14:paraId="11CF0722" w14:textId="77777777" w:rsidR="001874E0" w:rsidRDefault="001874E0" w:rsidP="001874E0">
      <w:pPr>
        <w:pStyle w:val="a9"/>
      </w:pPr>
      <w:r>
        <w:t xml:space="preserve">  end;</w:t>
      </w:r>
    </w:p>
    <w:p w14:paraId="4E51612B" w14:textId="77777777" w:rsidR="001874E0" w:rsidRDefault="001874E0" w:rsidP="001874E0">
      <w:pPr>
        <w:pStyle w:val="a9"/>
      </w:pPr>
    </w:p>
    <w:p w14:paraId="230999D8" w14:textId="77777777" w:rsidR="001874E0" w:rsidRDefault="001874E0" w:rsidP="001874E0">
      <w:pPr>
        <w:pStyle w:val="a9"/>
      </w:pPr>
      <w:r>
        <w:t xml:space="preserve">  // Output unique Num values</w:t>
      </w:r>
    </w:p>
    <w:p w14:paraId="425FCA89" w14:textId="77777777" w:rsidR="001874E0" w:rsidRDefault="001874E0" w:rsidP="001874E0">
      <w:pPr>
        <w:pStyle w:val="a9"/>
      </w:pPr>
      <w:r>
        <w:t xml:space="preserve">  if M &gt; 0 then</w:t>
      </w:r>
    </w:p>
    <w:p w14:paraId="6FE9C627" w14:textId="77777777" w:rsidR="001874E0" w:rsidRDefault="001874E0" w:rsidP="001874E0">
      <w:pPr>
        <w:pStyle w:val="a9"/>
      </w:pPr>
      <w:r>
        <w:t xml:space="preserve">  begin</w:t>
      </w:r>
    </w:p>
    <w:p w14:paraId="7663C4F2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('Numbers that exist in all rows:');</w:t>
      </w:r>
    </w:p>
    <w:p w14:paraId="6C875EA3" w14:textId="77777777" w:rsidR="001874E0" w:rsidRDefault="001874E0" w:rsidP="001874E0">
      <w:pPr>
        <w:pStyle w:val="a9"/>
      </w:pPr>
      <w:r>
        <w:t xml:space="preserve">    write(Num[1], ' ');</w:t>
      </w:r>
    </w:p>
    <w:p w14:paraId="2046949E" w14:textId="77777777" w:rsidR="001874E0" w:rsidRDefault="001874E0" w:rsidP="001874E0">
      <w:pPr>
        <w:pStyle w:val="a9"/>
      </w:pPr>
      <w:r>
        <w:t xml:space="preserve">    for </w:t>
      </w:r>
      <w:proofErr w:type="spellStart"/>
      <w:r>
        <w:t>i</w:t>
      </w:r>
      <w:proofErr w:type="spellEnd"/>
      <w:r>
        <w:t xml:space="preserve"> := 2 to M do</w:t>
      </w:r>
    </w:p>
    <w:p w14:paraId="4EC03F8C" w14:textId="77777777" w:rsidR="001874E0" w:rsidRDefault="001874E0" w:rsidP="001874E0">
      <w:pPr>
        <w:pStyle w:val="a9"/>
      </w:pPr>
      <w:r>
        <w:t xml:space="preserve">      if Num[</w:t>
      </w:r>
      <w:proofErr w:type="spellStart"/>
      <w:r>
        <w:t>i</w:t>
      </w:r>
      <w:proofErr w:type="spellEnd"/>
      <w:r>
        <w:t>] &lt;&gt; Num[i-1] then</w:t>
      </w:r>
    </w:p>
    <w:p w14:paraId="4052C902" w14:textId="77777777" w:rsidR="001874E0" w:rsidRDefault="001874E0" w:rsidP="001874E0">
      <w:pPr>
        <w:pStyle w:val="a9"/>
      </w:pPr>
      <w:r>
        <w:t xml:space="preserve">        write(Num[</w:t>
      </w:r>
      <w:proofErr w:type="spellStart"/>
      <w:r>
        <w:t>i</w:t>
      </w:r>
      <w:proofErr w:type="spellEnd"/>
      <w:r>
        <w:t>], ' ');</w:t>
      </w:r>
    </w:p>
    <w:p w14:paraId="42F621D3" w14:textId="77777777" w:rsidR="001874E0" w:rsidRDefault="001874E0" w:rsidP="001874E0">
      <w:pPr>
        <w:pStyle w:val="a9"/>
      </w:pPr>
      <w:r>
        <w:t xml:space="preserve">  end</w:t>
      </w:r>
    </w:p>
    <w:p w14:paraId="777C7C28" w14:textId="77777777" w:rsidR="001874E0" w:rsidRDefault="001874E0" w:rsidP="001874E0">
      <w:pPr>
        <w:pStyle w:val="a9"/>
      </w:pPr>
      <w:r>
        <w:t xml:space="preserve">  else</w:t>
      </w:r>
    </w:p>
    <w:p w14:paraId="7DB408EF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('No such numbers found :(');</w:t>
      </w:r>
    </w:p>
    <w:p w14:paraId="7EC7A325" w14:textId="77777777" w:rsidR="001874E0" w:rsidRDefault="001874E0" w:rsidP="001874E0">
      <w:pPr>
        <w:pStyle w:val="a9"/>
      </w:pPr>
    </w:p>
    <w:p w14:paraId="4BCAB90D" w14:textId="77777777" w:rsidR="001874E0" w:rsidRDefault="001874E0" w:rsidP="001874E0">
      <w:pPr>
        <w:pStyle w:val="a9"/>
      </w:pPr>
      <w:r>
        <w:t xml:space="preserve">  // Stop console from closing</w:t>
      </w:r>
    </w:p>
    <w:p w14:paraId="3B2A163E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2D7A180B" w14:textId="2E7A2334" w:rsidR="00EC07F1" w:rsidRPr="00624672" w:rsidRDefault="001874E0" w:rsidP="00174DCA">
      <w:pPr>
        <w:pStyle w:val="a9"/>
        <w:rPr>
          <w:lang w:val="ru-RU"/>
        </w:rPr>
      </w:pPr>
      <w:r>
        <w:t>end</w:t>
      </w:r>
      <w:r w:rsidRPr="00624672">
        <w:rPr>
          <w:lang w:val="ru-RU"/>
        </w:rPr>
        <w:t>.</w:t>
      </w:r>
    </w:p>
    <w:p w14:paraId="762BB643" w14:textId="7C98EB44" w:rsidR="00532440" w:rsidRDefault="00532440" w:rsidP="00532440">
      <w:pPr>
        <w:pStyle w:val="a4"/>
      </w:pPr>
      <w:bookmarkStart w:id="58" w:name="_Toc87565831"/>
      <w:r>
        <w:lastRenderedPageBreak/>
        <w:t>Приложение В</w:t>
      </w:r>
      <w:bookmarkEnd w:id="58"/>
    </w:p>
    <w:p w14:paraId="05FC306A" w14:textId="77777777" w:rsidR="00532440" w:rsidRDefault="00532440" w:rsidP="00532440">
      <w:pPr>
        <w:pStyle w:val="a5"/>
      </w:pPr>
      <w:r>
        <w:t>(обязательное)</w:t>
      </w:r>
    </w:p>
    <w:p w14:paraId="36DA0097" w14:textId="310C3DAA" w:rsidR="00532440" w:rsidRPr="00C00052" w:rsidRDefault="00532440" w:rsidP="00532440">
      <w:pPr>
        <w:pStyle w:val="a5"/>
      </w:pPr>
      <w:r>
        <w:t>Дополнительный</w:t>
      </w:r>
      <w:r w:rsidRPr="00C00052">
        <w:t xml:space="preserve"> </w:t>
      </w:r>
      <w:r>
        <w:t>код</w:t>
      </w:r>
      <w:r w:rsidRPr="00C00052">
        <w:t xml:space="preserve"> </w:t>
      </w:r>
      <w:r>
        <w:t>программы</w:t>
      </w:r>
      <w:r w:rsidRPr="00C00052">
        <w:t xml:space="preserve"> №2</w:t>
      </w:r>
    </w:p>
    <w:p w14:paraId="3DA66A2A" w14:textId="3443AB12" w:rsidR="006C5A98" w:rsidRPr="00C00052" w:rsidRDefault="006C5A98" w:rsidP="00532440">
      <w:pPr>
        <w:pStyle w:val="a5"/>
      </w:pPr>
    </w:p>
    <w:p w14:paraId="55C7F089" w14:textId="77777777" w:rsidR="001874E0" w:rsidRDefault="001874E0" w:rsidP="001874E0">
      <w:pPr>
        <w:pStyle w:val="a9"/>
      </w:pPr>
      <w:r>
        <w:t>program Lab4_3;</w:t>
      </w:r>
    </w:p>
    <w:p w14:paraId="7263A5FC" w14:textId="77777777" w:rsidR="001874E0" w:rsidRDefault="001874E0" w:rsidP="001874E0">
      <w:pPr>
        <w:pStyle w:val="a9"/>
      </w:pPr>
    </w:p>
    <w:p w14:paraId="73E3BC2A" w14:textId="77777777" w:rsidR="001874E0" w:rsidRDefault="001874E0" w:rsidP="001874E0">
      <w:pPr>
        <w:pStyle w:val="a9"/>
      </w:pPr>
      <w:r>
        <w:t>{</w:t>
      </w:r>
    </w:p>
    <w:p w14:paraId="02B68EC6" w14:textId="77777777" w:rsidR="001874E0" w:rsidRDefault="001874E0" w:rsidP="001874E0">
      <w:pPr>
        <w:pStyle w:val="a9"/>
      </w:pPr>
      <w:r>
        <w:t xml:space="preserve">  Given matrix X size N*N find all numbers that exist in all rows.</w:t>
      </w:r>
    </w:p>
    <w:p w14:paraId="308FEA9E" w14:textId="77777777" w:rsidR="001874E0" w:rsidRDefault="001874E0" w:rsidP="001874E0">
      <w:pPr>
        <w:pStyle w:val="a9"/>
      </w:pPr>
      <w:r>
        <w:t xml:space="preserve">  Output: numbers that exist in all rows</w:t>
      </w:r>
    </w:p>
    <w:p w14:paraId="1C287B15" w14:textId="77777777" w:rsidR="001874E0" w:rsidRDefault="001874E0" w:rsidP="001874E0">
      <w:pPr>
        <w:pStyle w:val="a9"/>
      </w:pPr>
      <w:r>
        <w:t>}</w:t>
      </w:r>
    </w:p>
    <w:p w14:paraId="58068A47" w14:textId="77777777" w:rsidR="001874E0" w:rsidRDefault="001874E0" w:rsidP="001874E0">
      <w:pPr>
        <w:pStyle w:val="a9"/>
      </w:pPr>
    </w:p>
    <w:p w14:paraId="0DF3A1BC" w14:textId="77777777" w:rsidR="001874E0" w:rsidRDefault="001874E0" w:rsidP="001874E0">
      <w:pPr>
        <w:pStyle w:val="a9"/>
      </w:pPr>
      <w:r>
        <w:t>{$APPTYPE CONSOLE}</w:t>
      </w:r>
    </w:p>
    <w:p w14:paraId="569057E7" w14:textId="77777777" w:rsidR="001874E0" w:rsidRDefault="001874E0" w:rsidP="001874E0">
      <w:pPr>
        <w:pStyle w:val="a9"/>
      </w:pPr>
    </w:p>
    <w:p w14:paraId="7A891201" w14:textId="77777777" w:rsidR="001874E0" w:rsidRDefault="001874E0" w:rsidP="001874E0">
      <w:pPr>
        <w:pStyle w:val="a9"/>
      </w:pPr>
      <w:r>
        <w:t>{$R *.res}</w:t>
      </w:r>
    </w:p>
    <w:p w14:paraId="7784AF70" w14:textId="77777777" w:rsidR="001874E0" w:rsidRDefault="001874E0" w:rsidP="001874E0">
      <w:pPr>
        <w:pStyle w:val="a9"/>
      </w:pPr>
    </w:p>
    <w:p w14:paraId="384B5E4A" w14:textId="77777777" w:rsidR="001874E0" w:rsidRDefault="001874E0" w:rsidP="001874E0">
      <w:pPr>
        <w:pStyle w:val="a9"/>
      </w:pPr>
      <w:r>
        <w:t>uses</w:t>
      </w:r>
    </w:p>
    <w:p w14:paraId="3E6D0770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System.SysUtils</w:t>
      </w:r>
      <w:proofErr w:type="spellEnd"/>
      <w:r>
        <w:t>;</w:t>
      </w:r>
    </w:p>
    <w:p w14:paraId="77C32342" w14:textId="77777777" w:rsidR="001874E0" w:rsidRDefault="001874E0" w:rsidP="001874E0">
      <w:pPr>
        <w:pStyle w:val="a9"/>
      </w:pPr>
    </w:p>
    <w:p w14:paraId="142C976F" w14:textId="77777777" w:rsidR="001874E0" w:rsidRDefault="001874E0" w:rsidP="001874E0">
      <w:pPr>
        <w:pStyle w:val="a9"/>
      </w:pPr>
      <w:r>
        <w:t>// N - size of matrix</w:t>
      </w:r>
    </w:p>
    <w:p w14:paraId="0DBA4BED" w14:textId="77777777" w:rsidR="001874E0" w:rsidRDefault="001874E0" w:rsidP="001874E0">
      <w:pPr>
        <w:pStyle w:val="a9"/>
      </w:pPr>
      <w:r>
        <w:t>const</w:t>
      </w:r>
    </w:p>
    <w:p w14:paraId="3EFF8B54" w14:textId="77777777" w:rsidR="001874E0" w:rsidRDefault="001874E0" w:rsidP="001874E0">
      <w:pPr>
        <w:pStyle w:val="a9"/>
      </w:pPr>
      <w:r>
        <w:t xml:space="preserve">  N = 4;</w:t>
      </w:r>
    </w:p>
    <w:p w14:paraId="6C90F340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Arr</w:t>
      </w:r>
      <w:proofErr w:type="spellEnd"/>
      <w:r>
        <w:t>: array[</w:t>
      </w:r>
      <w:proofErr w:type="gramStart"/>
      <w:r>
        <w:t>1..</w:t>
      </w:r>
      <w:proofErr w:type="gramEnd"/>
      <w:r>
        <w:t>4, 1..4] of Integer =</w:t>
      </w:r>
    </w:p>
    <w:p w14:paraId="0FD0C102" w14:textId="77777777" w:rsidR="001874E0" w:rsidRDefault="001874E0" w:rsidP="001874E0">
      <w:pPr>
        <w:pStyle w:val="a9"/>
      </w:pPr>
      <w:r>
        <w:t xml:space="preserve">    ((1, 2, 3, 4),</w:t>
      </w:r>
    </w:p>
    <w:p w14:paraId="56892CC9" w14:textId="77777777" w:rsidR="001874E0" w:rsidRDefault="001874E0" w:rsidP="001874E0">
      <w:pPr>
        <w:pStyle w:val="a9"/>
      </w:pPr>
      <w:r>
        <w:t xml:space="preserve">     (1, 3, 4, 5),</w:t>
      </w:r>
    </w:p>
    <w:p w14:paraId="67880AA9" w14:textId="77777777" w:rsidR="001874E0" w:rsidRDefault="001874E0" w:rsidP="001874E0">
      <w:pPr>
        <w:pStyle w:val="a9"/>
      </w:pPr>
      <w:r>
        <w:t xml:space="preserve">     (1, 2, 3, 4),</w:t>
      </w:r>
    </w:p>
    <w:p w14:paraId="690DE7F5" w14:textId="77777777" w:rsidR="001874E0" w:rsidRDefault="001874E0" w:rsidP="001874E0">
      <w:pPr>
        <w:pStyle w:val="a9"/>
      </w:pPr>
      <w:r>
        <w:t xml:space="preserve">     (1, 3, 5, 7));</w:t>
      </w:r>
    </w:p>
    <w:p w14:paraId="558897CA" w14:textId="77777777" w:rsidR="001874E0" w:rsidRDefault="001874E0" w:rsidP="001874E0">
      <w:pPr>
        <w:pStyle w:val="a9"/>
      </w:pPr>
    </w:p>
    <w:p w14:paraId="74340EE6" w14:textId="77777777" w:rsidR="001874E0" w:rsidRDefault="001874E0" w:rsidP="001874E0">
      <w:pPr>
        <w:pStyle w:val="a9"/>
      </w:pPr>
      <w:r>
        <w:t>// X - given array</w:t>
      </w:r>
    </w:p>
    <w:p w14:paraId="0C2C8AB0" w14:textId="77777777" w:rsidR="001874E0" w:rsidRDefault="001874E0" w:rsidP="001874E0">
      <w:pPr>
        <w:pStyle w:val="a9"/>
      </w:pPr>
      <w:r>
        <w:t>// Num - array to store found numbers</w:t>
      </w:r>
    </w:p>
    <w:p w14:paraId="23D1429A" w14:textId="77777777" w:rsidR="001874E0" w:rsidRDefault="001874E0" w:rsidP="001874E0">
      <w:pPr>
        <w:pStyle w:val="a9"/>
      </w:pPr>
      <w:r>
        <w:t>// M - size of Num</w:t>
      </w:r>
    </w:p>
    <w:p w14:paraId="2DF4DE6B" w14:textId="77777777" w:rsidR="001874E0" w:rsidRDefault="001874E0" w:rsidP="001874E0">
      <w:pPr>
        <w:pStyle w:val="a9"/>
      </w:pPr>
      <w:r>
        <w:t xml:space="preserve">// </w:t>
      </w:r>
      <w:proofErr w:type="spellStart"/>
      <w:r>
        <w:t>i</w:t>
      </w:r>
      <w:proofErr w:type="spellEnd"/>
      <w:r>
        <w:t>, j, k - counts for loops</w:t>
      </w:r>
    </w:p>
    <w:p w14:paraId="26058BDC" w14:textId="77777777" w:rsidR="001874E0" w:rsidRDefault="001874E0" w:rsidP="001874E0">
      <w:pPr>
        <w:pStyle w:val="a9"/>
      </w:pPr>
      <w:r>
        <w:t>// Count - count of numbers in rows</w:t>
      </w:r>
    </w:p>
    <w:p w14:paraId="3DD33A5C" w14:textId="77777777" w:rsidR="001874E0" w:rsidRDefault="001874E0" w:rsidP="001874E0">
      <w:pPr>
        <w:pStyle w:val="a9"/>
      </w:pPr>
      <w:r>
        <w:t xml:space="preserve">// </w:t>
      </w:r>
      <w:proofErr w:type="spellStart"/>
      <w:r>
        <w:t>IsFound</w:t>
      </w:r>
      <w:proofErr w:type="spellEnd"/>
      <w:r>
        <w:t xml:space="preserve"> - </w:t>
      </w:r>
      <w:proofErr w:type="spellStart"/>
      <w:r>
        <w:t>boolean</w:t>
      </w:r>
      <w:proofErr w:type="spellEnd"/>
      <w:r>
        <w:t xml:space="preserve"> to check if same number was found in a row</w:t>
      </w:r>
    </w:p>
    <w:p w14:paraId="6B72A12E" w14:textId="77777777" w:rsidR="001874E0" w:rsidRDefault="001874E0" w:rsidP="001874E0">
      <w:pPr>
        <w:pStyle w:val="a9"/>
      </w:pPr>
      <w:r>
        <w:t xml:space="preserve">// </w:t>
      </w:r>
      <w:proofErr w:type="spellStart"/>
      <w:r>
        <w:t>IsAbsent</w:t>
      </w:r>
      <w:proofErr w:type="spellEnd"/>
      <w:r>
        <w:t xml:space="preserve"> - </w:t>
      </w:r>
      <w:proofErr w:type="spellStart"/>
      <w:r>
        <w:t>boolean</w:t>
      </w:r>
      <w:proofErr w:type="spellEnd"/>
      <w:r>
        <w:t xml:space="preserve"> to check if no same numbers exist in table</w:t>
      </w:r>
    </w:p>
    <w:p w14:paraId="279E3FAC" w14:textId="77777777" w:rsidR="001874E0" w:rsidRDefault="001874E0" w:rsidP="001874E0">
      <w:pPr>
        <w:pStyle w:val="a9"/>
      </w:pPr>
      <w:r>
        <w:t>var</w:t>
      </w:r>
    </w:p>
    <w:p w14:paraId="7CFD7AEE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i</w:t>
      </w:r>
      <w:proofErr w:type="spellEnd"/>
      <w:r>
        <w:t>, j, k, Count, M: Integer;</w:t>
      </w:r>
    </w:p>
    <w:p w14:paraId="2361E750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IsFound</w:t>
      </w:r>
      <w:proofErr w:type="spellEnd"/>
      <w:r>
        <w:t xml:space="preserve">, </w:t>
      </w:r>
      <w:proofErr w:type="spellStart"/>
      <w:r>
        <w:t>IsAbsent</w:t>
      </w:r>
      <w:proofErr w:type="spellEnd"/>
      <w:r>
        <w:t>: Boolean;</w:t>
      </w:r>
    </w:p>
    <w:p w14:paraId="7DF39C6F" w14:textId="77777777" w:rsidR="001874E0" w:rsidRDefault="001874E0" w:rsidP="001874E0">
      <w:pPr>
        <w:pStyle w:val="a9"/>
      </w:pPr>
      <w:r>
        <w:t xml:space="preserve">  X: Array [</w:t>
      </w:r>
      <w:proofErr w:type="gramStart"/>
      <w:r>
        <w:t>1..</w:t>
      </w:r>
      <w:proofErr w:type="gramEnd"/>
      <w:r>
        <w:t>N, 1..N] of Integer;</w:t>
      </w:r>
    </w:p>
    <w:p w14:paraId="05C54D42" w14:textId="77777777" w:rsidR="001874E0" w:rsidRDefault="001874E0" w:rsidP="001874E0">
      <w:pPr>
        <w:pStyle w:val="a9"/>
      </w:pPr>
      <w:r>
        <w:t xml:space="preserve">  Num: Array [</w:t>
      </w:r>
      <w:proofErr w:type="gramStart"/>
      <w:r>
        <w:t>1..</w:t>
      </w:r>
      <w:proofErr w:type="gramEnd"/>
      <w:r>
        <w:t>N] of Integer;</w:t>
      </w:r>
    </w:p>
    <w:p w14:paraId="7D31850F" w14:textId="77777777" w:rsidR="001874E0" w:rsidRDefault="001874E0" w:rsidP="001874E0">
      <w:pPr>
        <w:pStyle w:val="a9"/>
      </w:pPr>
    </w:p>
    <w:p w14:paraId="6FCA9778" w14:textId="77777777" w:rsidR="001874E0" w:rsidRDefault="001874E0" w:rsidP="001874E0">
      <w:pPr>
        <w:pStyle w:val="a9"/>
      </w:pPr>
      <w:r>
        <w:t>begin</w:t>
      </w:r>
    </w:p>
    <w:p w14:paraId="4A21BCB9" w14:textId="77777777" w:rsidR="001874E0" w:rsidRDefault="001874E0" w:rsidP="001874E0">
      <w:pPr>
        <w:pStyle w:val="a9"/>
      </w:pPr>
      <w:r>
        <w:t xml:space="preserve">  // Input X</w:t>
      </w:r>
    </w:p>
    <w:p w14:paraId="0B51CEDD" w14:textId="77777777" w:rsidR="001874E0" w:rsidRDefault="001874E0" w:rsidP="001874E0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5C79BCF7" w14:textId="77777777" w:rsidR="001874E0" w:rsidRDefault="001874E0" w:rsidP="001874E0">
      <w:pPr>
        <w:pStyle w:val="a9"/>
      </w:pPr>
      <w:r>
        <w:t xml:space="preserve">    for j := 1 to N do</w:t>
      </w:r>
    </w:p>
    <w:p w14:paraId="455330EA" w14:textId="77777777" w:rsidR="001874E0" w:rsidRDefault="001874E0" w:rsidP="001874E0">
      <w:pPr>
        <w:pStyle w:val="a9"/>
      </w:pPr>
      <w:r>
        <w:t xml:space="preserve">      X[</w:t>
      </w:r>
      <w:proofErr w:type="spellStart"/>
      <w:r>
        <w:t>i,j</w:t>
      </w:r>
      <w:proofErr w:type="spellEnd"/>
      <w:r>
        <w:t xml:space="preserve">] := </w:t>
      </w:r>
      <w:proofErr w:type="spellStart"/>
      <w:r>
        <w:t>Arr</w:t>
      </w:r>
      <w:proofErr w:type="spellEnd"/>
      <w:r>
        <w:t>[</w:t>
      </w:r>
      <w:proofErr w:type="spellStart"/>
      <w:r>
        <w:t>i,j</w:t>
      </w:r>
      <w:proofErr w:type="spellEnd"/>
      <w:r>
        <w:t>];</w:t>
      </w:r>
    </w:p>
    <w:p w14:paraId="23884B0A" w14:textId="77777777" w:rsidR="001874E0" w:rsidRDefault="001874E0" w:rsidP="001874E0">
      <w:pPr>
        <w:pStyle w:val="a9"/>
      </w:pPr>
    </w:p>
    <w:p w14:paraId="3EB383CB" w14:textId="77777777" w:rsidR="001874E0" w:rsidRDefault="001874E0" w:rsidP="001874E0">
      <w:pPr>
        <w:pStyle w:val="a9"/>
      </w:pPr>
    </w:p>
    <w:p w14:paraId="07D3CF54" w14:textId="77777777" w:rsidR="001874E0" w:rsidRDefault="001874E0" w:rsidP="001874E0">
      <w:pPr>
        <w:pStyle w:val="a9"/>
      </w:pPr>
      <w:r>
        <w:t xml:space="preserve">  // Output given array</w:t>
      </w:r>
    </w:p>
    <w:p w14:paraId="63C56F0E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Given array:');</w:t>
      </w:r>
    </w:p>
    <w:p w14:paraId="28424600" w14:textId="77777777" w:rsidR="001874E0" w:rsidRDefault="001874E0" w:rsidP="001874E0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118446A5" w14:textId="77777777" w:rsidR="001874E0" w:rsidRDefault="001874E0" w:rsidP="001874E0">
      <w:pPr>
        <w:pStyle w:val="a9"/>
      </w:pPr>
      <w:r>
        <w:t xml:space="preserve">  begin</w:t>
      </w:r>
    </w:p>
    <w:p w14:paraId="1A96D6D9" w14:textId="77777777" w:rsidR="001874E0" w:rsidRDefault="001874E0" w:rsidP="001874E0">
      <w:pPr>
        <w:pStyle w:val="a9"/>
      </w:pPr>
      <w:r>
        <w:t xml:space="preserve">    for j := 1 to N do</w:t>
      </w:r>
    </w:p>
    <w:p w14:paraId="27BD116F" w14:textId="77777777" w:rsidR="001874E0" w:rsidRDefault="001874E0" w:rsidP="001874E0">
      <w:pPr>
        <w:pStyle w:val="a9"/>
      </w:pPr>
      <w:r>
        <w:t xml:space="preserve">      write(X[</w:t>
      </w:r>
      <w:proofErr w:type="spellStart"/>
      <w:r>
        <w:t>i,j</w:t>
      </w:r>
      <w:proofErr w:type="spellEnd"/>
      <w:r>
        <w:t>]:4, ' ');</w:t>
      </w:r>
    </w:p>
    <w:p w14:paraId="1B52978F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;</w:t>
      </w:r>
    </w:p>
    <w:p w14:paraId="4A8D0052" w14:textId="77777777" w:rsidR="001874E0" w:rsidRDefault="001874E0" w:rsidP="001874E0">
      <w:pPr>
        <w:pStyle w:val="a9"/>
      </w:pPr>
      <w:r>
        <w:t xml:space="preserve">  end;</w:t>
      </w:r>
    </w:p>
    <w:p w14:paraId="1E522C8C" w14:textId="77777777" w:rsidR="001874E0" w:rsidRDefault="001874E0" w:rsidP="001874E0">
      <w:pPr>
        <w:pStyle w:val="a9"/>
      </w:pPr>
    </w:p>
    <w:p w14:paraId="5183B9C5" w14:textId="77777777" w:rsidR="001874E0" w:rsidRDefault="001874E0" w:rsidP="001874E0">
      <w:pPr>
        <w:pStyle w:val="a9"/>
      </w:pPr>
      <w:r>
        <w:t xml:space="preserve">  // Algorithm to find same </w:t>
      </w:r>
      <w:proofErr w:type="spellStart"/>
      <w:r>
        <w:t>nubmers</w:t>
      </w:r>
      <w:proofErr w:type="spellEnd"/>
    </w:p>
    <w:p w14:paraId="457A9C46" w14:textId="77777777" w:rsidR="001874E0" w:rsidRDefault="001874E0" w:rsidP="001874E0">
      <w:pPr>
        <w:pStyle w:val="a9"/>
      </w:pPr>
      <w:r>
        <w:t xml:space="preserve">  M := 0;</w:t>
      </w:r>
    </w:p>
    <w:p w14:paraId="0BC9FDE1" w14:textId="77777777" w:rsidR="001874E0" w:rsidRDefault="001874E0" w:rsidP="001874E0">
      <w:pPr>
        <w:pStyle w:val="a9"/>
      </w:pPr>
    </w:p>
    <w:p w14:paraId="5F1D490C" w14:textId="77777777" w:rsidR="001874E0" w:rsidRDefault="001874E0" w:rsidP="001874E0">
      <w:pPr>
        <w:pStyle w:val="a9"/>
      </w:pPr>
      <w:r>
        <w:t xml:space="preserve">  // Iterate through columns of first row</w:t>
      </w:r>
    </w:p>
    <w:p w14:paraId="018846ED" w14:textId="77777777" w:rsidR="001874E0" w:rsidRDefault="001874E0" w:rsidP="001874E0">
      <w:pPr>
        <w:pStyle w:val="a9"/>
      </w:pPr>
      <w:r>
        <w:t xml:space="preserve">  for j := 1 to N do</w:t>
      </w:r>
    </w:p>
    <w:p w14:paraId="6415A559" w14:textId="77777777" w:rsidR="001874E0" w:rsidRDefault="001874E0" w:rsidP="001874E0">
      <w:pPr>
        <w:pStyle w:val="a9"/>
      </w:pPr>
      <w:r>
        <w:t xml:space="preserve">  begin</w:t>
      </w:r>
    </w:p>
    <w:p w14:paraId="2D752A77" w14:textId="77777777" w:rsidR="001874E0" w:rsidRDefault="001874E0" w:rsidP="001874E0">
      <w:pPr>
        <w:pStyle w:val="a9"/>
      </w:pPr>
      <w:r>
        <w:t xml:space="preserve">    Count := 1;</w:t>
      </w:r>
    </w:p>
    <w:p w14:paraId="02EAE216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IsAbsent</w:t>
      </w:r>
      <w:proofErr w:type="spellEnd"/>
      <w:r>
        <w:t xml:space="preserve"> := false;</w:t>
      </w:r>
    </w:p>
    <w:p w14:paraId="07F02B14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i</w:t>
      </w:r>
      <w:proofErr w:type="spellEnd"/>
      <w:r>
        <w:t xml:space="preserve"> := 2;</w:t>
      </w:r>
    </w:p>
    <w:p w14:paraId="23B163E1" w14:textId="77777777" w:rsidR="001874E0" w:rsidRDefault="001874E0" w:rsidP="001874E0">
      <w:pPr>
        <w:pStyle w:val="a9"/>
      </w:pPr>
    </w:p>
    <w:p w14:paraId="67516F64" w14:textId="77777777" w:rsidR="001874E0" w:rsidRDefault="001874E0" w:rsidP="001874E0">
      <w:pPr>
        <w:pStyle w:val="a9"/>
      </w:pPr>
      <w:r>
        <w:t xml:space="preserve">    // Iterate through rows</w:t>
      </w:r>
    </w:p>
    <w:p w14:paraId="3A2B36EB" w14:textId="77777777" w:rsidR="001874E0" w:rsidRDefault="001874E0" w:rsidP="001874E0">
      <w:pPr>
        <w:pStyle w:val="a9"/>
      </w:pPr>
      <w:r>
        <w:t xml:space="preserve">    // If element is absent in one of rows stop cycle</w:t>
      </w:r>
    </w:p>
    <w:p w14:paraId="26E6A09A" w14:textId="77777777" w:rsidR="001874E0" w:rsidRDefault="001874E0" w:rsidP="001874E0">
      <w:pPr>
        <w:pStyle w:val="a9"/>
      </w:pPr>
      <w:r>
        <w:t xml:space="preserve">    while (</w:t>
      </w:r>
      <w:proofErr w:type="spellStart"/>
      <w:r>
        <w:t>i</w:t>
      </w:r>
      <w:proofErr w:type="spellEnd"/>
      <w:r>
        <w:t xml:space="preserve"> &lt;= N) and (not </w:t>
      </w:r>
      <w:proofErr w:type="spellStart"/>
      <w:r>
        <w:t>IsAbsent</w:t>
      </w:r>
      <w:proofErr w:type="spellEnd"/>
      <w:r>
        <w:t>) do</w:t>
      </w:r>
    </w:p>
    <w:p w14:paraId="78ABF581" w14:textId="77777777" w:rsidR="001874E0" w:rsidRDefault="001874E0" w:rsidP="001874E0">
      <w:pPr>
        <w:pStyle w:val="a9"/>
      </w:pPr>
      <w:r>
        <w:t xml:space="preserve">    begin</w:t>
      </w:r>
    </w:p>
    <w:p w14:paraId="77F65397" w14:textId="77777777" w:rsidR="001874E0" w:rsidRDefault="001874E0" w:rsidP="001874E0">
      <w:pPr>
        <w:pStyle w:val="a9"/>
      </w:pPr>
      <w:r>
        <w:t xml:space="preserve">      k := 1;</w:t>
      </w:r>
    </w:p>
    <w:p w14:paraId="3FF1C044" w14:textId="77777777" w:rsidR="001874E0" w:rsidRDefault="001874E0" w:rsidP="001874E0">
      <w:pPr>
        <w:pStyle w:val="a9"/>
      </w:pPr>
      <w:r>
        <w:t xml:space="preserve">      </w:t>
      </w:r>
      <w:proofErr w:type="spellStart"/>
      <w:r>
        <w:t>IsFound</w:t>
      </w:r>
      <w:proofErr w:type="spellEnd"/>
      <w:r>
        <w:t xml:space="preserve"> := false;</w:t>
      </w:r>
    </w:p>
    <w:p w14:paraId="3869C6A6" w14:textId="77777777" w:rsidR="001874E0" w:rsidRDefault="001874E0" w:rsidP="001874E0">
      <w:pPr>
        <w:pStyle w:val="a9"/>
      </w:pPr>
    </w:p>
    <w:p w14:paraId="4CF68EE4" w14:textId="77777777" w:rsidR="001874E0" w:rsidRDefault="001874E0" w:rsidP="001874E0">
      <w:pPr>
        <w:pStyle w:val="a9"/>
      </w:pPr>
      <w:r>
        <w:t xml:space="preserve">      // Iterate through columns of other rows</w:t>
      </w:r>
    </w:p>
    <w:p w14:paraId="29D4B0B3" w14:textId="77777777" w:rsidR="001874E0" w:rsidRDefault="001874E0" w:rsidP="001874E0">
      <w:pPr>
        <w:pStyle w:val="a9"/>
      </w:pPr>
      <w:r>
        <w:t xml:space="preserve">      while (X[1,j] &gt;= X[</w:t>
      </w:r>
      <w:proofErr w:type="spellStart"/>
      <w:r>
        <w:t>i,k</w:t>
      </w:r>
      <w:proofErr w:type="spellEnd"/>
      <w:r>
        <w:t xml:space="preserve">]) and (k &lt;= N) and (not </w:t>
      </w:r>
      <w:proofErr w:type="spellStart"/>
      <w:r>
        <w:t>IsFound</w:t>
      </w:r>
      <w:proofErr w:type="spellEnd"/>
      <w:r>
        <w:t>) do</w:t>
      </w:r>
    </w:p>
    <w:p w14:paraId="5F8B7DC5" w14:textId="77777777" w:rsidR="001874E0" w:rsidRDefault="001874E0" w:rsidP="001874E0">
      <w:pPr>
        <w:pStyle w:val="a9"/>
      </w:pPr>
      <w:r>
        <w:t xml:space="preserve">      begin</w:t>
      </w:r>
    </w:p>
    <w:p w14:paraId="0564D7FF" w14:textId="77777777" w:rsidR="001874E0" w:rsidRDefault="001874E0" w:rsidP="001874E0">
      <w:pPr>
        <w:pStyle w:val="a9"/>
      </w:pPr>
    </w:p>
    <w:p w14:paraId="08BEF48F" w14:textId="77777777" w:rsidR="001874E0" w:rsidRDefault="001874E0" w:rsidP="001874E0">
      <w:pPr>
        <w:pStyle w:val="a9"/>
      </w:pPr>
      <w:r>
        <w:t xml:space="preserve">        // Check if elements are the same</w:t>
      </w:r>
    </w:p>
    <w:p w14:paraId="20B8B7CA" w14:textId="77777777" w:rsidR="001874E0" w:rsidRDefault="001874E0" w:rsidP="001874E0">
      <w:pPr>
        <w:pStyle w:val="a9"/>
      </w:pPr>
      <w:r>
        <w:t xml:space="preserve">        if X[1,j] = X[</w:t>
      </w:r>
      <w:proofErr w:type="spellStart"/>
      <w:r>
        <w:t>i,k</w:t>
      </w:r>
      <w:proofErr w:type="spellEnd"/>
      <w:r>
        <w:t>] then</w:t>
      </w:r>
    </w:p>
    <w:p w14:paraId="696F8FCE" w14:textId="77777777" w:rsidR="001874E0" w:rsidRDefault="001874E0" w:rsidP="001874E0">
      <w:pPr>
        <w:pStyle w:val="a9"/>
      </w:pPr>
      <w:r>
        <w:t xml:space="preserve">        begin</w:t>
      </w:r>
    </w:p>
    <w:p w14:paraId="77ECC05A" w14:textId="77777777" w:rsidR="001874E0" w:rsidRDefault="001874E0" w:rsidP="001874E0">
      <w:pPr>
        <w:pStyle w:val="a9"/>
      </w:pPr>
      <w:r>
        <w:t xml:space="preserve">          </w:t>
      </w:r>
      <w:proofErr w:type="spellStart"/>
      <w:r>
        <w:t>IsFound</w:t>
      </w:r>
      <w:proofErr w:type="spellEnd"/>
      <w:r>
        <w:t xml:space="preserve"> := true;</w:t>
      </w:r>
    </w:p>
    <w:p w14:paraId="509C39D3" w14:textId="77777777" w:rsidR="001874E0" w:rsidRDefault="001874E0" w:rsidP="001874E0">
      <w:pPr>
        <w:pStyle w:val="a9"/>
      </w:pPr>
    </w:p>
    <w:p w14:paraId="14633AAF" w14:textId="77777777" w:rsidR="001874E0" w:rsidRDefault="001874E0" w:rsidP="001874E0">
      <w:pPr>
        <w:pStyle w:val="a9"/>
      </w:pPr>
      <w:r>
        <w:t xml:space="preserve">          // Increment count for same elements in each row</w:t>
      </w:r>
    </w:p>
    <w:p w14:paraId="3DCEF5AF" w14:textId="77777777" w:rsidR="001874E0" w:rsidRDefault="001874E0" w:rsidP="001874E0">
      <w:pPr>
        <w:pStyle w:val="a9"/>
      </w:pPr>
      <w:r>
        <w:t xml:space="preserve">          Count := Count + 1;</w:t>
      </w:r>
    </w:p>
    <w:p w14:paraId="47B4178F" w14:textId="77777777" w:rsidR="001874E0" w:rsidRDefault="001874E0" w:rsidP="001874E0">
      <w:pPr>
        <w:pStyle w:val="a9"/>
      </w:pPr>
      <w:r>
        <w:t xml:space="preserve">        end;</w:t>
      </w:r>
    </w:p>
    <w:p w14:paraId="62F8B2BF" w14:textId="77777777" w:rsidR="001874E0" w:rsidRDefault="001874E0" w:rsidP="001874E0">
      <w:pPr>
        <w:pStyle w:val="a9"/>
      </w:pPr>
    </w:p>
    <w:p w14:paraId="79EE3581" w14:textId="77777777" w:rsidR="001874E0" w:rsidRDefault="001874E0" w:rsidP="001874E0">
      <w:pPr>
        <w:pStyle w:val="a9"/>
      </w:pPr>
      <w:r>
        <w:t xml:space="preserve">        // Move to another element of row </w:t>
      </w:r>
      <w:proofErr w:type="spellStart"/>
      <w:r>
        <w:t>i</w:t>
      </w:r>
      <w:proofErr w:type="spellEnd"/>
    </w:p>
    <w:p w14:paraId="42879A30" w14:textId="77777777" w:rsidR="001874E0" w:rsidRDefault="001874E0" w:rsidP="001874E0">
      <w:pPr>
        <w:pStyle w:val="a9"/>
      </w:pPr>
      <w:r>
        <w:t xml:space="preserve">        k := k + 1;</w:t>
      </w:r>
    </w:p>
    <w:p w14:paraId="6732F4E2" w14:textId="77777777" w:rsidR="001874E0" w:rsidRDefault="001874E0" w:rsidP="001874E0">
      <w:pPr>
        <w:pStyle w:val="a9"/>
      </w:pPr>
      <w:r>
        <w:t xml:space="preserve">      end;</w:t>
      </w:r>
    </w:p>
    <w:p w14:paraId="28E96CF3" w14:textId="77777777" w:rsidR="001874E0" w:rsidRDefault="001874E0" w:rsidP="001874E0">
      <w:pPr>
        <w:pStyle w:val="a9"/>
      </w:pPr>
    </w:p>
    <w:p w14:paraId="1E0580DE" w14:textId="77777777" w:rsidR="001874E0" w:rsidRDefault="001874E0" w:rsidP="001874E0">
      <w:pPr>
        <w:pStyle w:val="a9"/>
      </w:pPr>
      <w:r>
        <w:t xml:space="preserve">      // Check if element is absent in row </w:t>
      </w:r>
      <w:proofErr w:type="spellStart"/>
      <w:r>
        <w:t>i</w:t>
      </w:r>
      <w:proofErr w:type="spellEnd"/>
    </w:p>
    <w:p w14:paraId="542D8F47" w14:textId="77777777" w:rsidR="001874E0" w:rsidRDefault="001874E0" w:rsidP="001874E0">
      <w:pPr>
        <w:pStyle w:val="a9"/>
      </w:pPr>
      <w:r>
        <w:t xml:space="preserve">      if </w:t>
      </w:r>
      <w:proofErr w:type="spellStart"/>
      <w:r>
        <w:t>IsFound</w:t>
      </w:r>
      <w:proofErr w:type="spellEnd"/>
      <w:r>
        <w:t xml:space="preserve"> = false then</w:t>
      </w:r>
    </w:p>
    <w:p w14:paraId="72DE6D55" w14:textId="77777777" w:rsidR="001874E0" w:rsidRDefault="001874E0" w:rsidP="001874E0">
      <w:pPr>
        <w:pStyle w:val="a9"/>
      </w:pPr>
      <w:r>
        <w:lastRenderedPageBreak/>
        <w:t xml:space="preserve">        </w:t>
      </w:r>
      <w:proofErr w:type="spellStart"/>
      <w:r>
        <w:t>IsAbsent</w:t>
      </w:r>
      <w:proofErr w:type="spellEnd"/>
      <w:r>
        <w:t xml:space="preserve"> := true;</w:t>
      </w:r>
    </w:p>
    <w:p w14:paraId="5A154E36" w14:textId="77777777" w:rsidR="001874E0" w:rsidRDefault="001874E0" w:rsidP="001874E0">
      <w:pPr>
        <w:pStyle w:val="a9"/>
      </w:pPr>
    </w:p>
    <w:p w14:paraId="7E666307" w14:textId="77777777" w:rsidR="001874E0" w:rsidRDefault="001874E0" w:rsidP="001874E0">
      <w:pPr>
        <w:pStyle w:val="a9"/>
      </w:pPr>
      <w:r>
        <w:t xml:space="preserve">      // Move to another row</w:t>
      </w:r>
    </w:p>
    <w:p w14:paraId="38F1F596" w14:textId="77777777" w:rsidR="001874E0" w:rsidRDefault="001874E0" w:rsidP="001874E0">
      <w:pPr>
        <w:pStyle w:val="a9"/>
      </w:pPr>
      <w:r>
        <w:t xml:space="preserve">  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356740A7" w14:textId="77777777" w:rsidR="001874E0" w:rsidRDefault="001874E0" w:rsidP="001874E0">
      <w:pPr>
        <w:pStyle w:val="a9"/>
      </w:pPr>
      <w:r>
        <w:t xml:space="preserve">    end;</w:t>
      </w:r>
    </w:p>
    <w:p w14:paraId="5528133E" w14:textId="77777777" w:rsidR="001874E0" w:rsidRDefault="001874E0" w:rsidP="001874E0">
      <w:pPr>
        <w:pStyle w:val="a9"/>
      </w:pPr>
      <w:r>
        <w:t xml:space="preserve">    if Count = N then</w:t>
      </w:r>
    </w:p>
    <w:p w14:paraId="7D7723C9" w14:textId="77777777" w:rsidR="001874E0" w:rsidRDefault="001874E0" w:rsidP="001874E0">
      <w:pPr>
        <w:pStyle w:val="a9"/>
      </w:pPr>
      <w:r>
        <w:t xml:space="preserve">    begin</w:t>
      </w:r>
    </w:p>
    <w:p w14:paraId="5EA4D64C" w14:textId="77777777" w:rsidR="001874E0" w:rsidRDefault="001874E0" w:rsidP="001874E0">
      <w:pPr>
        <w:pStyle w:val="a9"/>
      </w:pPr>
      <w:r>
        <w:t xml:space="preserve">      M := M + 1;</w:t>
      </w:r>
    </w:p>
    <w:p w14:paraId="74BDFA3F" w14:textId="77777777" w:rsidR="001874E0" w:rsidRDefault="001874E0" w:rsidP="001874E0">
      <w:pPr>
        <w:pStyle w:val="a9"/>
      </w:pPr>
      <w:r>
        <w:t xml:space="preserve">      Num[M] := X[1,j];</w:t>
      </w:r>
    </w:p>
    <w:p w14:paraId="37363E85" w14:textId="77777777" w:rsidR="001874E0" w:rsidRDefault="001874E0" w:rsidP="001874E0">
      <w:pPr>
        <w:pStyle w:val="a9"/>
      </w:pPr>
      <w:r>
        <w:t xml:space="preserve">    end;</w:t>
      </w:r>
    </w:p>
    <w:p w14:paraId="37094311" w14:textId="77777777" w:rsidR="001874E0" w:rsidRDefault="001874E0" w:rsidP="001874E0">
      <w:pPr>
        <w:pStyle w:val="a9"/>
      </w:pPr>
      <w:r>
        <w:t xml:space="preserve">  end;</w:t>
      </w:r>
    </w:p>
    <w:p w14:paraId="795EB957" w14:textId="77777777" w:rsidR="001874E0" w:rsidRDefault="001874E0" w:rsidP="001874E0">
      <w:pPr>
        <w:pStyle w:val="a9"/>
      </w:pPr>
    </w:p>
    <w:p w14:paraId="41F93A76" w14:textId="77777777" w:rsidR="001874E0" w:rsidRDefault="001874E0" w:rsidP="001874E0">
      <w:pPr>
        <w:pStyle w:val="a9"/>
      </w:pPr>
      <w:r>
        <w:t xml:space="preserve">  // Output unique Num values</w:t>
      </w:r>
    </w:p>
    <w:p w14:paraId="1144A473" w14:textId="77777777" w:rsidR="001874E0" w:rsidRDefault="001874E0" w:rsidP="001874E0">
      <w:pPr>
        <w:pStyle w:val="a9"/>
      </w:pPr>
      <w:r>
        <w:t xml:space="preserve">  if M &gt; 0 then</w:t>
      </w:r>
    </w:p>
    <w:p w14:paraId="1165929E" w14:textId="77777777" w:rsidR="001874E0" w:rsidRDefault="001874E0" w:rsidP="001874E0">
      <w:pPr>
        <w:pStyle w:val="a9"/>
      </w:pPr>
      <w:r>
        <w:t xml:space="preserve">  begin</w:t>
      </w:r>
    </w:p>
    <w:p w14:paraId="00B66BC7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('Numbers that exist in all rows:');</w:t>
      </w:r>
    </w:p>
    <w:p w14:paraId="7151637E" w14:textId="77777777" w:rsidR="001874E0" w:rsidRDefault="001874E0" w:rsidP="001874E0">
      <w:pPr>
        <w:pStyle w:val="a9"/>
      </w:pPr>
      <w:r>
        <w:t xml:space="preserve">    write(Num[1], ' ');</w:t>
      </w:r>
    </w:p>
    <w:p w14:paraId="5A62CD70" w14:textId="77777777" w:rsidR="001874E0" w:rsidRDefault="001874E0" w:rsidP="001874E0">
      <w:pPr>
        <w:pStyle w:val="a9"/>
      </w:pPr>
      <w:r>
        <w:t xml:space="preserve">    for </w:t>
      </w:r>
      <w:proofErr w:type="spellStart"/>
      <w:r>
        <w:t>i</w:t>
      </w:r>
      <w:proofErr w:type="spellEnd"/>
      <w:r>
        <w:t xml:space="preserve"> := 2 to M do</w:t>
      </w:r>
    </w:p>
    <w:p w14:paraId="1B702006" w14:textId="77777777" w:rsidR="001874E0" w:rsidRDefault="001874E0" w:rsidP="001874E0">
      <w:pPr>
        <w:pStyle w:val="a9"/>
      </w:pPr>
      <w:r>
        <w:t xml:space="preserve">      if Num[</w:t>
      </w:r>
      <w:proofErr w:type="spellStart"/>
      <w:r>
        <w:t>i</w:t>
      </w:r>
      <w:proofErr w:type="spellEnd"/>
      <w:r>
        <w:t>] &lt;&gt; Num[i-1] then</w:t>
      </w:r>
    </w:p>
    <w:p w14:paraId="378953F5" w14:textId="77777777" w:rsidR="001874E0" w:rsidRDefault="001874E0" w:rsidP="001874E0">
      <w:pPr>
        <w:pStyle w:val="a9"/>
      </w:pPr>
      <w:r>
        <w:t xml:space="preserve">        write(Num[</w:t>
      </w:r>
      <w:proofErr w:type="spellStart"/>
      <w:r>
        <w:t>i</w:t>
      </w:r>
      <w:proofErr w:type="spellEnd"/>
      <w:r>
        <w:t>], ' ');</w:t>
      </w:r>
    </w:p>
    <w:p w14:paraId="2A66A650" w14:textId="77777777" w:rsidR="001874E0" w:rsidRDefault="001874E0" w:rsidP="001874E0">
      <w:pPr>
        <w:pStyle w:val="a9"/>
      </w:pPr>
      <w:r>
        <w:t xml:space="preserve">  end</w:t>
      </w:r>
    </w:p>
    <w:p w14:paraId="3F070967" w14:textId="77777777" w:rsidR="001874E0" w:rsidRDefault="001874E0" w:rsidP="001874E0">
      <w:pPr>
        <w:pStyle w:val="a9"/>
      </w:pPr>
      <w:r>
        <w:t xml:space="preserve">  else</w:t>
      </w:r>
    </w:p>
    <w:p w14:paraId="0C00930E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('No such numbers found :(');</w:t>
      </w:r>
    </w:p>
    <w:p w14:paraId="0D164360" w14:textId="77777777" w:rsidR="001874E0" w:rsidRDefault="001874E0" w:rsidP="001874E0">
      <w:pPr>
        <w:pStyle w:val="a9"/>
      </w:pPr>
    </w:p>
    <w:p w14:paraId="2A2371B3" w14:textId="77777777" w:rsidR="001874E0" w:rsidRDefault="001874E0" w:rsidP="001874E0">
      <w:pPr>
        <w:pStyle w:val="a9"/>
      </w:pPr>
      <w:r>
        <w:t xml:space="preserve">  // Stop console from closing</w:t>
      </w:r>
    </w:p>
    <w:p w14:paraId="2CCD9FDE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604A3CC9" w14:textId="7C9A3EDC" w:rsidR="00A76DC3" w:rsidRPr="00715C84" w:rsidRDefault="001874E0" w:rsidP="001874E0">
      <w:pPr>
        <w:pStyle w:val="a9"/>
        <w:rPr>
          <w:lang w:val="ru-RU"/>
        </w:rPr>
      </w:pPr>
      <w:r>
        <w:t>end</w:t>
      </w:r>
      <w:r w:rsidRPr="00624672">
        <w:rPr>
          <w:lang w:val="ru-RU"/>
        </w:rPr>
        <w:t>.</w:t>
      </w:r>
    </w:p>
    <w:p w14:paraId="2C3FF34A" w14:textId="1739A210" w:rsidR="00532440" w:rsidRPr="00532440" w:rsidRDefault="00532440" w:rsidP="00532440">
      <w:pPr>
        <w:pStyle w:val="a4"/>
        <w:rPr>
          <w:u w:val="single"/>
        </w:rPr>
      </w:pPr>
      <w:bookmarkStart w:id="59" w:name="_Toc87565832"/>
      <w:r>
        <w:lastRenderedPageBreak/>
        <w:t>Приложение Г</w:t>
      </w:r>
      <w:bookmarkEnd w:id="59"/>
    </w:p>
    <w:p w14:paraId="2C651E3F" w14:textId="77777777" w:rsidR="00532440" w:rsidRDefault="00532440" w:rsidP="00532440">
      <w:pPr>
        <w:pStyle w:val="a5"/>
      </w:pPr>
      <w:r>
        <w:t>(обязательное)</w:t>
      </w:r>
    </w:p>
    <w:p w14:paraId="3E4631DA" w14:textId="605415D8" w:rsidR="00532440" w:rsidRPr="00C00052" w:rsidRDefault="00532440" w:rsidP="00532440">
      <w:pPr>
        <w:pStyle w:val="a5"/>
      </w:pPr>
      <w:r>
        <w:t>Дополнительный</w:t>
      </w:r>
      <w:r w:rsidRPr="00C00052">
        <w:t xml:space="preserve"> </w:t>
      </w:r>
      <w:r>
        <w:t>код</w:t>
      </w:r>
      <w:r w:rsidRPr="00C00052">
        <w:t xml:space="preserve"> </w:t>
      </w:r>
      <w:r>
        <w:t>программы</w:t>
      </w:r>
      <w:r w:rsidRPr="00C00052">
        <w:t xml:space="preserve"> №3</w:t>
      </w:r>
    </w:p>
    <w:p w14:paraId="14D6D903" w14:textId="114FFDE4" w:rsidR="006C5A98" w:rsidRPr="00C00052" w:rsidRDefault="006C5A98" w:rsidP="00532440">
      <w:pPr>
        <w:pStyle w:val="a5"/>
      </w:pPr>
    </w:p>
    <w:p w14:paraId="17DCE47A" w14:textId="77777777" w:rsidR="001874E0" w:rsidRDefault="001874E0" w:rsidP="001874E0">
      <w:pPr>
        <w:pStyle w:val="a9"/>
      </w:pPr>
      <w:r>
        <w:t>program Lab4_4;</w:t>
      </w:r>
    </w:p>
    <w:p w14:paraId="1035E9A6" w14:textId="77777777" w:rsidR="001874E0" w:rsidRDefault="001874E0" w:rsidP="001874E0">
      <w:pPr>
        <w:pStyle w:val="a9"/>
      </w:pPr>
    </w:p>
    <w:p w14:paraId="7F514A29" w14:textId="77777777" w:rsidR="001874E0" w:rsidRDefault="001874E0" w:rsidP="001874E0">
      <w:pPr>
        <w:pStyle w:val="a9"/>
      </w:pPr>
      <w:r>
        <w:t>{</w:t>
      </w:r>
    </w:p>
    <w:p w14:paraId="6C970452" w14:textId="77777777" w:rsidR="001874E0" w:rsidRDefault="001874E0" w:rsidP="001874E0">
      <w:pPr>
        <w:pStyle w:val="a9"/>
      </w:pPr>
      <w:r>
        <w:t xml:space="preserve">  Given matrix X size N*N find all numbers that exist in all rows.</w:t>
      </w:r>
    </w:p>
    <w:p w14:paraId="788DC0B0" w14:textId="77777777" w:rsidR="001874E0" w:rsidRDefault="001874E0" w:rsidP="001874E0">
      <w:pPr>
        <w:pStyle w:val="a9"/>
      </w:pPr>
      <w:r>
        <w:t xml:space="preserve">  Output: numbers that exist in all rows</w:t>
      </w:r>
    </w:p>
    <w:p w14:paraId="7126065D" w14:textId="77777777" w:rsidR="001874E0" w:rsidRDefault="001874E0" w:rsidP="001874E0">
      <w:pPr>
        <w:pStyle w:val="a9"/>
      </w:pPr>
      <w:r>
        <w:t>}</w:t>
      </w:r>
    </w:p>
    <w:p w14:paraId="5ACF0350" w14:textId="77777777" w:rsidR="001874E0" w:rsidRDefault="001874E0" w:rsidP="001874E0">
      <w:pPr>
        <w:pStyle w:val="a9"/>
      </w:pPr>
    </w:p>
    <w:p w14:paraId="52BEF2B2" w14:textId="77777777" w:rsidR="001874E0" w:rsidRDefault="001874E0" w:rsidP="001874E0">
      <w:pPr>
        <w:pStyle w:val="a9"/>
      </w:pPr>
      <w:r>
        <w:t>{$APPTYPE CONSOLE}</w:t>
      </w:r>
    </w:p>
    <w:p w14:paraId="02718051" w14:textId="77777777" w:rsidR="001874E0" w:rsidRDefault="001874E0" w:rsidP="001874E0">
      <w:pPr>
        <w:pStyle w:val="a9"/>
      </w:pPr>
    </w:p>
    <w:p w14:paraId="57545B3F" w14:textId="77777777" w:rsidR="001874E0" w:rsidRDefault="001874E0" w:rsidP="001874E0">
      <w:pPr>
        <w:pStyle w:val="a9"/>
      </w:pPr>
      <w:r>
        <w:t>{$R *.res}</w:t>
      </w:r>
    </w:p>
    <w:p w14:paraId="5A3D6617" w14:textId="77777777" w:rsidR="001874E0" w:rsidRDefault="001874E0" w:rsidP="001874E0">
      <w:pPr>
        <w:pStyle w:val="a9"/>
      </w:pPr>
    </w:p>
    <w:p w14:paraId="008267E9" w14:textId="77777777" w:rsidR="001874E0" w:rsidRDefault="001874E0" w:rsidP="001874E0">
      <w:pPr>
        <w:pStyle w:val="a9"/>
      </w:pPr>
      <w:r>
        <w:t>uses</w:t>
      </w:r>
    </w:p>
    <w:p w14:paraId="25D90A2C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System.SysUtils</w:t>
      </w:r>
      <w:proofErr w:type="spellEnd"/>
      <w:r>
        <w:t>;</w:t>
      </w:r>
    </w:p>
    <w:p w14:paraId="1267FA21" w14:textId="77777777" w:rsidR="001874E0" w:rsidRDefault="001874E0" w:rsidP="001874E0">
      <w:pPr>
        <w:pStyle w:val="a9"/>
      </w:pPr>
    </w:p>
    <w:p w14:paraId="39F36F2F" w14:textId="77777777" w:rsidR="001874E0" w:rsidRDefault="001874E0" w:rsidP="001874E0">
      <w:pPr>
        <w:pStyle w:val="a9"/>
      </w:pPr>
      <w:r>
        <w:t>// N - size of matrix</w:t>
      </w:r>
    </w:p>
    <w:p w14:paraId="4AFD4031" w14:textId="77777777" w:rsidR="001874E0" w:rsidRDefault="001874E0" w:rsidP="001874E0">
      <w:pPr>
        <w:pStyle w:val="a9"/>
      </w:pPr>
      <w:r>
        <w:t>const</w:t>
      </w:r>
    </w:p>
    <w:p w14:paraId="70947F59" w14:textId="77777777" w:rsidR="001874E0" w:rsidRDefault="001874E0" w:rsidP="001874E0">
      <w:pPr>
        <w:pStyle w:val="a9"/>
      </w:pPr>
      <w:r>
        <w:t xml:space="preserve">  N = 4;</w:t>
      </w:r>
    </w:p>
    <w:p w14:paraId="0BE67A96" w14:textId="77777777" w:rsidR="001874E0" w:rsidRDefault="001874E0" w:rsidP="001874E0">
      <w:pPr>
        <w:pStyle w:val="a9"/>
      </w:pPr>
    </w:p>
    <w:p w14:paraId="23F98CB5" w14:textId="77777777" w:rsidR="001874E0" w:rsidRDefault="001874E0" w:rsidP="001874E0">
      <w:pPr>
        <w:pStyle w:val="a9"/>
      </w:pPr>
      <w:r>
        <w:t>// X - given array</w:t>
      </w:r>
    </w:p>
    <w:p w14:paraId="3797C8C8" w14:textId="77777777" w:rsidR="001874E0" w:rsidRDefault="001874E0" w:rsidP="001874E0">
      <w:pPr>
        <w:pStyle w:val="a9"/>
      </w:pPr>
      <w:r>
        <w:t>// Num - array to store found numbers</w:t>
      </w:r>
    </w:p>
    <w:p w14:paraId="54FE7001" w14:textId="77777777" w:rsidR="001874E0" w:rsidRDefault="001874E0" w:rsidP="001874E0">
      <w:pPr>
        <w:pStyle w:val="a9"/>
      </w:pPr>
      <w:r>
        <w:t>// M - size of Num</w:t>
      </w:r>
    </w:p>
    <w:p w14:paraId="401BBDEA" w14:textId="77777777" w:rsidR="001874E0" w:rsidRDefault="001874E0" w:rsidP="001874E0">
      <w:pPr>
        <w:pStyle w:val="a9"/>
      </w:pPr>
      <w:r>
        <w:t xml:space="preserve">// </w:t>
      </w:r>
      <w:proofErr w:type="spellStart"/>
      <w:r>
        <w:t>i</w:t>
      </w:r>
      <w:proofErr w:type="spellEnd"/>
      <w:r>
        <w:t>, j, k - counts for loops</w:t>
      </w:r>
    </w:p>
    <w:p w14:paraId="035194E6" w14:textId="77777777" w:rsidR="001874E0" w:rsidRDefault="001874E0" w:rsidP="001874E0">
      <w:pPr>
        <w:pStyle w:val="a9"/>
      </w:pPr>
      <w:r>
        <w:t>// Count - count of numbers in rows</w:t>
      </w:r>
    </w:p>
    <w:p w14:paraId="6BC9FBB1" w14:textId="77777777" w:rsidR="001874E0" w:rsidRDefault="001874E0" w:rsidP="001874E0">
      <w:pPr>
        <w:pStyle w:val="a9"/>
      </w:pPr>
      <w:r>
        <w:t xml:space="preserve">// </w:t>
      </w:r>
      <w:proofErr w:type="spellStart"/>
      <w:r>
        <w:t>IsFound</w:t>
      </w:r>
      <w:proofErr w:type="spellEnd"/>
      <w:r>
        <w:t xml:space="preserve"> - </w:t>
      </w:r>
      <w:proofErr w:type="spellStart"/>
      <w:r>
        <w:t>boolean</w:t>
      </w:r>
      <w:proofErr w:type="spellEnd"/>
      <w:r>
        <w:t xml:space="preserve"> to check if same number was found in a row</w:t>
      </w:r>
    </w:p>
    <w:p w14:paraId="3EC9A1BA" w14:textId="77777777" w:rsidR="001874E0" w:rsidRDefault="001874E0" w:rsidP="001874E0">
      <w:pPr>
        <w:pStyle w:val="a9"/>
      </w:pPr>
      <w:r>
        <w:t xml:space="preserve">// </w:t>
      </w:r>
      <w:proofErr w:type="spellStart"/>
      <w:r>
        <w:t>IsAbsent</w:t>
      </w:r>
      <w:proofErr w:type="spellEnd"/>
      <w:r>
        <w:t xml:space="preserve"> - </w:t>
      </w:r>
      <w:proofErr w:type="spellStart"/>
      <w:r>
        <w:t>boolean</w:t>
      </w:r>
      <w:proofErr w:type="spellEnd"/>
      <w:r>
        <w:t xml:space="preserve"> to check if no same numbers exist in table</w:t>
      </w:r>
    </w:p>
    <w:p w14:paraId="584E20AE" w14:textId="77777777" w:rsidR="001874E0" w:rsidRDefault="001874E0" w:rsidP="001874E0">
      <w:pPr>
        <w:pStyle w:val="a9"/>
      </w:pPr>
      <w:r>
        <w:t>var</w:t>
      </w:r>
    </w:p>
    <w:p w14:paraId="48489152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i</w:t>
      </w:r>
      <w:proofErr w:type="spellEnd"/>
      <w:r>
        <w:t>, j, k, Count, M: Integer;</w:t>
      </w:r>
    </w:p>
    <w:p w14:paraId="22FBD606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IsFound</w:t>
      </w:r>
      <w:proofErr w:type="spellEnd"/>
      <w:r>
        <w:t xml:space="preserve">, </w:t>
      </w:r>
      <w:proofErr w:type="spellStart"/>
      <w:r>
        <w:t>IsAbsent</w:t>
      </w:r>
      <w:proofErr w:type="spellEnd"/>
      <w:r>
        <w:t>: Boolean;</w:t>
      </w:r>
    </w:p>
    <w:p w14:paraId="324E78DA" w14:textId="77777777" w:rsidR="001874E0" w:rsidRDefault="001874E0" w:rsidP="001874E0">
      <w:pPr>
        <w:pStyle w:val="a9"/>
      </w:pPr>
      <w:r>
        <w:t xml:space="preserve">  X: Array [</w:t>
      </w:r>
      <w:proofErr w:type="gramStart"/>
      <w:r>
        <w:t>1..</w:t>
      </w:r>
      <w:proofErr w:type="gramEnd"/>
      <w:r>
        <w:t>N, 1..N] of Integer =</w:t>
      </w:r>
    </w:p>
    <w:p w14:paraId="077F006A" w14:textId="77777777" w:rsidR="001874E0" w:rsidRDefault="001874E0" w:rsidP="001874E0">
      <w:pPr>
        <w:pStyle w:val="a9"/>
      </w:pPr>
      <w:r>
        <w:t xml:space="preserve">    ((1, 3, 5, 7),</w:t>
      </w:r>
    </w:p>
    <w:p w14:paraId="2E3FA558" w14:textId="77777777" w:rsidR="001874E0" w:rsidRDefault="001874E0" w:rsidP="001874E0">
      <w:pPr>
        <w:pStyle w:val="a9"/>
      </w:pPr>
      <w:r>
        <w:t xml:space="preserve">     (1, 2, 3, 4),</w:t>
      </w:r>
    </w:p>
    <w:p w14:paraId="5AB6FBB5" w14:textId="77777777" w:rsidR="001874E0" w:rsidRDefault="001874E0" w:rsidP="001874E0">
      <w:pPr>
        <w:pStyle w:val="a9"/>
      </w:pPr>
      <w:r>
        <w:t xml:space="preserve">     (0, 1, 2, 3),</w:t>
      </w:r>
    </w:p>
    <w:p w14:paraId="38E32752" w14:textId="77777777" w:rsidR="001874E0" w:rsidRDefault="001874E0" w:rsidP="001874E0">
      <w:pPr>
        <w:pStyle w:val="a9"/>
      </w:pPr>
      <w:r>
        <w:t xml:space="preserve">     (-1, 1, -3, 3));</w:t>
      </w:r>
    </w:p>
    <w:p w14:paraId="7D684316" w14:textId="77777777" w:rsidR="001874E0" w:rsidRDefault="001874E0" w:rsidP="001874E0">
      <w:pPr>
        <w:pStyle w:val="a9"/>
      </w:pPr>
      <w:r>
        <w:t xml:space="preserve">  Num: Array [</w:t>
      </w:r>
      <w:proofErr w:type="gramStart"/>
      <w:r>
        <w:t>1..</w:t>
      </w:r>
      <w:proofErr w:type="gramEnd"/>
      <w:r>
        <w:t>N] of Integer;</w:t>
      </w:r>
    </w:p>
    <w:p w14:paraId="23E29C14" w14:textId="77777777" w:rsidR="001874E0" w:rsidRDefault="001874E0" w:rsidP="001874E0">
      <w:pPr>
        <w:pStyle w:val="a9"/>
      </w:pPr>
    </w:p>
    <w:p w14:paraId="478A731F" w14:textId="77777777" w:rsidR="001874E0" w:rsidRDefault="001874E0" w:rsidP="001874E0">
      <w:pPr>
        <w:pStyle w:val="a9"/>
      </w:pPr>
      <w:r>
        <w:t>begin</w:t>
      </w:r>
    </w:p>
    <w:p w14:paraId="256F4D85" w14:textId="77777777" w:rsidR="001874E0" w:rsidRDefault="001874E0" w:rsidP="001874E0">
      <w:pPr>
        <w:pStyle w:val="a9"/>
      </w:pPr>
    </w:p>
    <w:p w14:paraId="39FDB851" w14:textId="77777777" w:rsidR="001874E0" w:rsidRDefault="001874E0" w:rsidP="001874E0">
      <w:pPr>
        <w:pStyle w:val="a9"/>
      </w:pPr>
      <w:r>
        <w:t xml:space="preserve">  // Output given array</w:t>
      </w:r>
    </w:p>
    <w:p w14:paraId="5594BC76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writeln</w:t>
      </w:r>
      <w:proofErr w:type="spellEnd"/>
      <w:r>
        <w:t>('Given array:');</w:t>
      </w:r>
    </w:p>
    <w:p w14:paraId="460EEE2F" w14:textId="77777777" w:rsidR="001874E0" w:rsidRDefault="001874E0" w:rsidP="001874E0">
      <w:pPr>
        <w:pStyle w:val="a9"/>
      </w:pPr>
      <w:r>
        <w:t xml:space="preserve">  for </w:t>
      </w:r>
      <w:proofErr w:type="spellStart"/>
      <w:r>
        <w:t>i</w:t>
      </w:r>
      <w:proofErr w:type="spellEnd"/>
      <w:r>
        <w:t xml:space="preserve"> := 1 to N do</w:t>
      </w:r>
    </w:p>
    <w:p w14:paraId="45D44974" w14:textId="77777777" w:rsidR="001874E0" w:rsidRDefault="001874E0" w:rsidP="001874E0">
      <w:pPr>
        <w:pStyle w:val="a9"/>
      </w:pPr>
      <w:r>
        <w:t xml:space="preserve">  begin</w:t>
      </w:r>
    </w:p>
    <w:p w14:paraId="7C12D2CF" w14:textId="77777777" w:rsidR="001874E0" w:rsidRDefault="001874E0" w:rsidP="001874E0">
      <w:pPr>
        <w:pStyle w:val="a9"/>
      </w:pPr>
      <w:r>
        <w:lastRenderedPageBreak/>
        <w:t xml:space="preserve">    for j := 1 to N do</w:t>
      </w:r>
    </w:p>
    <w:p w14:paraId="792E5013" w14:textId="77777777" w:rsidR="001874E0" w:rsidRDefault="001874E0" w:rsidP="001874E0">
      <w:pPr>
        <w:pStyle w:val="a9"/>
      </w:pPr>
      <w:r>
        <w:t xml:space="preserve">      write(X[</w:t>
      </w:r>
      <w:proofErr w:type="spellStart"/>
      <w:r>
        <w:t>i,j</w:t>
      </w:r>
      <w:proofErr w:type="spellEnd"/>
      <w:r>
        <w:t>]:4, ' ');</w:t>
      </w:r>
    </w:p>
    <w:p w14:paraId="00C2D2EE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;</w:t>
      </w:r>
    </w:p>
    <w:p w14:paraId="4D22A8D6" w14:textId="77777777" w:rsidR="001874E0" w:rsidRDefault="001874E0" w:rsidP="001874E0">
      <w:pPr>
        <w:pStyle w:val="a9"/>
      </w:pPr>
      <w:r>
        <w:t xml:space="preserve">  end;</w:t>
      </w:r>
    </w:p>
    <w:p w14:paraId="45B3F24F" w14:textId="77777777" w:rsidR="001874E0" w:rsidRDefault="001874E0" w:rsidP="001874E0">
      <w:pPr>
        <w:pStyle w:val="a9"/>
      </w:pPr>
    </w:p>
    <w:p w14:paraId="23639A77" w14:textId="77777777" w:rsidR="001874E0" w:rsidRDefault="001874E0" w:rsidP="001874E0">
      <w:pPr>
        <w:pStyle w:val="a9"/>
      </w:pPr>
      <w:r>
        <w:t xml:space="preserve">  // Algorithm to find same </w:t>
      </w:r>
      <w:proofErr w:type="spellStart"/>
      <w:r>
        <w:t>nubmers</w:t>
      </w:r>
      <w:proofErr w:type="spellEnd"/>
    </w:p>
    <w:p w14:paraId="3F2991EF" w14:textId="77777777" w:rsidR="001874E0" w:rsidRDefault="001874E0" w:rsidP="001874E0">
      <w:pPr>
        <w:pStyle w:val="a9"/>
      </w:pPr>
      <w:r>
        <w:t xml:space="preserve">  M := 0;</w:t>
      </w:r>
    </w:p>
    <w:p w14:paraId="38D05B56" w14:textId="77777777" w:rsidR="001874E0" w:rsidRDefault="001874E0" w:rsidP="001874E0">
      <w:pPr>
        <w:pStyle w:val="a9"/>
      </w:pPr>
    </w:p>
    <w:p w14:paraId="2C4CC018" w14:textId="77777777" w:rsidR="001874E0" w:rsidRDefault="001874E0" w:rsidP="001874E0">
      <w:pPr>
        <w:pStyle w:val="a9"/>
      </w:pPr>
      <w:r>
        <w:t xml:space="preserve">  // Iterate through columns of first row</w:t>
      </w:r>
    </w:p>
    <w:p w14:paraId="177227FF" w14:textId="77777777" w:rsidR="001874E0" w:rsidRDefault="001874E0" w:rsidP="001874E0">
      <w:pPr>
        <w:pStyle w:val="a9"/>
      </w:pPr>
      <w:r>
        <w:t xml:space="preserve">  for j := 1 to N do</w:t>
      </w:r>
    </w:p>
    <w:p w14:paraId="11751BDC" w14:textId="77777777" w:rsidR="001874E0" w:rsidRDefault="001874E0" w:rsidP="001874E0">
      <w:pPr>
        <w:pStyle w:val="a9"/>
      </w:pPr>
      <w:r>
        <w:t xml:space="preserve">  begin</w:t>
      </w:r>
    </w:p>
    <w:p w14:paraId="54BA7F91" w14:textId="77777777" w:rsidR="001874E0" w:rsidRDefault="001874E0" w:rsidP="001874E0">
      <w:pPr>
        <w:pStyle w:val="a9"/>
      </w:pPr>
      <w:r>
        <w:t xml:space="preserve">    Count := 1;</w:t>
      </w:r>
    </w:p>
    <w:p w14:paraId="11BCC3CE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IsAbsent</w:t>
      </w:r>
      <w:proofErr w:type="spellEnd"/>
      <w:r>
        <w:t xml:space="preserve"> := false;</w:t>
      </w:r>
    </w:p>
    <w:p w14:paraId="11B07F6B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i</w:t>
      </w:r>
      <w:proofErr w:type="spellEnd"/>
      <w:r>
        <w:t xml:space="preserve"> := 2;</w:t>
      </w:r>
    </w:p>
    <w:p w14:paraId="3B14ED95" w14:textId="77777777" w:rsidR="001874E0" w:rsidRDefault="001874E0" w:rsidP="001874E0">
      <w:pPr>
        <w:pStyle w:val="a9"/>
      </w:pPr>
    </w:p>
    <w:p w14:paraId="2CEB526F" w14:textId="77777777" w:rsidR="001874E0" w:rsidRDefault="001874E0" w:rsidP="001874E0">
      <w:pPr>
        <w:pStyle w:val="a9"/>
      </w:pPr>
      <w:r>
        <w:t xml:space="preserve">    // Iterate through rows</w:t>
      </w:r>
    </w:p>
    <w:p w14:paraId="5AC635FA" w14:textId="77777777" w:rsidR="001874E0" w:rsidRDefault="001874E0" w:rsidP="001874E0">
      <w:pPr>
        <w:pStyle w:val="a9"/>
      </w:pPr>
      <w:r>
        <w:t xml:space="preserve">    // If element is absent in one of rows stop cycle</w:t>
      </w:r>
    </w:p>
    <w:p w14:paraId="0111A6DE" w14:textId="77777777" w:rsidR="001874E0" w:rsidRDefault="001874E0" w:rsidP="001874E0">
      <w:pPr>
        <w:pStyle w:val="a9"/>
      </w:pPr>
      <w:r>
        <w:t xml:space="preserve">    while (</w:t>
      </w:r>
      <w:proofErr w:type="spellStart"/>
      <w:r>
        <w:t>i</w:t>
      </w:r>
      <w:proofErr w:type="spellEnd"/>
      <w:r>
        <w:t xml:space="preserve"> &lt;= N) and (not </w:t>
      </w:r>
      <w:proofErr w:type="spellStart"/>
      <w:r>
        <w:t>IsAbsent</w:t>
      </w:r>
      <w:proofErr w:type="spellEnd"/>
      <w:r>
        <w:t>) do</w:t>
      </w:r>
    </w:p>
    <w:p w14:paraId="1D3B4D78" w14:textId="77777777" w:rsidR="001874E0" w:rsidRDefault="001874E0" w:rsidP="001874E0">
      <w:pPr>
        <w:pStyle w:val="a9"/>
      </w:pPr>
      <w:r>
        <w:t xml:space="preserve">    begin</w:t>
      </w:r>
    </w:p>
    <w:p w14:paraId="0717BEA1" w14:textId="77777777" w:rsidR="001874E0" w:rsidRDefault="001874E0" w:rsidP="001874E0">
      <w:pPr>
        <w:pStyle w:val="a9"/>
      </w:pPr>
      <w:r>
        <w:t xml:space="preserve">      k := 1;</w:t>
      </w:r>
    </w:p>
    <w:p w14:paraId="34F8D0C9" w14:textId="77777777" w:rsidR="001874E0" w:rsidRDefault="001874E0" w:rsidP="001874E0">
      <w:pPr>
        <w:pStyle w:val="a9"/>
      </w:pPr>
      <w:r>
        <w:t xml:space="preserve">      </w:t>
      </w:r>
      <w:proofErr w:type="spellStart"/>
      <w:r>
        <w:t>IsFound</w:t>
      </w:r>
      <w:proofErr w:type="spellEnd"/>
      <w:r>
        <w:t xml:space="preserve"> := false;</w:t>
      </w:r>
    </w:p>
    <w:p w14:paraId="486E8A3F" w14:textId="77777777" w:rsidR="001874E0" w:rsidRDefault="001874E0" w:rsidP="001874E0">
      <w:pPr>
        <w:pStyle w:val="a9"/>
      </w:pPr>
    </w:p>
    <w:p w14:paraId="53BA5F33" w14:textId="77777777" w:rsidR="001874E0" w:rsidRDefault="001874E0" w:rsidP="001874E0">
      <w:pPr>
        <w:pStyle w:val="a9"/>
      </w:pPr>
      <w:r>
        <w:t xml:space="preserve">      // Iterate through columns of other rows</w:t>
      </w:r>
    </w:p>
    <w:p w14:paraId="2FE314A0" w14:textId="77777777" w:rsidR="001874E0" w:rsidRDefault="001874E0" w:rsidP="001874E0">
      <w:pPr>
        <w:pStyle w:val="a9"/>
      </w:pPr>
      <w:r>
        <w:t xml:space="preserve">      while (X[1,j] &gt;= X[</w:t>
      </w:r>
      <w:proofErr w:type="spellStart"/>
      <w:r>
        <w:t>i,k</w:t>
      </w:r>
      <w:proofErr w:type="spellEnd"/>
      <w:r>
        <w:t xml:space="preserve">]) and (k &lt;= N) and (not </w:t>
      </w:r>
      <w:proofErr w:type="spellStart"/>
      <w:r>
        <w:t>IsFound</w:t>
      </w:r>
      <w:proofErr w:type="spellEnd"/>
      <w:r>
        <w:t>) do</w:t>
      </w:r>
    </w:p>
    <w:p w14:paraId="359B0396" w14:textId="77777777" w:rsidR="001874E0" w:rsidRDefault="001874E0" w:rsidP="001874E0">
      <w:pPr>
        <w:pStyle w:val="a9"/>
      </w:pPr>
      <w:r>
        <w:t xml:space="preserve">      begin</w:t>
      </w:r>
    </w:p>
    <w:p w14:paraId="16E55395" w14:textId="77777777" w:rsidR="001874E0" w:rsidRDefault="001874E0" w:rsidP="001874E0">
      <w:pPr>
        <w:pStyle w:val="a9"/>
      </w:pPr>
    </w:p>
    <w:p w14:paraId="76C4368B" w14:textId="77777777" w:rsidR="001874E0" w:rsidRDefault="001874E0" w:rsidP="001874E0">
      <w:pPr>
        <w:pStyle w:val="a9"/>
      </w:pPr>
      <w:r>
        <w:t xml:space="preserve">        // Check if elements are the same</w:t>
      </w:r>
    </w:p>
    <w:p w14:paraId="606D7445" w14:textId="77777777" w:rsidR="001874E0" w:rsidRDefault="001874E0" w:rsidP="001874E0">
      <w:pPr>
        <w:pStyle w:val="a9"/>
      </w:pPr>
      <w:r>
        <w:t xml:space="preserve">        if X[1,j] = X[</w:t>
      </w:r>
      <w:proofErr w:type="spellStart"/>
      <w:r>
        <w:t>i,k</w:t>
      </w:r>
      <w:proofErr w:type="spellEnd"/>
      <w:r>
        <w:t>] then</w:t>
      </w:r>
    </w:p>
    <w:p w14:paraId="62126BFB" w14:textId="77777777" w:rsidR="001874E0" w:rsidRDefault="001874E0" w:rsidP="001874E0">
      <w:pPr>
        <w:pStyle w:val="a9"/>
      </w:pPr>
      <w:r>
        <w:t xml:space="preserve">        begin</w:t>
      </w:r>
    </w:p>
    <w:p w14:paraId="77C5721E" w14:textId="77777777" w:rsidR="001874E0" w:rsidRDefault="001874E0" w:rsidP="001874E0">
      <w:pPr>
        <w:pStyle w:val="a9"/>
      </w:pPr>
      <w:r>
        <w:t xml:space="preserve">          </w:t>
      </w:r>
      <w:proofErr w:type="spellStart"/>
      <w:r>
        <w:t>IsFound</w:t>
      </w:r>
      <w:proofErr w:type="spellEnd"/>
      <w:r>
        <w:t xml:space="preserve"> := true;</w:t>
      </w:r>
    </w:p>
    <w:p w14:paraId="6CB7E55A" w14:textId="77777777" w:rsidR="001874E0" w:rsidRDefault="001874E0" w:rsidP="001874E0">
      <w:pPr>
        <w:pStyle w:val="a9"/>
      </w:pPr>
    </w:p>
    <w:p w14:paraId="65E6A2A8" w14:textId="77777777" w:rsidR="001874E0" w:rsidRDefault="001874E0" w:rsidP="001874E0">
      <w:pPr>
        <w:pStyle w:val="a9"/>
      </w:pPr>
      <w:r>
        <w:t xml:space="preserve">          // Increment count for same elements in each row</w:t>
      </w:r>
    </w:p>
    <w:p w14:paraId="5BFAF5B3" w14:textId="77777777" w:rsidR="001874E0" w:rsidRDefault="001874E0" w:rsidP="001874E0">
      <w:pPr>
        <w:pStyle w:val="a9"/>
      </w:pPr>
      <w:r>
        <w:t xml:space="preserve">          Count := Count + 1;</w:t>
      </w:r>
    </w:p>
    <w:p w14:paraId="45B0B8BB" w14:textId="77777777" w:rsidR="001874E0" w:rsidRDefault="001874E0" w:rsidP="001874E0">
      <w:pPr>
        <w:pStyle w:val="a9"/>
      </w:pPr>
      <w:r>
        <w:t xml:space="preserve">        end;</w:t>
      </w:r>
    </w:p>
    <w:p w14:paraId="27ABBC92" w14:textId="77777777" w:rsidR="001874E0" w:rsidRDefault="001874E0" w:rsidP="001874E0">
      <w:pPr>
        <w:pStyle w:val="a9"/>
      </w:pPr>
    </w:p>
    <w:p w14:paraId="026DF054" w14:textId="77777777" w:rsidR="001874E0" w:rsidRDefault="001874E0" w:rsidP="001874E0">
      <w:pPr>
        <w:pStyle w:val="a9"/>
      </w:pPr>
      <w:r>
        <w:t xml:space="preserve">        // Move to another element of row </w:t>
      </w:r>
      <w:proofErr w:type="spellStart"/>
      <w:r>
        <w:t>i</w:t>
      </w:r>
      <w:proofErr w:type="spellEnd"/>
    </w:p>
    <w:p w14:paraId="4EA97E56" w14:textId="77777777" w:rsidR="001874E0" w:rsidRDefault="001874E0" w:rsidP="001874E0">
      <w:pPr>
        <w:pStyle w:val="a9"/>
      </w:pPr>
      <w:r>
        <w:t xml:space="preserve">        k := k + 1;</w:t>
      </w:r>
    </w:p>
    <w:p w14:paraId="57608F72" w14:textId="77777777" w:rsidR="001874E0" w:rsidRDefault="001874E0" w:rsidP="001874E0">
      <w:pPr>
        <w:pStyle w:val="a9"/>
      </w:pPr>
      <w:r>
        <w:t xml:space="preserve">      end;</w:t>
      </w:r>
    </w:p>
    <w:p w14:paraId="2E6BEFF7" w14:textId="77777777" w:rsidR="001874E0" w:rsidRDefault="001874E0" w:rsidP="001874E0">
      <w:pPr>
        <w:pStyle w:val="a9"/>
      </w:pPr>
    </w:p>
    <w:p w14:paraId="7DE1B19D" w14:textId="77777777" w:rsidR="001874E0" w:rsidRDefault="001874E0" w:rsidP="001874E0">
      <w:pPr>
        <w:pStyle w:val="a9"/>
      </w:pPr>
      <w:r>
        <w:t xml:space="preserve">      // Check if element is absent in row </w:t>
      </w:r>
      <w:proofErr w:type="spellStart"/>
      <w:r>
        <w:t>i</w:t>
      </w:r>
      <w:proofErr w:type="spellEnd"/>
    </w:p>
    <w:p w14:paraId="5667E0E6" w14:textId="77777777" w:rsidR="001874E0" w:rsidRDefault="001874E0" w:rsidP="001874E0">
      <w:pPr>
        <w:pStyle w:val="a9"/>
      </w:pPr>
      <w:r>
        <w:t xml:space="preserve">      if </w:t>
      </w:r>
      <w:proofErr w:type="spellStart"/>
      <w:r>
        <w:t>IsFound</w:t>
      </w:r>
      <w:proofErr w:type="spellEnd"/>
      <w:r>
        <w:t xml:space="preserve"> = false then</w:t>
      </w:r>
    </w:p>
    <w:p w14:paraId="6A2BC3F9" w14:textId="77777777" w:rsidR="001874E0" w:rsidRDefault="001874E0" w:rsidP="001874E0">
      <w:pPr>
        <w:pStyle w:val="a9"/>
      </w:pPr>
      <w:r>
        <w:t xml:space="preserve">        </w:t>
      </w:r>
      <w:proofErr w:type="spellStart"/>
      <w:r>
        <w:t>IsAbsent</w:t>
      </w:r>
      <w:proofErr w:type="spellEnd"/>
      <w:r>
        <w:t xml:space="preserve"> := true;</w:t>
      </w:r>
    </w:p>
    <w:p w14:paraId="2C0A214B" w14:textId="77777777" w:rsidR="001874E0" w:rsidRDefault="001874E0" w:rsidP="001874E0">
      <w:pPr>
        <w:pStyle w:val="a9"/>
      </w:pPr>
    </w:p>
    <w:p w14:paraId="1BABFB10" w14:textId="77777777" w:rsidR="001874E0" w:rsidRDefault="001874E0" w:rsidP="001874E0">
      <w:pPr>
        <w:pStyle w:val="a9"/>
      </w:pPr>
      <w:r>
        <w:t xml:space="preserve">      // Move to another row</w:t>
      </w:r>
    </w:p>
    <w:p w14:paraId="2FCB4CDC" w14:textId="77777777" w:rsidR="001874E0" w:rsidRDefault="001874E0" w:rsidP="001874E0">
      <w:pPr>
        <w:pStyle w:val="a9"/>
      </w:pPr>
      <w:r>
        <w:t xml:space="preserve">  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255068AB" w14:textId="77777777" w:rsidR="001874E0" w:rsidRDefault="001874E0" w:rsidP="001874E0">
      <w:pPr>
        <w:pStyle w:val="a9"/>
      </w:pPr>
      <w:r>
        <w:t xml:space="preserve">    end;</w:t>
      </w:r>
    </w:p>
    <w:p w14:paraId="18CC2C4F" w14:textId="77777777" w:rsidR="001874E0" w:rsidRDefault="001874E0" w:rsidP="001874E0">
      <w:pPr>
        <w:pStyle w:val="a9"/>
      </w:pPr>
      <w:r>
        <w:t xml:space="preserve">    if Count = N then</w:t>
      </w:r>
    </w:p>
    <w:p w14:paraId="6BCC9169" w14:textId="77777777" w:rsidR="001874E0" w:rsidRDefault="001874E0" w:rsidP="001874E0">
      <w:pPr>
        <w:pStyle w:val="a9"/>
      </w:pPr>
      <w:r>
        <w:lastRenderedPageBreak/>
        <w:t xml:space="preserve">    begin</w:t>
      </w:r>
    </w:p>
    <w:p w14:paraId="21F36A9F" w14:textId="77777777" w:rsidR="001874E0" w:rsidRDefault="001874E0" w:rsidP="001874E0">
      <w:pPr>
        <w:pStyle w:val="a9"/>
      </w:pPr>
      <w:r>
        <w:t xml:space="preserve">      M := M + 1;</w:t>
      </w:r>
    </w:p>
    <w:p w14:paraId="124E2ACF" w14:textId="77777777" w:rsidR="001874E0" w:rsidRDefault="001874E0" w:rsidP="001874E0">
      <w:pPr>
        <w:pStyle w:val="a9"/>
      </w:pPr>
      <w:r>
        <w:t xml:space="preserve">      Num[M] := X[1,j];</w:t>
      </w:r>
    </w:p>
    <w:p w14:paraId="5BCD00E5" w14:textId="77777777" w:rsidR="001874E0" w:rsidRDefault="001874E0" w:rsidP="001874E0">
      <w:pPr>
        <w:pStyle w:val="a9"/>
      </w:pPr>
      <w:r>
        <w:t xml:space="preserve">    end;</w:t>
      </w:r>
    </w:p>
    <w:p w14:paraId="62A825C9" w14:textId="77777777" w:rsidR="001874E0" w:rsidRDefault="001874E0" w:rsidP="001874E0">
      <w:pPr>
        <w:pStyle w:val="a9"/>
      </w:pPr>
      <w:r>
        <w:t xml:space="preserve">  end;</w:t>
      </w:r>
    </w:p>
    <w:p w14:paraId="67BE6CA1" w14:textId="77777777" w:rsidR="001874E0" w:rsidRDefault="001874E0" w:rsidP="001874E0">
      <w:pPr>
        <w:pStyle w:val="a9"/>
      </w:pPr>
    </w:p>
    <w:p w14:paraId="0F5A49D0" w14:textId="77777777" w:rsidR="001874E0" w:rsidRDefault="001874E0" w:rsidP="001874E0">
      <w:pPr>
        <w:pStyle w:val="a9"/>
      </w:pPr>
      <w:r>
        <w:t xml:space="preserve">  // Output unique Num values</w:t>
      </w:r>
    </w:p>
    <w:p w14:paraId="15CE6491" w14:textId="77777777" w:rsidR="001874E0" w:rsidRDefault="001874E0" w:rsidP="001874E0">
      <w:pPr>
        <w:pStyle w:val="a9"/>
      </w:pPr>
      <w:r>
        <w:t xml:space="preserve">  if M &gt; 0 then</w:t>
      </w:r>
    </w:p>
    <w:p w14:paraId="29F4C467" w14:textId="77777777" w:rsidR="001874E0" w:rsidRDefault="001874E0" w:rsidP="001874E0">
      <w:pPr>
        <w:pStyle w:val="a9"/>
      </w:pPr>
      <w:r>
        <w:t xml:space="preserve">  begin</w:t>
      </w:r>
    </w:p>
    <w:p w14:paraId="2E1F5FF6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('Numbers that exist in all rows:');</w:t>
      </w:r>
    </w:p>
    <w:p w14:paraId="04B13138" w14:textId="77777777" w:rsidR="001874E0" w:rsidRDefault="001874E0" w:rsidP="001874E0">
      <w:pPr>
        <w:pStyle w:val="a9"/>
      </w:pPr>
      <w:r>
        <w:t xml:space="preserve">    write(Num[1], ' ');</w:t>
      </w:r>
    </w:p>
    <w:p w14:paraId="1CB9E473" w14:textId="77777777" w:rsidR="001874E0" w:rsidRDefault="001874E0" w:rsidP="001874E0">
      <w:pPr>
        <w:pStyle w:val="a9"/>
      </w:pPr>
      <w:r>
        <w:t xml:space="preserve">    for </w:t>
      </w:r>
      <w:proofErr w:type="spellStart"/>
      <w:r>
        <w:t>i</w:t>
      </w:r>
      <w:proofErr w:type="spellEnd"/>
      <w:r>
        <w:t xml:space="preserve"> := 2 to M do</w:t>
      </w:r>
    </w:p>
    <w:p w14:paraId="227DBE9C" w14:textId="77777777" w:rsidR="001874E0" w:rsidRDefault="001874E0" w:rsidP="001874E0">
      <w:pPr>
        <w:pStyle w:val="a9"/>
      </w:pPr>
      <w:r>
        <w:t xml:space="preserve">      if Num[</w:t>
      </w:r>
      <w:proofErr w:type="spellStart"/>
      <w:r>
        <w:t>i</w:t>
      </w:r>
      <w:proofErr w:type="spellEnd"/>
      <w:r>
        <w:t>] &lt;&gt; Num[i-1] then</w:t>
      </w:r>
    </w:p>
    <w:p w14:paraId="4D062E4E" w14:textId="77777777" w:rsidR="001874E0" w:rsidRDefault="001874E0" w:rsidP="001874E0">
      <w:pPr>
        <w:pStyle w:val="a9"/>
      </w:pPr>
      <w:r>
        <w:t xml:space="preserve">        write(Num[</w:t>
      </w:r>
      <w:proofErr w:type="spellStart"/>
      <w:r>
        <w:t>i</w:t>
      </w:r>
      <w:proofErr w:type="spellEnd"/>
      <w:r>
        <w:t>], ' ');</w:t>
      </w:r>
    </w:p>
    <w:p w14:paraId="012B32B1" w14:textId="77777777" w:rsidR="001874E0" w:rsidRDefault="001874E0" w:rsidP="001874E0">
      <w:pPr>
        <w:pStyle w:val="a9"/>
      </w:pPr>
      <w:r>
        <w:t xml:space="preserve">  end</w:t>
      </w:r>
    </w:p>
    <w:p w14:paraId="7144674C" w14:textId="77777777" w:rsidR="001874E0" w:rsidRDefault="001874E0" w:rsidP="001874E0">
      <w:pPr>
        <w:pStyle w:val="a9"/>
      </w:pPr>
      <w:r>
        <w:t xml:space="preserve">  else</w:t>
      </w:r>
    </w:p>
    <w:p w14:paraId="683BB4E3" w14:textId="77777777" w:rsidR="001874E0" w:rsidRDefault="001874E0" w:rsidP="001874E0">
      <w:pPr>
        <w:pStyle w:val="a9"/>
      </w:pPr>
      <w:r>
        <w:t xml:space="preserve">    </w:t>
      </w:r>
      <w:proofErr w:type="spellStart"/>
      <w:r>
        <w:t>writeln</w:t>
      </w:r>
      <w:proofErr w:type="spellEnd"/>
      <w:r>
        <w:t>('No such numbers found :(');</w:t>
      </w:r>
    </w:p>
    <w:p w14:paraId="55974B98" w14:textId="77777777" w:rsidR="001874E0" w:rsidRDefault="001874E0" w:rsidP="001874E0">
      <w:pPr>
        <w:pStyle w:val="a9"/>
      </w:pPr>
    </w:p>
    <w:p w14:paraId="283BEBF9" w14:textId="77777777" w:rsidR="001874E0" w:rsidRDefault="001874E0" w:rsidP="001874E0">
      <w:pPr>
        <w:pStyle w:val="a9"/>
      </w:pPr>
      <w:r>
        <w:t xml:space="preserve">  // Stop console from closing</w:t>
      </w:r>
    </w:p>
    <w:p w14:paraId="1DD87C90" w14:textId="77777777" w:rsidR="001874E0" w:rsidRDefault="001874E0" w:rsidP="001874E0">
      <w:pPr>
        <w:pStyle w:val="a9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0D9C0081" w14:textId="0D667246" w:rsidR="002E2643" w:rsidRDefault="001874E0" w:rsidP="001874E0">
      <w:pPr>
        <w:pStyle w:val="a9"/>
      </w:pPr>
      <w:r>
        <w:t>end.</w:t>
      </w:r>
    </w:p>
    <w:sectPr w:rsidR="002E2643" w:rsidSect="00702DF2">
      <w:footerReference w:type="default" r:id="rId20"/>
      <w:pgSz w:w="11906" w:h="16838"/>
      <w:pgMar w:top="1134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7BB2F" w14:textId="77777777" w:rsidR="008E4C52" w:rsidRDefault="008E4C52" w:rsidP="007B2A1F">
      <w:r>
        <w:separator/>
      </w:r>
    </w:p>
  </w:endnote>
  <w:endnote w:type="continuationSeparator" w:id="0">
    <w:p w14:paraId="7EDA36AE" w14:textId="77777777" w:rsidR="008E4C52" w:rsidRDefault="008E4C52" w:rsidP="007B2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0E04" w14:textId="77777777" w:rsidR="00690F3B" w:rsidRDefault="00690F3B">
    <w:pPr>
      <w:pStyle w:val="Footer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ru-RU"/>
      </w:rPr>
      <w:t>2</w:t>
    </w:r>
    <w:r>
      <w:fldChar w:fldCharType="end"/>
    </w:r>
  </w:p>
  <w:p w14:paraId="78FD1DC8" w14:textId="06FD95BB" w:rsidR="00690F3B" w:rsidRPr="00702DF2" w:rsidRDefault="00690F3B" w:rsidP="00702DF2">
    <w:pPr>
      <w:pStyle w:val="Footer"/>
      <w:jc w:val="right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8E3ED" w14:textId="77777777" w:rsidR="008E4C52" w:rsidRDefault="008E4C52" w:rsidP="007B2A1F">
      <w:r>
        <w:separator/>
      </w:r>
    </w:p>
  </w:footnote>
  <w:footnote w:type="continuationSeparator" w:id="0">
    <w:p w14:paraId="1A3A1134" w14:textId="77777777" w:rsidR="008E4C52" w:rsidRDefault="008E4C52" w:rsidP="007B2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D6954"/>
    <w:multiLevelType w:val="hybridMultilevel"/>
    <w:tmpl w:val="15A6C79A"/>
    <w:lvl w:ilvl="0" w:tplc="B63ED574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A117BC"/>
    <w:multiLevelType w:val="hybridMultilevel"/>
    <w:tmpl w:val="762E3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D78C1"/>
    <w:multiLevelType w:val="multilevel"/>
    <w:tmpl w:val="1398FAE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0E730AA8"/>
    <w:multiLevelType w:val="hybridMultilevel"/>
    <w:tmpl w:val="FF02A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F120B"/>
    <w:multiLevelType w:val="hybridMultilevel"/>
    <w:tmpl w:val="79367170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933309"/>
    <w:multiLevelType w:val="hybridMultilevel"/>
    <w:tmpl w:val="13D8AB5C"/>
    <w:lvl w:ilvl="0" w:tplc="ECB8D2E4">
      <w:start w:val="1"/>
      <w:numFmt w:val="bullet"/>
      <w:pStyle w:val="a"/>
      <w:suff w:val="space"/>
      <w:lvlText w:val="–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6717A0B"/>
    <w:multiLevelType w:val="hybridMultilevel"/>
    <w:tmpl w:val="870A048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22ED9"/>
    <w:multiLevelType w:val="hybridMultilevel"/>
    <w:tmpl w:val="ECC628EA"/>
    <w:lvl w:ilvl="0" w:tplc="06507C36">
      <w:start w:val="1"/>
      <w:numFmt w:val="decimal"/>
      <w:lvlText w:val="1.1.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2C1E312E"/>
    <w:multiLevelType w:val="hybridMultilevel"/>
    <w:tmpl w:val="3350F938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50465B"/>
    <w:multiLevelType w:val="hybridMultilevel"/>
    <w:tmpl w:val="870A048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1C5D71"/>
    <w:multiLevelType w:val="hybridMultilevel"/>
    <w:tmpl w:val="19D8EC44"/>
    <w:lvl w:ilvl="0" w:tplc="F5E03798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389C04D4"/>
    <w:multiLevelType w:val="hybridMultilevel"/>
    <w:tmpl w:val="69D68EA4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43585"/>
    <w:multiLevelType w:val="hybridMultilevel"/>
    <w:tmpl w:val="67082DAE"/>
    <w:lvl w:ilvl="0" w:tplc="88C0A23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3F67103E"/>
    <w:multiLevelType w:val="hybridMultilevel"/>
    <w:tmpl w:val="4AAAAABC"/>
    <w:lvl w:ilvl="0" w:tplc="EA32029A">
      <w:start w:val="1"/>
      <w:numFmt w:val="decimal"/>
      <w:pStyle w:val="a0"/>
      <w:suff w:val="space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4D8A6952"/>
    <w:multiLevelType w:val="multilevel"/>
    <w:tmpl w:val="A9302E7E"/>
    <w:lvl w:ilvl="0">
      <w:start w:val="1"/>
      <w:numFmt w:val="decimal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2"/>
      <w:numFmt w:val="decimal"/>
      <w:isLgl/>
      <w:lvlText w:val="%1.%2"/>
      <w:lvlJc w:val="left"/>
      <w:pPr>
        <w:ind w:left="1879" w:hanging="8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79" w:hanging="81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5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15" w15:restartNumberingAfterBreak="0">
    <w:nsid w:val="51E158D9"/>
    <w:multiLevelType w:val="hybridMultilevel"/>
    <w:tmpl w:val="93D6F9C4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C7131D"/>
    <w:multiLevelType w:val="hybridMultilevel"/>
    <w:tmpl w:val="BC5EE91C"/>
    <w:lvl w:ilvl="0" w:tplc="B290BA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562C2167"/>
    <w:multiLevelType w:val="hybridMultilevel"/>
    <w:tmpl w:val="D59661A0"/>
    <w:lvl w:ilvl="0" w:tplc="B1766A22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58E76EB5"/>
    <w:multiLevelType w:val="hybridMultilevel"/>
    <w:tmpl w:val="9684B86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1F7EB7"/>
    <w:multiLevelType w:val="hybridMultilevel"/>
    <w:tmpl w:val="EF2CF020"/>
    <w:lvl w:ilvl="0" w:tplc="B8AE98C8">
      <w:start w:val="1"/>
      <w:numFmt w:val="decimal"/>
      <w:suff w:val="space"/>
      <w:lvlText w:val="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345DB5"/>
    <w:multiLevelType w:val="hybridMultilevel"/>
    <w:tmpl w:val="7F80B3EA"/>
    <w:lvl w:ilvl="0" w:tplc="5A12C290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 w15:restartNumberingAfterBreak="0">
    <w:nsid w:val="64556962"/>
    <w:multiLevelType w:val="hybridMultilevel"/>
    <w:tmpl w:val="1B6AF3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2E0A01"/>
    <w:multiLevelType w:val="hybridMultilevel"/>
    <w:tmpl w:val="A0B278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3D4DE3"/>
    <w:multiLevelType w:val="multilevel"/>
    <w:tmpl w:val="1564DE80"/>
    <w:lvl w:ilvl="0">
      <w:start w:val="1"/>
      <w:numFmt w:val="decimal"/>
      <w:pStyle w:val="Heading1"/>
      <w:suff w:val="space"/>
      <w:lvlText w:val="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isLgl/>
      <w:suff w:val="space"/>
      <w:lvlText w:val="%1.%2"/>
      <w:lvlJc w:val="left"/>
      <w:pPr>
        <w:ind w:left="1444" w:hanging="375"/>
      </w:pPr>
      <w:rPr>
        <w:rFonts w:hint="default"/>
      </w:rPr>
    </w:lvl>
    <w:lvl w:ilvl="2">
      <w:start w:val="1"/>
      <w:numFmt w:val="decimal"/>
      <w:pStyle w:val="Heading3"/>
      <w:isLgl/>
      <w:suff w:val="space"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pStyle w:val="Heading4"/>
      <w:isLgl/>
      <w:suff w:val="space"/>
      <w:lvlText w:val="%1.%2.%3.%4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24" w15:restartNumberingAfterBreak="0">
    <w:nsid w:val="6DFF1B91"/>
    <w:multiLevelType w:val="hybridMultilevel"/>
    <w:tmpl w:val="7898E5B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07006B"/>
    <w:multiLevelType w:val="hybridMultilevel"/>
    <w:tmpl w:val="286CFB8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E839B3"/>
    <w:multiLevelType w:val="hybridMultilevel"/>
    <w:tmpl w:val="9B327448"/>
    <w:lvl w:ilvl="0" w:tplc="B508A17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766C6E7A"/>
    <w:multiLevelType w:val="multilevel"/>
    <w:tmpl w:val="0EF8A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85B0FE7"/>
    <w:multiLevelType w:val="hybridMultilevel"/>
    <w:tmpl w:val="A29811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6D495A"/>
    <w:multiLevelType w:val="hybridMultilevel"/>
    <w:tmpl w:val="F8EC3792"/>
    <w:lvl w:ilvl="0" w:tplc="0716384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8"/>
  </w:num>
  <w:num w:numId="2">
    <w:abstractNumId w:val="22"/>
  </w:num>
  <w:num w:numId="3">
    <w:abstractNumId w:val="21"/>
  </w:num>
  <w:num w:numId="4">
    <w:abstractNumId w:val="2"/>
  </w:num>
  <w:num w:numId="5">
    <w:abstractNumId w:val="25"/>
  </w:num>
  <w:num w:numId="6">
    <w:abstractNumId w:val="8"/>
  </w:num>
  <w:num w:numId="7">
    <w:abstractNumId w:val="11"/>
  </w:num>
  <w:num w:numId="8">
    <w:abstractNumId w:val="18"/>
  </w:num>
  <w:num w:numId="9">
    <w:abstractNumId w:val="23"/>
  </w:num>
  <w:num w:numId="10">
    <w:abstractNumId w:val="23"/>
  </w:num>
  <w:num w:numId="11">
    <w:abstractNumId w:val="0"/>
  </w:num>
  <w:num w:numId="12">
    <w:abstractNumId w:val="19"/>
  </w:num>
  <w:num w:numId="13">
    <w:abstractNumId w:val="17"/>
  </w:num>
  <w:num w:numId="14">
    <w:abstractNumId w:val="20"/>
  </w:num>
  <w:num w:numId="15">
    <w:abstractNumId w:val="14"/>
  </w:num>
  <w:num w:numId="16">
    <w:abstractNumId w:val="7"/>
  </w:num>
  <w:num w:numId="17">
    <w:abstractNumId w:val="10"/>
  </w:num>
  <w:num w:numId="18">
    <w:abstractNumId w:val="13"/>
  </w:num>
  <w:num w:numId="19">
    <w:abstractNumId w:val="5"/>
  </w:num>
  <w:num w:numId="20">
    <w:abstractNumId w:val="13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13"/>
    <w:lvlOverride w:ilvl="0">
      <w:startOverride w:val="1"/>
    </w:lvlOverride>
  </w:num>
  <w:num w:numId="23">
    <w:abstractNumId w:val="3"/>
  </w:num>
  <w:num w:numId="24">
    <w:abstractNumId w:val="1"/>
  </w:num>
  <w:num w:numId="25">
    <w:abstractNumId w:val="4"/>
  </w:num>
  <w:num w:numId="26">
    <w:abstractNumId w:val="15"/>
  </w:num>
  <w:num w:numId="27">
    <w:abstractNumId w:val="24"/>
  </w:num>
  <w:num w:numId="28">
    <w:abstractNumId w:val="6"/>
  </w:num>
  <w:num w:numId="29">
    <w:abstractNumId w:val="27"/>
  </w:num>
  <w:num w:numId="30">
    <w:abstractNumId w:val="9"/>
  </w:num>
  <w:num w:numId="31">
    <w:abstractNumId w:val="29"/>
  </w:num>
  <w:num w:numId="32">
    <w:abstractNumId w:val="16"/>
  </w:num>
  <w:num w:numId="33">
    <w:abstractNumId w:val="26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autoHyphenation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QSRBuamZhZGSjpKwanFxZn5eSAFhrUAHwD64SwAAAA="/>
  </w:docVars>
  <w:rsids>
    <w:rsidRoot w:val="007B2A1F"/>
    <w:rsid w:val="00012734"/>
    <w:rsid w:val="00012F6C"/>
    <w:rsid w:val="00015F71"/>
    <w:rsid w:val="0001659B"/>
    <w:rsid w:val="000207FD"/>
    <w:rsid w:val="000351AF"/>
    <w:rsid w:val="00037BAE"/>
    <w:rsid w:val="00041FAE"/>
    <w:rsid w:val="00046BBA"/>
    <w:rsid w:val="000505E3"/>
    <w:rsid w:val="00050B63"/>
    <w:rsid w:val="000524D8"/>
    <w:rsid w:val="00054A70"/>
    <w:rsid w:val="00061C2F"/>
    <w:rsid w:val="00063303"/>
    <w:rsid w:val="00074C1C"/>
    <w:rsid w:val="00076F66"/>
    <w:rsid w:val="0008008F"/>
    <w:rsid w:val="0009089B"/>
    <w:rsid w:val="00094AF3"/>
    <w:rsid w:val="000A172F"/>
    <w:rsid w:val="000A1B63"/>
    <w:rsid w:val="000A3097"/>
    <w:rsid w:val="000B3A95"/>
    <w:rsid w:val="000C0902"/>
    <w:rsid w:val="000D43E6"/>
    <w:rsid w:val="000D4FE0"/>
    <w:rsid w:val="000E0511"/>
    <w:rsid w:val="000E0DB1"/>
    <w:rsid w:val="000E117F"/>
    <w:rsid w:val="000F41E8"/>
    <w:rsid w:val="00100D26"/>
    <w:rsid w:val="00102653"/>
    <w:rsid w:val="00107A5F"/>
    <w:rsid w:val="00121C5D"/>
    <w:rsid w:val="00135319"/>
    <w:rsid w:val="0013628D"/>
    <w:rsid w:val="0013657C"/>
    <w:rsid w:val="00143677"/>
    <w:rsid w:val="00161273"/>
    <w:rsid w:val="001734C6"/>
    <w:rsid w:val="0017410F"/>
    <w:rsid w:val="00174DCA"/>
    <w:rsid w:val="00176577"/>
    <w:rsid w:val="00182A44"/>
    <w:rsid w:val="00185D44"/>
    <w:rsid w:val="001874E0"/>
    <w:rsid w:val="001919AA"/>
    <w:rsid w:val="00196683"/>
    <w:rsid w:val="001A5497"/>
    <w:rsid w:val="001A6E4F"/>
    <w:rsid w:val="001A72C2"/>
    <w:rsid w:val="001B07EA"/>
    <w:rsid w:val="001B2093"/>
    <w:rsid w:val="001B5F4C"/>
    <w:rsid w:val="001C7764"/>
    <w:rsid w:val="001D4DB7"/>
    <w:rsid w:val="001D79CD"/>
    <w:rsid w:val="001E6ED1"/>
    <w:rsid w:val="001E75D6"/>
    <w:rsid w:val="001F6FE7"/>
    <w:rsid w:val="002043FF"/>
    <w:rsid w:val="00212CFD"/>
    <w:rsid w:val="00217F59"/>
    <w:rsid w:val="00223A75"/>
    <w:rsid w:val="00225B9C"/>
    <w:rsid w:val="00227C6C"/>
    <w:rsid w:val="00234678"/>
    <w:rsid w:val="00250DE1"/>
    <w:rsid w:val="002559A1"/>
    <w:rsid w:val="00260145"/>
    <w:rsid w:val="0026106D"/>
    <w:rsid w:val="00265FD8"/>
    <w:rsid w:val="00267EC0"/>
    <w:rsid w:val="00274F76"/>
    <w:rsid w:val="00290524"/>
    <w:rsid w:val="002950AC"/>
    <w:rsid w:val="00296092"/>
    <w:rsid w:val="002A7864"/>
    <w:rsid w:val="002B206A"/>
    <w:rsid w:val="002B32DB"/>
    <w:rsid w:val="002B455D"/>
    <w:rsid w:val="002B5F36"/>
    <w:rsid w:val="002B64A1"/>
    <w:rsid w:val="002C50C0"/>
    <w:rsid w:val="002D27D7"/>
    <w:rsid w:val="002E1556"/>
    <w:rsid w:val="002E2643"/>
    <w:rsid w:val="002E2C59"/>
    <w:rsid w:val="002F00FB"/>
    <w:rsid w:val="002F4BEB"/>
    <w:rsid w:val="002F5E8E"/>
    <w:rsid w:val="00306396"/>
    <w:rsid w:val="0031433E"/>
    <w:rsid w:val="00314EDC"/>
    <w:rsid w:val="0032282F"/>
    <w:rsid w:val="00322AEA"/>
    <w:rsid w:val="00322D4B"/>
    <w:rsid w:val="003244B2"/>
    <w:rsid w:val="00344C64"/>
    <w:rsid w:val="003477D8"/>
    <w:rsid w:val="0035136A"/>
    <w:rsid w:val="00351E22"/>
    <w:rsid w:val="0036088B"/>
    <w:rsid w:val="00362480"/>
    <w:rsid w:val="00365808"/>
    <w:rsid w:val="003702F8"/>
    <w:rsid w:val="00392856"/>
    <w:rsid w:val="0039786A"/>
    <w:rsid w:val="003A2791"/>
    <w:rsid w:val="003B0226"/>
    <w:rsid w:val="003B46D0"/>
    <w:rsid w:val="003C1546"/>
    <w:rsid w:val="003C4868"/>
    <w:rsid w:val="003E2196"/>
    <w:rsid w:val="003F2896"/>
    <w:rsid w:val="003F6C5C"/>
    <w:rsid w:val="003F7471"/>
    <w:rsid w:val="0040634F"/>
    <w:rsid w:val="00414965"/>
    <w:rsid w:val="00415D83"/>
    <w:rsid w:val="00420DAB"/>
    <w:rsid w:val="00420EBA"/>
    <w:rsid w:val="00426DC7"/>
    <w:rsid w:val="00446F02"/>
    <w:rsid w:val="00453EAB"/>
    <w:rsid w:val="00456B15"/>
    <w:rsid w:val="004612E0"/>
    <w:rsid w:val="00462AE4"/>
    <w:rsid w:val="004633B8"/>
    <w:rsid w:val="0046507D"/>
    <w:rsid w:val="00465505"/>
    <w:rsid w:val="00467494"/>
    <w:rsid w:val="004767F6"/>
    <w:rsid w:val="00480430"/>
    <w:rsid w:val="0048250B"/>
    <w:rsid w:val="00484193"/>
    <w:rsid w:val="00486984"/>
    <w:rsid w:val="004920F2"/>
    <w:rsid w:val="00496551"/>
    <w:rsid w:val="004A6D3D"/>
    <w:rsid w:val="004B7932"/>
    <w:rsid w:val="004B7EB4"/>
    <w:rsid w:val="004C4BED"/>
    <w:rsid w:val="004D0CB1"/>
    <w:rsid w:val="004D197A"/>
    <w:rsid w:val="004D1E82"/>
    <w:rsid w:val="004D3D08"/>
    <w:rsid w:val="004E7B70"/>
    <w:rsid w:val="004F6DF7"/>
    <w:rsid w:val="004F7ED0"/>
    <w:rsid w:val="005008A6"/>
    <w:rsid w:val="00502313"/>
    <w:rsid w:val="005079D9"/>
    <w:rsid w:val="0051026E"/>
    <w:rsid w:val="00517A6C"/>
    <w:rsid w:val="005201AE"/>
    <w:rsid w:val="0052059B"/>
    <w:rsid w:val="00525FBF"/>
    <w:rsid w:val="005311A6"/>
    <w:rsid w:val="00532440"/>
    <w:rsid w:val="005343C9"/>
    <w:rsid w:val="00546050"/>
    <w:rsid w:val="005649A5"/>
    <w:rsid w:val="00567A6F"/>
    <w:rsid w:val="005817F0"/>
    <w:rsid w:val="00582B04"/>
    <w:rsid w:val="005A098E"/>
    <w:rsid w:val="005B7BDC"/>
    <w:rsid w:val="005C22B0"/>
    <w:rsid w:val="005D1AB1"/>
    <w:rsid w:val="005E0A71"/>
    <w:rsid w:val="005E6099"/>
    <w:rsid w:val="005F3C16"/>
    <w:rsid w:val="005F5B1B"/>
    <w:rsid w:val="0060494F"/>
    <w:rsid w:val="00606456"/>
    <w:rsid w:val="00607A60"/>
    <w:rsid w:val="00611C5F"/>
    <w:rsid w:val="00612BCF"/>
    <w:rsid w:val="006130E3"/>
    <w:rsid w:val="00614041"/>
    <w:rsid w:val="006162A5"/>
    <w:rsid w:val="0062228E"/>
    <w:rsid w:val="00624672"/>
    <w:rsid w:val="00625FC9"/>
    <w:rsid w:val="0063384C"/>
    <w:rsid w:val="00640047"/>
    <w:rsid w:val="0065030C"/>
    <w:rsid w:val="00657625"/>
    <w:rsid w:val="00657FAE"/>
    <w:rsid w:val="00663395"/>
    <w:rsid w:val="006707C8"/>
    <w:rsid w:val="00671743"/>
    <w:rsid w:val="006750A5"/>
    <w:rsid w:val="00676DD1"/>
    <w:rsid w:val="00684BEF"/>
    <w:rsid w:val="00690F3B"/>
    <w:rsid w:val="006919FF"/>
    <w:rsid w:val="006A2693"/>
    <w:rsid w:val="006A2E7F"/>
    <w:rsid w:val="006B2F87"/>
    <w:rsid w:val="006B3C36"/>
    <w:rsid w:val="006B3F46"/>
    <w:rsid w:val="006C5A98"/>
    <w:rsid w:val="006D1B17"/>
    <w:rsid w:val="006D593A"/>
    <w:rsid w:val="006D7EED"/>
    <w:rsid w:val="006E0EAE"/>
    <w:rsid w:val="006E158B"/>
    <w:rsid w:val="006E3D5E"/>
    <w:rsid w:val="006E4C46"/>
    <w:rsid w:val="00700CB5"/>
    <w:rsid w:val="00700F46"/>
    <w:rsid w:val="007020A5"/>
    <w:rsid w:val="00702DF2"/>
    <w:rsid w:val="00705BB8"/>
    <w:rsid w:val="00707816"/>
    <w:rsid w:val="00713AD4"/>
    <w:rsid w:val="00715C84"/>
    <w:rsid w:val="00724A75"/>
    <w:rsid w:val="00740430"/>
    <w:rsid w:val="00750BA9"/>
    <w:rsid w:val="00751D0A"/>
    <w:rsid w:val="0075395F"/>
    <w:rsid w:val="00754F5F"/>
    <w:rsid w:val="00766267"/>
    <w:rsid w:val="00771C62"/>
    <w:rsid w:val="00775135"/>
    <w:rsid w:val="00775DF2"/>
    <w:rsid w:val="00776CE0"/>
    <w:rsid w:val="00776E94"/>
    <w:rsid w:val="00796048"/>
    <w:rsid w:val="007A2778"/>
    <w:rsid w:val="007A44EE"/>
    <w:rsid w:val="007A6527"/>
    <w:rsid w:val="007B2112"/>
    <w:rsid w:val="007B2A1F"/>
    <w:rsid w:val="007C072C"/>
    <w:rsid w:val="007C3249"/>
    <w:rsid w:val="007C4A57"/>
    <w:rsid w:val="007C6E0E"/>
    <w:rsid w:val="007D2315"/>
    <w:rsid w:val="007D47A9"/>
    <w:rsid w:val="007E00AF"/>
    <w:rsid w:val="007E092A"/>
    <w:rsid w:val="007E3A0F"/>
    <w:rsid w:val="007F23C7"/>
    <w:rsid w:val="007F7172"/>
    <w:rsid w:val="00800FC1"/>
    <w:rsid w:val="00801590"/>
    <w:rsid w:val="00805DD2"/>
    <w:rsid w:val="00815193"/>
    <w:rsid w:val="00834353"/>
    <w:rsid w:val="00840CD0"/>
    <w:rsid w:val="00844474"/>
    <w:rsid w:val="00853143"/>
    <w:rsid w:val="00856494"/>
    <w:rsid w:val="008611AB"/>
    <w:rsid w:val="008641B4"/>
    <w:rsid w:val="00867800"/>
    <w:rsid w:val="00870303"/>
    <w:rsid w:val="008755BF"/>
    <w:rsid w:val="00877B0A"/>
    <w:rsid w:val="0089189A"/>
    <w:rsid w:val="0089644B"/>
    <w:rsid w:val="00897D80"/>
    <w:rsid w:val="008A2924"/>
    <w:rsid w:val="008B04C1"/>
    <w:rsid w:val="008B4C14"/>
    <w:rsid w:val="008B5115"/>
    <w:rsid w:val="008B5A07"/>
    <w:rsid w:val="008B5B95"/>
    <w:rsid w:val="008B5D77"/>
    <w:rsid w:val="008C4D83"/>
    <w:rsid w:val="008C5F03"/>
    <w:rsid w:val="008D4CC1"/>
    <w:rsid w:val="008E08A8"/>
    <w:rsid w:val="008E0965"/>
    <w:rsid w:val="008E4510"/>
    <w:rsid w:val="008E4C52"/>
    <w:rsid w:val="008F27C7"/>
    <w:rsid w:val="008F44D8"/>
    <w:rsid w:val="00900669"/>
    <w:rsid w:val="00902AEF"/>
    <w:rsid w:val="00906036"/>
    <w:rsid w:val="00910B9B"/>
    <w:rsid w:val="00910CED"/>
    <w:rsid w:val="00912CF8"/>
    <w:rsid w:val="00913F46"/>
    <w:rsid w:val="00914444"/>
    <w:rsid w:val="009145B0"/>
    <w:rsid w:val="00921E3E"/>
    <w:rsid w:val="00924075"/>
    <w:rsid w:val="009275A8"/>
    <w:rsid w:val="0093120B"/>
    <w:rsid w:val="009318C3"/>
    <w:rsid w:val="00933D52"/>
    <w:rsid w:val="00935E56"/>
    <w:rsid w:val="009377AE"/>
    <w:rsid w:val="009458C2"/>
    <w:rsid w:val="009506F5"/>
    <w:rsid w:val="00964EEA"/>
    <w:rsid w:val="00965094"/>
    <w:rsid w:val="00972E94"/>
    <w:rsid w:val="0097352A"/>
    <w:rsid w:val="00973ACE"/>
    <w:rsid w:val="009777CA"/>
    <w:rsid w:val="00981640"/>
    <w:rsid w:val="00992F81"/>
    <w:rsid w:val="00995942"/>
    <w:rsid w:val="0099719B"/>
    <w:rsid w:val="009A574D"/>
    <w:rsid w:val="009B0289"/>
    <w:rsid w:val="009B0C8C"/>
    <w:rsid w:val="009C0604"/>
    <w:rsid w:val="009C5423"/>
    <w:rsid w:val="009C7288"/>
    <w:rsid w:val="009D1794"/>
    <w:rsid w:val="009D21C8"/>
    <w:rsid w:val="009E1100"/>
    <w:rsid w:val="009E74A7"/>
    <w:rsid w:val="009E7CEA"/>
    <w:rsid w:val="009F04F6"/>
    <w:rsid w:val="009F0AF0"/>
    <w:rsid w:val="009F4857"/>
    <w:rsid w:val="00A07969"/>
    <w:rsid w:val="00A11D56"/>
    <w:rsid w:val="00A12346"/>
    <w:rsid w:val="00A13461"/>
    <w:rsid w:val="00A15ACF"/>
    <w:rsid w:val="00A213AD"/>
    <w:rsid w:val="00A25DB7"/>
    <w:rsid w:val="00A32FBE"/>
    <w:rsid w:val="00A355A4"/>
    <w:rsid w:val="00A40A94"/>
    <w:rsid w:val="00A44034"/>
    <w:rsid w:val="00A45A96"/>
    <w:rsid w:val="00A45BCD"/>
    <w:rsid w:val="00A47DD5"/>
    <w:rsid w:val="00A53907"/>
    <w:rsid w:val="00A578D9"/>
    <w:rsid w:val="00A62B7E"/>
    <w:rsid w:val="00A643C5"/>
    <w:rsid w:val="00A70999"/>
    <w:rsid w:val="00A73C8E"/>
    <w:rsid w:val="00A76A5C"/>
    <w:rsid w:val="00A76DC3"/>
    <w:rsid w:val="00A878B6"/>
    <w:rsid w:val="00A9046D"/>
    <w:rsid w:val="00A90D4C"/>
    <w:rsid w:val="00A93EA6"/>
    <w:rsid w:val="00A961F5"/>
    <w:rsid w:val="00AA5902"/>
    <w:rsid w:val="00AB1728"/>
    <w:rsid w:val="00AB2F44"/>
    <w:rsid w:val="00AB3649"/>
    <w:rsid w:val="00AB3B89"/>
    <w:rsid w:val="00AC0620"/>
    <w:rsid w:val="00AC60B0"/>
    <w:rsid w:val="00AD13A5"/>
    <w:rsid w:val="00AD17E7"/>
    <w:rsid w:val="00AE2EDF"/>
    <w:rsid w:val="00AF0A0F"/>
    <w:rsid w:val="00AF5E68"/>
    <w:rsid w:val="00B0110B"/>
    <w:rsid w:val="00B02F3C"/>
    <w:rsid w:val="00B065F8"/>
    <w:rsid w:val="00B114F7"/>
    <w:rsid w:val="00B13672"/>
    <w:rsid w:val="00B160AA"/>
    <w:rsid w:val="00B25FA0"/>
    <w:rsid w:val="00B3237F"/>
    <w:rsid w:val="00B40DA8"/>
    <w:rsid w:val="00B45E0D"/>
    <w:rsid w:val="00B477E0"/>
    <w:rsid w:val="00B5254F"/>
    <w:rsid w:val="00B52587"/>
    <w:rsid w:val="00B53830"/>
    <w:rsid w:val="00B54515"/>
    <w:rsid w:val="00B67C02"/>
    <w:rsid w:val="00B70CF6"/>
    <w:rsid w:val="00B7280E"/>
    <w:rsid w:val="00B73216"/>
    <w:rsid w:val="00B73E38"/>
    <w:rsid w:val="00B7433F"/>
    <w:rsid w:val="00B77885"/>
    <w:rsid w:val="00B81529"/>
    <w:rsid w:val="00B82E1C"/>
    <w:rsid w:val="00BB0DE8"/>
    <w:rsid w:val="00BB2A99"/>
    <w:rsid w:val="00BE63C7"/>
    <w:rsid w:val="00BE72D3"/>
    <w:rsid w:val="00BF1B83"/>
    <w:rsid w:val="00C00052"/>
    <w:rsid w:val="00C01C12"/>
    <w:rsid w:val="00C0448E"/>
    <w:rsid w:val="00C22830"/>
    <w:rsid w:val="00C23DBB"/>
    <w:rsid w:val="00C24BE9"/>
    <w:rsid w:val="00C30C12"/>
    <w:rsid w:val="00C345A1"/>
    <w:rsid w:val="00C36F66"/>
    <w:rsid w:val="00C42CF3"/>
    <w:rsid w:val="00C4621D"/>
    <w:rsid w:val="00C4636B"/>
    <w:rsid w:val="00C51DBE"/>
    <w:rsid w:val="00C52F03"/>
    <w:rsid w:val="00C539B7"/>
    <w:rsid w:val="00C54BD3"/>
    <w:rsid w:val="00C54C7E"/>
    <w:rsid w:val="00C55870"/>
    <w:rsid w:val="00C6668D"/>
    <w:rsid w:val="00C67911"/>
    <w:rsid w:val="00C71A64"/>
    <w:rsid w:val="00C73004"/>
    <w:rsid w:val="00C770CC"/>
    <w:rsid w:val="00C825BB"/>
    <w:rsid w:val="00C8391B"/>
    <w:rsid w:val="00C853AE"/>
    <w:rsid w:val="00C856EA"/>
    <w:rsid w:val="00C863AE"/>
    <w:rsid w:val="00C9032A"/>
    <w:rsid w:val="00C93871"/>
    <w:rsid w:val="00C959E4"/>
    <w:rsid w:val="00CA343E"/>
    <w:rsid w:val="00CB40F0"/>
    <w:rsid w:val="00CB4B44"/>
    <w:rsid w:val="00CC5017"/>
    <w:rsid w:val="00CD0884"/>
    <w:rsid w:val="00CD3965"/>
    <w:rsid w:val="00CD46F6"/>
    <w:rsid w:val="00CD6067"/>
    <w:rsid w:val="00CF03B1"/>
    <w:rsid w:val="00CF0749"/>
    <w:rsid w:val="00D01EEA"/>
    <w:rsid w:val="00D033BC"/>
    <w:rsid w:val="00D04437"/>
    <w:rsid w:val="00D118AC"/>
    <w:rsid w:val="00D118F8"/>
    <w:rsid w:val="00D12245"/>
    <w:rsid w:val="00D13E58"/>
    <w:rsid w:val="00D152EE"/>
    <w:rsid w:val="00D22D11"/>
    <w:rsid w:val="00D304D5"/>
    <w:rsid w:val="00D3217D"/>
    <w:rsid w:val="00D33681"/>
    <w:rsid w:val="00D33726"/>
    <w:rsid w:val="00D406E8"/>
    <w:rsid w:val="00D50698"/>
    <w:rsid w:val="00D51189"/>
    <w:rsid w:val="00D539E0"/>
    <w:rsid w:val="00D5581F"/>
    <w:rsid w:val="00D56170"/>
    <w:rsid w:val="00D62386"/>
    <w:rsid w:val="00D6536F"/>
    <w:rsid w:val="00D7019F"/>
    <w:rsid w:val="00D71C3E"/>
    <w:rsid w:val="00D764F5"/>
    <w:rsid w:val="00D83596"/>
    <w:rsid w:val="00D86708"/>
    <w:rsid w:val="00D905D1"/>
    <w:rsid w:val="00D94328"/>
    <w:rsid w:val="00D94791"/>
    <w:rsid w:val="00D97C1B"/>
    <w:rsid w:val="00DA14FA"/>
    <w:rsid w:val="00DA1E52"/>
    <w:rsid w:val="00DA275D"/>
    <w:rsid w:val="00DA3B34"/>
    <w:rsid w:val="00DA5B18"/>
    <w:rsid w:val="00DB1CBB"/>
    <w:rsid w:val="00DB37BE"/>
    <w:rsid w:val="00DB42EC"/>
    <w:rsid w:val="00DC0601"/>
    <w:rsid w:val="00DD5D96"/>
    <w:rsid w:val="00DD6C13"/>
    <w:rsid w:val="00DE577A"/>
    <w:rsid w:val="00DE609F"/>
    <w:rsid w:val="00DF45B0"/>
    <w:rsid w:val="00DF5064"/>
    <w:rsid w:val="00DF5CEB"/>
    <w:rsid w:val="00E06F72"/>
    <w:rsid w:val="00E1162F"/>
    <w:rsid w:val="00E1513C"/>
    <w:rsid w:val="00E172F5"/>
    <w:rsid w:val="00E219C6"/>
    <w:rsid w:val="00E23002"/>
    <w:rsid w:val="00E23D7B"/>
    <w:rsid w:val="00E256F5"/>
    <w:rsid w:val="00E350B2"/>
    <w:rsid w:val="00E419BC"/>
    <w:rsid w:val="00E460C5"/>
    <w:rsid w:val="00E50B06"/>
    <w:rsid w:val="00E53C56"/>
    <w:rsid w:val="00E63BFF"/>
    <w:rsid w:val="00E710FC"/>
    <w:rsid w:val="00E75D46"/>
    <w:rsid w:val="00E811F4"/>
    <w:rsid w:val="00E82421"/>
    <w:rsid w:val="00E84FB4"/>
    <w:rsid w:val="00E87F86"/>
    <w:rsid w:val="00E9025B"/>
    <w:rsid w:val="00E91D66"/>
    <w:rsid w:val="00EC07F1"/>
    <w:rsid w:val="00EC6084"/>
    <w:rsid w:val="00ED39B9"/>
    <w:rsid w:val="00ED5CE9"/>
    <w:rsid w:val="00EE1125"/>
    <w:rsid w:val="00EE1369"/>
    <w:rsid w:val="00EE394D"/>
    <w:rsid w:val="00EE3982"/>
    <w:rsid w:val="00EE3FAD"/>
    <w:rsid w:val="00EE405B"/>
    <w:rsid w:val="00F00038"/>
    <w:rsid w:val="00F01A1F"/>
    <w:rsid w:val="00F1492E"/>
    <w:rsid w:val="00F2444C"/>
    <w:rsid w:val="00F30BA8"/>
    <w:rsid w:val="00F32B5C"/>
    <w:rsid w:val="00F41FE6"/>
    <w:rsid w:val="00F5682F"/>
    <w:rsid w:val="00F642E1"/>
    <w:rsid w:val="00F80E89"/>
    <w:rsid w:val="00F83CD0"/>
    <w:rsid w:val="00F85595"/>
    <w:rsid w:val="00F8735F"/>
    <w:rsid w:val="00F90518"/>
    <w:rsid w:val="00F92336"/>
    <w:rsid w:val="00F92D94"/>
    <w:rsid w:val="00FA0B61"/>
    <w:rsid w:val="00FA126C"/>
    <w:rsid w:val="00FA13E7"/>
    <w:rsid w:val="00FA2C5F"/>
    <w:rsid w:val="00FA5830"/>
    <w:rsid w:val="00FA786F"/>
    <w:rsid w:val="00FB0BF9"/>
    <w:rsid w:val="00FB3985"/>
    <w:rsid w:val="00FC4753"/>
    <w:rsid w:val="00FD5D9E"/>
    <w:rsid w:val="00FD6857"/>
    <w:rsid w:val="00FE3B20"/>
    <w:rsid w:val="00FF1377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B0133B"/>
  <w15:chartTrackingRefBased/>
  <w15:docId w15:val="{ACBBC2A7-1785-4F19-B84D-1AFD3F552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D11"/>
    <w:pPr>
      <w:ind w:firstLine="709"/>
    </w:pPr>
    <w:rPr>
      <w:rFonts w:ascii="Times New Roman" w:hAnsi="Times New Roman"/>
      <w:sz w:val="28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C5D"/>
    <w:pPr>
      <w:keepNext/>
      <w:pageBreakBefore/>
      <w:widowControl w:val="0"/>
      <w:numPr>
        <w:numId w:val="10"/>
      </w:numPr>
      <w:suppressAutoHyphens/>
      <w:spacing w:after="360"/>
      <w:ind w:left="1066" w:hanging="357"/>
      <w:outlineLvl w:val="0"/>
    </w:pPr>
    <w:rPr>
      <w:rFonts w:eastAsia="Times New Roman"/>
      <w:b/>
      <w:bCs/>
      <w:caps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1C5D"/>
    <w:pPr>
      <w:keepNext/>
      <w:keepLines/>
      <w:numPr>
        <w:ilvl w:val="1"/>
        <w:numId w:val="10"/>
      </w:numPr>
      <w:suppressAutoHyphens/>
      <w:spacing w:after="360"/>
      <w:ind w:left="1083" w:hanging="374"/>
      <w:outlineLvl w:val="1"/>
    </w:pPr>
    <w:rPr>
      <w:rFonts w:eastAsia="Times New Roman"/>
      <w:b/>
      <w:bCs/>
      <w:szCs w:val="26"/>
      <w:lang w:val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1C5D"/>
    <w:pPr>
      <w:keepNext/>
      <w:keepLines/>
      <w:numPr>
        <w:ilvl w:val="2"/>
        <w:numId w:val="10"/>
      </w:numPr>
      <w:suppressAutoHyphens/>
      <w:spacing w:before="360" w:after="360"/>
      <w:ind w:left="1429"/>
      <w:outlineLvl w:val="2"/>
    </w:pPr>
    <w:rPr>
      <w:rFonts w:eastAsia="Times New Roman"/>
      <w:bCs/>
      <w:lang w:val="x-none"/>
    </w:rPr>
  </w:style>
  <w:style w:type="paragraph" w:styleId="Heading4">
    <w:name w:val="heading 4"/>
    <w:basedOn w:val="Heading3"/>
    <w:next w:val="a1"/>
    <w:link w:val="Heading4Char"/>
    <w:uiPriority w:val="9"/>
    <w:unhideWhenUsed/>
    <w:qFormat/>
    <w:rsid w:val="00F80E89"/>
    <w:pPr>
      <w:numPr>
        <w:ilvl w:val="3"/>
      </w:numPr>
      <w:spacing w:before="0" w:after="0"/>
      <w:ind w:left="0" w:firstLine="709"/>
      <w:outlineLvl w:val="3"/>
    </w:pPr>
    <w:rPr>
      <w:bCs w:val="0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54BD3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657C"/>
    <w:pPr>
      <w:spacing w:before="240" w:after="60"/>
      <w:outlineLvl w:val="5"/>
    </w:pPr>
    <w:rPr>
      <w:rFonts w:ascii="Calibri" w:eastAsia="Times New Roman" w:hAnsi="Calibri"/>
      <w:b/>
      <w:bCs/>
      <w:sz w:val="22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">
    <w:name w:val="Содержание"/>
    <w:basedOn w:val="Normal"/>
    <w:next w:val="a1"/>
    <w:qFormat/>
    <w:rsid w:val="00EE405B"/>
    <w:pPr>
      <w:pageBreakBefore/>
      <w:spacing w:before="240" w:after="360"/>
      <w:ind w:firstLine="0"/>
      <w:jc w:val="center"/>
    </w:pPr>
    <w:rPr>
      <w:b/>
      <w:caps/>
      <w:szCs w:val="28"/>
    </w:rPr>
  </w:style>
  <w:style w:type="paragraph" w:styleId="TOC1">
    <w:name w:val="toc 1"/>
    <w:basedOn w:val="Normal"/>
    <w:next w:val="Normal"/>
    <w:uiPriority w:val="39"/>
    <w:qFormat/>
    <w:rsid w:val="005F5B1B"/>
    <w:pPr>
      <w:tabs>
        <w:tab w:val="right" w:leader="dot" w:pos="9356"/>
      </w:tabs>
      <w:ind w:left="284" w:hanging="284"/>
    </w:pPr>
    <w:rPr>
      <w:noProof/>
    </w:rPr>
  </w:style>
  <w:style w:type="paragraph" w:customStyle="1" w:styleId="a3">
    <w:name w:val="введение"/>
    <w:basedOn w:val="Normal"/>
    <w:qFormat/>
    <w:rsid w:val="0062228E"/>
    <w:pPr>
      <w:pageBreakBefore/>
      <w:spacing w:before="240" w:line="360" w:lineRule="auto"/>
      <w:ind w:firstLine="0"/>
      <w:jc w:val="center"/>
      <w:outlineLvl w:val="0"/>
    </w:pPr>
    <w:rPr>
      <w:b/>
      <w:caps/>
      <w:szCs w:val="28"/>
    </w:rPr>
  </w:style>
  <w:style w:type="paragraph" w:customStyle="1" w:styleId="a1">
    <w:name w:val="Абзац. Основной текст"/>
    <w:basedOn w:val="Normal"/>
    <w:qFormat/>
    <w:rsid w:val="006B3F46"/>
    <w:pPr>
      <w:widowControl w:val="0"/>
      <w:jc w:val="both"/>
    </w:pPr>
    <w:rPr>
      <w:szCs w:val="28"/>
    </w:rPr>
  </w:style>
  <w:style w:type="character" w:customStyle="1" w:styleId="Heading1Char">
    <w:name w:val="Heading 1 Char"/>
    <w:link w:val="Heading1"/>
    <w:uiPriority w:val="9"/>
    <w:rsid w:val="00121C5D"/>
    <w:rPr>
      <w:rFonts w:ascii="Times New Roman" w:eastAsia="Times New Roman" w:hAnsi="Times New Roman"/>
      <w:b/>
      <w:bCs/>
      <w:caps/>
      <w:sz w:val="28"/>
      <w:szCs w:val="28"/>
      <w:lang w:val="en-US" w:eastAsia="en-US"/>
    </w:rPr>
  </w:style>
  <w:style w:type="character" w:customStyle="1" w:styleId="Heading4Char">
    <w:name w:val="Heading 4 Char"/>
    <w:link w:val="Heading4"/>
    <w:uiPriority w:val="9"/>
    <w:rsid w:val="00F80E89"/>
    <w:rPr>
      <w:rFonts w:ascii="Times New Roman" w:eastAsia="Times New Roman" w:hAnsi="Times New Roman"/>
      <w:sz w:val="28"/>
      <w:szCs w:val="28"/>
      <w:lang w:val="en-US" w:eastAsia="en-US"/>
    </w:rPr>
  </w:style>
  <w:style w:type="character" w:customStyle="1" w:styleId="Heading2Char">
    <w:name w:val="Heading 2 Char"/>
    <w:link w:val="Heading2"/>
    <w:uiPriority w:val="9"/>
    <w:rsid w:val="00121C5D"/>
    <w:rPr>
      <w:rFonts w:ascii="Times New Roman" w:eastAsia="Times New Roman" w:hAnsi="Times New Roman"/>
      <w:b/>
      <w:bCs/>
      <w:sz w:val="28"/>
      <w:szCs w:val="26"/>
      <w:lang w:val="x-none" w:eastAsia="en-US"/>
    </w:rPr>
  </w:style>
  <w:style w:type="character" w:customStyle="1" w:styleId="Heading3Char">
    <w:name w:val="Heading 3 Char"/>
    <w:link w:val="Heading3"/>
    <w:uiPriority w:val="9"/>
    <w:rsid w:val="00121C5D"/>
    <w:rPr>
      <w:rFonts w:ascii="Times New Roman" w:eastAsia="Times New Roman" w:hAnsi="Times New Roman"/>
      <w:bCs/>
      <w:sz w:val="28"/>
      <w:szCs w:val="22"/>
      <w:lang w:val="x-none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17A6C"/>
    <w:pPr>
      <w:numPr>
        <w:numId w:val="0"/>
      </w:numPr>
      <w:outlineLvl w:val="9"/>
    </w:pPr>
    <w:rPr>
      <w:lang w:eastAsia="ru-RU"/>
    </w:rPr>
  </w:style>
  <w:style w:type="paragraph" w:styleId="NoSpacing">
    <w:name w:val="No Spacing"/>
    <w:uiPriority w:val="1"/>
    <w:qFormat/>
    <w:rsid w:val="00517A6C"/>
    <w:rPr>
      <w:rFonts w:ascii="Times New Roman" w:hAnsi="Times New Roman"/>
      <w:sz w:val="28"/>
      <w:szCs w:val="22"/>
      <w:lang w:eastAsia="en-US"/>
    </w:rPr>
  </w:style>
  <w:style w:type="paragraph" w:customStyle="1" w:styleId="a4">
    <w:name w:val="заключение"/>
    <w:basedOn w:val="Normal"/>
    <w:qFormat/>
    <w:rsid w:val="0062228E"/>
    <w:pPr>
      <w:pageBreakBefore/>
      <w:jc w:val="center"/>
      <w:outlineLvl w:val="0"/>
    </w:pPr>
    <w:rPr>
      <w:b/>
      <w:caps/>
      <w:szCs w:val="28"/>
    </w:rPr>
  </w:style>
  <w:style w:type="paragraph" w:customStyle="1" w:styleId="a5">
    <w:name w:val="по центру"/>
    <w:basedOn w:val="Normal"/>
    <w:qFormat/>
    <w:rsid w:val="00517A6C"/>
    <w:pPr>
      <w:jc w:val="center"/>
    </w:pPr>
    <w:rPr>
      <w:b/>
      <w:szCs w:val="28"/>
    </w:rPr>
  </w:style>
  <w:style w:type="paragraph" w:customStyle="1" w:styleId="a">
    <w:name w:val="маркированный список"/>
    <w:basedOn w:val="a1"/>
    <w:qFormat/>
    <w:rsid w:val="00B0110B"/>
    <w:pPr>
      <w:numPr>
        <w:numId w:val="19"/>
      </w:numPr>
      <w:ind w:left="0" w:firstLine="709"/>
    </w:pPr>
  </w:style>
  <w:style w:type="paragraph" w:customStyle="1" w:styleId="a0">
    <w:name w:val="нумерованный список"/>
    <w:basedOn w:val="a1"/>
    <w:qFormat/>
    <w:rsid w:val="00F80E89"/>
    <w:pPr>
      <w:numPr>
        <w:numId w:val="18"/>
      </w:numPr>
      <w:tabs>
        <w:tab w:val="decimal" w:pos="284"/>
      </w:tabs>
      <w:ind w:left="709" w:firstLine="0"/>
    </w:pPr>
  </w:style>
  <w:style w:type="paragraph" w:styleId="Caption">
    <w:name w:val="caption"/>
    <w:aliases w:val="Название рисунка"/>
    <w:basedOn w:val="Normal"/>
    <w:next w:val="Normal"/>
    <w:uiPriority w:val="35"/>
    <w:unhideWhenUsed/>
    <w:qFormat/>
    <w:rsid w:val="00DB42EC"/>
    <w:pPr>
      <w:keepNext/>
      <w:ind w:firstLine="0"/>
      <w:jc w:val="center"/>
    </w:pPr>
    <w:rPr>
      <w:bCs/>
      <w:szCs w:val="28"/>
    </w:rPr>
  </w:style>
  <w:style w:type="paragraph" w:customStyle="1" w:styleId="a6">
    <w:name w:val="таблица"/>
    <w:basedOn w:val="Normal"/>
    <w:qFormat/>
    <w:rsid w:val="00DA14FA"/>
    <w:pPr>
      <w:ind w:firstLine="0"/>
    </w:pPr>
  </w:style>
  <w:style w:type="paragraph" w:customStyle="1" w:styleId="a7">
    <w:name w:val="название таблицы"/>
    <w:basedOn w:val="Caption"/>
    <w:qFormat/>
    <w:rsid w:val="00DB42EC"/>
    <w:pPr>
      <w:jc w:val="left"/>
    </w:pPr>
  </w:style>
  <w:style w:type="paragraph" w:styleId="TOC2">
    <w:name w:val="toc 2"/>
    <w:basedOn w:val="Normal"/>
    <w:next w:val="Normal"/>
    <w:uiPriority w:val="39"/>
    <w:qFormat/>
    <w:rsid w:val="005F5B1B"/>
    <w:pPr>
      <w:tabs>
        <w:tab w:val="left" w:pos="1540"/>
        <w:tab w:val="right" w:leader="dot" w:pos="9356"/>
      </w:tabs>
      <w:ind w:left="851" w:hanging="567"/>
    </w:pPr>
    <w:rPr>
      <w:noProof/>
    </w:rPr>
  </w:style>
  <w:style w:type="character" w:styleId="Hyperlink">
    <w:name w:val="Hyperlink"/>
    <w:uiPriority w:val="99"/>
    <w:unhideWhenUsed/>
    <w:rsid w:val="006A2693"/>
    <w:rPr>
      <w:color w:val="0000FF"/>
      <w:u w:val="single"/>
    </w:rPr>
  </w:style>
  <w:style w:type="paragraph" w:styleId="TOC3">
    <w:name w:val="toc 3"/>
    <w:basedOn w:val="Normal"/>
    <w:next w:val="Normal"/>
    <w:uiPriority w:val="39"/>
    <w:qFormat/>
    <w:rsid w:val="005F5B1B"/>
    <w:pPr>
      <w:widowControl w:val="0"/>
      <w:tabs>
        <w:tab w:val="left" w:pos="2049"/>
        <w:tab w:val="right" w:leader="dot" w:pos="9356"/>
      </w:tabs>
      <w:ind w:left="1503" w:hanging="709"/>
    </w:pPr>
    <w:rPr>
      <w:noProof/>
    </w:rPr>
  </w:style>
  <w:style w:type="character" w:customStyle="1" w:styleId="Heading5Char">
    <w:name w:val="Heading 5 Char"/>
    <w:link w:val="Heading5"/>
    <w:uiPriority w:val="9"/>
    <w:rsid w:val="00C54BD3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3657C"/>
    <w:pPr>
      <w:tabs>
        <w:tab w:val="center" w:pos="4680"/>
        <w:tab w:val="right" w:pos="9360"/>
      </w:tabs>
      <w:ind w:firstLine="0"/>
    </w:pPr>
    <w:rPr>
      <w:rFonts w:ascii="Calibri" w:eastAsia="Times New Roman" w:hAnsi="Calibri"/>
      <w:sz w:val="22"/>
      <w:lang w:val="x-none" w:eastAsia="x-none"/>
    </w:rPr>
  </w:style>
  <w:style w:type="character" w:customStyle="1" w:styleId="HeaderChar">
    <w:name w:val="Header Char"/>
    <w:link w:val="Header"/>
    <w:uiPriority w:val="99"/>
    <w:rsid w:val="0013657C"/>
    <w:rPr>
      <w:rFonts w:eastAsia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13657C"/>
    <w:pPr>
      <w:tabs>
        <w:tab w:val="center" w:pos="4677"/>
        <w:tab w:val="right" w:pos="9355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3657C"/>
    <w:rPr>
      <w:rFonts w:ascii="Times New Roman" w:hAnsi="Times New Roman"/>
      <w:sz w:val="28"/>
      <w:szCs w:val="22"/>
      <w:lang w:eastAsia="en-US"/>
    </w:rPr>
  </w:style>
  <w:style w:type="character" w:customStyle="1" w:styleId="Heading6Char">
    <w:name w:val="Heading 6 Char"/>
    <w:link w:val="Heading6"/>
    <w:uiPriority w:val="9"/>
    <w:semiHidden/>
    <w:rsid w:val="0013657C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0A1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0AF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F0AF0"/>
    <w:rPr>
      <w:rFonts w:ascii="Tahoma" w:hAnsi="Tahoma" w:cs="Tahoma"/>
      <w:sz w:val="16"/>
      <w:szCs w:val="16"/>
      <w:lang w:eastAsia="en-US"/>
    </w:rPr>
  </w:style>
  <w:style w:type="paragraph" w:customStyle="1" w:styleId="a8">
    <w:name w:val="Таблица"/>
    <w:basedOn w:val="Normal"/>
    <w:qFormat/>
    <w:rsid w:val="0031433E"/>
    <w:pPr>
      <w:ind w:firstLine="0"/>
    </w:pPr>
  </w:style>
  <w:style w:type="character" w:styleId="Emphasis">
    <w:name w:val="Emphasis"/>
    <w:uiPriority w:val="20"/>
    <w:qFormat/>
    <w:rsid w:val="0066339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663395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76E94"/>
    <w:rPr>
      <w:color w:val="808080"/>
    </w:rPr>
  </w:style>
  <w:style w:type="character" w:styleId="Strong">
    <w:name w:val="Strong"/>
    <w:uiPriority w:val="22"/>
    <w:qFormat/>
    <w:rsid w:val="00853143"/>
    <w:rPr>
      <w:b/>
      <w:bCs/>
    </w:rPr>
  </w:style>
  <w:style w:type="paragraph" w:customStyle="1" w:styleId="a9">
    <w:name w:val="Код"/>
    <w:basedOn w:val="Normal"/>
    <w:qFormat/>
    <w:rsid w:val="00290524"/>
    <w:pPr>
      <w:widowControl w:val="0"/>
      <w:pBdr>
        <w:top w:val="nil"/>
        <w:left w:val="nil"/>
        <w:bottom w:val="nil"/>
        <w:right w:val="nil"/>
        <w:between w:val="nil"/>
      </w:pBdr>
      <w:ind w:firstLine="0"/>
    </w:pPr>
    <w:rPr>
      <w:rFonts w:ascii="Courier New" w:eastAsia="Courier New" w:hAnsi="Courier New" w:cs="Courier New"/>
      <w:sz w:val="26"/>
      <w:lang w:val="en-US"/>
    </w:rPr>
  </w:style>
  <w:style w:type="paragraph" w:customStyle="1" w:styleId="li1">
    <w:name w:val="li1"/>
    <w:basedOn w:val="Normal"/>
    <w:rsid w:val="00290524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character" w:customStyle="1" w:styleId="comulti">
    <w:name w:val="comulti"/>
    <w:basedOn w:val="DefaultParagraphFont"/>
    <w:rsid w:val="00290524"/>
  </w:style>
  <w:style w:type="paragraph" w:styleId="NormalWeb">
    <w:name w:val="Normal (Web)"/>
    <w:basedOn w:val="Normal"/>
    <w:uiPriority w:val="99"/>
    <w:semiHidden/>
    <w:unhideWhenUsed/>
    <w:rsid w:val="008F27C7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paragraph" w:styleId="BodyText2">
    <w:name w:val="Body Text 2"/>
    <w:basedOn w:val="Normal"/>
    <w:link w:val="BodyText2Char"/>
    <w:semiHidden/>
    <w:rsid w:val="00C00052"/>
    <w:pPr>
      <w:ind w:firstLine="0"/>
      <w:jc w:val="both"/>
    </w:pPr>
    <w:rPr>
      <w:rFonts w:eastAsia="Times New Roman"/>
      <w:szCs w:val="20"/>
      <w:lang w:eastAsia="ru-RU"/>
    </w:rPr>
  </w:style>
  <w:style w:type="character" w:customStyle="1" w:styleId="BodyText2Char">
    <w:name w:val="Body Text 2 Char"/>
    <w:basedOn w:val="DefaultParagraphFont"/>
    <w:link w:val="BodyText2"/>
    <w:semiHidden/>
    <w:rsid w:val="00C00052"/>
    <w:rPr>
      <w:rFonts w:ascii="Times New Roman" w:eastAsia="Times New Roman" w:hAnsi="Times New Roman"/>
      <w:sz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2B32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32DB"/>
    <w:rPr>
      <w:rFonts w:ascii="Times New Roman" w:hAnsi="Times New Roman"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744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1934852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144152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3744550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927057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8679024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20136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wmf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2DCB8-F31D-4600-A25F-770ABC462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2</TotalTime>
  <Pages>1</Pages>
  <Words>2399</Words>
  <Characters>13675</Characters>
  <Application>Microsoft Office Word</Application>
  <DocSecurity>0</DocSecurity>
  <Lines>113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6042</CharactersWithSpaces>
  <SharedDoc>false</SharedDoc>
  <HLinks>
    <vt:vector size="42" baseType="variant"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1231052</vt:lpwstr>
      </vt:variant>
      <vt:variant>
        <vt:i4>13107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1231051</vt:lpwstr>
      </vt:variant>
      <vt:variant>
        <vt:i4>137631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1231050</vt:lpwstr>
      </vt:variant>
      <vt:variant>
        <vt:i4>18350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1231049</vt:lpwstr>
      </vt:variant>
      <vt:variant>
        <vt:i4>190060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1231048</vt:lpwstr>
      </vt:variant>
      <vt:variant>
        <vt:i4>11797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1231047</vt:lpwstr>
      </vt:variant>
      <vt:variant>
        <vt:i4>12452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12310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</dc:creator>
  <cp:keywords/>
  <cp:lastModifiedBy>Fyodor Danilov</cp:lastModifiedBy>
  <cp:revision>37</cp:revision>
  <cp:lastPrinted>2014-05-16T12:26:00Z</cp:lastPrinted>
  <dcterms:created xsi:type="dcterms:W3CDTF">2021-11-10T18:54:00Z</dcterms:created>
  <dcterms:modified xsi:type="dcterms:W3CDTF">2021-12-03T18:47:00Z</dcterms:modified>
</cp:coreProperties>
</file>